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g</w:t>
      </w:r>
      <w:r>
        <w:t xml:space="preserve"> </w:t>
      </w:r>
      <w:r>
        <w:t xml:space="preserve">Chủ</w:t>
      </w:r>
      <w:r>
        <w:t xml:space="preserve"> </w:t>
      </w:r>
      <w:r>
        <w:t xml:space="preserve">Đoạt</w:t>
      </w:r>
      <w:r>
        <w:t xml:space="preserve"> </w:t>
      </w:r>
      <w:r>
        <w:t xml:space="preserve">Yê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ang-chủ-đoạt-yêu"/>
      <w:bookmarkEnd w:id="21"/>
      <w:r>
        <w:t xml:space="preserve">Bang Chủ Đoạt Yê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05/bang-chu-doat-ye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Bạn đang đọc truyện Bang chủ đoạt yêu của tác giả Tần Phương Ngọc trên website đọc truyện online. Cô đã gây ra tội lỗi gì chứ, ông trời muốn trừng phạt cô thế nào đây? Có một đứa em yêu quý chuyên gây chuyện thị phi xung quanh đã đủ đau đầu nhức óc rồi, cô suốt ngày gặp xui xẻo trong cuộc sống giản đơn, đen đủi khi bị đại ca xã hội đen coi trọng, chẳng những phái người bắt cóc còn cho dùng thuốc kích thích cướp đi sự trong sạch của cô.</w:t>
            </w:r>
            <w:r>
              <w:br w:type="textWrapping"/>
            </w:r>
          </w:p>
        </w:tc>
      </w:tr>
    </w:tbl>
    <w:p>
      <w:pPr>
        <w:pStyle w:val="Compact"/>
      </w:pPr>
      <w:r>
        <w:br w:type="textWrapping"/>
      </w:r>
      <w:r>
        <w:br w:type="textWrapping"/>
      </w:r>
      <w:r>
        <w:rPr>
          <w:i/>
        </w:rPr>
        <w:t xml:space="preserve">Đọc và tải ebook truyện tại: http://truyenclub.com/bang-chu-doat-yeu</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Diệm bang thống trị toàn bộ xã hội đen lớn nhỏ ở Đài Loan, khống chế toàn bộ kinh tế và chính trị ở trung Đài Loan, lực ảnh hưởng nhanh chóng khuếch trương đến bắc Đài Loan và nam Đài Loan, hình thành một thế lực bóng tối lớn mạnh. (Vô..Ảnh..Các..https://qttp.wordpress /)</w:t>
      </w:r>
    </w:p>
    <w:p>
      <w:pPr>
        <w:pStyle w:val="BodyText"/>
      </w:pPr>
      <w:r>
        <w:t xml:space="preserve">Diệm bang khởi nguồn từ ba mươi năm đầu thời dân quốc, do tổ tiên Hắc gia dùng mồ hôi và máu, tiền tài cùng thế lực tích tụ mà thành, mà bang chủ Hắc gia đương nhiệm tên gọi là Hắc Lạc Kiệt.</w:t>
      </w:r>
    </w:p>
    <w:p>
      <w:pPr>
        <w:pStyle w:val="BodyText"/>
      </w:pPr>
      <w:r>
        <w:t xml:space="preserve">Năm nay ba mươi, Hắc Lạc Kiệt đang ở thời kỳ đỉnh cao của đời người, thế lực và tiền tài có thể cho anh có được tất cả mọi thứ, mà anh lại dùng tất cả lợi thế, mở rộng bản đồ Diệm bang càng lớn, lực ảnh hưởng cũng càng ngày càng xa. (Vô_Ảnh_Các_https://qttp.wordpress /)</w:t>
      </w:r>
    </w:p>
    <w:p>
      <w:pPr>
        <w:pStyle w:val="BodyText"/>
      </w:pPr>
      <w:r>
        <w:t xml:space="preserve">Anh trời sinh lạnh lùng vô tình, khi đối mặt kẻ với thù, anh dũng mãnh như sư tử tàn bạo hung ác. Sở dĩ hiếm khi có người dám nói năng lỗ mãng hoặc làm kẻ thù của anh, bởi vì đó chính là tự tìm đường chết.</w:t>
      </w:r>
    </w:p>
    <w:p>
      <w:pPr>
        <w:pStyle w:val="BodyText"/>
      </w:pPr>
      <w:r>
        <w:t xml:space="preserve">Hắc Lạc Kiệt lạnh lùng đứng ở cửa sổ văn phòng nhìn xuống phía dưới, nơi này là tầng cao nhất của tòa nhà trung tâm, đứng ở đây như dẫm nát tất cả mọi thứ trên đời dưới chân. (Vô-Ảnh-Các-https://qttp.wordpress /)</w:t>
      </w:r>
    </w:p>
    <w:p>
      <w:pPr>
        <w:pStyle w:val="BodyText"/>
      </w:pPr>
      <w:r>
        <w:t xml:space="preserve">Chỉ cần anh muốn, trên đời này tuyệt không có thứ Hắc Lạc Kiệt anh không chiếm được!</w:t>
      </w:r>
    </w:p>
    <w:p>
      <w:pPr>
        <w:pStyle w:val="BodyText"/>
      </w:pPr>
      <w:r>
        <w:t xml:space="preserve">Đã lâu rồi!</w:t>
      </w:r>
    </w:p>
    <w:p>
      <w:pPr>
        <w:pStyle w:val="BodyText"/>
      </w:pPr>
      <w:r>
        <w:t xml:space="preserve">Thời gian anh chờ đợi đã lâu rồi!</w:t>
      </w:r>
    </w:p>
    <w:p>
      <w:pPr>
        <w:pStyle w:val="BodyText"/>
      </w:pPr>
      <w:r>
        <w:t xml:space="preserve">Anh nhẹ nhàng gõ xuống, tiếng kêu chưa dứt, một bóng người khác trong phòng nhanh chóng hiện lên, người tới đứng khoanh tay, cung kính chờ chỉ thị của anh.</w:t>
      </w:r>
    </w:p>
    <w:p>
      <w:pPr>
        <w:pStyle w:val="BodyText"/>
      </w:pPr>
      <w:r>
        <w:t xml:space="preserve">“Đưa cô gái kia đến cho tôi.” Hai mắt anh lóe lên ánh sáng nóng rực, mười năm chờ đợi không phải chuyện dễ, hiện thời phải kết thúc chờ đợi thôi.</w:t>
      </w:r>
    </w:p>
    <w:p>
      <w:pPr>
        <w:pStyle w:val="BodyText"/>
      </w:pPr>
      <w:r>
        <w:t xml:space="preserve">“Cô gái nào ạ? Xin bang chủ chỉ rõ.” Vệ sĩ năm năm như bóng với hình bên cạnh Hắc Lạc Kiệt, đột nhiên nghe thấy mệnh lệnh của đại ca không khỏi khó hiểu, cô ta là ai vậy kìa? (Vô—–Ảnh—–Các—–https://qttp.wordpress /)</w:t>
      </w:r>
    </w:p>
    <w:p>
      <w:pPr>
        <w:pStyle w:val="BodyText"/>
      </w:pPr>
      <w:r>
        <w:t xml:space="preserve">Bang chủ chính trực tráng niên, cần đàn bà để phát tiết là chuyện bình thường, nhưng từ trước đến nay chuyện thu xếp phụ nữ chẳng bao giờ cần đến bang chủ lo lắng, đối với bang chủ mà nói đàn bà nào cũng có tác dụng như nhau, anh cũng không phí tâm tư với chuyện phụ nữ.</w:t>
      </w:r>
    </w:p>
    <w:p>
      <w:pPr>
        <w:pStyle w:val="BodyText"/>
      </w:pPr>
      <w:r>
        <w:t xml:space="preserve">Vả lại, chưa bao giờ có người phụ nữ nào dám can đảm làm phiền nhiễu hoặc dây dưa với bang chủ, vì bang chủ của Diễm bang có tiếng máu lạnh tuyệt tình, chưa bao giờ có người phụ nữ nào dám vuốt râu hùm.</w:t>
      </w:r>
    </w:p>
    <w:p>
      <w:pPr>
        <w:pStyle w:val="BodyText"/>
      </w:pPr>
      <w:r>
        <w:t xml:space="preserve">Bên cạnh bang chủ có cô gái khác sao?</w:t>
      </w:r>
    </w:p>
    <w:p>
      <w:pPr>
        <w:pStyle w:val="BodyText"/>
      </w:pPr>
      <w:r>
        <w:t xml:space="preserve">Tiếng anh chưa dứt, Vương Đại lập tức lao ra ngoài, một giây cũng không dám nhiều lời.</w:t>
      </w:r>
    </w:p>
    <w:p>
      <w:pPr>
        <w:pStyle w:val="BodyText"/>
      </w:pPr>
      <w:r>
        <w:t xml:space="preserve">Đồng Thiệu Vĩ lại day huyệt thái dương, thầm nhớ lại những năm gần đây có người phụ nữ nào từng có quan hệ đặc biệt với bang chủ. Ngay khi anh nghĩ đến đầu nổ tung, trong đầu rối loạn bỗng chợt lóe linh quang ——</w:t>
      </w:r>
    </w:p>
    <w:p>
      <w:pPr>
        <w:pStyle w:val="BodyText"/>
      </w:pPr>
      <w:r>
        <w:t xml:space="preserve">Có rồi! Anh rốt cục nhớ ra một người duy nhất kia.</w:t>
      </w:r>
    </w:p>
    <w:p>
      <w:pPr>
        <w:pStyle w:val="BodyText"/>
      </w:pPr>
      <w:r>
        <w:t xml:space="preserve">Trời ơi! Anh làm sao có thể quên cô ấy chứ?</w:t>
      </w:r>
    </w:p>
    <w:p>
      <w:pPr>
        <w:pStyle w:val="BodyText"/>
      </w:pPr>
      <w:r>
        <w:t xml:space="preserve">Anh đột nhiên đứng thẳng người, trên mặt lộ ra nụ cười đắc ý, “Tôi biết là ai rồi.”</w:t>
      </w:r>
    </w:p>
    <w:p>
      <w:pPr>
        <w:pStyle w:val="BodyText"/>
      </w:pPr>
      <w:r>
        <w:t xml:space="preserve">“Xin tả phó bang chủ chỉ rõ.” Vệ sĩ vội vàng nói</w:t>
      </w:r>
    </w:p>
    <w:p>
      <w:pPr>
        <w:pStyle w:val="BodyText"/>
      </w:pPr>
      <w:r>
        <w:t xml:space="preserve">“Bạch Sấu Hồng!” Giọng anh rõ ràng phun ra ba chữ này.</w:t>
      </w:r>
    </w:p>
    <w:p>
      <w:pPr>
        <w:pStyle w:val="BodyText"/>
      </w:pPr>
      <w:r>
        <w:t xml:space="preserve">“Bạch Sấu Hồng?” Vệ sĩ vẫn ngô nghê.</w:t>
      </w:r>
    </w:p>
    <w:p>
      <w:pPr>
        <w:pStyle w:val="BodyText"/>
      </w:pPr>
      <w:r>
        <w:t xml:space="preserve">Tiết Trấn Kỳ gầm rú giống như thấy quỷ nói: “Bạch Sấu Hồng? ! Làm sao có thể là cô ta?”</w:t>
      </w:r>
    </w:p>
    <w:p>
      <w:pPr>
        <w:pStyle w:val="BodyText"/>
      </w:pPr>
      <w:r>
        <w:t xml:space="preserve">Ba mươi năm, Hắc Lạc Kiệt chưa bao giờ có tình cảm đặc biệt với phụ nữ, bao gồm cả mẹ anh.</w:t>
      </w:r>
    </w:p>
    <w:p>
      <w:pPr>
        <w:pStyle w:val="BodyText"/>
      </w:pPr>
      <w:r>
        <w:t xml:space="preserve">Vừa sinh ra anh đã gánh vác sứ mệnh kế thừa Hắc gia, sau một tuổi liền cắt đứt tất cả liên hệ tình thân với mẹ, bắt đầu nhận chương trình huấn luyện nghiêm khắc, mẹ anh lấy chồng là người gia trưởng, không dám nói lời phản đối với quyết định của chồng. (Vô_Ảnh_Các_https://qttp.wordpress /)</w:t>
      </w:r>
    </w:p>
    <w:p>
      <w:pPr>
        <w:pStyle w:val="BodyText"/>
      </w:pPr>
      <w:r>
        <w:t xml:space="preserve">Mười năm trước, tả hữu phó bang chủ và Hắc Lạc Kiệt đi xử lý chuyện quan trọng, lại phải dừng xe ở một con đường tắt, vì ở phía trước có hai phe đang ẩu đả.</w:t>
      </w:r>
    </w:p>
    <w:p>
      <w:pPr>
        <w:pStyle w:val="BodyText"/>
      </w:pPr>
      <w:r>
        <w:t xml:space="preserve">Bọn họ cũng chẳng có hứng thú với chuyện đánh nhau trẻ con này, chỉ lẳng lặng chờ đợi bọn họ phân thắng bại.</w:t>
      </w:r>
    </w:p>
    <w:p>
      <w:pPr>
        <w:pStyle w:val="BodyText"/>
      </w:pPr>
      <w:r>
        <w:t xml:space="preserve">3 phút trôi qua, phe thắng lợi kiêu ngạo dùng sức đá đạp vài cái với phe thua trận, lập tức cười rời đi. ?https://qttp.wordpress /)</w:t>
      </w:r>
    </w:p>
    <w:p>
      <w:pPr>
        <w:pStyle w:val="BodyText"/>
      </w:pPr>
      <w:r>
        <w:t xml:space="preserve">Đám người đánh thua chật vật đứng lên, Bạch Chí Quần đi trước cầm gậy gõ, khó chịu nhìn về BMW dừng ở bên, hai mắt lộ ra hơi thở tàn bạo.</w:t>
      </w:r>
    </w:p>
    <w:p>
      <w:pPr>
        <w:pStyle w:val="BodyText"/>
      </w:pPr>
      <w:r>
        <w:t xml:space="preserve">“Nhìn cái gì vậy, chưa từng thấy à?” Nói xong, gậy gỗ trong tay anh ta dùng sức đập về phía BMW, nhất thời tạo thành vết lõm.</w:t>
      </w:r>
    </w:p>
    <w:p>
      <w:pPr>
        <w:pStyle w:val="BodyText"/>
      </w:pPr>
      <w:r>
        <w:t xml:space="preserve">Tiết Trấn Kỳ ngồi trước giận dữ mở cửa xuống xe, bọn họ vốn không để ý đến những thằng nhóc này, nhưng chúng dám can đảm khiêu khích thậm chí ra tay, dù thế nào anh cũng phải cho chúng một bài học.</w:t>
      </w:r>
    </w:p>
    <w:p>
      <w:pPr>
        <w:pStyle w:val="BodyText"/>
      </w:pPr>
      <w:r>
        <w:t xml:space="preserve">“Muốn chết à?”</w:t>
      </w:r>
    </w:p>
    <w:p>
      <w:pPr>
        <w:pStyle w:val="BodyText"/>
      </w:pPr>
      <w:r>
        <w:t xml:space="preserve">“Bằng mày cũng đáng á?” Bạch Chí Quần ngang ngược nói, ánh mắt cực kì khinh thường nhìn anh. (Vô—–Ảnh—–Các—–https://qttp.wordpress /)</w:t>
      </w:r>
    </w:p>
    <w:p>
      <w:pPr>
        <w:pStyle w:val="BodyText"/>
      </w:pPr>
      <w:r>
        <w:t xml:space="preserve">Tiết Trấn Kỳ liếc xéo anh ta một cái, “Đánh thua người ta còn dám kiêu ngạo như vậy.”</w:t>
      </w:r>
    </w:p>
    <w:p>
      <w:pPr>
        <w:pStyle w:val="BodyText"/>
      </w:pPr>
      <w:r>
        <w:t xml:space="preserve">“Không cần nói nhiều như vậy, muốn đi qua đây, để lại tiền mua đường đi!” Bạch Chí Quần làm rõ ý đồ của anh ta, hôm nay phe mình tổn thất trầm trọng, nếu không tìm dê béo kiếm ít tiền, tiền thuốc men của họ phải lấy ở đâu đây?</w:t>
      </w:r>
    </w:p>
    <w:p>
      <w:pPr>
        <w:pStyle w:val="Compact"/>
      </w:pPr>
      <w:r>
        <w:t xml:space="preserve">“Muốn tiền, vậy phải xem nhóc có bản lĩnh không.” Tiết Trấn Kỳ vừa nói vừa sắn tay áo, thiên tính khát máu bắt đầu lên men trong cơ thể.</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Trong nhà trẻ, truyền ra tiếng hát của trẻ em, tuy rằng chữ không rõ ràng, âm cũng hát không quá chuẩn, nhưng trong tiếng hát tràn ngập nét ngây thở của trẻ con.</w:t>
      </w:r>
    </w:p>
    <w:p>
      <w:pPr>
        <w:pStyle w:val="BodyText"/>
      </w:pPr>
      <w:r>
        <w:t xml:space="preserve">Tiếng đàn mượt mà trôi ra theo tay Bạch Sấu Hồng, xung quanh cô có ba bốn đứa bé 4, 5 tuổi, người người vui vẻ hát theo tiếng đàn.</w:t>
      </w:r>
    </w:p>
    <w:p>
      <w:pPr>
        <w:pStyle w:val="BodyText"/>
      </w:pPr>
      <w:r>
        <w:t xml:space="preserve">Khi tiếng chuông tan học vang lên, nhiều đứa bé còn chưa ngậm chiếc miệng xinh xắn lại, mếu máo xin xỏ: “Cô ơi!”</w:t>
      </w:r>
    </w:p>
    <w:p>
      <w:pPr>
        <w:pStyle w:val="Compact"/>
      </w:pPr>
      <w:r>
        <w:t xml:space="preserve">“Hết giờ rồi, các con cũng thấy cô mệt chứ, cô cũng phải nghỉ mà!” Trên gương mặt xinh đẹp tuyệt trần của Bạch Sấu Hồng che ý cười, “Được rồi, mau dọn sách vở đi, tan học nhé! Cha mẹ các con đang chờ bảo bối về nhà đấy!”</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Vương Đại bị cận vệ của Hắc Lạc Kiệt triệu đến lập tức xử lý chuyện của Bạch Sấu Hồng, khi anh ta nhìn chằm chằm người con gái ngủ say trước mắt, không khỏi cau mày. Theo kinh nghiệm nhiều năm của anh ta, loại phụ nữ này làm sao có thể được bang chủ yêu thích.</w:t>
      </w:r>
    </w:p>
    <w:p>
      <w:pPr>
        <w:pStyle w:val="BodyText"/>
      </w:pPr>
      <w:r>
        <w:t xml:space="preserve">Anh không hài lòng nói với cận vệ “Cô này là ai? Mặt chả đẹp, dáng chả ngon, để tôi đổi người khác.”</w:t>
      </w:r>
    </w:p>
    <w:p>
      <w:pPr>
        <w:pStyle w:val="BodyText"/>
      </w:pPr>
      <w:r>
        <w:t xml:space="preserve">”Cô ấy do hai vị phó bang chủ đưa tới, bang chủ dặn dò không muốn người phụ nữ của người như khúc gỗ trên giường, cậu nghĩ cách giải quyết vấn đề này, bang chủ ước chừng sẽ đến sau 40 phút nữa.” Sau khi nói xong anh lập tức rời đi, thân là vệ sĩ không thể rời khỏi cạnh đại ca lâu được. (Vô—–Ảnh—–Các—-1-https://qttp.wordpress /)</w:t>
      </w:r>
    </w:p>
    <w:p>
      <w:pPr>
        <w:pStyle w:val="BodyText"/>
      </w:pPr>
      <w:r>
        <w:t xml:space="preserve">Vương Đại biết người phụ nữ này do hai phó bang chủ đưa tới, cũng không dám nhiều lời, vội vàng ra lệnh cho nữ giúp việc giúp đỡ đưa Bạch Sấu Hồng hôn mê vào phòng tắm rửa, sau đó đặt lên giường.</w:t>
      </w:r>
    </w:p>
    <w:p>
      <w:pPr>
        <w:pStyle w:val="BodyText"/>
      </w:pPr>
      <w:r>
        <w:t xml:space="preserve">Không muốn cô gái này như khúc gỗ trên giường, đây với Vương Đại mà nói chẳng phải chuyện khó, chỉ cần cho cô số lượng thuốc kích thích vừa phải, sẽ mặc người đàn ông tùy ý, cũng sẽ yêu cầu đòi hỏi nhiều sự chăm sóc hơn.</w:t>
      </w:r>
    </w:p>
    <w:p>
      <w:pPr>
        <w:pStyle w:val="BodyText"/>
      </w:pPr>
      <w:r>
        <w:t xml:space="preserve">Vương Đại lộ ra nụ cười đắc ý, lấy ra một viên thuốc giao cho nữ quản gia, nữ quản gia và nữ giúp việc nâng Bạch Sấu Hồng dậy, sau khi cho uống xong, mọi người lập tức rời khỏi thuê phòng.</w:t>
      </w:r>
    </w:p>
    <w:p>
      <w:pPr>
        <w:pStyle w:val="BodyText"/>
      </w:pPr>
      <w:r>
        <w:t xml:space="preserve">******</w:t>
      </w:r>
    </w:p>
    <w:p>
      <w:pPr>
        <w:pStyle w:val="BodyText"/>
      </w:pPr>
      <w:r>
        <w:t xml:space="preserve">Hắc Lạc Kiệt lấy tay mở cửa phòng ra, anh mặc áo đen, bước nhanh đến bên giường, mắt sáng như đuốc đánh giá Bạch Sấu Hồng trên giường.</w:t>
      </w:r>
    </w:p>
    <w:p>
      <w:pPr>
        <w:pStyle w:val="BodyText"/>
      </w:pPr>
      <w:r>
        <w:t xml:space="preserve">Qua nửa ngày, anh khom người nhấc khăn mỏng ném sang một bên, ánh mắt như lửa nhìn chằm chằm thân hình tuyệt đẹp không một mảnh vải.</w:t>
      </w:r>
    </w:p>
    <w:p>
      <w:pPr>
        <w:pStyle w:val="BodyText"/>
      </w:pPr>
      <w:r>
        <w:t xml:space="preserve">Vốn cảm thấy cô có chút mảnh mai, nhưng khi thân hình trắng nõn không tỳ vết của cô hiện ra trước mắt anh, anh vô cùng vừa lòng nhìn cảnh đẹp trong mắt. (Vô—–Ảnh—–Các–2–https://qttp.wordpress /)</w:t>
      </w:r>
    </w:p>
    <w:p>
      <w:pPr>
        <w:pStyle w:val="BodyText"/>
      </w:pPr>
      <w:r>
        <w:t xml:space="preserve">Lông mi dài, cân xứng với cái miệng nhỏ hồng làm người ta muốn âu yếm, bộ ngực tuyết trắng đầy đặn làm cho người ta khát vọng, bụng phẳng, đùi ngọc thon dài, còn có nơi thần bí làm cho người đàn ông cảm thấy hưng phấn kia, không khỏi khiến anh xem đến ngây ngốc.</w:t>
      </w:r>
    </w:p>
    <w:p>
      <w:pPr>
        <w:pStyle w:val="BodyText"/>
      </w:pPr>
      <w:r>
        <w:t xml:space="preserve">Hắc Lạc Kiệt vội cởi áo trên người, lộ ra thân hình nam tính rắn chắc, ôm chặt thân thể mềm mại của cô, cúi đầu đoạt lấy vị ngọt từ đôi môi đỏ mọng.</w:t>
      </w:r>
    </w:p>
    <w:p>
      <w:pPr>
        <w:pStyle w:val="BodyText"/>
      </w:pPr>
      <w:r>
        <w:t xml:space="preserve">Anh không khách khí cạy mở cánh môi cô ra, nếm rượu ngon ở môi cô, anh đã hoàn toàn bị khơi ngọn lửa dục vọng.</w:t>
      </w:r>
    </w:p>
    <w:p>
      <w:pPr>
        <w:pStyle w:val="BodyText"/>
      </w:pPr>
      <w:r>
        <w:t xml:space="preserve">Bạch Sấu Hồng mơ mơ màng màng tỉnh lại, thần trí như đi ra từ trong sương mù, lại bị một cảm giác kỳ lạ mê hoặc. (Vô—–Ảnh—–Các–3—https://qttp.wordpress /)</w:t>
      </w:r>
    </w:p>
    <w:p>
      <w:pPr>
        <w:pStyle w:val="BodyText"/>
      </w:pPr>
      <w:r>
        <w:t xml:space="preserve">Cô nhẹ nhàng vặn vẹo thân hình, cố gắng loại bỏ cảm giác khó hiểu này, không ngờ ngược lại khiến cho phản ứng của anh càng thêm nóng, anh hôn vành tai mẫn cảm của cô, nhẹ nhàng trêu đùa cô, dường như chờ cô tỉnh lại mà trêu chọc cô.</w:t>
      </w:r>
    </w:p>
    <w:p>
      <w:pPr>
        <w:pStyle w:val="BodyText"/>
      </w:pPr>
      <w:r>
        <w:t xml:space="preserve">Bàn tay to của anh âu yếm vuốt lên bộ ngực sữa nõn nà của cô, nụ hoa phấn hồng tựa hồ mời gọi anh chạm vào, nhấm nháp. Anh nhịn không được khẽ ngậm nhẹ nụ hoa của cô, răng vừa cắn vừa liếm trêu chọc, một tay chậm rãi dao động trên người cô. (Vô—–Ảnh—–Các-4—-https://qttp.wordpress /)</w:t>
      </w:r>
    </w:p>
    <w:p>
      <w:pPr>
        <w:pStyle w:val="BodyText"/>
      </w:pPr>
      <w:r>
        <w:t xml:space="preserve">Cảm giác xa lạ tập kích trong lòng cô lần nữa, lửa nóng khó hiểu tràn ngập trong cô.</w:t>
      </w:r>
    </w:p>
    <w:p>
      <w:pPr>
        <w:pStyle w:val="BodyText"/>
      </w:pPr>
      <w:r>
        <w:t xml:space="preserve">Bạch Sấu Hồng từ từ mở hai mắt, ánh mắt mê man nhìn chằm chằm người đàn ông đang bận rộn trên người cô, cô phát ra tiếng rên rỉ, “Anh…”</w:t>
      </w:r>
    </w:p>
    <w:p>
      <w:pPr>
        <w:pStyle w:val="BodyText"/>
      </w:pPr>
      <w:r>
        <w:t xml:space="preserve">Hắc Lạc Kiệt ngẩng đầu đón nhận ánh mắt khó hiểu kia của cô, khóe miệng lộ ra nụ cười tà ác, tay di chuyển đến giữa hai chân cô, người cô đông cứng, phát ra một tiếng hô nhẹ, hai mắt mở to nhìn anh, không thể tin được đây là sự thật.</w:t>
      </w:r>
    </w:p>
    <w:p>
      <w:pPr>
        <w:pStyle w:val="BodyText"/>
      </w:pPr>
      <w:r>
        <w:t xml:space="preserve">Hai tay của anh lại hướng lên trên di động đến trước ngực cô, ngón tay thon dài vuốt ve nụ hoa của cô, sức lực khi thì mềm nhẹ khi thì cuồng dã, bộ ngực sữa của cô chậm rãi vươn thẳng lên. (Vô—–Ảnh—–Các5https://qttp.wordpress /)</w:t>
      </w:r>
    </w:p>
    <w:p>
      <w:pPr>
        <w:pStyle w:val="BodyText"/>
      </w:pPr>
      <w:r>
        <w:t xml:space="preserve">Anh hiện lên vẻ mặt đắc ý, một tay vẫn thăm dò nơi tư mật của cô, một tay kia khẽ vuốt tóc cô, ánh mắt nóng cháy nhìn chằm chằm hai mắt mê mang của cô, lúc này anh mới hiểu được cô đã bị hạ thuốc, cô gái trinh tiết nháy mắt liền biến thành người con gái lẳng lơ.</w:t>
      </w:r>
    </w:p>
    <w:p>
      <w:pPr>
        <w:pStyle w:val="BodyText"/>
      </w:pPr>
      <w:r>
        <w:t xml:space="preserve">Anh không muốn dựa vào thuốc kích thích để có được cô, nhưng lúc này anh đã không còn cách nào để rút tay về, chỉ có thể quát cô thần trí không rõ ràng: “Nhìn anh! Nhìn anh!”</w:t>
      </w:r>
    </w:p>
    <w:p>
      <w:pPr>
        <w:pStyle w:val="BodyText"/>
      </w:pPr>
      <w:r>
        <w:t xml:space="preserve">Bạch Sấu Hồng bị tiếng hô như sấm của anh làm sợ, theo lời nhìn về phía anh, có chút hoang mang nghĩ: anh ta là ai vậy? Sao cô phải nhìn anh?</w:t>
      </w:r>
    </w:p>
    <w:p>
      <w:pPr>
        <w:pStyle w:val="BodyText"/>
      </w:pPr>
      <w:r>
        <w:t xml:space="preserve">Tay giữ tóc cô lại ra sức, khẽ đau đớn làm thần trí cô khôi phục một chút, kinh ngạc hỏi: “Anh là ai?” (Vô—–Ảnh—–Các—6–https://qttp.wordpress /)</w:t>
      </w:r>
    </w:p>
    <w:p>
      <w:pPr>
        <w:pStyle w:val="BodyText"/>
      </w:pPr>
      <w:r>
        <w:t xml:space="preserve">Cô nhận thấy được hai người trần trụi ở cùng một chỗ, áng mây đỏ lập tức che kín mặt cô, giãy giụa muốn đẩy anh ra, nhưng anh dùng thân hình cường tráng đè chặt lên cô.</w:t>
      </w:r>
    </w:p>
    <w:p>
      <w:pPr>
        <w:pStyle w:val="BodyText"/>
      </w:pPr>
      <w:r>
        <w:t xml:space="preserve">“Hắc Lạc Kiệt! Nhớ kỹ tên này!” Dù cho anh dựa vào thuốc mới có được cô, cũng phải để cô biết anh là ai</w:t>
      </w:r>
    </w:p>
    <w:p>
      <w:pPr>
        <w:pStyle w:val="BodyText"/>
      </w:pPr>
      <w:r>
        <w:t xml:space="preserve">Cô thuộc về Hắc Lạc Kiệt anh!</w:t>
      </w:r>
    </w:p>
    <w:p>
      <w:pPr>
        <w:pStyle w:val="BodyText"/>
      </w:pPr>
      <w:r>
        <w:t xml:space="preserve">Không biết nguyên nhân gì, biết rõ hành vi thân mật quá độ với đàn ông là không đúng, nhưng trong cơ thể cô có một loại cảm giác vô cùng sung sướng, cô nhẹ nhàng cắn cánh môi, ánh mắt mê man nhìn anh.</w:t>
      </w:r>
    </w:p>
    <w:p>
      <w:pPr>
        <w:pStyle w:val="BodyText"/>
      </w:pPr>
      <w:r>
        <w:t xml:space="preserve">Tay kia của anh đặt giữa hai chân cô, khiến cho cô hơi kháng cự, lại bị tác dụng của thuốc làm phát ra tiếng rên rỉ sung sướng. (Vô—–Ảnh—–Các–7—https://qttp.wordpress /)</w:t>
      </w:r>
    </w:p>
    <w:p>
      <w:pPr>
        <w:pStyle w:val="BodyText"/>
      </w:pPr>
      <w:r>
        <w:t xml:space="preserve">“Nhìn anh nói, anh là ai!” Anh để cô nhìn anh, không để cô trốn khỏi ánh mắt anh ngón tay lặng lẽ thâm nhập vào cấm địa chưa từng ai thăm dò của cô. Thân thể mềm mại của cô không nhịn được run rẩy, trong miệng phát ra rên rỉ kịch liệt.</w:t>
      </w:r>
    </w:p>
    <w:p>
      <w:pPr>
        <w:pStyle w:val="BodyText"/>
      </w:pPr>
      <w:r>
        <w:t xml:space="preserve">Tóc bị anh kéo đau khiến cô lại khôi phục chút thần trí, cô cố gắng tập trung ánh mắt nhìn anh, nghi hoặc hỏi: “Anh… Là… Ai?”</w:t>
      </w:r>
    </w:p>
    <w:p>
      <w:pPr>
        <w:pStyle w:val="BodyText"/>
      </w:pPr>
      <w:r>
        <w:t xml:space="preserve">“Hắc Lạc Kiệt! Gọi tên anh!” Anh nhất định phải nghe thấy tên anh từ miệng cô, thật giống như là tuyên bố quyền sở hữu của anh với cô.</w:t>
      </w:r>
    </w:p>
    <w:p>
      <w:pPr>
        <w:pStyle w:val="BodyText"/>
      </w:pPr>
      <w:r>
        <w:t xml:space="preserve">Hắc Lạc Kiệt? (Vô—–Ảnh—–Các—-8-https://qttp.wordpress /)</w:t>
      </w:r>
    </w:p>
    <w:p>
      <w:pPr>
        <w:pStyle w:val="BodyText"/>
      </w:pPr>
      <w:r>
        <w:t xml:space="preserve">Bạch Sấu Hồng dưới tác dụng của thuốc kích thích, thần trí lại trở nên hỗn loạn, không biết tên này có ý nghĩa gì với cô, cô chỉ biết là thân mình giống như bị lửa đốt, tựa hồ đang khát cầu gì đó, cô nâng bàn tay nhỏ bé vuốt lên gương mặt tuấn mỹ của anh.</w:t>
      </w:r>
    </w:p>
    <w:p>
      <w:pPr>
        <w:pStyle w:val="BodyText"/>
      </w:pPr>
      <w:r>
        <w:t xml:space="preserve">Anh lại níu chặt tóc cô, hai mắt nhìn thẳng cô hỏi: “Anh là ai?” Anh nhịn dục vọng mãnh liệt xuống, muốn nghe được cô gọi tên anh.</w:t>
      </w:r>
    </w:p>
    <w:p>
      <w:pPr>
        <w:pStyle w:val="BodyText"/>
      </w:pPr>
      <w:r>
        <w:t xml:space="preserve">Cô từ trên thiên đường rơi xuống nhân gian, khó hiểu nhìn lại anh, không nhịn được rên rỉ.</w:t>
      </w:r>
    </w:p>
    <w:p>
      <w:pPr>
        <w:pStyle w:val="BodyText"/>
      </w:pPr>
      <w:r>
        <w:t xml:space="preserve">“Không nói, anh sẽ không thỏa mãn em, nói mau!” (Vô—–Ảnh—–Các—-9-https://qttp.wordpress /)</w:t>
      </w:r>
    </w:p>
    <w:p>
      <w:pPr>
        <w:pStyle w:val="BodyText"/>
      </w:pPr>
      <w:r>
        <w:t xml:space="preserve">Bạch Sấu Hồng tập trung tinh thần nhớ lại, lại chẳng nhớ ra gì cả.</w:t>
      </w:r>
    </w:p>
    <w:p>
      <w:pPr>
        <w:pStyle w:val="BodyText"/>
      </w:pPr>
      <w:r>
        <w:t xml:space="preserve">Tay cô đặt lên mặt anh, cả người nóng rực làm cô khổ sợ, thật muốn thoát khỏi loại thống khổ này.</w:t>
      </w:r>
    </w:p>
    <w:p>
      <w:pPr>
        <w:pStyle w:val="BodyText"/>
      </w:pPr>
      <w:r>
        <w:t xml:space="preserve">“Gọi tên anh, nếu không anh sẽ không làm gì hết.” Anh cố nén lửa nóng sắp nổ mạnh, cố đạt được thứ anh muốn.”Anh là ai?”</w:t>
      </w:r>
    </w:p>
    <w:p>
      <w:pPr>
        <w:pStyle w:val="BodyText"/>
      </w:pPr>
      <w:r>
        <w:t xml:space="preserve">Cô thất bại rên rỉ, thân thể mềm mại bất an vặn vẹo, khiến cho lực nhẫn nại của anh kém chút nữa hỏng mất mà trực tiếp muốn cô.</w:t>
      </w:r>
    </w:p>
    <w:p>
      <w:pPr>
        <w:pStyle w:val="BodyText"/>
      </w:pPr>
      <w:r>
        <w:t xml:space="preserve">“Nói! Hắc Lạc Kiệt!” Giọng anh vi cố nén dục vọng mà khàn khàn.</w:t>
      </w:r>
    </w:p>
    <w:p>
      <w:pPr>
        <w:pStyle w:val="BodyText"/>
      </w:pPr>
      <w:r>
        <w:t xml:space="preserve">“Hắc… Lạc… Kiệt…” Cô vô thức lặp lại.</w:t>
      </w:r>
    </w:p>
    <w:p>
      <w:pPr>
        <w:pStyle w:val="BodyText"/>
      </w:pPr>
      <w:r>
        <w:t xml:space="preserve">“Đúng vậy! Vĩnh viễn nhớ kỹ tên này, đây là người đàn ông của em, gọi là Hắc Lạc Kiệt!” Anh đắc ý tuyên bố, trực tiếp đưa lửa nóng vào, ánh mắt nồng cháy nhìn cô chăm chú, bàn tay to lại níu chặt tóc cô nói: “Nhìn anh!” (Vô—–Ảnh—–Các—10–https://qttp.wordpress /)</w:t>
      </w:r>
    </w:p>
    <w:p>
      <w:pPr>
        <w:pStyle w:val="BodyText"/>
      </w:pPr>
      <w:r>
        <w:t xml:space="preserve">Cảm nhận được dục vọng lửa nóng của anh đặt tại nơi mềm mại của mình, khiến cô càng thêm mê man và bất an, hai mắt hoang mang nhìn anh.</w:t>
      </w:r>
    </w:p>
    <w:p>
      <w:pPr>
        <w:pStyle w:val="BodyText"/>
      </w:pPr>
      <w:r>
        <w:t xml:space="preserve">“Anh muốn em biết mình là của ai, biết rõ!” Vừa nói xong, dục vọng của anh vọt vào trong cấm địa của cô.</w:t>
      </w:r>
    </w:p>
    <w:p>
      <w:pPr>
        <w:pStyle w:val="BodyText"/>
      </w:pPr>
      <w:r>
        <w:t xml:space="preserve">Đau đớn vây quanh cô, ánh mắt khó hiểu hiện lên một tia tỉnh táo, tia tỉnh táo kia làm anh hiểu, cô sẽ nhớ rõ là cô thuộc về ai.</w:t>
      </w:r>
    </w:p>
    <w:p>
      <w:pPr>
        <w:pStyle w:val="BodyText"/>
      </w:pPr>
      <w:r>
        <w:t xml:space="preserve">Anh cuồng nhiệt làm tình với cô, điên cuồng giữ lấy cô.</w:t>
      </w:r>
    </w:p>
    <w:p>
      <w:pPr>
        <w:pStyle w:val="BodyText"/>
      </w:pPr>
      <w:r>
        <w:t xml:space="preserve">******</w:t>
      </w:r>
    </w:p>
    <w:p>
      <w:pPr>
        <w:pStyle w:val="BodyText"/>
      </w:pPr>
      <w:r>
        <w:t xml:space="preserve">Sáng sớm, ánh mặt trời ngày hè chậm rãi chiếu xuống trên người đôi nam nữ ôm nhau trên giường, đôi tay của chàng trai ôm chặt cô gái vào trong ngực, không để cô rời khỏi nửa phân, cô gái cũng ngoan ngoãn nằm trong lòng anh.</w:t>
      </w:r>
    </w:p>
    <w:p>
      <w:pPr>
        <w:pStyle w:val="BodyText"/>
      </w:pPr>
      <w:r>
        <w:t xml:space="preserve">Bạch Sấu Hồng nhẹ nhàng chuyển động, mắt dài rung rung, hình như sắp tỉnh. (Vô—–Ảnh—–Các–11—https://qttp.wordpress /)</w:t>
      </w:r>
    </w:p>
    <w:p>
      <w:pPr>
        <w:pStyle w:val="BodyText"/>
      </w:pPr>
      <w:r>
        <w:t xml:space="preserve">Từ lúc cô chuyển động, Hắc Lạc Kiệt lập tức tỉnh lại, chi lấy tay nâng má nhìn chăm chú vào cô, không biết cô có cảm tưởng gì với buổi tối điên cuồng hôm qua? Anh nhìn hai mắt khép chặt của cô, khát vọng muốn biết được tất cả từ hai mắt của cô.</w:t>
      </w:r>
    </w:p>
    <w:p>
      <w:pPr>
        <w:pStyle w:val="BodyText"/>
      </w:pPr>
      <w:r>
        <w:t xml:space="preserve">Cô chậm rãi mở hai mắt, đập vào mắt là nam chính của giấc mộng xuân ngày hôm qua làm người ta đỏ mặt, cô ngơ ngác nhìn anh, không thể tin được.</w:t>
      </w:r>
    </w:p>
    <w:p>
      <w:pPr>
        <w:pStyle w:val="BodyText"/>
      </w:pPr>
      <w:r>
        <w:t xml:space="preserve">Chẳng lẽ đêm qua tất cả là thật?</w:t>
      </w:r>
    </w:p>
    <w:p>
      <w:pPr>
        <w:pStyle w:val="BodyText"/>
      </w:pPr>
      <w:r>
        <w:t xml:space="preserve">Cảm giác đau đớn truyền đến từ giữa hai chân, khiến cô nhớ lại đêm qua anh điên cuồng đoạt lấy cô, khuôn mặt nhất thời đỏ như cà chua. (Vô—–Ảnh—–Các–12—https://qttp.wordpress /)</w:t>
      </w:r>
    </w:p>
    <w:p>
      <w:pPr>
        <w:pStyle w:val="BodyText"/>
      </w:pPr>
      <w:r>
        <w:t xml:space="preserve">Bạch Sấu Hồng ngồi dậy, kéo chăn mỏng ra, phát hiện trên người đầy dấu hôn xong, nhanh chóng ngẩng đầu nhìn về phía anh, khi nhìn thấy trong đôi mắt ngập tràn đắc ý, không khỏi giận dữ, cầm gối đầu ném vào mặt anh.</w:t>
      </w:r>
    </w:p>
    <w:p>
      <w:pPr>
        <w:pStyle w:val="BodyText"/>
      </w:pPr>
      <w:r>
        <w:t xml:space="preserve">Hắc Lạc Kiệt dễ dàng tránh được cái gối ném về phía anh, vội đè cô dưới người. Nhìn dáng vẻ giận dữ của cô, anh có thể chắc chắn Bạch Sấu Hồng là cô gái kiên cường bảo vệ người thân năm đó. (Vô—–Ảnh—–Các–13—https://qttp.wordpress /)</w:t>
      </w:r>
    </w:p>
    <w:p>
      <w:pPr>
        <w:pStyle w:val="BodyText"/>
      </w:pPr>
      <w:r>
        <w:t xml:space="preserve">“Tránh ra! Tên dê già vô sỉ kia, cút ngay cho tôi! Tôi thề, tôi nhất định sẽ đi kiện anh, nói anh cưỡng gian, kiện anh cường bạo, còn kiện anh tội bắt cóc!” Sau khi tỉnh lại lý trí bắt đầu kéo về, ngày hôm qua cô mới về đến cửa nhà, đột nhiên nghe thấy phía sau có tiếng động, cô vừa quay đầu lại đã bị một miếng vải bịt vào mũi, ngất đi.</w:t>
      </w:r>
    </w:p>
    <w:p>
      <w:pPr>
        <w:pStyle w:val="BodyText"/>
      </w:pPr>
      <w:r>
        <w:t xml:space="preserve">“Em gọi đêm qua là cưỡng gian? Hay là cường bạo?” Anh hừ lạnh một tiếng, “Anh nhớ lúc đó em rất hưởng thụ mà.”</w:t>
      </w:r>
    </w:p>
    <w:p>
      <w:pPr>
        <w:pStyle w:val="BodyText"/>
      </w:pPr>
      <w:r>
        <w:t xml:space="preserve">Nghe vậy, cô tức giận vung đấm dùng sức đánh anh, “Ti bỉ! Vô sỉ, nếu không phải các người làm tôi hôn mê, còn bỏ thuốc kích thích, làm sao tôi lại không biết hổ thẹn cùng anh.. cùng anh…” (Vô—–Ảnh—–Các—-14-https://qttp.wordpress /)</w:t>
      </w:r>
    </w:p>
    <w:p>
      <w:pPr>
        <w:pStyle w:val="BodyText"/>
      </w:pPr>
      <w:r>
        <w:t xml:space="preserve">“Cùng anh làm gì! Thân mật? Hay là làm tình?” Nhìn khuôn mặt nhỏ nhắn đỏ hồng của cô, anh nhịn không được cúi đầu che môi cô lại, lại mạnh mẽ đoạt lấy vị ngọt của cô.</w:t>
      </w:r>
    </w:p>
    <w:p>
      <w:pPr>
        <w:pStyle w:val="BodyText"/>
      </w:pPr>
      <w:r>
        <w:t xml:space="preserve">Bạch Sấu Hồng dùng sức đẩy anh ra, lại phát hiện cô yếu đuốt căn bản chẳng làm gì được anh. Anh dùng sức ôm chặt cô, môi càng xâm lược lưỡi cô, làm cô không thể né tránh, cho đến khi cướp hết ngọt ngào anh muốn.</w:t>
      </w:r>
    </w:p>
    <w:p>
      <w:pPr>
        <w:pStyle w:val="BodyText"/>
      </w:pPr>
      <w:r>
        <w:t xml:space="preserve">Cho đến khi cô không thở nổi, nụ hôn của anh từ từ rời xuống, cho đến khi anh khẽ cắn vào nụ hoa đỏ hồng của cô, cô mới giật mình đến hành động của anh, thẹn thùng lại bất an quát anh: “Anh muốn làm gì?”</w:t>
      </w:r>
    </w:p>
    <w:p>
      <w:pPr>
        <w:pStyle w:val="BodyText"/>
      </w:pPr>
      <w:r>
        <w:t xml:space="preserve">“Sau đêm qua, em không biết anh muốn làm gì à?” Hắc Lạc Kiệt nhếch mày xem xét cô, trong hai mắt đầy dục vọng lửa nóng, bàn tay to dạo chơi trên thân thể mềm mại của cô. (Vô—–Ảnh—–Các–15—https://qttp.wordpress /)</w:t>
      </w:r>
    </w:p>
    <w:p>
      <w:pPr>
        <w:pStyle w:val="BodyText"/>
      </w:pPr>
      <w:r>
        <w:t xml:space="preserve">“Dừng tay cho tôi!” Cô kinh hoảng gào thét.</w:t>
      </w:r>
    </w:p>
    <w:p>
      <w:pPr>
        <w:pStyle w:val="BodyText"/>
      </w:pPr>
      <w:r>
        <w:t xml:space="preserve">“Nơi này không tới phiên em lên tiếng!” Anh bá đạo nói, đồng thời dùng dục vọng thăm dò cô.</w:t>
      </w:r>
    </w:p>
    <w:p>
      <w:pPr>
        <w:pStyle w:val="BodyText"/>
      </w:pPr>
      <w:r>
        <w:t xml:space="preserve">Cô tức giận giãy giụa, lại phát hiện sức giãy dụa của bản thân, đối với anh mà nói tựa như con kiến không hề có tác dụng.</w:t>
      </w:r>
    </w:p>
    <w:p>
      <w:pPr>
        <w:pStyle w:val="BodyText"/>
      </w:pPr>
      <w:r>
        <w:t xml:space="preserve">“Chấp nhận đi, em thuộc về anh!” Một tay anh kéo hai tay cô đặt lên đỉnh đầu, từ từ động người, một luồng sóng dục vọng dần di chuyển đến người cô, động tác chống đối dần biến thành hùa theo….</w:t>
      </w:r>
    </w:p>
    <w:p>
      <w:pPr>
        <w:pStyle w:val="BodyText"/>
      </w:pPr>
      <w:r>
        <w:t xml:space="preserve">Anh tiến vào càng lúc càng nhanh, cho đến khi lửa nóng bắn vào cơ thể tươi đẹp của cô…</w:t>
      </w:r>
    </w:p>
    <w:p>
      <w:pPr>
        <w:pStyle w:val="BodyText"/>
      </w:pPr>
      <w:r>
        <w:t xml:space="preserve">Khi Bạch Sấu Hồng tỉnh lại lần nữa là vì tiếng động trong phòng, chàng trai có nhu cầu mạnh mẽ kia đứng bên giường, mà hai nữ giúp việc, tựa hồ đang lo lắng có nên đánh thức cô không.</w:t>
      </w:r>
    </w:p>
    <w:p>
      <w:pPr>
        <w:pStyle w:val="BodyText"/>
      </w:pPr>
      <w:r>
        <w:t xml:space="preserve">Thấy cô tỉnh lại, trong đó một nữ giúp việc mở miệng nói: “Cô ạ, cô muốn rửa mặt chải đầu một chút không?”</w:t>
      </w:r>
    </w:p>
    <w:p>
      <w:pPr>
        <w:pStyle w:val="BodyText"/>
      </w:pPr>
      <w:r>
        <w:t xml:space="preserve">Cô cố nén nước mắt nhục nhã, nghẹn giọng nói: “Quần áo của tôi ở đâu?”</w:t>
      </w:r>
    </w:p>
    <w:p>
      <w:pPr>
        <w:pStyle w:val="BodyText"/>
      </w:pPr>
      <w:r>
        <w:t xml:space="preserve">“Trong phòng tắm.” Nữ giúp việc chỉ vào phòng tắm trả lời. (Vô—–Ảnh—–Các–16—https://qttp.wordpress /)</w:t>
      </w:r>
    </w:p>
    <w:p>
      <w:pPr>
        <w:pStyle w:val="BodyText"/>
      </w:pPr>
      <w:r>
        <w:t xml:space="preserve">Bạch Sấu Hồng dùng chăn mỏng quấn chặt thân thể, chạy nhanh vào phòng tắm tắm rửa sạch sẽ, không muốn lưu lại hơi thở tà ác của gã kia trên người.</w:t>
      </w:r>
    </w:p>
    <w:p>
      <w:pPr>
        <w:pStyle w:val="BodyText"/>
      </w:pPr>
      <w:r>
        <w:t xml:space="preserve">Hai nữ giúp việc kia nhìn vết máu trên giường, sắc mặt lập tức biến đổi.</w:t>
      </w:r>
    </w:p>
    <w:p>
      <w:pPr>
        <w:pStyle w:val="BodyText"/>
      </w:pPr>
      <w:r>
        <w:t xml:space="preserve">Họ ngây ngốc nhìn nhau, bang chủ đều không muốn động đến xử nữ, mà hiện thời…</w:t>
      </w:r>
    </w:p>
    <w:p>
      <w:pPr>
        <w:pStyle w:val="BodyText"/>
      </w:pPr>
      <w:r>
        <w:t xml:space="preserve">Đây có nghĩa gì? (Vô—–Ảnh—–Các—-17-https://qttp.wordpress /)</w:t>
      </w:r>
    </w:p>
    <w:p>
      <w:pPr>
        <w:pStyle w:val="BodyText"/>
      </w:pPr>
      <w:r>
        <w:t xml:space="preserve">Các cô chạy nhanh đến báo cáo chuyện vừa phát hiện cho Vương Đại, Vương Đại sau khi nghe xong thoáng suy tư, anh không thể không thừa nhận cô gái này rất đặc biệt, chưa bao giờ có người phụ nữ từng ngủ lại trong phòng bang chủ, cô là ngoại lệ duy nhất.</w:t>
      </w:r>
    </w:p>
    <w:p>
      <w:pPr>
        <w:pStyle w:val="BodyText"/>
      </w:pPr>
      <w:r>
        <w:t xml:space="preserve">Anh đưa các cô gái đến đây, đều là đưa đến phòng khách, bang chủ mây mưa xong rồi đi luôn, chưa bao giờ ngủ một tốt với người nào.</w:t>
      </w:r>
    </w:p>
    <w:p>
      <w:pPr>
        <w:pStyle w:val="BodyText"/>
      </w:pPr>
      <w:r>
        <w:t xml:space="preserve">Hơn nữa bang chủ luôn luôn không dính đến xử nữ, Bạch Sấu Hồng là trường hợp đặc biệt duy nhất!</w:t>
      </w:r>
    </w:p>
    <w:p>
      <w:pPr>
        <w:pStyle w:val="BodyText"/>
      </w:pPr>
      <w:r>
        <w:t xml:space="preserve">Đặc biệt nhiều như thế, Vương Đại phải ghi chi phiếu lớn hơn. Khi Bạch Sấu Hồng mặc quần áo ngày hôm qua bước ra khỏi phòng tắm, anh một mặt cao ngạo ném ra tấm chi phiếu kia cho cô. (Vô—–Ảnh—–Các–18—https://qttp.wordpress /)</w:t>
      </w:r>
    </w:p>
    <w:p>
      <w:pPr>
        <w:pStyle w:val="BodyText"/>
      </w:pPr>
      <w:r>
        <w:t xml:space="preserve">Bạch Sấu Hồng chịu đựng lửa giận ngập trời, cúi đầu nhặt chi phiếu kia lên, khóe miệng lộ ra ý cười lạnh nói: “Thì ra trị giá con người tôi là hai trăm vạn!”</w:t>
      </w:r>
    </w:p>
    <w:p>
      <w:pPr>
        <w:pStyle w:val="BodyText"/>
      </w:pPr>
      <w:r>
        <w:t xml:space="preserve">“Đó vì cô vẫn là xử nữ nên mới có giá này, nếu không luận dung mạo, dáng người và thanh danh, cô tuyệt đối không đáng giá này!” Vương Đại thường dùng tiền tài để cân đo phụ nữ.</w:t>
      </w:r>
    </w:p>
    <w:p>
      <w:pPr>
        <w:pStyle w:val="BodyText"/>
      </w:pPr>
      <w:r>
        <w:t xml:space="preserve">Trong lòng cô tràn ngập nhục nhã, bị thất thân bởi một chàng trai xa lạ, đã làm cô thống khổ vạn phần, còn phải nhận loại lời nói vũ nhục này nữa. Bạch Sấu Hồng lạnh giọng nói: “Vì sao tìm tới tôi? Nếu dung mạo, dáng người và thanh danh của tôi đều không tốt, vì sao lại tìm một người dân bình thường như tôi?” (Vô—–Ảnh—–Các–19—https://qttp.wordpress /)</w:t>
      </w:r>
    </w:p>
    <w:p>
      <w:pPr>
        <w:pStyle w:val="BodyText"/>
      </w:pPr>
      <w:r>
        <w:t xml:space="preserve">Bị cô nhìn, Vương Đại cảm thấy khẽ bất an, cô tựa hồ không giống những người phụ nữ trước, nhưng phụ nữ đều yêu tiền, không phải sao?</w:t>
      </w:r>
    </w:p>
    <w:p>
      <w:pPr>
        <w:pStyle w:val="BodyText"/>
      </w:pPr>
      <w:r>
        <w:t xml:space="preserve">Anh hừ lạnh một tiếng, “Đừng quá đắc ý, nếu không phải cô do hai phó bang chủ đưa tới, cô tưởng có thể tiến thêm một bước với bang chủ chắc, đó là không có khả năng.”</w:t>
      </w:r>
    </w:p>
    <w:p>
      <w:pPr>
        <w:pStyle w:val="BodyText"/>
      </w:pPr>
      <w:r>
        <w:t xml:space="preserve">“Hai phó bang chủ? Bang chủ?”</w:t>
      </w:r>
    </w:p>
    <w:p>
      <w:pPr>
        <w:pStyle w:val="BodyText"/>
      </w:pPr>
      <w:r>
        <w:t xml:space="preserve">“Chẳng lẽ cô không biết người cùng cô tối hôm qua là ai hả?”</w:t>
      </w:r>
    </w:p>
    <w:p>
      <w:pPr>
        <w:pStyle w:val="BodyText"/>
      </w:pPr>
      <w:r>
        <w:t xml:space="preserve">“Anh ta là ai vậy?” Cô cố nén nước mắt, không muốn lộ ra một mặt yếu ớt trước mắt người khác, đã thất thân, trái tim bị tổn thương, cô không cho phép bản thân lại mất đi tôn nghiêm. (Vô—–Ảnh—–Các–20—https://qttp.wordpress /)</w:t>
      </w:r>
    </w:p>
    <w:p>
      <w:pPr>
        <w:pStyle w:val="BodyText"/>
      </w:pPr>
      <w:r>
        <w:t xml:space="preserve">“Bang chủ Diễm bang Hắc Lạc Kiệt!”</w:t>
      </w:r>
    </w:p>
    <w:p>
      <w:pPr>
        <w:pStyle w:val="BodyText"/>
      </w:pPr>
      <w:r>
        <w:t xml:space="preserve">“Hắc Lạc Kiệt” Cái tên này gợi lên trong trí nhớ của cô tốt qua, đêm qua anh ta rất muốn cô gọi ra tên của anh ta.</w:t>
      </w:r>
    </w:p>
    <w:p>
      <w:pPr>
        <w:pStyle w:val="BodyText"/>
      </w:pPr>
      <w:r>
        <w:t xml:space="preserve">Thì ra mình bị một tên đại ca xã hội đen vấy bẩn, dựa vào một người dân không quyền không thế như cô, dù mất đi sự trong sạch thì cô có thể chống cự làm gì chứ?</w:t>
      </w:r>
    </w:p>
    <w:p>
      <w:pPr>
        <w:pStyle w:val="BodyText"/>
      </w:pPr>
      <w:r>
        <w:t xml:space="preserve">Sự trong sạch của cô sẽ quay về chắc?</w:t>
      </w:r>
    </w:p>
    <w:p>
      <w:pPr>
        <w:pStyle w:val="BodyText"/>
      </w:pPr>
      <w:r>
        <w:t xml:space="preserve">Lỡ đâu có khi còn phiền toái hơn.</w:t>
      </w:r>
    </w:p>
    <w:p>
      <w:pPr>
        <w:pStyle w:val="BodyText"/>
      </w:pPr>
      <w:r>
        <w:t xml:space="preserve">Bạch Sấu Hồng nắm chặt chi phiếu trong tay, cô hận!</w:t>
      </w:r>
    </w:p>
    <w:p>
      <w:pPr>
        <w:pStyle w:val="BodyText"/>
      </w:pPr>
      <w:r>
        <w:t xml:space="preserve">Vì sao cô lại gặp chuyện này chứ? (Vô—–Ảnh—–Các—21–https://qttp.wordpress /)</w:t>
      </w:r>
    </w:p>
    <w:p>
      <w:pPr>
        <w:pStyle w:val="BodyText"/>
      </w:pPr>
      <w:r>
        <w:t xml:space="preserve">“Bang chủ không thích có phụ nữ ở lâu trong này, ngài ấy cũng chẳng thích phụ nữ, lấy tiền rồi biến.” Vương Đại đắc ý hạ lệnh đuổi khách, anh cũng không tin sẽ có người phụ nữ bất bình với anh.</w:t>
      </w:r>
    </w:p>
    <w:p>
      <w:pPr>
        <w:pStyle w:val="BodyText"/>
      </w:pPr>
      <w:r>
        <w:t xml:space="preserve">******</w:t>
      </w:r>
    </w:p>
    <w:p>
      <w:pPr>
        <w:pStyle w:val="BodyText"/>
      </w:pPr>
      <w:r>
        <w:t xml:space="preserve">Đồ ngu!</w:t>
      </w:r>
    </w:p>
    <w:p>
      <w:pPr>
        <w:pStyle w:val="BodyText"/>
      </w:pPr>
      <w:r>
        <w:t xml:space="preserve">Vương Đại giờ mới biết được bản thân mình là đứa ngu nhất trên đời!</w:t>
      </w:r>
    </w:p>
    <w:p>
      <w:pPr>
        <w:pStyle w:val="BodyText"/>
      </w:pPr>
      <w:r>
        <w:t xml:space="preserve">Khi cận vệ của bang chủ gọi điện thoại cho anh, anh còn đắc ý dào dạt nói cho anh ta biết, anh đã sớm đuổi người phụ nữ kia đi rồi..</w:t>
      </w:r>
    </w:p>
    <w:p>
      <w:pPr>
        <w:pStyle w:val="BodyText"/>
      </w:pPr>
      <w:r>
        <w:t xml:space="preserve">Khi cận vệ chuyển lời bang chủ đến, chỉ nghe thấy bang chủ giận dữ hét: “Lập tức cút lại đây cho tôi!”</w:t>
      </w:r>
    </w:p>
    <w:p>
      <w:pPr>
        <w:pStyle w:val="BodyText"/>
      </w:pPr>
      <w:r>
        <w:t xml:space="preserve">Không cần cận vệ truyền lời, Vương Đại đã bị cơn giận của bang chủ dọa từ sáng sớm tinh mơ, vội vàng cúp điện thoại chạy đến biệt thự. (Vô—–Ảnh—–Các–22—https://qttp.wordpress /)</w:t>
      </w:r>
    </w:p>
    <w:p>
      <w:pPr>
        <w:pStyle w:val="BodyText"/>
      </w:pPr>
      <w:r>
        <w:t xml:space="preserve">Anh một bước tiến biệt thự, chỉ thấy Hắc Lạc Kiệt mở mắt nhìn anh trong cơn giận dữ.</w:t>
      </w:r>
    </w:p>
    <w:p>
      <w:pPr>
        <w:pStyle w:val="BodyText"/>
      </w:pPr>
      <w:r>
        <w:t xml:space="preserve">“Bang chủ?” Vương Đại không biết bản thân đắc tội với bang chủ ở đâu, anh đều làm việc theo quy định mà.</w:t>
      </w:r>
    </w:p>
    <w:p>
      <w:pPr>
        <w:pStyle w:val="BodyText"/>
      </w:pPr>
      <w:r>
        <w:t xml:space="preserve">“Người đâu!” Hai mắt Hắc Lạc Kiệt lộ ra sát khí.</w:t>
      </w:r>
    </w:p>
    <w:p>
      <w:pPr>
        <w:pStyle w:val="BodyText"/>
      </w:pPr>
      <w:r>
        <w:t xml:space="preserve">Sáng sớm anh lại một lần nữa không nhịn được muốn cô, không để ý đêm qua đã muốn cô mấy lần, sau đó vì nhu cầu của anh quá lớn mà cô chìm vào giấc ngủ.</w:t>
      </w:r>
    </w:p>
    <w:p>
      <w:pPr>
        <w:pStyle w:val="BodyText"/>
      </w:pPr>
      <w:r>
        <w:t xml:space="preserve">Thấy cô đi vào giấc ngủ, anh đi trước quản lý công chuyện, không ngờ sau khi trở về, cô lại không thấy bóng dáng, anh lập tức phái người đi tìm cô, lại nhận được tin tức cô đã bị đuổi ra ngoài! (Vô—–Ảnh—–Các–23—https://qttp.wordpress /)</w:t>
      </w:r>
    </w:p>
    <w:p>
      <w:pPr>
        <w:pStyle w:val="BodyText"/>
      </w:pPr>
      <w:r>
        <w:t xml:space="preserve">Tự nhiên có người dám cả gan đuổi cô đi, anh tức giận như lửa thiêu.</w:t>
      </w:r>
    </w:p>
    <w:p>
      <w:pPr>
        <w:pStyle w:val="BodyText"/>
      </w:pPr>
      <w:r>
        <w:t xml:space="preserve">“Em đưa cô ấy đi rồi.”</w:t>
      </w:r>
    </w:p>
    <w:p>
      <w:pPr>
        <w:pStyle w:val="BodyText"/>
      </w:pPr>
      <w:r>
        <w:t xml:space="preserve">“Là đưa hay là đuổi?” Hắc Lạc Kiệt nhìn Vương Đại.</w:t>
      </w:r>
    </w:p>
    <w:p>
      <w:pPr>
        <w:pStyle w:val="BodyText"/>
      </w:pPr>
      <w:r>
        <w:t xml:space="preserve">“Bang chủ đi rồi, em đã viết chi phiếu hai trăm vạn cho cô ấy. Vốn em muốn đưa cô ấy đi, nhưng cô ấy kiên quyết không muốn lên xe, nên cô ấy tự đi khỏi biệt thự.” Vương Đại càng nói càng nhỏ giọng.</w:t>
      </w:r>
    </w:p>
    <w:p>
      <w:pPr>
        <w:pStyle w:val="BodyText"/>
      </w:pPr>
      <w:r>
        <w:t xml:space="preserve">Nghe vậy, Hắc Lạc Kiệt như núi lửa phun trào: “Hai trăm vạn! Đuổi đi!” (Vô—–Ảnh—–Các—–https://qttp.wordpress /)</w:t>
      </w:r>
    </w:p>
    <w:p>
      <w:pPr>
        <w:pStyle w:val="BodyText"/>
      </w:pPr>
      <w:r>
        <w:t xml:space="preserve">“Bởi vì vết đỏ trên giường, cho nên em mới viết chi phiếu hai trăm ngàn cho cô ấy. Là tự cô ấy không muốn ngồi xe, em liền để cô ấy đi.” Vương Đại không biết vì sao cơn tức của bang chủ lớn như vậy, chẳng lẽ người phụ nữ kia hầu hạ không tốt? Nhưng việc này cũng không thể trách anh, muốn trách chỉ có thể trách hai vị phó bang chủ, người phụ nữ kia là bọn họ đưa tới.</w:t>
      </w:r>
    </w:p>
    <w:p>
      <w:pPr>
        <w:pStyle w:val="BodyText"/>
      </w:pPr>
      <w:r>
        <w:t xml:space="preserve">“Mẹ kiếp!” Hắc Lạc Kiệt tức giận đến ném bình hoa cổ đến chỗ Vương Đại.</w:t>
      </w:r>
    </w:p>
    <w:p>
      <w:pPr>
        <w:pStyle w:val="BodyText"/>
      </w:pPr>
      <w:r>
        <w:t xml:space="preserve">Vương Đại vội đón bình hoa ném đến, không thể tin được bang chủ lại lấy bình hoa yêu thích nhất ném anh, sắc mặt anh trở nên vô cùng tái nhợt, không biết bản thân đã làm sai chỗ nào? (Vô—–Ảnh—–Các—24–https://qttp.wordpress /)</w:t>
      </w:r>
    </w:p>
    <w:p>
      <w:pPr>
        <w:pStyle w:val="BodyText"/>
      </w:pPr>
      <w:r>
        <w:t xml:space="preserve">Hắc Lạc Kiệt tức giận tận trời mở mắt nhìn anh, giọng như gió lạnh nói: “Lấy tay chân của cậu ta cho tôi!”</w:t>
      </w:r>
    </w:p>
    <w:p>
      <w:pPr>
        <w:pStyle w:val="BodyText"/>
      </w:pPr>
      <w:r>
        <w:t xml:space="preserve">“Bang chủ… Tha mạng cho em!” Vương Đại quỳ xuống đất cầu xin tha thứ, nếu đánh gãy tay chân, chẳng phải anh sẽ biến thành một phế nhân, sống không bằng chết đấy!</w:t>
      </w:r>
    </w:p>
    <w:p>
      <w:pPr>
        <w:pStyle w:val="BodyText"/>
      </w:pPr>
      <w:r>
        <w:t xml:space="preserve">Cận vệ theo lời đi đến chỗ Vương Đại, Vương Đại liều mình lắc đầu cầu xin nói: “Bang chủ, xin cho em cơ hội lấy công chuộc tội, thuộc hạ nhất định sẽ hoàn thành lệnh của bang chủ, bang chủ!”</w:t>
      </w:r>
    </w:p>
    <w:p>
      <w:pPr>
        <w:pStyle w:val="BodyText"/>
      </w:pPr>
      <w:r>
        <w:t xml:space="preserve">Hắc Lạc Kiệt cũng không nhìn anh cái nào, ngồi xuống ghế thẳng, lạnh lùng nói: “Các cậu còn không mau vào!”</w:t>
      </w:r>
    </w:p>
    <w:p>
      <w:pPr>
        <w:pStyle w:val="BodyText"/>
      </w:pPr>
      <w:r>
        <w:t xml:space="preserve">Tiếng anh chưa dứt, Đồng Thiệu Vĩ và Tiết Trấn Kỳ liền nhanh chóng đi vào trong nhà. Thật ra khi Vương Đại nói được một nữa, bọn họ cũng đã đứng ngoài cửa hóng mát, dù sao không phải bọn họ chết, vội vã làm cái gì. (Vô—–Ảnh—–Các-25—-https://qttp.wordpress /)</w:t>
      </w:r>
    </w:p>
    <w:p>
      <w:pPr>
        <w:pStyle w:val="BodyText"/>
      </w:pPr>
      <w:r>
        <w:t xml:space="preserve">“Bang chủ.” Hai người cung kính hành lễ.</w:t>
      </w:r>
    </w:p>
    <w:p>
      <w:pPr>
        <w:pStyle w:val="BodyText"/>
      </w:pPr>
      <w:r>
        <w:t xml:space="preserve">Sớm biết công lực của bang chủ vô cùng tốt, nhưng không dự đoán được dưới cơn thịnh nộ bang chủ vẫn có thể nghe thấy tiếng bước chân nhẹ của họ.</w:t>
      </w:r>
    </w:p>
    <w:p>
      <w:pPr>
        <w:pStyle w:val="BodyText"/>
      </w:pPr>
      <w:r>
        <w:t xml:space="preserve">“Đi đón cô ấy về!” Mới mấy giờ không thấy, cả người anh liền tràn ngập mong muốn gặp cô, thật không dám tưởng tượng anh lại có thể chịu đựng mười năm.</w:t>
      </w:r>
    </w:p>
    <w:p>
      <w:pPr>
        <w:pStyle w:val="BodyText"/>
      </w:pPr>
      <w:r>
        <w:t xml:space="preserve">Mười năm rất dài đấy!</w:t>
      </w:r>
    </w:p>
    <w:p>
      <w:pPr>
        <w:pStyle w:val="BodyText"/>
      </w:pPr>
      <w:r>
        <w:t xml:space="preserve">Anh tuyệt không cho phép lại lãng phí thời gian nữa, cô thuộc về anh.</w:t>
      </w:r>
    </w:p>
    <w:p>
      <w:pPr>
        <w:pStyle w:val="BodyText"/>
      </w:pPr>
      <w:r>
        <w:t xml:space="preserve">Hắc Lạc Kiệt đứng dậy đi nhanh ra ngoài, ba người theo sát phía sau, có người chuẩn bị thi hành mệnh lệnh vừa rồi của bang chủ với Vương Đại.</w:t>
      </w:r>
    </w:p>
    <w:p>
      <w:pPr>
        <w:pStyle w:val="BodyText"/>
      </w:pPr>
      <w:r>
        <w:t xml:space="preserve">“Bang chủ, cho em cơ hội, em nhất định hội lấy công chuộc tội!” Vương Đại cầu xin.</w:t>
      </w:r>
    </w:p>
    <w:p>
      <w:pPr>
        <w:pStyle w:val="BodyText"/>
      </w:pPr>
      <w:r>
        <w:t xml:space="preserve">Hắc Lạc Kiệt dừng chân lại, quay đầu nhìn anh, giọng điệu lạnh như băng nói: “Đi theo, nếu người không về cùng tôi, nên làm thế nào, tự cậu rõ!”</w:t>
      </w:r>
    </w:p>
    <w:p>
      <w:pPr>
        <w:pStyle w:val="BodyText"/>
      </w:pPr>
      <w:r>
        <w:t xml:space="preserve">Vương Đại nghe vậy thở dài nhẹ nhõm một hơi, vội vàng đi theo phía sau bọn họ.</w:t>
      </w:r>
    </w:p>
    <w:p>
      <w:pPr>
        <w:pStyle w:val="BodyText"/>
      </w:pPr>
      <w:r>
        <w:t xml:space="preserve">Dù sao phụ nữ đều yêu tiền, Bạch Sấu Hồng cũng nhận chi phiếu kia không phải sao?</w:t>
      </w:r>
    </w:p>
    <w:p>
      <w:pPr>
        <w:pStyle w:val="BodyText"/>
      </w:pPr>
      <w:r>
        <w:t xml:space="preserve">Muốn cô trở về để kiếm ít tiền, sao lại không đồng ý chứ!</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Bạch Sấu Hồng bước một bước vào nhà, lập tức nhìn thấy cha mẹ vì cô mất tích một đêm mà lo lắng không thôi. Nhìn vào hai mắt tha thiết của họ, cô không khỏi bi ai, nước mắt rơi xuống như sợi chân trâu đứt.</w:t>
      </w:r>
    </w:p>
    <w:p>
      <w:pPr>
        <w:pStyle w:val="BodyText"/>
      </w:pPr>
      <w:r>
        <w:t xml:space="preserve">Bà Bạch vội vàng ôm con gái vào lòng, hai mắt cũng nhịn không được rưng rưng nước mắt. (Vô—–Ảnh—–Các–27—https://qttp.wordpress /)</w:t>
      </w:r>
    </w:p>
    <w:p>
      <w:pPr>
        <w:pStyle w:val="BodyText"/>
      </w:pPr>
      <w:r>
        <w:t xml:space="preserve">“Có phải lại là thằng nhóc kia không?” Ông Bạch tức giận gào thét. Hai năm trước con gái bị người của sòng bạc bắt đi, mà người làm cha như ông lại không thể làm gì. Ngày hôm qua con gái mất tích cả một đêm, nói không chừng lại là vì cái tên bất hiếu kia làm.</w:t>
      </w:r>
    </w:p>
    <w:p>
      <w:pPr>
        <w:pStyle w:val="BodyText"/>
      </w:pPr>
      <w:r>
        <w:t xml:space="preserve">Bạch Sấu Hồng cũng không biết chuyện này có liên quan đến em trai không, nhưng chuyện đã xảy ra, nói gì đi nữa cũng vô dụng.</w:t>
      </w:r>
    </w:p>
    <w:p>
      <w:pPr>
        <w:pStyle w:val="BodyText"/>
      </w:pPr>
      <w:r>
        <w:t xml:space="preserve">Bà Bạch nhìn thấy vết hôn đen tím trên cổ con gái, cả trái tim đau đớn vì con gái không thôi.</w:t>
      </w:r>
    </w:p>
    <w:p>
      <w:pPr>
        <w:pStyle w:val="BodyText"/>
      </w:pPr>
      <w:r>
        <w:t xml:space="preserve">“Ba, đừng nói nữa, được không?” (Vô—–Ảnh—–Các—-28-https://qttp.wordpress /)</w:t>
      </w:r>
    </w:p>
    <w:p>
      <w:pPr>
        <w:pStyle w:val="BodyText"/>
      </w:pPr>
      <w:r>
        <w:t xml:space="preserve">“Không được, tuyệt không để đám khốn nạn kia nhởn nhơ ngoài vòng pháp luật!” Ông Bạch tuyệt không cho phép con gái mình chịu uất ức, công bằng này ông nhất định phải đòi lại. “Nói ba biết, rốt cuộc là thằng khốn nào?”</w:t>
      </w:r>
    </w:p>
    <w:p>
      <w:pPr>
        <w:pStyle w:val="BodyText"/>
      </w:pPr>
      <w:r>
        <w:t xml:space="preserve">Cô có thể nói sao?</w:t>
      </w:r>
    </w:p>
    <w:p>
      <w:pPr>
        <w:pStyle w:val="BodyText"/>
      </w:pPr>
      <w:r>
        <w:t xml:space="preserve">Cô muốn lấy cái gì đối chọi với Diễm bang?</w:t>
      </w:r>
    </w:p>
    <w:p>
      <w:pPr>
        <w:pStyle w:val="BodyText"/>
      </w:pPr>
      <w:r>
        <w:t xml:space="preserve">Nằm trên giường, cô đã nghĩ rất rõ ràng, nếu muốn đi lấy lại lý lẽ với Diễm bang, chắc chắn đây là trứng chọi đá, chẳng những chẳng lấy lại được công bằng mà còn mất nhiều hơn.</w:t>
      </w:r>
    </w:p>
    <w:p>
      <w:pPr>
        <w:pStyle w:val="BodyText"/>
      </w:pPr>
      <w:r>
        <w:t xml:space="preserve">Cô dám chạm vào Diễm bang sao? (Vô—–Ảnh—–Các—29–https://qttp.wordpress /)</w:t>
      </w:r>
    </w:p>
    <w:p>
      <w:pPr>
        <w:pStyle w:val="BodyText"/>
      </w:pPr>
      <w:r>
        <w:t xml:space="preserve">“Ba, quên đi không được sao? Coi như con xin ba!” Cô nghẹn ngào khóc nói. Cô làm sao không muốn đòi lý lẽ, nhưng có thể ư? Hơn nữa sự trong sạch của cô cũng không thể lấy lại được nữa.</w:t>
      </w:r>
    </w:p>
    <w:p>
      <w:pPr>
        <w:pStyle w:val="BodyText"/>
      </w:pPr>
      <w:r>
        <w:t xml:space="preserve">Nhìn con gái bi thống nỉ non, ông Bạch đành im miệng, thấy cô đi vào phòng, ông chỉ có thể ngẩng đầu thở dài, oán trách mình vô dụng.</w:t>
      </w:r>
    </w:p>
    <w:p>
      <w:pPr>
        <w:pStyle w:val="BodyText"/>
      </w:pPr>
      <w:r>
        <w:t xml:space="preserve">Bà Bạch vì con gái chịu tủi thân mà rơi lệ.</w:t>
      </w:r>
    </w:p>
    <w:p>
      <w:pPr>
        <w:pStyle w:val="BodyText"/>
      </w:pPr>
      <w:r>
        <w:t xml:space="preserve">******</w:t>
      </w:r>
    </w:p>
    <w:p>
      <w:pPr>
        <w:pStyle w:val="BodyText"/>
      </w:pPr>
      <w:r>
        <w:t xml:space="preserve">Vương Đại tự mình đến thăm hỏi nhà Bạch Sấu Hồng, bà Bạch vốn từ chối yêu cầu của anh ta, từ sau khi con gái về, luôn khóa cửa trong phòng không chịu ra ngoài, nhưng Vương Đại kiên trì muốn gặp mặt cô, bà Bạch đành phải để anh ta chờ trong phòng khách.</w:t>
      </w:r>
    </w:p>
    <w:p>
      <w:pPr>
        <w:pStyle w:val="BodyText"/>
      </w:pPr>
      <w:r>
        <w:t xml:space="preserve">Mười phút sau, Bạch Sấu Hồng hai mắt ửng đỏ đi vào phòng khách.</w:t>
      </w:r>
    </w:p>
    <w:p>
      <w:pPr>
        <w:pStyle w:val="BodyText"/>
      </w:pPr>
      <w:r>
        <w:t xml:space="preserve">Vốn cô không muốn gặp bất kỳ kẻ nào, nhưng mẹ cô lần nữa nhấn mạnh người nọ kiên quyết không gặp cô không được, cô đành giả vờ kiên cường bước ra khỏi cửa phòng, không ngờ người tới lại là người dùng tiền đuổi cô. (Vô—–Ảnh—–Các–30—https://qttp.wordpress /)</w:t>
      </w:r>
    </w:p>
    <w:p>
      <w:pPr>
        <w:pStyle w:val="BodyText"/>
      </w:pPr>
      <w:r>
        <w:t xml:space="preserve">Mắt lạnh nhìn anh ta, cô nhẹ giọng nói với bà Bạch: “Mẹ, con và anh ta đi ra ngoài nói chuyện, sẽ về ngay.” Cô không đợi Bà Bạch trả lời, đi thẳng ra ngoài cửa nhà.</w:t>
      </w:r>
    </w:p>
    <w:p>
      <w:pPr>
        <w:pStyle w:val="BodyText"/>
      </w:pPr>
      <w:r>
        <w:t xml:space="preserve">Bạch Sấu Hồng đứng dưới đèn đường, mặt không chút thay đổi nhìn anh ta nói: “Anh đến làm gì?”</w:t>
      </w:r>
    </w:p>
    <w:p>
      <w:pPr>
        <w:pStyle w:val="BodyText"/>
      </w:pPr>
      <w:r>
        <w:t xml:space="preserve">“Bang chủ muốn cô về.”</w:t>
      </w:r>
    </w:p>
    <w:p>
      <w:pPr>
        <w:pStyle w:val="BodyText"/>
      </w:pPr>
      <w:r>
        <w:t xml:space="preserve">“Dựa vào cái gì?”</w:t>
      </w:r>
    </w:p>
    <w:p>
      <w:pPr>
        <w:pStyle w:val="BodyText"/>
      </w:pPr>
      <w:r>
        <w:t xml:space="preserve">“Cô muốn bao nhiêu tiền, chỉ cần cô nói giá, chúng ta có thể bàn bạc.” Vương Đại nhận định tiền có thể giải quyết bất kỳ người phụ nữ nào, cô cũng không ngoại lệ.</w:t>
      </w:r>
    </w:p>
    <w:p>
      <w:pPr>
        <w:pStyle w:val="BodyText"/>
      </w:pPr>
      <w:r>
        <w:t xml:space="preserve">Nhục nhã lại dấy lên trong lòng cô, cô phẫn nộ quát: “Biến đi cho tôi!”</w:t>
      </w:r>
    </w:p>
    <w:p>
      <w:pPr>
        <w:pStyle w:val="BodyText"/>
      </w:pPr>
      <w:r>
        <w:t xml:space="preserve">“Chỉ cần cô đi theo tôi.”</w:t>
      </w:r>
    </w:p>
    <w:p>
      <w:pPr>
        <w:pStyle w:val="BodyText"/>
      </w:pPr>
      <w:r>
        <w:t xml:space="preserve">“Cút khỏi tầm mắt tôi, nếu không tôi mặc kệ là Diễm bang hay là gì đi nữa, tôi chắc chắn sẽ báo cảnh sát!” Cô nghiến răng nghiến lợi nói.</w:t>
      </w:r>
    </w:p>
    <w:p>
      <w:pPr>
        <w:pStyle w:val="BodyText"/>
      </w:pPr>
      <w:r>
        <w:t xml:space="preserve">“Cô muốn giá cao hơn à?” Vương Đại cho rằng đây là thủ đoạn nâng giá của cô.</w:t>
      </w:r>
    </w:p>
    <w:p>
      <w:pPr>
        <w:pStyle w:val="BodyText"/>
      </w:pPr>
      <w:r>
        <w:t xml:space="preserve">“Anh có thể thử, lời nói của tôi có phải thật hay không!” Cô xoay người muốn rời đi. (Vô—–Ảnh—–Các-31—-https://qttp.wordpress /)</w:t>
      </w:r>
    </w:p>
    <w:p>
      <w:pPr>
        <w:pStyle w:val="BodyText"/>
      </w:pPr>
      <w:r>
        <w:t xml:space="preserve">Một bóng người bỗng chặn cô lại, là cận vệ của bang chủ Diễm bang. Anh thấy cô muốn rời đi, vội vàng ngăn cản cô.</w:t>
      </w:r>
    </w:p>
    <w:p>
      <w:pPr>
        <w:pStyle w:val="BodyText"/>
      </w:pPr>
      <w:r>
        <w:t xml:space="preserve">Cô tức giận mở mắt nhìn người đàn ông xa lạ trước mắt nói: “Tránh ra!”</w:t>
      </w:r>
    </w:p>
    <w:p>
      <w:pPr>
        <w:pStyle w:val="BodyText"/>
      </w:pPr>
      <w:r>
        <w:t xml:space="preserve">“Cô Bạch, thương lượng đã, chỉ cần cô đi theo chúng tôi.” Đồng Thiệu Vĩ chân thành nói. Trên đường Bộ Đại Bộ, biểu tình âm trầm của bang chủ khiến ỗi người ở đây đều run sợ, trong lòng biết nếu Bạch Sấu Hồng không chịu theo chân bọn họ trở về, bọn họ khẳng định sẽ rơi vào nước sôi lửa bỏng.</w:t>
      </w:r>
    </w:p>
    <w:p>
      <w:pPr>
        <w:pStyle w:val="BodyText"/>
      </w:pPr>
      <w:r>
        <w:t xml:space="preserve">“Các người là một hội?” Bạch Sấu Hồng nhìn về phía Đồng Thiệu Vĩ và Tiết Trấn Kỳ phía sau anh, trầm giọng hỏi.</w:t>
      </w:r>
    </w:p>
    <w:p>
      <w:pPr>
        <w:pStyle w:val="BodyText"/>
      </w:pPr>
      <w:r>
        <w:t xml:space="preserve">“Đúng vậy, cô có muốn đi cùng chúng tôi không?” Tiết Trấn Kỳ chẳng hiểu nổi người phụ nữ này ồn ào cái gì, đã là người của bang chủ, còn không nhận thức được thêm điểm nào. (Vô—–Ảnh—–Các—32–https://qttp.wordpress /)</w:t>
      </w:r>
    </w:p>
    <w:p>
      <w:pPr>
        <w:pStyle w:val="BodyText"/>
      </w:pPr>
      <w:r>
        <w:t xml:space="preserve">“Không!” Cô quật cường nâng cằm lên, hai mắt lóe ánh sáng kiên quyết.</w:t>
      </w:r>
    </w:p>
    <w:p>
      <w:pPr>
        <w:pStyle w:val="BodyText"/>
      </w:pPr>
      <w:r>
        <w:t xml:space="preserve">“Mẹ nó, cô thật đáng đánh!” Tiết Trấn Kỳ không kiên nhẫn gầm nhẹ.</w:t>
      </w:r>
    </w:p>
    <w:p>
      <w:pPr>
        <w:pStyle w:val="BodyText"/>
      </w:pPr>
      <w:r>
        <w:t xml:space="preserve">Bạch Sấu Hồng không e dè mở mắt nhìn anh, “Ra tay đi! Lũ đàn ông các người không phải chỉ biết dùng nắm đấm làm việc thôi à, có bản lĩnh anh đánh chết tôi đi!”</w:t>
      </w:r>
    </w:p>
    <w:p>
      <w:pPr>
        <w:pStyle w:val="BodyText"/>
      </w:pPr>
      <w:r>
        <w:t xml:space="preserve">“Cô đừng tưởng rằng tôi không dám!” Đời này chưa từng có người phụ nữ nào dám cả gan nghi ngờ lời nói của anh, Tiết Trấn Kỳ nhịn không được nắm tay lại.</w:t>
      </w:r>
    </w:p>
    <w:p>
      <w:pPr>
        <w:pStyle w:val="BodyText"/>
      </w:pPr>
      <w:r>
        <w:t xml:space="preserve">Phụ nữ phải đánh mới có thể nghe lời, giống như đàn bà của anh, khi rất ầm ĩ cho các cô mấy đấm, các cô liền biết thế nào là im lặng.</w:t>
      </w:r>
    </w:p>
    <w:p>
      <w:pPr>
        <w:pStyle w:val="BodyText"/>
      </w:pPr>
      <w:r>
        <w:t xml:space="preserve">“Đánh đi!” Cô lạnh lùng nói. (Vô—–Ảnh—–Các-33—-https://qttp.wordpress /)</w:t>
      </w:r>
    </w:p>
    <w:p>
      <w:pPr>
        <w:pStyle w:val="BodyText"/>
      </w:pPr>
      <w:r>
        <w:t xml:space="preserve">Tiết Trấn Kỳ tức giận đánh một quyền đến, Đồng Thiệu Vĩ vội vàng chặn tay anh, nếu nắm tay này đánh vào người Bạch Sấu Hồng, nhất định sẽ ngất đi.</w:t>
      </w:r>
    </w:p>
    <w:p>
      <w:pPr>
        <w:pStyle w:val="BodyText"/>
      </w:pPr>
      <w:r>
        <w:t xml:space="preserve">“Dừng tay!” Hắc Lạc Kiệt không thể nhịn được nữa bước ra ngoài xe, ngăn Tiết Trấn Kỳ rống giận. Anh ta lại dám ra tay đánh người phụ nữ của anh!</w:t>
      </w:r>
    </w:p>
    <w:p>
      <w:pPr>
        <w:pStyle w:val="BodyText"/>
      </w:pPr>
      <w:r>
        <w:t xml:space="preserve">Tiết Trấn Kỳ dùng sức quá mạnh, cùng ngã song song xuống đất với Đồng Thiệu Vĩ, Bạch Sấu Hồng không hề cử động nhìn bọn họ</w:t>
      </w:r>
    </w:p>
    <w:p>
      <w:pPr>
        <w:pStyle w:val="BodyText"/>
      </w:pPr>
      <w:r>
        <w:t xml:space="preserve">Hắc Lạc Kiệt bước lại gần, chạm tay vào cô, lại bị cô dùng sức hất ra, trong hai mắt lóe lên hận ý nồng đậm. (Vô—–Ảnh—–Các-34—-https://qttp.wordpress /)</w:t>
      </w:r>
    </w:p>
    <w:p>
      <w:pPr>
        <w:pStyle w:val="BodyText"/>
      </w:pPr>
      <w:r>
        <w:t xml:space="preserve">Anh không muốn gây chuyện, trầm giọng nói: “Đi theo anh.”</w:t>
      </w:r>
    </w:p>
    <w:p>
      <w:pPr>
        <w:pStyle w:val="BodyText"/>
      </w:pPr>
      <w:r>
        <w:t xml:space="preserve">“Mơ tưởng!” Cô căm giận phun ra hai chữ này.</w:t>
      </w:r>
    </w:p>
    <w:p>
      <w:pPr>
        <w:pStyle w:val="BodyText"/>
      </w:pPr>
      <w:r>
        <w:t xml:space="preserve">“Em không nghĩ anh có khả năng đưa em đi sao?” Diễm bang cũng chẳng sợ quy định pháp luật gì hết, cô là của anh, không có kẻ nào có sức mạnh có thể ngăn cản anh đưa cô đi.</w:t>
      </w:r>
    </w:p>
    <w:p>
      <w:pPr>
        <w:pStyle w:val="BodyText"/>
      </w:pPr>
      <w:r>
        <w:t xml:space="preserve">“Đúng! Tôi tin bằng thế lực ngầm của các người có thể đưa tôi đi, nhưng bang chủ Diễm bang có quyền thế, muốn một phụ nữ chẳng lẽ phải dùng cách ép buộc thế này sao? Tôi đúng là mở rộng tầm mắt.” Bạch Sấu Hồng khiêu khích nói.</w:t>
      </w:r>
    </w:p>
    <w:p>
      <w:pPr>
        <w:pStyle w:val="BodyText"/>
      </w:pPr>
      <w:r>
        <w:t xml:space="preserve">Ngoài Hắc Lạc Kiệt, người ở đây đều bị lời của cô dọa. Chưa từng có người nào dám cả gan làm càn như thế trước mặt bang chủ Diễm bang, mà cô tự nhiên không e dè nói ra. Bang chủ không tha cho người phụ nữ làm càn, xem ra cô chạy trời không khỏi nắng. (Vô—–Ảnh—–Các—35–https://qttp.wordpress /)</w:t>
      </w:r>
    </w:p>
    <w:p>
      <w:pPr>
        <w:pStyle w:val="BodyText"/>
      </w:pPr>
      <w:r>
        <w:t xml:space="preserve">Nghe vậy, khóe miệng Hắc Lạc Kiệt khẽ nhếch lên, vẻ mặt bất tuân của cô, khiến anh cảm thấy cực kỳ thú vị.</w:t>
      </w:r>
    </w:p>
    <w:p>
      <w:pPr>
        <w:pStyle w:val="BodyText"/>
      </w:pPr>
      <w:r>
        <w:t xml:space="preserve">“Bang chủ, để em dạy dỗ người phụ nữ không có mắt này.” Nói xong, Vương Đại vung một cái tát lên mặt Bạch Sấu Hồng, nhưng tay anh ta còn chưa chạm vào mặt cô, anh liền bị một lực mạnh kéo sang một bên, đau đến cong người, anh nhịn đau nhìn về phía phát ra sức mạnh, mới phát hiện là tay Hắc Lạc Kiệt.</w:t>
      </w:r>
    </w:p>
    <w:p>
      <w:pPr>
        <w:pStyle w:val="BodyText"/>
      </w:pPr>
      <w:r>
        <w:t xml:space="preserve">“Ngoài tôi ra, không ai được động vào một sợi tóc của cô ấy!” Hắc Lạc Kiệt giận mở mắt không nhìn Vương Đại, dám cả gan phạm thượng.</w:t>
      </w:r>
    </w:p>
    <w:p>
      <w:pPr>
        <w:pStyle w:val="BodyText"/>
      </w:pPr>
      <w:r>
        <w:t xml:space="preserve">Tiết Trấn Kỳ cảm kích nhìn Đồng Thiệu Vĩ, vừa rồi nếu không phải anh ta ngăn cản anh ra một quyền kia, giờ người nằm bên chuẩn bị cấp cứu chính là anh.</w:t>
      </w:r>
    </w:p>
    <w:p>
      <w:pPr>
        <w:pStyle w:val="BodyText"/>
      </w:pPr>
      <w:r>
        <w:t xml:space="preserve">Bạch Sấu Hồng liếc xéo anh nói: “Anh cũng không xứng!”</w:t>
      </w:r>
    </w:p>
    <w:p>
      <w:pPr>
        <w:pStyle w:val="BodyText"/>
      </w:pPr>
      <w:r>
        <w:t xml:space="preserve">“Tôi sẽ không dùng vũ lực đưa em đi, tôi muốn em tự động trở lại bên cạnh tôi.” Hắc Lạc Kiệt bỏ lại chiến thư với cô. (Vô—–Ảnh—–Các-36—-https://qttp.wordpress /)</w:t>
      </w:r>
    </w:p>
    <w:p>
      <w:pPr>
        <w:pStyle w:val="BodyText"/>
      </w:pPr>
      <w:r>
        <w:t xml:space="preserve">“Hừ! Đừng mơ nhé!” Cô chém sắt nói.</w:t>
      </w:r>
    </w:p>
    <w:p>
      <w:pPr>
        <w:pStyle w:val="BodyText"/>
      </w:pPr>
      <w:r>
        <w:t xml:space="preserve">“Chúng ta chờ xem.” Nói xong, anh định xoay người rời đi.</w:t>
      </w:r>
    </w:p>
    <w:p>
      <w:pPr>
        <w:pStyle w:val="BodyText"/>
      </w:pPr>
      <w:r>
        <w:t xml:space="preserve">“Đợi chút!” Bạch Sấu Hồng chạy về nhà, chỉ chốc lát sau trong tay cô cầm một thứ chạy đến, sau đó dùng sức ném vào mặt Hắc Lạc Kiệt, “Cầm lại tiền dơ bẩn của anh, làm ngứa mắt tôi!” Cô căm giận mở mắt nhìn anh liếc mắt một cái, lại chạy vào trong nhà, “Ầm” một tiếng đóng cửa lại.</w:t>
      </w:r>
    </w:p>
    <w:p>
      <w:pPr>
        <w:pStyle w:val="BodyText"/>
      </w:pPr>
      <w:r>
        <w:t xml:space="preserve">Đồng Thiệu Vĩ, Tiết Trấn Kỳ tò mò nhìn vật trên tay anh, thì ra là chi phiếu hai trăm ngàn kia đã bị cô trả lại. (Vô—–Ảnh—–Các—37–https://qttp.wordpress /)</w:t>
      </w:r>
    </w:p>
    <w:p>
      <w:pPr>
        <w:pStyle w:val="BodyText"/>
      </w:pPr>
      <w:r>
        <w:t xml:space="preserve">Hắc Lạc Kiệt quăng chi phiếu cho Vương Đại, lãnh khốc vô tình nói: “Tôi muốn cô ấy tự động trở lại bên cạnh tôi, bất kể là cái giá nào, nếu không xong, tự xử đi!”</w:t>
      </w:r>
    </w:p>
    <w:p>
      <w:pPr>
        <w:pStyle w:val="BodyText"/>
      </w:pPr>
      <w:r>
        <w:t xml:space="preserve">Vương Đại ngây ngốc nhìn chằm chằm tấm chi phiếu kia, cho đến khi nghe thấy tiếng xe đi xa rồi, mới phát hiện mình bị để lại đây, anh ta đành phải chống thân mình đau đớn, đi từng bước chân thấp chân cao lên đường mà cầu cứu.</w:t>
      </w:r>
    </w:p>
    <w:p>
      <w:pPr>
        <w:pStyle w:val="BodyText"/>
      </w:pPr>
      <w:r>
        <w:t xml:space="preserve">******</w:t>
      </w:r>
    </w:p>
    <w:p>
      <w:pPr>
        <w:pStyle w:val="BodyText"/>
      </w:pPr>
      <w:r>
        <w:t xml:space="preserve">Cho đến khi Vương Đại dò tìm được thông tin liên quan đến Bạch Sấu Hồng, anh ta mới hiểu được bản thân đã phạm sai lầm lớn. Hóa ra từ mười năm trước bang chủ đã phái người bảo vệ cô, vì sao lại chẳng có ai nói cho anh biết?</w:t>
      </w:r>
    </w:p>
    <w:p>
      <w:pPr>
        <w:pStyle w:val="BodyText"/>
      </w:pPr>
      <w:r>
        <w:t xml:space="preserve">Hai vị phó bang chủ và cận vệ bang chủ lại vì sao không nói?</w:t>
      </w:r>
    </w:p>
    <w:p>
      <w:pPr>
        <w:pStyle w:val="BodyText"/>
      </w:pPr>
      <w:r>
        <w:t xml:space="preserve">Nếu Vương Đại biết, ba người bọn họ vì cảm thấy anh ta tiêu dao tự tại, mới có thể cố ý đào hầm cho anh ta nhảy, không biết anh ta sẽ có cảm tưởng gì.</w:t>
      </w:r>
    </w:p>
    <w:p>
      <w:pPr>
        <w:pStyle w:val="BodyText"/>
      </w:pPr>
      <w:r>
        <w:t xml:space="preserve">Từ miệng Chu Chí Thanh biết được chuyện nợ nần hai năm trước, Vương Đại nảy ra ý tưởng trong đầu, muốn ép Bạch Sấu Hồng đi cầu xin bang chủ, cách duy nhất là lợi dụng em trai cô Bạch Chí Quần.</w:t>
      </w:r>
    </w:p>
    <w:p>
      <w:pPr>
        <w:pStyle w:val="BodyText"/>
      </w:pPr>
      <w:r>
        <w:t xml:space="preserve">“Lập bẫy, để Bạch Chí Quần ký vào khoản nợ một triệu.”</w:t>
      </w:r>
    </w:p>
    <w:p>
      <w:pPr>
        <w:pStyle w:val="BodyText"/>
      </w:pPr>
      <w:r>
        <w:t xml:space="preserve">Ba ngày sau, Vương Đại cầm theo biên lai đòi nợ đến tìm Bạch Sấu Hồng.</w:t>
      </w:r>
    </w:p>
    <w:p>
      <w:pPr>
        <w:pStyle w:val="BodyText"/>
      </w:pPr>
      <w:r>
        <w:t xml:space="preserve">Bạch Sấu Hồng không thể tin được vào hai mắt của mình, biên lai mượn tiền lên đến một triệu, Chí Quần làm sao có thể nợ nhiều như vậy?</w:t>
      </w:r>
    </w:p>
    <w:p>
      <w:pPr>
        <w:pStyle w:val="BodyText"/>
      </w:pPr>
      <w:r>
        <w:t xml:space="preserve">Dạy dỗ hai năm trước, nó dễ dàng quên thế à?</w:t>
      </w:r>
    </w:p>
    <w:p>
      <w:pPr>
        <w:pStyle w:val="BodyText"/>
      </w:pPr>
      <w:r>
        <w:t xml:space="preserve">“Nó đâu?” Ba ngày qua không có tin tức gì của em trai, hiện thời nhìn thấy một chồng biên lai mượn đồ này, không cần nghĩ là có thể biết Chí Quần hiện thời đang ở đâu. (Vô—–Ảnh—–Các—39–https://qttp.wordpress /)</w:t>
      </w:r>
    </w:p>
    <w:p>
      <w:pPr>
        <w:pStyle w:val="BodyText"/>
      </w:pPr>
      <w:r>
        <w:t xml:space="preserve">“Còn trong sòng bạc, vô cùng cố gắng muốn gỡ vốn.” Vương Đại đắc ý nói.</w:t>
      </w:r>
    </w:p>
    <w:p>
      <w:pPr>
        <w:pStyle w:val="BodyText"/>
      </w:pPr>
      <w:r>
        <w:t xml:space="preserve">Bạch Sấu Hồng phẫn nộ mở mắt nhìn anh, “Tất cả là anh lập bẫy.” Cô nhớ ba ngày trước Hắc Lạc Kiệt nói, anh muốn cô tự động trở lại bên cạnh anh, không nghĩ tới anh lại dùng thủ đoạn hạ lưu bỉ ổi này.</w:t>
      </w:r>
    </w:p>
    <w:p>
      <w:pPr>
        <w:pStyle w:val="BodyText"/>
      </w:pPr>
      <w:r>
        <w:t xml:space="preserve">“Cô Bạch đúng là thông minh.”</w:t>
      </w:r>
    </w:p>
    <w:p>
      <w:pPr>
        <w:pStyle w:val="BodyText"/>
      </w:pPr>
      <w:r>
        <w:t xml:space="preserve">“Anh muốn thế nào?”</w:t>
      </w:r>
    </w:p>
    <w:p>
      <w:pPr>
        <w:pStyle w:val="BodyText"/>
      </w:pPr>
      <w:r>
        <w:t xml:space="preserve">“Cô Bạch biết phải làm gì.” Vương Đại cũng không muốn chưa làm xong nhiệm vụ mà đã toi mạng, lời của bang chủ giống như là thánh chỉ của đế vương, không ai dám làm trái.</w:t>
      </w:r>
    </w:p>
    <w:p>
      <w:pPr>
        <w:pStyle w:val="BodyText"/>
      </w:pPr>
      <w:r>
        <w:t xml:space="preserve">“Nếu tôi không đi?” Bạch Sấu Hồng nắm chặt nắm tay. Trời biết cô không muốn đối mặt với chuyện ba ngày trước thế nào, cô cũng không muốn lại gặp lại dã thú đã lấy đi sự trong sạch của cô.</w:t>
      </w:r>
    </w:p>
    <w:p>
      <w:pPr>
        <w:pStyle w:val="BodyText"/>
      </w:pPr>
      <w:r>
        <w:t xml:space="preserve">“Thiếu nợ thì trả tiền!”</w:t>
      </w:r>
    </w:p>
    <w:p>
      <w:pPr>
        <w:pStyle w:val="BodyText"/>
      </w:pPr>
      <w:r>
        <w:t xml:space="preserve">“Anh nên biết nhà tôi không có đủ số tiền này.”</w:t>
      </w:r>
    </w:p>
    <w:p>
      <w:pPr>
        <w:pStyle w:val="BodyText"/>
      </w:pPr>
      <w:r>
        <w:t xml:space="preserve">Hắc Lạc Kiệt rốt cuộc muốn thế nào? Đoạt lấy sự trong sạch của cô còn chưa đủ sao? Vì sao lại dây dưa không thôi? (Vô—–Ảnh—–Các–40—https://qttp.wordpress /)</w:t>
      </w:r>
    </w:p>
    <w:p>
      <w:pPr>
        <w:pStyle w:val="BodyText"/>
      </w:pPr>
      <w:r>
        <w:t xml:space="preserve">“Tôi đương nhiên không có gan động vào cô Bạch, nhưng em trai và cha mẹ Cô Bạch thì…” Vương Đại không nói hế, chỉ cười cười mờ ám.</w:t>
      </w:r>
    </w:p>
    <w:p>
      <w:pPr>
        <w:pStyle w:val="BodyText"/>
      </w:pPr>
      <w:r>
        <w:t xml:space="preserve">“Diễm bang cũng có thủ đoạn vô sỉ này ư?”</w:t>
      </w:r>
    </w:p>
    <w:p>
      <w:pPr>
        <w:pStyle w:val="BodyText"/>
      </w:pPr>
      <w:r>
        <w:t xml:space="preserve">“Cô Bạch, tôi khuyên cô một câu, bằng cô mà muốn đấu với Diễm bang, đúng là lấy trứng chọi đá, vô nghĩa. Dù cô qua được cửa ải này, cô có thể đảm bảo qua được cửa ải khác ư. Tự cô suy nghĩ cẩn thận đi.” Anh ta lấy ra một tấm danh thiếp nhét vào tay cô, “Chậm nhất là tối mai, nếu bang chủ không thấy cô, vậy thì đời này cô không gặp được em trai nữa đâu.” (Vô—–Ảnh—–Các–41—https://qttp.wordpress /)</w:t>
      </w:r>
    </w:p>
    <w:p>
      <w:pPr>
        <w:pStyle w:val="BodyText"/>
      </w:pPr>
      <w:r>
        <w:t xml:space="preserve">Vương Đại cười lớn rời đi, tin mình đã hoàn thành nhiệm vụ, giờ anh phải về Đài Trung chờ tin tức của cô.</w:t>
      </w:r>
    </w:p>
    <w:p>
      <w:pPr>
        <w:pStyle w:val="BodyText"/>
      </w:pPr>
      <w:r>
        <w:t xml:space="preserve">Cô gái ngốc, muốn đấu với Diễm bang, còn non đấy!</w:t>
      </w:r>
    </w:p>
    <w:p>
      <w:pPr>
        <w:pStyle w:val="BodyText"/>
      </w:pPr>
      <w:r>
        <w:t xml:space="preserve">Bạch Sấu Hồng run run nhìn danh thiếp trong tay, đó là tòa cao ốc lớn nhất của Diễm bang ở Đài Trung, Hắc Lạc Kiệt đúng là tổng giám đốc. Cô thất bại ôm mặt, biết bản thân lại mình lại thua trên tay anh lần nữa.</w:t>
      </w:r>
    </w:p>
    <w:p>
      <w:pPr>
        <w:pStyle w:val="BodyText"/>
      </w:pPr>
      <w:r>
        <w:t xml:space="preserve">******</w:t>
      </w:r>
    </w:p>
    <w:p>
      <w:pPr>
        <w:pStyle w:val="BodyText"/>
      </w:pPr>
      <w:r>
        <w:t xml:space="preserve">Bạch Sấu Hồng đi vào phòng đón khách của tòa nhà, khi muốn gặp tổng giám đốc Hắc Lạc Kiệt, tiếp tân lắc đầu: “Thật có lỗi, tổng giám đốc không tiếp ạ.”</w:t>
      </w:r>
    </w:p>
    <w:p>
      <w:pPr>
        <w:pStyle w:val="BodyText"/>
      </w:pPr>
      <w:r>
        <w:t xml:space="preserve">“Thật không?” Cô cảm thấy cực kỳ buồn cười, Hắc Lạc Kiệt buộc cô tìm đến anh, muốn ra vẻ với cô à? (Vô—–Ảnh—–Các-42—-https://qttp.wordpress /)</w:t>
      </w:r>
    </w:p>
    <w:p>
      <w:pPr>
        <w:pStyle w:val="BodyText"/>
      </w:pPr>
      <w:r>
        <w:t xml:space="preserve">“Tôi có thể gặp hai vị phó tổng giám đốc không?” Vương Đại từng nhắc đến cô bị hai vị phó tổng giám đốc đưa đến biệt thự Hắc Lạc Kiệt, vậy gặp họ chắc cũng thế.</w:t>
      </w:r>
    </w:p>
    <w:p>
      <w:pPr>
        <w:pStyle w:val="BodyText"/>
      </w:pPr>
      <w:r>
        <w:t xml:space="preserve">“Thật xin lỗi, cũng không được, cùng lắm tôi chỉ có thể cho cô gặp quản lý.”</w:t>
      </w:r>
    </w:p>
    <w:p>
      <w:pPr>
        <w:pStyle w:val="BodyText"/>
      </w:pPr>
      <w:r>
        <w:t xml:space="preserve">“Tôi không thể gặp được ai ư?” Cô nhíu đôi mi thanh tú, nếu không phải vì Chí Quần, đánh chết cô cũng sẽ không bước vào phạm vi thế lực của Hắc Lạc Kiệt.</w:t>
      </w:r>
    </w:p>
    <w:p>
      <w:pPr>
        <w:pStyle w:val="BodyText"/>
      </w:pPr>
      <w:r>
        <w:t xml:space="preserve">“Tốt nhất hai ngày sau cô hẵng đến, mấy ngày nay hình như có việc xảy ra, không khí công ty không tốt lắm, cô đến ngày khác đi.” (Vô—–Ảnh—–Các—-43-https://qttp.wordpress /)</w:t>
      </w:r>
    </w:p>
    <w:p>
      <w:pPr>
        <w:pStyle w:val="BodyText"/>
      </w:pPr>
      <w:r>
        <w:t xml:space="preserve">Cô khác, tò mò đi tới tìm hiểu tin tức, nhìn cô gái có diện mạo thanh tú trước mắt, tự nhiên muốn gặp ba tổng giám đốc trong công ty, không khỏi chấn động! Tiếp theo lại bàn luận về ba người bọn họ.</w:t>
      </w:r>
    </w:p>
    <w:p>
      <w:pPr>
        <w:pStyle w:val="BodyText"/>
      </w:pPr>
      <w:r>
        <w:t xml:space="preserve">Tả phó tổng giám đốc Đồng Thiệu Vĩ, nhã nhặn lịch sự, là người biết sử dụng đầu óc, hữu phó tổng giám đốc Tiết Trấn Kỳ khá thô lỗ, cáu kỉnh dọa người, động một cái lại đánh người, cả phụ nữ cũng chấp.</w:t>
      </w:r>
    </w:p>
    <w:p>
      <w:pPr>
        <w:pStyle w:val="BodyText"/>
      </w:pPr>
      <w:r>
        <w:t xml:space="preserve">Tổng giám đốc Hắc Lạc Kiệt là người máu lạnh vô tình nhất trong công ty, ở công ty thưởng phạt phân minh, bề ngoài đẹp trai làm không ít người phụ nữ si mê. Nhưng anh không có hứng thú với phụ nữ, lạnh lùng đến mức không có người phụ nữ nào dám bám lấy anh. (Vô—–Ảnh—–Các–44—https://qttp.wordpress /)</w:t>
      </w:r>
    </w:p>
    <w:p>
      <w:pPr>
        <w:pStyle w:val="BodyText"/>
      </w:pPr>
      <w:r>
        <w:t xml:space="preserve">Bạch Sấu Hồng im lặng nghe các cô thảo luận, xem ra người ra tay đánh cô hôm đó là Tiết Trấn Kỳ, mà người ngăn cản anh hẳn là Đồng Thiệu Vĩ. Các cô hình dung ra hình tượng hai người, một văn một võ khá phù hợp.</w:t>
      </w:r>
    </w:p>
    <w:p>
      <w:pPr>
        <w:pStyle w:val="BodyText"/>
      </w:pPr>
      <w:r>
        <w:t xml:space="preserve">Nhưng đối với lời bình về Hắc Lạc Kiệt cô không cho là đúng, cái người dùng mọi cách ép cô kia mà không biết nữ sắc? (Vô—–Ảnh—–Các—-45-https://qttp.wordpress /)</w:t>
      </w:r>
    </w:p>
    <w:p>
      <w:pPr>
        <w:pStyle w:val="BodyText"/>
      </w:pPr>
      <w:r>
        <w:t xml:space="preserve">Sau khi bọn họ bảy miệng tám lời bàn luận không ngớt, một cô gái trong đó nói: “Cô ơi, có chuyện gì thì cô nói thẳng cho chúng tôi biết, về phần muốn gặp tổng giám đốc chỉ sợ là không được ạ, bọn họ sẽ không dễ dàng gặp người ngoài đâu.”</w:t>
      </w:r>
    </w:p>
    <w:p>
      <w:pPr>
        <w:pStyle w:val="BodyText"/>
      </w:pPr>
      <w:r>
        <w:t xml:space="preserve">“Tôi muốn gặp họ, ai cũng được, phiền báo một tiếng, nói là Bạch Sấu Hồng tìm bọn họ.” Cô khách khí yêu cầu.</w:t>
      </w:r>
    </w:p>
    <w:p>
      <w:pPr>
        <w:pStyle w:val="BodyText"/>
      </w:pPr>
      <w:r>
        <w:t xml:space="preserve">“Thế này…”</w:t>
      </w:r>
    </w:p>
    <w:p>
      <w:pPr>
        <w:pStyle w:val="BodyText"/>
      </w:pPr>
      <w:r>
        <w:t xml:space="preserve">“Vậy được rồi, chỉ cần một người trong bọn họ chính mồm nói không muốn gặp tôi, tôi sẽ đi được chưa?”</w:t>
      </w:r>
    </w:p>
    <w:p>
      <w:pPr>
        <w:pStyle w:val="BodyText"/>
      </w:pPr>
      <w:r>
        <w:t xml:space="preserve">Cô bàn thấy cô yêu cầu như thế, không khỏi quyết tâm gọi điện thoại báo cáo. Một giờ sau, điện thoại rốt cục cũng gọi đến chỗ quản lý La Hạo Đông. (Vô—–Ảnh—–Các—-46-https://qttp.wordpress /)</w:t>
      </w:r>
    </w:p>
    <w:p>
      <w:pPr>
        <w:pStyle w:val="BodyText"/>
      </w:pPr>
      <w:r>
        <w:t xml:space="preserve">La Hạo Đông nghe xong lời của cô tiếp tân, thật không khách khí rống qua tai nghe: “Người nào muốn gặp tổng giám đốc cũng được à? Các cô có phải là ăn không ngồi rồi không! Có biết không khí bây giờ thế nào không, cô muốn tôi sớm đầu thai à?”</w:t>
      </w:r>
    </w:p>
    <w:p>
      <w:pPr>
        <w:pStyle w:val="BodyText"/>
      </w:pPr>
      <w:r>
        <w:t xml:space="preserve">Thấy cô tiếp tân bất an nhìn về phía mình, Bạch Sấu Hồng nhận điện thoại, giọng điệu lịch sự nói: “Có phiền toái hay không anh cũng chuyển lời cho họ, nói Bạch Sấu Hồng đã đến.”</w:t>
      </w:r>
    </w:p>
    <w:p>
      <w:pPr>
        <w:pStyle w:val="BodyText"/>
      </w:pPr>
      <w:r>
        <w:t xml:space="preserve">“Tôi lo đến chuyện của cô làm gì?” La Hạo Đông hổn hển rống to. Anh vừa mới bị mắng một bữa, đánh chết anh cũng không muốn đi nữa.</w:t>
      </w:r>
    </w:p>
    <w:p>
      <w:pPr>
        <w:pStyle w:val="BodyText"/>
      </w:pPr>
      <w:r>
        <w:t xml:space="preserve">Tổng giám đốc không biết vì sao, vốn lạnh lùng, ba ngày qua càng lạnh làm cho người ta không rét mà run. Tả phó tổng giám đốc còn nói lạnh nhạt, lời nói tràn ngập châm chọc làm người ta nghe xong phát hỏa, lại không dám lớn tiếng phản bác. (Vô—–Ảnh—–Các–47—https://qttp.wordpress /) Nhưng người trơ trẽn nhất là hữu phó tổng giám đốc, không biết có phải bị tổng giám đốc K một chút không, sắc mặt khó coi muốn chết, động một cái là muốn tìm người oánh.</w:t>
      </w:r>
    </w:p>
    <w:p>
      <w:pPr>
        <w:pStyle w:val="BodyText"/>
      </w:pPr>
      <w:r>
        <w:t xml:space="preserve">Tình hình thế này, anh không né xa mới là lạ, muốn anh đến cửa bị K à, anh cũng không phải thằng ngu!</w:t>
      </w:r>
    </w:p>
    <w:p>
      <w:pPr>
        <w:pStyle w:val="BodyText"/>
      </w:pPr>
      <w:r>
        <w:t xml:space="preserve">“Tôi sẽ chờ thêm ở tầng dưới một giờ, nếu tôi đi rồi, tự gánh lấy hậu quả. Tôi nói lại lần nữa, tôi là Bạch Sấu Hồng, chỉ chờ một giờ.” Giọng nói của cô kiên quyết, không đợi anh phản ứng liền cúp máy.</w:t>
      </w:r>
    </w:p>
    <w:p>
      <w:pPr>
        <w:pStyle w:val="BodyText"/>
      </w:pPr>
      <w:r>
        <w:t xml:space="preserve">Bạch Sấu Hồng khách khí cười một tiếng, đi tới ngồi xuống cạnh sofa, nhìn đồng hồ liếc mắt một cái, lấy sách trong túi ra bắt đầu đọc. (Vô—–Ảnh—–Các–48—https://qttp.wordpress /) Động tác của cô làm các cô kia giật mình không thôi, có người dám nói chuyện như thế với tổng giám đốc?</w:t>
      </w:r>
    </w:p>
    <w:p>
      <w:pPr>
        <w:pStyle w:val="BodyText"/>
      </w:pPr>
      <w:r>
        <w:t xml:space="preserve">Cô rốt cục là ai đây?</w:t>
      </w:r>
    </w:p>
    <w:p>
      <w:pPr>
        <w:pStyle w:val="BodyText"/>
      </w:pPr>
      <w:r>
        <w:t xml:space="preserve">Khi thời gian tan làm còn khoảng 15 phút, nhưng các cô lại muốn ở lại thêm một tiếng, muốn nhìn xem sẽ có chuyện gì xảy ra.</w:t>
      </w:r>
    </w:p>
    <w:p>
      <w:pPr>
        <w:pStyle w:val="BodyText"/>
      </w:pPr>
      <w:r>
        <w:t xml:space="preserve">******</w:t>
      </w:r>
    </w:p>
    <w:p>
      <w:pPr>
        <w:pStyle w:val="BodyText"/>
      </w:pPr>
      <w:r>
        <w:t xml:space="preserve">La Hạo Đông vội vàng trốn khỏi Tiết Trấn Kỳ đang phát hỏa.</w:t>
      </w:r>
    </w:p>
    <w:p>
      <w:pPr>
        <w:pStyle w:val="BodyText"/>
      </w:pPr>
      <w:r>
        <w:t xml:space="preserve">Tiết Trấn Kỳ vừa mới bị Hắc Lạc Kiệt K vài cái, ai bảo anh dám cả gan đánh người phụ nữ của anh ta. (Vô—–Ảnh—–Các—49–https://qttp.wordpress /)</w:t>
      </w:r>
    </w:p>
    <w:p>
      <w:pPr>
        <w:pStyle w:val="BodyText"/>
      </w:pPr>
      <w:r>
        <w:t xml:space="preserve">Trời ơi! Mấy ngày nay anh đã bị tẩn vài lần vì thứ này rồi, hơn nữa ngày nào anh cũng bị K!</w:t>
      </w:r>
    </w:p>
    <w:p>
      <w:pPr>
        <w:pStyle w:val="BodyText"/>
      </w:pPr>
      <w:r>
        <w:t xml:space="preserve">Nếu người phụ nữ đáng chết kia hôm nay còn chưa đến, anh phải đi K Vương Đại, lại đi tìm người phụ nữ kía, đánh bất tỉnh rồi đưa lên giường bang chủ, đỡ cho bang chủ tinh lực rất tràn đầy, toàn phát tiết ở trên người anh, mẹ kiếp!</w:t>
      </w:r>
    </w:p>
    <w:p>
      <w:pPr>
        <w:pStyle w:val="BodyText"/>
      </w:pPr>
      <w:r>
        <w:t xml:space="preserve">“Phó tổng giám đốc!” La Hạo Đông thấy vẻ mặt khó coi của anh, chỉ biết mình toi rồi.</w:t>
      </w:r>
    </w:p>
    <w:p>
      <w:pPr>
        <w:pStyle w:val="BodyText"/>
      </w:pPr>
      <w:r>
        <w:t xml:space="preserve">“Dáng vẻ tôi khó coi đến thế à? Sao thấy tôi như thấy quỷ vậy hả!” Tiết Trấn Kỳ âm trầm nhìn anh, xoa tay chuẩn bị đập “Bao cát” có sẵn.</w:t>
      </w:r>
    </w:p>
    <w:p>
      <w:pPr>
        <w:pStyle w:val="BodyText"/>
      </w:pPr>
      <w:r>
        <w:t xml:space="preserve">“Tôi…”</w:t>
      </w:r>
    </w:p>
    <w:p>
      <w:pPr>
        <w:pStyle w:val="BodyText"/>
      </w:pPr>
      <w:r>
        <w:t xml:space="preserve">“Ấp a ấp úng cái gì!” Dứt lời quyền ra, một quyền của anh liền đánh cho La Hạo Đông nổ đom đóm mắt. (Vô—–Ảnh—–Các—50–https://qttp.wordpress /)</w:t>
      </w:r>
    </w:p>
    <w:p>
      <w:pPr>
        <w:pStyle w:val="BodyText"/>
      </w:pPr>
      <w:r>
        <w:t xml:space="preserve">La Hạo Đông ôm mặt sưng đỏ kêu lên: “Không được vào mặt!”</w:t>
      </w:r>
    </w:p>
    <w:p>
      <w:pPr>
        <w:pStyle w:val="BodyText"/>
      </w:pPr>
      <w:r>
        <w:t xml:space="preserve">“Tôi cố ý đánh mặt cậu đấy! Ai bảo mặt cậu đẹp zai như thế, muốn quyến rũ ai?” Tiết Trấn Kỳ không chút khách khí đánh lên mặt anh.</w:t>
      </w:r>
    </w:p>
    <w:p>
      <w:pPr>
        <w:pStyle w:val="BodyText"/>
      </w:pPr>
      <w:r>
        <w:t xml:space="preserve">Anh ta lại vừa bị ai chọc rồi? La Hạo Đông liều mình che mặt, nhưng vẫn bị đánh trúng vài quyền.</w:t>
      </w:r>
    </w:p>
    <w:p>
      <w:pPr>
        <w:pStyle w:val="BodyText"/>
      </w:pPr>
      <w:r>
        <w:t xml:space="preserve">La Hạo Đông muốn rời lực chú ý của anh đành thốt lên nói: “Phó tổng giám đốc, có một cô chờ anh dưới lầu!”</w:t>
      </w:r>
    </w:p>
    <w:p>
      <w:pPr>
        <w:pStyle w:val="BodyText"/>
      </w:pPr>
      <w:r>
        <w:t xml:space="preserve">“Mẹ kiếp! Người phụ nữ nào dám không hiểu chuyện đến công ty tìm tôi, muốn ăn đòn à !” Tiết Trấn Kỳ căm giận nói, chuẩn bị đi dạy dỗ người phụ nữ không có mắt kia. Anh ghét nhất là phụ nữ đến công ty tìm anh, mẹ anh cũng không cho phép phá vỡ quy định này. (Vô—–Ảnh—–Các—51–https://qttp.wordpress /)</w:t>
      </w:r>
    </w:p>
    <w:p>
      <w:pPr>
        <w:pStyle w:val="BodyText"/>
      </w:pPr>
      <w:r>
        <w:t xml:space="preserve">“Vậy thì thôi! Cô ta còn rất láo toét, cô ta nói sẽ chỉ ở tầng dưới một giờ. Tôi mà lo cô ta chờ bao lâu à, chờ đến chết cũng là chuyện nhà cô ta.” La Hạo Đông đắc ý nói, dù sao chỉ cần có thể chuyển tức giận của Tiết Trấn Kỳ sang người khác, dù cô là ai, có bị đánh hay không cũng chẳng phải chuyện của anh.</w:t>
      </w:r>
    </w:p>
    <w:p>
      <w:pPr>
        <w:pStyle w:val="BodyText"/>
      </w:pPr>
      <w:r>
        <w:t xml:space="preserve">“Chỉ chờ một giờ?” Tiết Trấn Kỳ nghe vậy có chút sửng sốt, đột nhiên lo lắng quát: “Cô ấy có nói là ai không?”</w:t>
      </w:r>
    </w:p>
    <w:p>
      <w:pPr>
        <w:pStyle w:val="BodyText"/>
      </w:pPr>
      <w:r>
        <w:t xml:space="preserve">“Gọi là Bạch gì đó.”</w:t>
      </w:r>
    </w:p>
    <w:p>
      <w:pPr>
        <w:pStyle w:val="BodyText"/>
      </w:pPr>
      <w:r>
        <w:t xml:space="preserve">La Hạo Đông còn chưa kịp phản ứng đã bị tóm cổ áo, ánh mắt Tiết Trấn Kỳ giống như muốn giết người nói: “Đừng nói tôi biết là Bạch Sấu Hồng!”</w:t>
      </w:r>
    </w:p>
    <w:p>
      <w:pPr>
        <w:pStyle w:val="BodyText"/>
      </w:pPr>
      <w:r>
        <w:t xml:space="preserve">“Đúng rồi.” (Vô—–Ảnh—–Các—52–https://qttp.wordpress /)</w:t>
      </w:r>
    </w:p>
    <w:p>
      <w:pPr>
        <w:pStyle w:val="BodyText"/>
      </w:pPr>
      <w:r>
        <w:t xml:space="preserve">“Mẹ kiếp, cậu đáng ăn đòn!” Tiết Trấn Kỳ tức giận đến hung hăng đánh một quyền vào bụng anh, “Chỉ chờ một giờ, là từ khi nào? Nói mau!”</w:t>
      </w:r>
    </w:p>
    <w:p>
      <w:pPr>
        <w:pStyle w:val="BodyText"/>
      </w:pPr>
      <w:r>
        <w:t xml:space="preserve">La Hạo Đông cẩn thận nghĩ lại, “Hình như là từ năm giờ mười lăm.”</w:t>
      </w:r>
    </w:p>
    <w:p>
      <w:pPr>
        <w:pStyle w:val="BodyText"/>
      </w:pPr>
      <w:r>
        <w:t xml:space="preserve">Tiết Trấn Kỳ vội vàng nhìn về phía đồng hồ, hiện tại đã là sáu giờ năm, vội vàng mang theo La Hạo Đông đi vào thang máy, vừa chạy vừa quát: “Cô ấy còn nói gì nữa?”</w:t>
      </w:r>
    </w:p>
    <w:p>
      <w:pPr>
        <w:pStyle w:val="BodyText"/>
      </w:pPr>
      <w:r>
        <w:t xml:space="preserve">“Nói chờ ở tầng dưới, chỉ chờ một giờ.”</w:t>
      </w:r>
    </w:p>
    <w:p>
      <w:pPr>
        <w:pStyle w:val="BodyText"/>
      </w:pPr>
      <w:r>
        <w:t xml:space="preserve">Tiết Trấn Kỳ ấn thang máy, thấy thang máy đi như rùa, vội vàng cầm lấy điện thoại muốn báo cho Hắc Lạc Kiệt nhưng không ai nhận máy, anh lập tức phát điên trên người La Hạo Đông.</w:t>
      </w:r>
    </w:p>
    <w:p>
      <w:pPr>
        <w:pStyle w:val="BodyText"/>
      </w:pPr>
      <w:r>
        <w:t xml:space="preserve">Bạch Sấu Hồng vừa đến thời gian đi, anh chắc chắn sẽ bị bang chủ K đến chết. Tiết Trấn Kỳ càng nghĩ càng giận, nắm tay một quyền lại nặng thêm một quyền.</w:t>
      </w:r>
    </w:p>
    <w:p>
      <w:pPr>
        <w:pStyle w:val="BodyText"/>
      </w:pPr>
      <w:r>
        <w:t xml:space="preserve">Cho đến khi cửa thang máy mở ra, La Hạo Đông mới thở phào, lại thấy một vị quán lý bị Tiết Trấn Kỳ đánh bẹp như gián trong thang máy, quát: “Ai cho cậu vào thang máu!”</w:t>
      </w:r>
    </w:p>
    <w:p>
      <w:pPr>
        <w:pStyle w:val="BodyText"/>
      </w:pPr>
      <w:r>
        <w:t xml:space="preserve">Quản lí bị đánh đến ngây ngốc hỏi: “Chẳng lẽ thang máy không phải để vào à?” Khi ánh mắt anh nhìn vào La Hạo Đông thê thảm, không khỏi cảm tạ Tiết Trấn Kỳ hạ thủ lưu tình.</w:t>
      </w:r>
    </w:p>
    <w:p>
      <w:pPr>
        <w:pStyle w:val="BodyText"/>
      </w:pPr>
      <w:r>
        <w:t xml:space="preserve">La Hạo Đông chống thân mình bị thương, hét lớn: “Còn không mau đỡ tôi xuống, tôi phải xem rốt cuộc là thần thánh phương nào khiến tôi gặp trận tai bay vạ gió này.”</w:t>
      </w:r>
    </w:p>
    <w:p>
      <w:pPr>
        <w:pStyle w:val="BodyText"/>
      </w:pPr>
      <w:r>
        <w:t xml:space="preserve">Sao anh lại xui xẻo thế chứ?</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áu giờ mười lăm, đã đến giờ rồi. Bạch Sấu Hồng để sách vào túi, cười nhẹ với các cô kia tỏ lòng biết ơn, rồi đứng dậy đi ra cửa lớn.</w:t>
      </w:r>
    </w:p>
    <w:p>
      <w:pPr>
        <w:pStyle w:val="BodyText"/>
      </w:pPr>
      <w:r>
        <w:t xml:space="preserve">“Rầm” một tiếng, cửa thang máy chậm rãi mở ra, Tiết Trấn Kỳ liếc mắt nhìn thấy bóng trắng đang đi ra cửa, vội vàng ngăn cản quát: “Cô đứng lại đó cho tôi!” (Vô—–Ảnh—–Các—–https://qttp.wordpress /)</w:t>
      </w:r>
    </w:p>
    <w:p>
      <w:pPr>
        <w:pStyle w:val="BodyText"/>
      </w:pPr>
      <w:r>
        <w:t xml:space="preserve">Bạch Sấu Hồng nghe tiếng, dừng bước chân quay người lại, thấy anh vội vàng chạy tới, trào phúng nói: “Không thể ngờ muốn gặp các anh, còn phải chờ hai giờ, đúng là quá phô trương!”</w:t>
      </w:r>
    </w:p>
    <w:p>
      <w:pPr>
        <w:pStyle w:val="BodyText"/>
      </w:pPr>
      <w:r>
        <w:t xml:space="preserve">Nếu không phải bang chủ nói không cho kẻ nào đụng đến cô, anh thật muốn đánh chết cô, lần sau cô tuyệt không dám kiêu ngạo như thế. Tiết Trấn Kỳ thầm nghĩ.</w:t>
      </w:r>
    </w:p>
    <w:p>
      <w:pPr>
        <w:pStyle w:val="BodyText"/>
      </w:pPr>
      <w:r>
        <w:t xml:space="preserve">“Mẹ kiếp, chúng tôi căn bản không biết cô ở đây! Đáng chết, vì sao cô không gọi điện thoại đến? Cô có biết chúng tôi chờ cô không, mọi người chờ đến phát điên rồi.” (Vô—–Ảnh—–Các—1–https://qttp.wordpress /)</w:t>
      </w:r>
    </w:p>
    <w:p>
      <w:pPr>
        <w:pStyle w:val="BodyText"/>
      </w:pPr>
      <w:r>
        <w:t xml:space="preserve">“Vương Đại có đưa danh thiếp cho tôi, tôi tưởng các anh không muốn gặp tôi chứ!” Cô mang dao mang gậy nói.</w:t>
      </w:r>
    </w:p>
    <w:p>
      <w:pPr>
        <w:pStyle w:val="BodyText"/>
      </w:pPr>
      <w:r>
        <w:t xml:space="preserve">Cửa thang máy lại mở ra, Đồng Thiệu Vĩ bước ra khỏi cửa thang máy, vội đến chỗ họ.</w:t>
      </w:r>
    </w:p>
    <w:p>
      <w:pPr>
        <w:pStyle w:val="BodyText"/>
      </w:pPr>
      <w:r>
        <w:t xml:space="preserve">Bạch Sấu Hồng cười lạnh lùng, “Muốn đi, lại đến tận hai người, tôi thật đúng là vinh hạnh.”</w:t>
      </w:r>
    </w:p>
    <w:p>
      <w:pPr>
        <w:pStyle w:val="BodyText"/>
      </w:pPr>
      <w:r>
        <w:t xml:space="preserve">Đồng Thiệu Vĩ thức thời không tiếp lời, biết cô bị ép đến, tâm tình nói vậy là cực đoan ác liệt, anh cũng không muốn trách móc ai.</w:t>
      </w:r>
    </w:p>
    <w:p>
      <w:pPr>
        <w:pStyle w:val="BodyText"/>
      </w:pPr>
      <w:r>
        <w:t xml:space="preserve">“Mẹ kiếp! Sao cậu biết cô ta ở đây?” Tiết Trấn Kỳ không vui hỏi. Nghĩ rằng nếu là Đồng Thiệu Vĩ sớm biết, anh phải đánh anh ta đến cha mẹ cũng không nhận ra.</w:t>
      </w:r>
    </w:p>
    <w:p>
      <w:pPr>
        <w:pStyle w:val="BodyText"/>
      </w:pPr>
      <w:r>
        <w:t xml:space="preserve">Đổng Thiệu Vĩ chỉ vào hai người khác ngoài cửa thang máy, là La Hạo Đông và quản lí bị đánh. (Vô—–Ảnh—–Các—2–https://qttp.wordpress /)</w:t>
      </w:r>
    </w:p>
    <w:p>
      <w:pPr>
        <w:pStyle w:val="BodyText"/>
      </w:pPr>
      <w:r>
        <w:t xml:space="preserve">Vừa rồi Đồng Thiệu Vĩ vừa vặn đi ngang qua thang máy, nghe thấy bọn họ đang đoán vì sao Tiết Trấn Kỳ lại chạy như lửa đốt ở mông, anh mới biết được Bạch Sấu Hồng đang chờ bên dưới, thừa dịp chờ thang máy, anh lập tức báo cho Hắc Lạc Kiệt chuyện này cũng thuận tiện dạy dỗ La Hạo Đông.</w:t>
      </w:r>
    </w:p>
    <w:p>
      <w:pPr>
        <w:pStyle w:val="BodyText"/>
      </w:pPr>
      <w:r>
        <w:t xml:space="preserve">Các cô nhìn về phía ngồi người đứng sững sờ ở ngoài thang máy, không khỏi hít vào, hai người bọn họ đều đứng trong top 10 người đẹp trai nhất công ty! Làm sao có thể chật vật thành như vậy?</w:t>
      </w:r>
    </w:p>
    <w:p>
      <w:pPr>
        <w:pStyle w:val="BodyText"/>
      </w:pPr>
      <w:r>
        <w:t xml:space="preserve">“Tôi muốn gặp em trai tôi.” Bạch Sấu Hồng gọn gàng dứt khoát nói.</w:t>
      </w:r>
    </w:p>
    <w:p>
      <w:pPr>
        <w:pStyle w:val="BodyText"/>
      </w:pPr>
      <w:r>
        <w:t xml:space="preserve">“Việc này cô phải nói với bang chủ.” Đồng Thiệu Vĩ ra tư thế mới, muốn đưa cô lên lầu đi gặp Hắc Lạc Kiệt. (Vô—–Ảnh—–Các-3—-https://qttp.wordpress /)</w:t>
      </w:r>
    </w:p>
    <w:p>
      <w:pPr>
        <w:pStyle w:val="BodyText"/>
      </w:pPr>
      <w:r>
        <w:t xml:space="preserve">Cửa thang máy lại mở ra, La Hạo Đông không kịp phản ứng đã bị cận vệ của Hắc Lạc Kiệt đá mạnh sang bên.</w:t>
      </w:r>
    </w:p>
    <w:p>
      <w:pPr>
        <w:pStyle w:val="BodyText"/>
      </w:pPr>
      <w:r>
        <w:t xml:space="preserve">Các cô kia rốt cuộc nhịn không được thét chói tai thành tiếng, tổng giám đốc tự nhiên lại xuất hiện ở đại sảnh!</w:t>
      </w:r>
    </w:p>
    <w:p>
      <w:pPr>
        <w:pStyle w:val="BodyText"/>
      </w:pPr>
      <w:r>
        <w:t xml:space="preserve">“Yên lặng!” Tiết Trấn Kỳ phản cảm nhìn các cô, tức giận quát.</w:t>
      </w:r>
    </w:p>
    <w:p>
      <w:pPr>
        <w:pStyle w:val="BodyText"/>
      </w:pPr>
      <w:r>
        <w:t xml:space="preserve">“Lại đây!” Tiếng trầm thấp như sấm xoay quanh đại sảnh yên tĩnh.</w:t>
      </w:r>
    </w:p>
    <w:p>
      <w:pPr>
        <w:pStyle w:val="BodyText"/>
      </w:pPr>
      <w:r>
        <w:t xml:space="preserve">Hắc Lạc Kiệt đợi ba ngày, đây là cực hạn của anh! Nếu sau mười hai giờ tối hôm nay cô vẫn không đến, anh gặp mặt ép cô về.</w:t>
      </w:r>
    </w:p>
    <w:p>
      <w:pPr>
        <w:pStyle w:val="BodyText"/>
      </w:pPr>
      <w:r>
        <w:t xml:space="preserve">Bạch Sấu Hồng tâm không cam tình không nguyện đi qua, vệ sĩ thật thức thời rời khỏi thang máy, khi cửa thang máy đóng lại, mọi người đều thấy rõ ràng, Hắc Lạc Kiệt không hề có hứng thú với phụ nữ, lại dùng một tay kéo cô vào trong ngực mà hôn.</w:t>
      </w:r>
    </w:p>
    <w:p>
      <w:pPr>
        <w:pStyle w:val="BodyText"/>
      </w:pPr>
      <w:r>
        <w:t xml:space="preserve">******</w:t>
      </w:r>
    </w:p>
    <w:p>
      <w:pPr>
        <w:pStyle w:val="BodyText"/>
      </w:pPr>
      <w:r>
        <w:t xml:space="preserve">Hắc Lạc Kiệt kéo tay Bạch Sấu Hồng đi vào văn phòng, lập tức đuổi toàn bộ nhân viên vốn bị anh bắt ở lại làm việc đi ra ngoài.</w:t>
      </w:r>
    </w:p>
    <w:p>
      <w:pPr>
        <w:pStyle w:val="BodyText"/>
      </w:pPr>
      <w:r>
        <w:t xml:space="preserve">Mọi người đều bất ngờ nhìn anh lại nắm tay một cô gái, tò mò và giật mình khiến ọi người đều rất vui vẻ, nhưng không ai dám ở lại tìm hiểu tin tức.</w:t>
      </w:r>
    </w:p>
    <w:p>
      <w:pPr>
        <w:pStyle w:val="BodyText"/>
      </w:pPr>
      <w:r>
        <w:t xml:space="preserve">Hay là vì người phụ nữ này mà tổng giám đốc gần đây rất lạ? (Vô—–Ảnh—–Các—-4-https://qttp.wordpress /)</w:t>
      </w:r>
    </w:p>
    <w:p>
      <w:pPr>
        <w:pStyle w:val="BodyText"/>
      </w:pPr>
      <w:r>
        <w:t xml:space="preserve">Một đám người vội vàng đi tìm hai vị phó tổng giám đốc, muốn tìm hiểu tin tức mới nhất.</w:t>
      </w:r>
    </w:p>
    <w:p>
      <w:pPr>
        <w:pStyle w:val="BodyText"/>
      </w:pPr>
      <w:r>
        <w:t xml:space="preserve">Bạch Sấu Hồng bình tĩnh nhìn anh, không muốn thừa nhận vừa rồi nụ hôn nóng cháy kia làm cô có điểm tâm hoảng ý loạn.</w:t>
      </w:r>
    </w:p>
    <w:p>
      <w:pPr>
        <w:pStyle w:val="BodyText"/>
      </w:pPr>
      <w:r>
        <w:t xml:space="preserve">Người đàn ông trước mắt này khiến cô khó hiểu, người đàn ông có quyền thế như thế vì sao phải dây dưa với cô?</w:t>
      </w:r>
    </w:p>
    <w:p>
      <w:pPr>
        <w:pStyle w:val="BodyText"/>
      </w:pPr>
      <w:r>
        <w:t xml:space="preserve">Hắc Lạc Kiệt buông tay cô ra, ngồi xuống ghế da, thanh thản nói: “Anh đã sớm nói em sẽ tình nguyện đến, nhìn xem, chỉ cần là anh muốn, tuyệt đối phải nhận được.”</w:t>
      </w:r>
    </w:p>
    <w:p>
      <w:pPr>
        <w:pStyle w:val="BodyText"/>
      </w:pPr>
      <w:r>
        <w:t xml:space="preserve">Cô cười trào phúng, “Nếu không phải anh lợi dụng em trai uy hiếp tôi, thì dù cho có chết, tôi cũng sẽ không bước vào nơi này nửa bước.” (Vô—–Ảnh—–Các-5—-https://qttp.wordpress /)</w:t>
      </w:r>
    </w:p>
    <w:p>
      <w:pPr>
        <w:pStyle w:val="BodyText"/>
      </w:pPr>
      <w:r>
        <w:t xml:space="preserve">“Chỉ cần có thể có được em, dù hại bất kỳ ai đối với tôi cũng chẳng khác gì.” Lời vô tình của như dao đâm về phía cô..</w:t>
      </w:r>
    </w:p>
    <w:p>
      <w:pPr>
        <w:pStyle w:val="BodyText"/>
      </w:pPr>
      <w:r>
        <w:t xml:space="preserve">“Bao gồm ba mẹ và em trai tôi sao?” Cô tức giận nhìn anh.</w:t>
      </w:r>
    </w:p>
    <w:p>
      <w:pPr>
        <w:pStyle w:val="BodyText"/>
      </w:pPr>
      <w:r>
        <w:t xml:space="preserve">“Đúng vậy, anh nói rồi, anh sẽ dùng bất cứ thủ đoạn tồi tệ nào để có em.”</w:t>
      </w:r>
    </w:p>
    <w:p>
      <w:pPr>
        <w:pStyle w:val="BodyText"/>
      </w:pPr>
      <w:r>
        <w:t xml:space="preserve">“Đểu cáng!” Cô nghiến răng nghiến lợi quát.</w:t>
      </w:r>
    </w:p>
    <w:p>
      <w:pPr>
        <w:pStyle w:val="BodyText"/>
      </w:pPr>
      <w:r>
        <w:t xml:space="preserve">“Lại đây, giờ là em xin anh, không phải sao? Cười tươi một cái rồi đến chỗ anh nào”</w:t>
      </w:r>
    </w:p>
    <w:p>
      <w:pPr>
        <w:pStyle w:val="BodyText"/>
      </w:pPr>
      <w:r>
        <w:t xml:space="preserve">“Nằm mơ đi!”</w:t>
      </w:r>
    </w:p>
    <w:p>
      <w:pPr>
        <w:pStyle w:val="BodyText"/>
      </w:pPr>
      <w:r>
        <w:t xml:space="preserve">“Đừng quên, mạng em trai yêu quý còn ở trên tay anh.” Anh nắm chắc thắng lợi cười nói.</w:t>
      </w:r>
    </w:p>
    <w:p>
      <w:pPr>
        <w:pStyle w:val="BodyText"/>
      </w:pPr>
      <w:r>
        <w:t xml:space="preserve">Bạch Sấu Hồng nghi ngờ nhìn anh, “Anh chắc chắn sẽ bỏ qua cho em trai tôi?”</w:t>
      </w:r>
    </w:p>
    <w:p>
      <w:pPr>
        <w:pStyle w:val="BodyText"/>
      </w:pPr>
      <w:r>
        <w:t xml:space="preserve">“Vậy phải xem em thế nào.”</w:t>
      </w:r>
    </w:p>
    <w:p>
      <w:pPr>
        <w:pStyle w:val="BodyText"/>
      </w:pPr>
      <w:r>
        <w:t xml:space="preserve">“Anh muốn tôi làm như thế nào?” (Vô—–Ảnh—–Các—6–https://qttp.wordpress /)</w:t>
      </w:r>
    </w:p>
    <w:p>
      <w:pPr>
        <w:pStyle w:val="BodyText"/>
      </w:pPr>
      <w:r>
        <w:t xml:space="preserve">Khóe miệng Hắc Lạc Kiệt nhếch lên nụ cười quỷ dị, “Chắc em biết anh muốn gì chứ, sau một đêm vui vẻ kia, em nên biết anh muốn em biết bao nhiêu.”</w:t>
      </w:r>
    </w:p>
    <w:p>
      <w:pPr>
        <w:pStyle w:val="BodyText"/>
      </w:pPr>
      <w:r>
        <w:t xml:space="preserve">“Nếu là vì tính cách, anh có thể đi tìm người phụ nữ khác, tôi nghĩ sẽ có rất nhiều người phụ nữ tình nguyện ở cùng anh, vì sao phải phí nhiều công ép tôi đến như thế?” Cô thật sự không hiểu tâm tư của anh, anh có tiền có thế như thế, vì sao phải bức bách thường dân như cô?</w:t>
      </w:r>
    </w:p>
    <w:p>
      <w:pPr>
        <w:pStyle w:val="BodyText"/>
      </w:pPr>
      <w:r>
        <w:t xml:space="preserve">“Anh rất vui, đừng quên, hiện tại là em xin anh.”</w:t>
      </w:r>
    </w:p>
    <w:p>
      <w:pPr>
        <w:pStyle w:val="BodyText"/>
      </w:pPr>
      <w:r>
        <w:t xml:space="preserve">“Bao lâu? Muốn bao lâu anh mới bằng lòng để tôi đi?”</w:t>
      </w:r>
    </w:p>
    <w:p>
      <w:pPr>
        <w:pStyle w:val="BodyText"/>
      </w:pPr>
      <w:r>
        <w:t xml:space="preserve">“Em nói đi?” Anh nhướng mày, trước là anh đuổi phụ nữ, lúc này đây tự nhiên đổi thành anh bị đuổi, cô ghét anh đến thế ư? (Vô—–Ảnh—–Các7https://qttp.wordpress /)</w:t>
      </w:r>
    </w:p>
    <w:p>
      <w:pPr>
        <w:pStyle w:val="BodyText"/>
      </w:pPr>
      <w:r>
        <w:t xml:space="preserve">Cô thở sâu, không đếm xỉa nói: “Thời gian một tháng, vậy là đủ để anh chán ghét rồi.”</w:t>
      </w:r>
    </w:p>
    <w:p>
      <w:pPr>
        <w:pStyle w:val="BodyText"/>
      </w:pPr>
      <w:r>
        <w:t xml:space="preserve">“Tùy em.” Anh muốn cô tuyệt đối không chỉ một tháng, nhưng anh sẽ từ từ làm cô thay đổi tâm ý.</w:t>
      </w:r>
    </w:p>
    <w:p>
      <w:pPr>
        <w:pStyle w:val="BodyText"/>
      </w:pPr>
      <w:r>
        <w:t xml:space="preserve">“Được, quyết định như thế, một tháng sau anh sẽ cho tôi tự do!” Bạch Sấu Hồng nhìn thẳng vào mắt anh, muốn nhìn ra thành ý trong mắt anh.</w:t>
      </w:r>
    </w:p>
    <w:p>
      <w:pPr>
        <w:pStyle w:val="BodyText"/>
      </w:pPr>
      <w:r>
        <w:t xml:space="preserve">Hắc Lạc Kiệt gật gật đầu, “Có thể, giờ em nên tỏ thành ý của em, chủ động quyến rũ anh.”</w:t>
      </w:r>
    </w:p>
    <w:p>
      <w:pPr>
        <w:pStyle w:val="BodyText"/>
      </w:pPr>
      <w:r>
        <w:t xml:space="preserve">“Quyến rũ anh?” Cô khó hiểu thấp giọng hỏi, ánh mắt nghi hoặc nhìn anh. (Vô—–Ảnh—–Các—-8-https://qttp.wordpress /)</w:t>
      </w:r>
    </w:p>
    <w:p>
      <w:pPr>
        <w:pStyle w:val="BodyText"/>
      </w:pPr>
      <w:r>
        <w:t xml:space="preserve">“Em có chuyện xin anh không phải sao? Em phải để anh biết giá trị của em có đáng một triệu không.” Anh giống như thợ săn chờ đợi con người vào lưới, hai mắt nồng cháy nhìn chằm chằm cô, khóe miệng cười quỷ dị.</w:t>
      </w:r>
    </w:p>
    <w:p>
      <w:pPr>
        <w:pStyle w:val="BodyText"/>
      </w:pPr>
      <w:r>
        <w:t xml:space="preserve">Cô để anh đợi ba ngày, tính nhẫn nại của anh tý nữa thì hỏng, hiện thời là lúc anh đòi bồi thường thiệt hại.</w:t>
      </w:r>
    </w:p>
    <w:p>
      <w:pPr>
        <w:pStyle w:val="BodyText"/>
      </w:pPr>
      <w:r>
        <w:t xml:space="preserve">Anh sẽ để cô biết, chờ đợi giày vò người ta đến thế nào!</w:t>
      </w:r>
    </w:p>
    <w:p>
      <w:pPr>
        <w:pStyle w:val="BodyText"/>
      </w:pPr>
      <w:r>
        <w:t xml:space="preserve">Thấy cô luống cuống nắm chặt hai tay, hai chân không nhúc nhích như mọc rễ, Hắc Lạc Kiệt trào phúng nói: “Dũng khí kia trốn đâu hết rồi?”</w:t>
      </w:r>
    </w:p>
    <w:p>
      <w:pPr>
        <w:pStyle w:val="BodyText"/>
      </w:pPr>
      <w:r>
        <w:t xml:space="preserve">“Tôi… Tôi…”</w:t>
      </w:r>
    </w:p>
    <w:p>
      <w:pPr>
        <w:pStyle w:val="BodyText"/>
      </w:pPr>
      <w:r>
        <w:t xml:space="preserve">“Nhớ đến mạng của em trai em xem nào.” Anh thờ ơ nói một câu.</w:t>
      </w:r>
    </w:p>
    <w:p>
      <w:pPr>
        <w:pStyle w:val="BodyText"/>
      </w:pPr>
      <w:r>
        <w:t xml:space="preserve">“Anh không phải quân tử!” Đối mặt với sự uy hiếp của anh, Bạch Sấu Hồng tức giận lên án.</w:t>
      </w:r>
    </w:p>
    <w:p>
      <w:pPr>
        <w:pStyle w:val="BodyText"/>
      </w:pPr>
      <w:r>
        <w:t xml:space="preserve">Hai mắt lóe ánh sáng hứng thú, anh cuồng ngạo nói: “Từ trước đến nay anh cũng chẳng nhận mình là quân tử.”</w:t>
      </w:r>
    </w:p>
    <w:p>
      <w:pPr>
        <w:pStyle w:val="BodyText"/>
      </w:pPr>
      <w:r>
        <w:t xml:space="preserve">“Chẳng lẽ anh không thể buông tha cho tôi ư?” Bị ức hiếp là cô, cô cũng không dám so đo, vì sao anh còn muốn ép cô? (Vô—–Ảnh—–Các-9—-https://qttp.wordpress /)</w:t>
      </w:r>
    </w:p>
    <w:p>
      <w:pPr>
        <w:pStyle w:val="BodyText"/>
      </w:pPr>
      <w:r>
        <w:t xml:space="preserve">“Anh không trói em, em có thể đi.”</w:t>
      </w:r>
    </w:p>
    <w:p>
      <w:pPr>
        <w:pStyle w:val="BodyText"/>
      </w:pPr>
      <w:r>
        <w:t xml:space="preserve">“Anh đồng ý buông tha cho tôi? !” Cô kinh ngạc nhìn anh.</w:t>
      </w:r>
    </w:p>
    <w:p>
      <w:pPr>
        <w:pStyle w:val="BodyText"/>
      </w:pPr>
      <w:r>
        <w:t xml:space="preserve">Cô không thể tin được anh dùng thủ đoạn bỉ ổi ép cô đến, giờ phút này anh lại thả cô đi, chẳng lẽ ông trời thật sự thương cô sao?</w:t>
      </w:r>
    </w:p>
    <w:p>
      <w:pPr>
        <w:pStyle w:val="BodyText"/>
      </w:pPr>
      <w:r>
        <w:t xml:space="preserve">Sau khi lo lắng một lúc lâu, cô quyết định phải tin tưởng anh. Nhưng khi cô xoay người bước ra bước đầu tiên, phía sau liền truyền đến giọng lạnh lùng của anh——</w:t>
      </w:r>
    </w:p>
    <w:p>
      <w:pPr>
        <w:pStyle w:val="BodyText"/>
      </w:pPr>
      <w:r>
        <w:t xml:space="preserve">“Em có thể đi, nhưng em trai em chỉ có một đường chết.”</w:t>
      </w:r>
    </w:p>
    <w:p>
      <w:pPr>
        <w:pStyle w:val="BodyText"/>
      </w:pPr>
      <w:r>
        <w:t xml:space="preserve">“Anh gạt người!” Cô liền quay đầu nhìn anh, hai má vì tức giận mà đỏ bừng. (Vô—–Ảnh—–Các—10–https://qttp.wordpress /)</w:t>
      </w:r>
    </w:p>
    <w:p>
      <w:pPr>
        <w:pStyle w:val="BodyText"/>
      </w:pPr>
      <w:r>
        <w:t xml:space="preserve">“Anh nào có gạt người? Anh chẳng lấy dây thừng trói em, chẳng qua là trói chặt em trai em thôi. Em có thể đi, nhưng ngày mai em phải nhặt xác em trai em.”</w:t>
      </w:r>
    </w:p>
    <w:p>
      <w:pPr>
        <w:pStyle w:val="BodyText"/>
      </w:pPr>
      <w:r>
        <w:t xml:space="preserve">Bạch Sấu Hồng nắm chặt hai tay, cố nén lửa giận ngập tràn, “Rốt cuộc anh muốn thế nào?”</w:t>
      </w:r>
    </w:p>
    <w:p>
      <w:pPr>
        <w:pStyle w:val="BodyText"/>
      </w:pPr>
      <w:r>
        <w:t xml:space="preserve">“Căn cứ vào điều kiện vừa nói, em phải hiểu bản thân mình nên làm cái gì. Nhanh lên đừng để anh thay đổi chủ ý, nếu không em đừng có trách anh lật lọng.”</w:t>
      </w:r>
    </w:p>
    <w:p>
      <w:pPr>
        <w:pStyle w:val="BodyText"/>
      </w:pPr>
      <w:r>
        <w:t xml:space="preserve">Khuôn mặt đỏ ửng vì anh ám chỉ trở nên càng đỏ thêm, cô cố lấy dũng khí đi đến trước mặt anh, bàn tay nhỏ bé chậm rãi chạm vào gáy anh, cảm nhận được làn da nóng rực của anh, cô có điểm luống cuống vội rút tay về, rơi đến quần áo trước ngực, nhẹ nhàng chạm vào. (Vô—–Ảnh—–Các11—–https://qttp.wordpress /)</w:t>
      </w:r>
    </w:p>
    <w:p>
      <w:pPr>
        <w:pStyle w:val="BodyText"/>
      </w:pPr>
      <w:r>
        <w:t xml:space="preserve">Một lát sau, Hắc Lạc Kiệt không hài lòng nhìn tay cô dừng trên quần áo anh, trầm giọng nói: “Cởi quần áo của anh.”</w:t>
      </w:r>
    </w:p>
    <w:p>
      <w:pPr>
        <w:pStyle w:val="BodyText"/>
      </w:pPr>
      <w:r>
        <w:t xml:space="preserve">Cô thoáng chần chờ một chút, thấy anh nhìn mình, lúc này mới nâng tay run rẩy khẽ cởi áo khoác của anh, rồi chậm rãi cởi bỏ cúc áo sơ mi của anh. Chỉ chốc lát sau, lồng ngực trần trụi của anh ánh vào mắt cô, cô e lệ dừng động tác lại.</w:t>
      </w:r>
    </w:p>
    <w:p>
      <w:pPr>
        <w:pStyle w:val="BodyText"/>
      </w:pPr>
      <w:r>
        <w:t xml:space="preserve">Anh không vui nhìn cô, “Lấy lòng anh!”</w:t>
      </w:r>
    </w:p>
    <w:p>
      <w:pPr>
        <w:pStyle w:val="BodyText"/>
      </w:pPr>
      <w:r>
        <w:t xml:space="preserve">“Tôi… Tôi không biết nên làm thế nào?” Cô khó xử nhìn anh.</w:t>
      </w:r>
    </w:p>
    <w:p>
      <w:pPr>
        <w:pStyle w:val="BodyText"/>
      </w:pPr>
      <w:r>
        <w:t xml:space="preserve">“Ân ái ba ngày trước em đã quên nhanh thế rồi à?” Thấy rõ lửa giận trong mắt cô, Hắc Lạc Kiệt cười đắc ý, “Học động tác của anh ngày đó, mau!” (Vô—–Ảnh—–Các–12—https://qttp.wordpress /)</w:t>
      </w:r>
    </w:p>
    <w:p>
      <w:pPr>
        <w:pStyle w:val="BodyText"/>
      </w:pPr>
      <w:r>
        <w:t xml:space="preserve">“Tôi…” Nghe anh đề cập đến chuyện kia, sắc mặt của cô trắng bệch một trận. Không muốn nhắc đến cơn ác mộng đó, sao có thể nhớ kỹ? Huống hồ cô là bị ép uống thuốc mà!</w:t>
      </w:r>
    </w:p>
    <w:p>
      <w:pPr>
        <w:pStyle w:val="BodyText"/>
      </w:pPr>
      <w:r>
        <w:t xml:space="preserve">Không biết là khuôn mặt trắng bệch của cô khiến cho anh mềm lòng, hay dục vọng làm anh hỏng rồi, anh ra lệnh nói: “Cởi quần áo của em!”</w:t>
      </w:r>
    </w:p>
    <w:p>
      <w:pPr>
        <w:pStyle w:val="BodyText"/>
      </w:pPr>
      <w:r>
        <w:t xml:space="preserve">Bạch Sấu Hồng kinh ngạc nhìn anh, ánh mắt anh tràn ngập dục hỏa khiến hai chân cô như nhũn ra, cổ họng khô khốc. Cô có thể không nghe lệnh anh được không! Cô bất lực xem xét anh, hi vọng anh đột nhiên mở lòng từ bi buông tha cho cô, cũng buông tha cho người nhà của cô, tốt nhất từ đây không lại gặp nhau.</w:t>
      </w:r>
    </w:p>
    <w:p>
      <w:pPr>
        <w:pStyle w:val="BodyText"/>
      </w:pPr>
      <w:r>
        <w:t xml:space="preserve">“Đừng để anh nói lần thứ hai!” Hắc Lạc Kiệt vô cùng bất mãn khi cô luôn không tuân lệnh anh. (Vô—–Ảnh—–Các–13—https://qttp.wordpress /)</w:t>
      </w:r>
    </w:p>
    <w:p>
      <w:pPr>
        <w:pStyle w:val="BodyText"/>
      </w:pPr>
      <w:r>
        <w:t xml:space="preserve">Bạch Sấu Hồng chậm rãi cởi áo, hai mắt vô tội xem xét anh, khi đón nhận ánh mắt sắp phát hỏa của anh, cô đành phải run run cởi váy dài.</w:t>
      </w:r>
    </w:p>
    <w:p>
      <w:pPr>
        <w:pStyle w:val="BodyText"/>
      </w:pPr>
      <w:r>
        <w:t xml:space="preserve">Giờ phút này cô chỉ mặc quần áo lót màu xanh, hai tay che trước ngực.</w:t>
      </w:r>
    </w:p>
    <w:p>
      <w:pPr>
        <w:pStyle w:val="BodyText"/>
      </w:pPr>
      <w:r>
        <w:t xml:space="preserve">“Tiếp tục! Anh bảo dừng lại à?” Tốc độ thong thả của cô thật làm người ta phát cuồng, anh sắp không nhịn được tra tấn của dục vọng rồi.</w:t>
      </w:r>
    </w:p>
    <w:p>
      <w:pPr>
        <w:pStyle w:val="BodyText"/>
      </w:pPr>
      <w:r>
        <w:t xml:space="preserve">Vườn hoa mong nhớ ba ngày, hiện thời ngay trước mặt anh, chờ anh nhấm nháp.</w:t>
      </w:r>
    </w:p>
    <w:p>
      <w:pPr>
        <w:pStyle w:val="BodyText"/>
      </w:pPr>
      <w:r>
        <w:t xml:space="preserve">Nhưng, đáng chết, anh lại muốn tra tấn cô nhiều hơn một chút.</w:t>
      </w:r>
    </w:p>
    <w:p>
      <w:pPr>
        <w:pStyle w:val="BodyText"/>
      </w:pPr>
      <w:r>
        <w:t xml:space="preserve">Anh cố nhu cầu như lửa dưới bụng, hai mắt như chim ưng nhìn chằm chằm cô, nhìn cô đỏ mặt khi cởi đồ lót ra, bộ ngực sữa trong suốt tuyết trắng kia không hề che dấu ánh vào mắt anh, nụ hoa phấn hồng tựa hồ dụ hoặc anh đi hái.</w:t>
      </w:r>
    </w:p>
    <w:p>
      <w:pPr>
        <w:pStyle w:val="BodyText"/>
      </w:pPr>
      <w:r>
        <w:t xml:space="preserve">Dưới cái nhìn chăm chú của anh, cô e lệ cởi áo ra, rồi khom người cởi quần xuống.</w:t>
      </w:r>
    </w:p>
    <w:p>
      <w:pPr>
        <w:pStyle w:val="BodyText"/>
      </w:pPr>
      <w:r>
        <w:t xml:space="preserve">E lệ và xấu hổ tràn ngập trái tim cô, hai tay cô che bộ vị quan trọng, lại bị ánh mắt nghiêm khắc của anh ngăn cản, đành phải buông tay xuống đứng như nữ thần khỏa thân dưới ánh mặt trời. (Vô—–Ảnh—–Các-14—-https://qttp.wordpress /)</w:t>
      </w:r>
    </w:p>
    <w:p>
      <w:pPr>
        <w:pStyle w:val="BodyText"/>
      </w:pPr>
      <w:r>
        <w:t xml:space="preserve">Nhìn đến khu cấm thần bí của cô, Hắc Lạc Kiệt kém chút nữa nhịn không được đi đến cưỡng bức cô.</w:t>
      </w:r>
    </w:p>
    <w:p>
      <w:pPr>
        <w:pStyle w:val="BodyText"/>
      </w:pPr>
      <w:r>
        <w:t xml:space="preserve">Nếu không phải vì tra tấn cô, anh cũng không cần cưỡng chế dục vọng lửa nóng.</w:t>
      </w:r>
    </w:p>
    <w:p>
      <w:pPr>
        <w:pStyle w:val="BodyText"/>
      </w:pPr>
      <w:r>
        <w:t xml:space="preserve">Anh nhắm chặt mắt lại, không dám lại nhìn thẳng thân thể mềm mại của cô, sợ ý muốn tra tấn cô bị anh ném ra sau đầu, trực tiếp giữ lấy cô, thỏa mãn nhu cầu mãnh liệt ở hạ thân anh.</w:t>
      </w:r>
    </w:p>
    <w:p>
      <w:pPr>
        <w:pStyle w:val="BodyText"/>
      </w:pPr>
      <w:r>
        <w:t xml:space="preserve">“Lại đây, ngồi trên đùi anh.”</w:t>
      </w:r>
    </w:p>
    <w:p>
      <w:pPr>
        <w:pStyle w:val="BodyText"/>
      </w:pPr>
      <w:r>
        <w:t xml:space="preserve">Thấy hai mắt anh nhắm nghiền, Bạch Sấu Hồng mới có dũng khí theo lời ngồi trên đùi anh.</w:t>
      </w:r>
    </w:p>
    <w:p>
      <w:pPr>
        <w:pStyle w:val="BodyText"/>
      </w:pPr>
      <w:r>
        <w:t xml:space="preserve">Người cô tới gần, anh thở gấp nói: “Chạm vào anh!”</w:t>
      </w:r>
    </w:p>
    <w:p>
      <w:pPr>
        <w:pStyle w:val="BodyText"/>
      </w:pPr>
      <w:r>
        <w:t xml:space="preserve">“Ở đâu?” Trần trụi ngồi trên đùi anh, trong lòng cô bị xấu hổ lấp đầy, nghẹn giọng hỏi. (Vô—–Ảnh—–Các–15—https://qttp.wordpress /)</w:t>
      </w:r>
    </w:p>
    <w:p>
      <w:pPr>
        <w:pStyle w:val="BodyText"/>
      </w:pPr>
      <w:r>
        <w:t xml:space="preserve">Bị giọng nói nghẹn ngào của cô làm bừng tỉnh, anh nhìn hốc mắt đỏ của cô, trong lòng hiện lên không nỡ nói: “Khóc cái gì?”</w:t>
      </w:r>
    </w:p>
    <w:p>
      <w:pPr>
        <w:pStyle w:val="BodyText"/>
      </w:pPr>
      <w:r>
        <w:t xml:space="preserve">“Anh ức hiếp tôi!” Nước mắt trong suốt chảy xuống, trái tim anh giống như bị kim đâm đến phát đau.</w:t>
      </w:r>
    </w:p>
    <w:p>
      <w:pPr>
        <w:pStyle w:val="BodyText"/>
      </w:pPr>
      <w:r>
        <w:t xml:space="preserve">“Anh còn chưa đi vào, sao lại ức hiếp em chứ?”</w:t>
      </w:r>
    </w:p>
    <w:p>
      <w:pPr>
        <w:pStyle w:val="BodyText"/>
      </w:pPr>
      <w:r>
        <w:t xml:space="preserve">Lời nói mờ ám đâm vào đáy lòng cô, lệ rơi không ngừng như vỡ đê. Hắc Lạc Kiệt nhẹ kéo cô vào lòng, hơi thở ấm áp lướt qua tai cô, “Đừng khóc mà.”</w:t>
      </w:r>
    </w:p>
    <w:p>
      <w:pPr>
        <w:pStyle w:val="BodyText"/>
      </w:pPr>
      <w:r>
        <w:t xml:space="preserve">“Tôi không biết nên làm thế nào? Anh lại lấy một viên thuốc kích thích cho tôi, tôi sẽ biết nên làm thế nào, nên ức hiếp anh thế nào!” Cô nghẹn ngào lên án tội của anh ngày đó. (Vô—–Ảnh—–Các–16—https://qttp.wordpress /)</w:t>
      </w:r>
    </w:p>
    <w:p>
      <w:pPr>
        <w:pStyle w:val="BodyText"/>
      </w:pPr>
      <w:r>
        <w:t xml:space="preserve">Anh cười thấp thành tiếng, ôm cô để cô nằm lên sofa, nhanh cởi tất cả quần áo trên người, trần trụi đứng trước mặt cô.</w:t>
      </w:r>
    </w:p>
    <w:p>
      <w:pPr>
        <w:pStyle w:val="BodyText"/>
      </w:pPr>
      <w:r>
        <w:t xml:space="preserve">Cô khẽ khép hai mắt lại, anh đè lên thân thể mềm mại của cô, hai thân thể trần trụi dây dưa cùng một chỗ, nụ hôn nóng rực như mưa rơi lên cổ cô.</w:t>
      </w:r>
    </w:p>
    <w:p>
      <w:pPr>
        <w:pStyle w:val="BodyText"/>
      </w:pPr>
      <w:r>
        <w:t xml:space="preserve">“Đây vẫn còn dấu vết chúng ta yêu nhau lần trước.” Anh nhẹ vỗ về dấu hôn đã mờ trên người cô, khóe miệng mỉm cười đắc ý, cúi đầu tạo ấn ký lên người cô.</w:t>
      </w:r>
    </w:p>
    <w:p>
      <w:pPr>
        <w:pStyle w:val="BodyText"/>
      </w:pPr>
      <w:r>
        <w:t xml:space="preserve">“Đừng! Người khác sẽ thấy.” Bạch Sấu Hồng muốn đẩy anh ra, không muốn để anh lưu lại vết hôn ghê tởm trên người mình! Đặc biệt là cổ.</w:t>
      </w:r>
    </w:p>
    <w:p>
      <w:pPr>
        <w:pStyle w:val="BodyText"/>
      </w:pPr>
      <w:r>
        <w:t xml:space="preserve">Mấy ngày nay, vì vết hôn trên cổ, cô phải né tránh, sợ người khác chú ý tới.</w:t>
      </w:r>
    </w:p>
    <w:p>
      <w:pPr>
        <w:pStyle w:val="BodyText"/>
      </w:pPr>
      <w:r>
        <w:t xml:space="preserve">“Anh muốn người khác nhìn thấy.” Anh cố ý tăng thêm sức.</w:t>
      </w:r>
    </w:p>
    <w:p>
      <w:pPr>
        <w:pStyle w:val="BodyText"/>
      </w:pPr>
      <w:r>
        <w:t xml:space="preserve">“Người khác sẽ hiểu lầm.” (Vô—–Ảnh—–Các—-17-https://qttp.wordpress /)</w:t>
      </w:r>
    </w:p>
    <w:p>
      <w:pPr>
        <w:pStyle w:val="BodyText"/>
      </w:pPr>
      <w:r>
        <w:t xml:space="preserve">“Hiểu lầm cái gì?” Anh ngẩng đầu nhìn vào hai mắt thẹn thùng của cô.</w:t>
      </w:r>
    </w:p>
    <w:p>
      <w:pPr>
        <w:pStyle w:val="BodyText"/>
      </w:pPr>
      <w:r>
        <w:t xml:space="preserve">“Người khác sẽ tưởng tôi và anh có gì đó.”</w:t>
      </w:r>
    </w:p>
    <w:p>
      <w:pPr>
        <w:pStyle w:val="BodyText"/>
      </w:pPr>
      <w:r>
        <w:t xml:space="preserve">“Chúng ta vốn có cái đó.” Anh đáp đến đương nhiên.</w:t>
      </w:r>
    </w:p>
    <w:p>
      <w:pPr>
        <w:pStyle w:val="BodyText"/>
      </w:pPr>
      <w:r>
        <w:t xml:space="preserve">“Nhưng…” Cô chỉ không muốn có dấu vết gì của anh, đây chẳng những sẽ làm người ta hiểu lầm, cũng sẽ làm cô khó có thể quên chuyện đã xảy ra với mình.</w:t>
      </w:r>
    </w:p>
    <w:p>
      <w:pPr>
        <w:pStyle w:val="BodyText"/>
      </w:pPr>
      <w:r>
        <w:t xml:space="preserve">“Nếu như bị nhân viên của anh thấy, bọn họ sẽ nghĩ là chúng ta làm chuyện đó.”</w:t>
      </w:r>
    </w:p>
    <w:p>
      <w:pPr>
        <w:pStyle w:val="BodyText"/>
      </w:pPr>
      <w:r>
        <w:t xml:space="preserve">“Để bọn họ nghĩ thế càng tốt.” Hắc Lạc Kiệt khẽ hôn lên mặt cô, một lát sau, môi anh từ từ đi xuống bộ ngực sữa của cô đùa chơi, hai tay thì thăm dò trên người cô. (Vô—–Ảnh—–Các—18–https://qttp.wordpress /)</w:t>
      </w:r>
    </w:p>
    <w:p>
      <w:pPr>
        <w:pStyle w:val="BodyText"/>
      </w:pPr>
      <w:r>
        <w:t xml:space="preserve">“Đây là việc riêng của chúng ta, không cần phải để cho người khác biết.” Dưới kỹ xảo khiêu khích của anh, cả người cô mềm nhũn vô lực, nụ hôn như lửa của anh đốt lên dục hỏa của cô.</w:t>
      </w:r>
    </w:p>
    <w:p>
      <w:pPr>
        <w:pStyle w:val="BodyText"/>
      </w:pPr>
      <w:r>
        <w:t xml:space="preserve">“Dù không có dấu hôn, bọn họ liền nghĩ là chúng ta trong sạch sao?” Anh cố ý tạo dấu hôn lên cổ tuyết trắng của cô. Anh không thích cô để ý đến cách nhìn của người khác như thế.</w:t>
      </w:r>
    </w:p>
    <w:p>
      <w:pPr>
        <w:pStyle w:val="BodyText"/>
      </w:pPr>
      <w:r>
        <w:t xml:space="preserve">Cô lại không muốn để mọi người biết có quan hệ với anh, vậy anh liền cố tình muốn để người ta biết.</w:t>
      </w:r>
    </w:p>
    <w:p>
      <w:pPr>
        <w:pStyle w:val="BodyText"/>
      </w:pPr>
      <w:r>
        <w:t xml:space="preserve">Anh tà ác nói “Thật ra em căn bản không cần lo lắng suy nghĩ của họ.”</w:t>
      </w:r>
    </w:p>
    <w:p>
      <w:pPr>
        <w:pStyle w:val="BodyText"/>
      </w:pPr>
      <w:r>
        <w:t xml:space="preserve">“Ý gì …thế?” Cô bị sóng triều xa lạ chơi đùa đến thần trí có chút mê loạn. (Vô—–Ảnh—–Các-19—-https://qttp.wordpress /)</w:t>
      </w:r>
    </w:p>
    <w:p>
      <w:pPr>
        <w:pStyle w:val="BodyText"/>
      </w:pPr>
      <w:r>
        <w:t xml:space="preserve">Hơi thở nóng rực của anh lướt bên tai cô, “Bọn họ sớm đã biết quan hệ của anh với em.”</w:t>
      </w:r>
    </w:p>
    <w:p>
      <w:pPr>
        <w:pStyle w:val="BodyText"/>
      </w:pPr>
      <w:r>
        <w:t xml:space="preserve">“Hả?” Cô ngước hai mắt nhìn đôi mặt ngập tràn dục vọng của anh.</w:t>
      </w:r>
    </w:p>
    <w:p>
      <w:pPr>
        <w:pStyle w:val="BodyText"/>
      </w:pPr>
      <w:r>
        <w:t xml:space="preserve">“Em là người phụ nữ của anh!” Hắc Lạc Kiệt như hứa hẹn nói.</w:t>
      </w:r>
    </w:p>
    <w:p>
      <w:pPr>
        <w:pStyle w:val="BodyText"/>
      </w:pPr>
      <w:r>
        <w:t xml:space="preserve">“Bạn gái à?”</w:t>
      </w:r>
    </w:p>
    <w:p>
      <w:pPr>
        <w:pStyle w:val="BodyText"/>
      </w:pPr>
      <w:r>
        <w:t xml:space="preserve">Anh không hài lòng cách nói của cô, ngón tay cố ý dùng sức ra vào, làm cô rên rỉ và giãy giụa, nhưng thân mình hai người chạm nhau làm anh thở gấp nói: “Chỗ này không thịnh hành thứ bạn gái.” (Vô—–Ảnh—–Các–20—https://qttp.wordpress /) “Chẳng lẽ các người không theo đuổi con gái à?”</w:t>
      </w:r>
    </w:p>
    <w:p>
      <w:pPr>
        <w:pStyle w:val="BodyText"/>
      </w:pPr>
      <w:r>
        <w:t xml:space="preserve">Lời của cô khiến cho anh cười thấp, anh cúi đầu hôn cô, cướp lấy ngọt ngào thuộc về cô. Dùng sức mút lưỡi cô, cho đến khi cô hít thở không thông, mới buông môi cô ra, nhẹ hôn lên đôi môi đỏ sưng, nhẹ giọng hỏi: “Anh không theo đuổi con gái, biết vì sao không?”</w:t>
      </w:r>
    </w:p>
    <w:p>
      <w:pPr>
        <w:pStyle w:val="BodyText"/>
      </w:pPr>
      <w:r>
        <w:t xml:space="preserve">Bạch Sấu Hồng như bùn nhão nằm trong lòng anh, thần trí hoảng hốt, nghe thấy câu hỏi của anh, lại không thể trả lời, chỉ mê man nhìn anh.</w:t>
      </w:r>
    </w:p>
    <w:p>
      <w:pPr>
        <w:pStyle w:val="BodyText"/>
      </w:pPr>
      <w:r>
        <w:t xml:space="preserve">“Anh không theo đuổi phụ nữ, bởi vì anh trực tiếp công thành chiếm đất, thẳng đảo Hoàng Long.” Khi chữ “Long” này ra khỏi miệng, Hắc Lạc Kiệt dùng sức thắt lưng tiến quân thần tốc, làm cô kịch liêt thở dốc.</w:t>
      </w:r>
    </w:p>
    <w:p>
      <w:pPr>
        <w:pStyle w:val="BodyText"/>
      </w:pPr>
      <w:r>
        <w:t xml:space="preserve">Hai tay thô to của anh dùng sức giữ eo cô, bắt đầu cuồng dã đi vào, cảm giác tốt đẹp khiến cho anh không ngừng ra vào cấm khu trên người cô. (Vô—–Ảnh—–Các–21—https://qttp.wordpress /) “Ôm anh!” Anh gấp rút ra lệnh.</w:t>
      </w:r>
    </w:p>
    <w:p>
      <w:pPr>
        <w:pStyle w:val="BodyText"/>
      </w:pPr>
      <w:r>
        <w:t xml:space="preserve">Cô theo lời kẹp chặt hai chân, cảm giác như lửa đánh úp cô, anh tiến lên lần nữa khiến cô cảm thấy càng ngày càng nóng, cô thử đẩy anh ra, nhưng khi bàn tay nhỏ bé chạm vào ngực anh, anh đột nhiên làm động tác nhanh hơn, tựa hồ muốn dẫn cô bay lên mây, cô nhịn không được thở dốc.</w:t>
      </w:r>
    </w:p>
    <w:p>
      <w:pPr>
        <w:pStyle w:val="BodyText"/>
      </w:pPr>
      <w:r>
        <w:t xml:space="preserve">Anh hôn nhẹ vành tai cô, tốc độ tiến vào dần chậm lại.</w:t>
      </w:r>
    </w:p>
    <w:p>
      <w:pPr>
        <w:pStyle w:val="BodyText"/>
      </w:pPr>
      <w:r>
        <w:t xml:space="preserve">“Nói, có thích không?” Anh vừa hỏi vừa đẩy nhanh tốc độ vào cấm khu của cô, ép cô thừa nhận.</w:t>
      </w:r>
    </w:p>
    <w:p>
      <w:pPr>
        <w:pStyle w:val="BodyText"/>
      </w:pPr>
      <w:r>
        <w:t xml:space="preserve">Cô rõ ràng cảm nhận được lửa nóng của anh di chuyển ở sâu trong mình, loại cảm giác này làm cô lại run run. “Đừng… đừng chuyển động, tôi không chịu nổi…”</w:t>
      </w:r>
    </w:p>
    <w:p>
      <w:pPr>
        <w:pStyle w:val="BodyText"/>
      </w:pPr>
      <w:r>
        <w:t xml:space="preserve">“Còn không trả lời anh có thích hay không.” Anh giống như cố ý, lại tăng tốc dùng sức.</w:t>
      </w:r>
    </w:p>
    <w:p>
      <w:pPr>
        <w:pStyle w:val="BodyText"/>
      </w:pPr>
      <w:r>
        <w:t xml:space="preserve">“A!” Hai tay cô ôm chặt cổ anh, chịu không nổi nhu cầu ép người của anh, cô dùng sức cắn đầu vai anh.</w:t>
      </w:r>
    </w:p>
    <w:p>
      <w:pPr>
        <w:pStyle w:val="BodyText"/>
      </w:pPr>
      <w:r>
        <w:t xml:space="preserve">“Thích không?” Anh thở dốc hỏi. Trời ơi! Cô thật chặt, nóng quá! Dục vọng muốn phóng túng bị anh cưỡng chế, anh muốn yêu cô thật nhiều. “Không nói, anh sẽ bắt em nói!” (Vô—–Ảnh—–Các-22—-https://qttp.wordpress /)</w:t>
      </w:r>
    </w:p>
    <w:p>
      <w:pPr>
        <w:pStyle w:val="BodyText"/>
      </w:pPr>
      <w:r>
        <w:t xml:space="preserve">Cô thở gấp liên tục chịu không nổi loại kích tình lửa nóng này, anh tiến lên càng ngày càng mạnh, dục vọng của cô đã đến đỉnh, lại nói không nên lời anh muốn, ngượng ngùng hôn lên miệng anh, không muốn nghe anh ép hỏi.</w:t>
      </w:r>
    </w:p>
    <w:p>
      <w:pPr>
        <w:pStyle w:val="BodyText"/>
      </w:pPr>
      <w:r>
        <w:t xml:space="preserve">Động tác của cô khiến cho anh không ép nổi dục vọng của bản thân, mạnh mẽ tiến lên vài lần, dục vọng của anh đã đến thiên đường, bắn mầm móng vào cơ thể cô.</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Lòng Hắc Lạc Kiệt tràn đầy lửa giận đi ra khỏi phòng nghỉ trong văn phòng, nhặt quần áo trên đất lên, cầm áo sơ mi tùy ý khoác lên, lập tức mở cửa văn phòng ra.</w:t>
      </w:r>
    </w:p>
    <w:p>
      <w:pPr>
        <w:pStyle w:val="BodyText"/>
      </w:pPr>
      <w:r>
        <w:t xml:space="preserve">Trong phòng thư ký vốn không có bóng người có bốn người đàn ông, bọn họ là cận vệ của anh, Tiết Trấn Kỳ, Đồng Thiệu Vĩ, cùng với La Hạo Đông.</w:t>
      </w:r>
    </w:p>
    <w:p>
      <w:pPr>
        <w:pStyle w:val="BodyText"/>
      </w:pPr>
      <w:r>
        <w:t xml:space="preserve">Bốn người họ nhất trí quyết định ở lại xem kết quả, dù sao ba ngày này, bọn họ đều bị oanh tạc đến nhức óc, hiện thời bình chữa cháy đã đưa đến, Hắc Lạc Kiệt chắc là có thể bình thường lại rồi (Vô—–Ảnh—–Các—23–https://qttp.wordpress /)</w:t>
      </w:r>
    </w:p>
    <w:p>
      <w:pPr>
        <w:pStyle w:val="BodyText"/>
      </w:pPr>
      <w:r>
        <w:t xml:space="preserve">Nhưng trái chờ phải chở, bọn họ chờ đến đói cả bụng, cũng không thấy anh bước ra khỏi văn phòng, có thể thấy được cơn tức đến tận mức nào.</w:t>
      </w:r>
    </w:p>
    <w:p>
      <w:pPr>
        <w:pStyle w:val="BodyText"/>
      </w:pPr>
      <w:r>
        <w:t xml:space="preserve">Đói đến không chịu nổi, bọn họ gọi điện thoại đến tiệm ăn, khi đang chuẩn bị mở cặp lồng cơm cơm. Hắc Lạc Kiệt liền mở cửa đi ra, nhìn bọn họ còn muốn ăn cơm</w:t>
      </w:r>
    </w:p>
    <w:p>
      <w:pPr>
        <w:pStyle w:val="BodyText"/>
      </w:pPr>
      <w:r>
        <w:t xml:space="preserve">“Đáng chết! Các người ở trong này làm cái gì?” Hắc Lạc Kiệt trợn mắt quát, bọn họ là ăn no rửng mỡ, tụ tập ở đây làm gì?</w:t>
      </w:r>
    </w:p>
    <w:p>
      <w:pPr>
        <w:pStyle w:val="BodyText"/>
      </w:pPr>
      <w:r>
        <w:t xml:space="preserve">Đồng Thiệu Vĩ chăm chú nhìn đồng hồ, giọng điệu mờ ám nói: “Bang chủ đã vào hơn ba giờ, sao còn chưa hết bực tức chứ?” (Vô—–Ảnh—–Các–24—https://qttp.wordpress /)</w:t>
      </w:r>
    </w:p>
    <w:p>
      <w:pPr>
        <w:pStyle w:val="BodyText"/>
      </w:pPr>
      <w:r>
        <w:t xml:space="preserve">“Bang chủ, hay anh lại vào giảm nhiệt đi.” Tiết Trấn Kỳ đẩy Hắc Lạc Kiệt quần áo xốc xếch vào văn phòng, dù sao cơm hộp cũng đưa đến rồi, bọn họ có thể vừa ăn vừa chờ.</w:t>
      </w:r>
    </w:p>
    <w:p>
      <w:pPr>
        <w:pStyle w:val="BodyText"/>
      </w:pPr>
      <w:r>
        <w:t xml:space="preserve">Hai người khác ngoan ngoãn đứng một bên, nhưng nguyên nhân lại khác nhau.</w:t>
      </w:r>
    </w:p>
    <w:p>
      <w:pPr>
        <w:pStyle w:val="BodyText"/>
      </w:pPr>
      <w:r>
        <w:t xml:space="preserve">Cận vệ không có quyền hỏi chuyện của đại ca, mà La Hạo Đông còn lại là học nghe lời, hết lòng tin đứng càng xa càng chắc ăn.</w:t>
      </w:r>
    </w:p>
    <w:p>
      <w:pPr>
        <w:pStyle w:val="BodyText"/>
      </w:pPr>
      <w:r>
        <w:t xml:space="preserve">Hắc Lạc Kiệt vốn muốn đánh người, nghe thấy bọn họ nói xong, anh không hề báo trước đánh thật nhanh đến bọn họ. Tiết Trấn Kỳ và Đồng Thiệu Vĩ không kịp phòng bị đã trúng một đấm, nhưng sau đó liền triển khai thế phòng thủ và phản kích. Không đến 20 phút, trong phòng thư ký như trải qua thế chiến ba thảm thiết. (Vô—–Ảnh—–Các–25—https://qttp.wordpress /)</w:t>
      </w:r>
    </w:p>
    <w:p>
      <w:pPr>
        <w:pStyle w:val="BodyText"/>
      </w:pPr>
      <w:r>
        <w:t xml:space="preserve">Tiết Trấn Kỳ đưa tay ôm đầu, thô lỗ phun máu trong miệng ra nói: “Mẹ kiếp! Bang chủ, có phải người phụ nữ kia làm anh không đủ thoải mái không?”</w:t>
      </w:r>
    </w:p>
    <w:p>
      <w:pPr>
        <w:pStyle w:val="BodyText"/>
      </w:pPr>
      <w:r>
        <w:t xml:space="preserve">Hắc Lạc Kiệt hung hăng mở mắt nhìn anh một cái, giọng bốc lửa nói: “Không được hỏi đến chuyện của cô ấy!”</w:t>
      </w:r>
    </w:p>
    <w:p>
      <w:pPr>
        <w:pStyle w:val="BodyText"/>
      </w:pPr>
      <w:r>
        <w:t xml:space="preserve">Anh nhớ đến nhiệt tình trên ghế sofa trong văn phòng, làm thân thể anh lại cảm thấy hừng hực, nhưng muốn nghe được chữ ‘thích’ từ miệng cô lại không cách nào như ý nguyện, lửa giận trong lòng không khỏi bốc cao hơn.</w:t>
      </w:r>
    </w:p>
    <w:p>
      <w:pPr>
        <w:pStyle w:val="BodyText"/>
      </w:pPr>
      <w:r>
        <w:t xml:space="preserve">“Bang chủ?” Đồng Thiệu Vĩ theo trực giác thấy anh có tâm sự gì.</w:t>
      </w:r>
    </w:p>
    <w:p>
      <w:pPr>
        <w:pStyle w:val="BodyText"/>
      </w:pPr>
      <w:r>
        <w:t xml:space="preserve">“Cầm lại đây.” Hắc Lạc Kiệt tiêu hao quá nhiều thể lực, có chút đói không chịu nổi, mới có thể tạm thời buông tha Bạch Sấu Hồng trong phòng nghỉ. (Vô—–Ảnh—–Các–26—https://qttp.wordpress /)</w:t>
      </w:r>
    </w:p>
    <w:p>
      <w:pPr>
        <w:pStyle w:val="BodyText"/>
      </w:pPr>
      <w:r>
        <w:t xml:space="preserve">Lúc trước anh ôm cô đến phòng nghỉ, quyển rũ cô hết sức có thể, bức bách cô, muốn nghe được chữ “Thích” từ miệng cô, nhưng cô dám cố nén xuống, kiên quyết không chịu nói ra đáp án anh muốn, cuối cùng anh vẫn đầu hàng trước, khuất phục dưới dục vọng.</w:t>
      </w:r>
    </w:p>
    <w:p>
      <w:pPr>
        <w:pStyle w:val="BodyText"/>
      </w:pPr>
      <w:r>
        <w:t xml:space="preserve">Cô gái đáng chết!</w:t>
      </w:r>
    </w:p>
    <w:p>
      <w:pPr>
        <w:pStyle w:val="BodyText"/>
      </w:pPr>
      <w:r>
        <w:t xml:space="preserve">Dám cả gan làm trái mệnh lệnh của anh! (Vô—–Ảnh—–Các-27—-https://qttp.wordpress /)</w:t>
      </w:r>
    </w:p>
    <w:p>
      <w:pPr>
        <w:pStyle w:val="BodyText"/>
      </w:pPr>
      <w:r>
        <w:t xml:space="preserve">Hắc Lạc Kiệt nhận hộp cơm cận vệ đưa đến, ăn từng miếng từng miếng, chưa đến hai cái đã giái quyết xong hộp cơm, lại lấy hộp cơm khác, những người khác sợ bị ăn hết, vội vàng cầm lấy cơm hộp ăn.</w:t>
      </w:r>
    </w:p>
    <w:p>
      <w:pPr>
        <w:pStyle w:val="BodyText"/>
      </w:pPr>
      <w:r>
        <w:t xml:space="preserve">Giải quyết ba hộp cơm xong, Hắc Lạc Kiệt mới mở miệng nói: “Các cậu ở lại làm gì? Dù là tăng ca, cũng không nên chen chúc trong phòng thư ký của tôi chứ.”</w:t>
      </w:r>
    </w:p>
    <w:p>
      <w:pPr>
        <w:pStyle w:val="BodyText"/>
      </w:pPr>
      <w:r>
        <w:t xml:space="preserve">Tiết Trấn Kỳ nuốt đồ ăn vào trong miệng, lẩm bẩm nói: “Còn không phải muốn nhìn bang chủ một chút à, xem dáng vẻ cưỡi ngựa đi trong mùa xuân thế nào.”</w:t>
      </w:r>
    </w:p>
    <w:p>
      <w:pPr>
        <w:pStyle w:val="BodyText"/>
      </w:pPr>
      <w:r>
        <w:t xml:space="preserve">“Vậy cậu thấy chưa?” Đáng chết! Sinh hoạt cá nhân của anh không cần bọn họ quan tâm đến!</w:t>
      </w:r>
    </w:p>
    <w:p>
      <w:pPr>
        <w:pStyle w:val="BodyText"/>
      </w:pPr>
      <w:r>
        <w:t xml:space="preserve">“Không có, có thể thấy Bạch Sấu Hồng phục vụ không tốt. Muốn em tìm người huấn luyện cô ấy không? (Vô—–Ảnh—–Các—29–https://qttp.wordpress /) Trong nhà ta em có vài người công phu không tồi, có thể —— “</w:t>
      </w:r>
    </w:p>
    <w:p>
      <w:pPr>
        <w:pStyle w:val="BodyText"/>
      </w:pPr>
      <w:r>
        <w:t xml:space="preserve">“Biến!” Hắc Lạc Kiệt nổi giận gầm lên một tiếng. Anh tuyệt không thích người bỡn cợt địa vị của cô thấp.</w:t>
      </w:r>
    </w:p>
    <w:p>
      <w:pPr>
        <w:pStyle w:val="BodyText"/>
      </w:pPr>
      <w:r>
        <w:t xml:space="preserve">Anh tức giận về văn phòng.</w:t>
      </w:r>
    </w:p>
    <w:p>
      <w:pPr>
        <w:pStyle w:val="BodyText"/>
      </w:pPr>
      <w:r>
        <w:t xml:space="preserve">Đáng chết!</w:t>
      </w:r>
    </w:p>
    <w:p>
      <w:pPr>
        <w:pStyle w:val="BodyText"/>
      </w:pPr>
      <w:r>
        <w:t xml:space="preserve">Anh căn bản không biết nên đối đãi thế nào với người phụ nữ kia, tuy rằng cô dám không trả lời ép hỏi của anh, nhưng anh lại rất thưởng thức khí phách và dũng khí của cô.</w:t>
      </w:r>
    </w:p>
    <w:p>
      <w:pPr>
        <w:pStyle w:val="BodyText"/>
      </w:pPr>
      <w:r>
        <w:t xml:space="preserve">Nhưng đây là vì sao chứ?</w:t>
      </w:r>
    </w:p>
    <w:p>
      <w:pPr>
        <w:pStyle w:val="BodyText"/>
      </w:pPr>
      <w:r>
        <w:t xml:space="preserve">Anh biết cô đặc biệt, mười năm trước, anh chỉ biết mình muốn cô gái dũng cảm bảo vệ gia đình này, nhưng vì sao chứ? (Vô—–Ảnh—–Các30https://qttp.wordpress /)</w:t>
      </w:r>
    </w:p>
    <w:p>
      <w:pPr>
        <w:pStyle w:val="BodyText"/>
      </w:pPr>
      <w:r>
        <w:t xml:space="preserve">Anh cũng không cần phụ nữ để vui vẻ, cũng không cho phụ nữ làm bạn bên cạnh anh, phụ nữ của anh toàn do Vương Đại sắp xếp, ngoài phát tiết, anh căn bản chẳng quan tâm đến người phụ nữ nào.</w:t>
      </w:r>
    </w:p>
    <w:p>
      <w:pPr>
        <w:pStyle w:val="BodyText"/>
      </w:pPr>
      <w:r>
        <w:t xml:space="preserve">Chỉ có Bạch Sấu Hồng là ngoại lệ, cô là anh chủ động hạ lệnh tìm đến, dùng thủ đoạn vô sỉ giữ cô bên cạnh, thậm chí không cho người khác có nửa điểm bất kính với cô.</w:t>
      </w:r>
    </w:p>
    <w:p>
      <w:pPr>
        <w:pStyle w:val="BodyText"/>
      </w:pPr>
      <w:r>
        <w:t xml:space="preserve">“Oa! Bang chủ, thật không ngờ anh lại vào phòng nghỉ cũng chờ không kịp.” Tiết Trấn Kỳ nhìn thấy quần áo nữ rơi đầy trên mặt đất, “Oa! Không ngờ lại xanh như thế!”</w:t>
      </w:r>
    </w:p>
    <w:p>
      <w:pPr>
        <w:pStyle w:val="BodyText"/>
      </w:pPr>
      <w:r>
        <w:t xml:space="preserve">“Cút đi!” Hắc Lạc Kiệt trầm giọng rống giận. (Vô—–Ảnh—–Các-31—-https://qttp.wordpress /)</w:t>
      </w:r>
    </w:p>
    <w:p>
      <w:pPr>
        <w:pStyle w:val="BodyText"/>
      </w:pPr>
      <w:r>
        <w:t xml:space="preserve">Anh vốn muốn ra tay đánh Tiết Trấn Kỳ, để anh hối hận nhìn thấy thứ không nên xem, khi thấy những người khác mặt đầy hứng thú nhìn vào, anh nhanh chóng cởi áo sơmi, quấn người cô lại, nổi trận lôi đình nhìn bốn người xem kịch.</w:t>
      </w:r>
    </w:p>
    <w:p>
      <w:pPr>
        <w:pStyle w:val="BodyText"/>
      </w:pPr>
      <w:r>
        <w:t xml:space="preserve">“Màu xanh cái gì?” Đồng Thiệu Vĩ cố ý hỏi.</w:t>
      </w:r>
    </w:p>
    <w:p>
      <w:pPr>
        <w:pStyle w:val="BodyText"/>
      </w:pPr>
      <w:r>
        <w:t xml:space="preserve">“Tất cả ý!” Tiết Trấn Kỳ cười đến rất đắc ý, chỉ có anh thấy, những người khác đều không thấy.”Ai bảo động tác của các cậu chậm, mới không thấy.” Hắc Lạc Kiệt tức giận đến hai mắt đều bốc hỏa quát: “Đúng thế! Mắt cậu sáng nhất, ngày mai đi giải quyết chuyện Thành bang phía đông cho tôi, tôi muốn địa bàn Đài Bắc!”</w:t>
      </w:r>
    </w:p>
    <w:p>
      <w:pPr>
        <w:pStyle w:val="BodyText"/>
      </w:pPr>
      <w:r>
        <w:t xml:space="preserve">“Thành bang? Đài Bắc? Bang chủ!” Tiết Trấn Kỳ khóc tang. Thành bang phía đông đâu tốt, với cả từ Thành bang phía Đông, Diễm bang nhận được lợi ích cũng không nhiều. (Vô—–Ảnh—–Các–32—https://qttp.wordpress /)</w:t>
      </w:r>
    </w:p>
    <w:p>
      <w:pPr>
        <w:pStyle w:val="BodyText"/>
      </w:pPr>
      <w:r>
        <w:t xml:space="preserve">“Bang chủ?” Đồng Thiệu Vĩ nhìn ra anh cảm thấy khổ sở vì chuyện gì đó.</w:t>
      </w:r>
    </w:p>
    <w:p>
      <w:pPr>
        <w:pStyle w:val="BodyText"/>
      </w:pPr>
      <w:r>
        <w:t xml:space="preserve">“Cút hết ra ngoài cho tôi!” Hắc Lạc Kiệt cảm thấy phiền chết, sao bọn họ còn không mau cút đi, để anh cẩn thận suy nghĩ quan hệ của anh và cô.</w:t>
      </w:r>
    </w:p>
    <w:p>
      <w:pPr>
        <w:pStyle w:val="BodyText"/>
      </w:pPr>
      <w:r>
        <w:t xml:space="preserve">Mọi người theo lời ra khỏi văn phòng, trước khi đi Đồng Thiệu Vĩ mở miệng nói: “Bang chủ, phụ nữ là phải dụ dỗ, mắng và ép ngược lại sẽ làm trái ngược. Còn nữa, quen anh hai mươi năm qua, đây là lần đầu tiên anh không khống chế được!”</w:t>
      </w:r>
    </w:p>
    <w:p>
      <w:pPr>
        <w:pStyle w:val="BodyText"/>
      </w:pPr>
      <w:r>
        <w:t xml:space="preserve">Hắc Lạc Kiệt nghe vậy ngây ngẩn cả người. (Vô—–Ảnh—–Các—33–https://qttp.wordpress /)</w:t>
      </w:r>
    </w:p>
    <w:p>
      <w:pPr>
        <w:pStyle w:val="BodyText"/>
      </w:pPr>
      <w:r>
        <w:t xml:space="preserve">Anh không kiếm soát được sao?</w:t>
      </w:r>
    </w:p>
    <w:p>
      <w:pPr>
        <w:pStyle w:val="BodyText"/>
      </w:pPr>
      <w:r>
        <w:t xml:space="preserve">Anh dùng lực đập lên bàn làm việc, vô lực thừa nhận bản thân đúng là mất kiểm soát, hơn nữa còn hoàn toàn không khống chế được.</w:t>
      </w:r>
    </w:p>
    <w:p>
      <w:pPr>
        <w:pStyle w:val="BodyText"/>
      </w:pPr>
      <w:r>
        <w:t xml:space="preserve">Tất cả chỉ vì cô —— Bạch Sấu Hồng!</w:t>
      </w:r>
    </w:p>
    <w:p>
      <w:pPr>
        <w:pStyle w:val="BodyText"/>
      </w:pPr>
      <w:r>
        <w:t xml:space="preserve">******</w:t>
      </w:r>
    </w:p>
    <w:p>
      <w:pPr>
        <w:pStyle w:val="BodyText"/>
      </w:pPr>
      <w:r>
        <w:t xml:space="preserve">Bạch Sấu Hồng tỉnh lại do mùi xì gà nồng đậm.</w:t>
      </w:r>
    </w:p>
    <w:p>
      <w:pPr>
        <w:pStyle w:val="BodyText"/>
      </w:pPr>
      <w:r>
        <w:t xml:space="preserve">Ngay từ đầu cô không rõ mình đang ở đâu, ánh sáng duy nhất trong phòng tối, chỉ có lửa xì gà.</w:t>
      </w:r>
    </w:p>
    <w:p>
      <w:pPr>
        <w:pStyle w:val="BodyText"/>
      </w:pPr>
      <w:r>
        <w:t xml:space="preserve">Thân hình cao lớn của chàng trai đứng lặng trước cửa sổ, lúc này cô mới nhớ ra mình đang ở đâu, cũng nhớ ra chuyện gì đã xảy ra. Nhớ ra anh đã dùng thân thể ép cô đến mức nào, muốn cô nói ra hai chữ “Thích”.</w:t>
      </w:r>
    </w:p>
    <w:p>
      <w:pPr>
        <w:pStyle w:val="BodyText"/>
      </w:pPr>
      <w:r>
        <w:t xml:space="preserve">Hừ! Cô tuyệt không làm như anh mong muốn. (Vô—–Ảnh—–Các—–https://qttp.wordpress /)</w:t>
      </w:r>
    </w:p>
    <w:p>
      <w:pPr>
        <w:pStyle w:val="BodyText"/>
      </w:pPr>
      <w:r>
        <w:t xml:space="preserve">Vì người nhà, cô có thể hy sinh sự trong sạch của thân mình, nhưng cô không thể mất đi tôn nghiêm duy nhất còn lại. Cô tuyệt đối sẽ không khuất phục trước anh, tuyệt không!</w:t>
      </w:r>
    </w:p>
    <w:p>
      <w:pPr>
        <w:pStyle w:val="BodyText"/>
      </w:pPr>
      <w:r>
        <w:t xml:space="preserve">“Ăn cơm.” Hắc Lạc Kiệt thấy cô đã tỉnh lại, lập tức xoay người nhìn về phía cô.</w:t>
      </w:r>
    </w:p>
    <w:p>
      <w:pPr>
        <w:pStyle w:val="BodyText"/>
      </w:pPr>
      <w:r>
        <w:t xml:space="preserve">“Tôi không đói bụng!” Cô quật cường đáp lời, đối mặt với anh, cô không nuốt trôi cơm.</w:t>
      </w:r>
    </w:p>
    <w:p>
      <w:pPr>
        <w:pStyle w:val="BodyText"/>
      </w:pPr>
      <w:r>
        <w:t xml:space="preserve">“Không ăn buổi tối em có chịu được không?” Anh đi nhanh đến chỗ cô, tay vuốt lên khuôn mặt nhỏ nhắn tái nhợt của cô, ánh mắt nén giận nhìn chằm chằm cô.</w:t>
      </w:r>
    </w:p>
    <w:p>
      <w:pPr>
        <w:pStyle w:val="BodyText"/>
      </w:pPr>
      <w:r>
        <w:t xml:space="preserve">Nghe vậy, trên mặt Bạch Sấu Hồng hiện lên kinh ngạc, “Chẳng lẽ anh ám chỉ…” (Vô—–Ảnh—–Các–34—https://qttp.wordpress /)</w:t>
      </w:r>
    </w:p>
    <w:p>
      <w:pPr>
        <w:pStyle w:val="BodyText"/>
      </w:pPr>
      <w:r>
        <w:t xml:space="preserve">“Anh cần ám chỉ sao? Em thuộc về anh, mà buổi tối là thời gian thân mật của chúng ta, đáp án anh không có được buổi chiều, buổi tối anh muốn nghe thấy từ miệng em.”</w:t>
      </w:r>
    </w:p>
    <w:p>
      <w:pPr>
        <w:pStyle w:val="BodyText"/>
      </w:pPr>
      <w:r>
        <w:t xml:space="preserve">“Buổi chiều anh mới…” Buổi chiều mới làm xong đã bị anh ôm trở về phòng làm một lần nữa, tốc độ nhanh đến cô không phản ứng kịp, sao trong thời gian nhanh như vậy anh lại muốn rồi? Cô có điểm sợ hãi yêu cầu và ép hỏi của anh, cô tuyệt không muốn bị anh dùng cách ép hỏi, rất ngượng ngùng, cũng quá bất lực!</w:t>
      </w:r>
    </w:p>
    <w:p>
      <w:pPr>
        <w:pStyle w:val="BodyText"/>
      </w:pPr>
      <w:r>
        <w:t xml:space="preserve">“Đừng nghi ngờ năng lực của anh, đêm nay em sẽ biết.” (Vô—–Ảnh—–Các–35—https://qttp.wordpress /)</w:t>
      </w:r>
    </w:p>
    <w:p>
      <w:pPr>
        <w:pStyle w:val="BodyText"/>
      </w:pPr>
      <w:r>
        <w:t xml:space="preserve">“Nếu giờ tôi nói không nghi ngờ, anh cũng không cần chứng minh nữa?”</w:t>
      </w:r>
    </w:p>
    <w:p>
      <w:pPr>
        <w:pStyle w:val="BodyText"/>
      </w:pPr>
      <w:r>
        <w:t xml:space="preserve">Anh lộ ra nụ cười nhạt, “Em vẫn không thích có phải không? Vậy thì anh sẽ chứng minh cho em thấy, em sẽ càng ngày càng thích. Mau mặc quần áo vào.”</w:t>
      </w:r>
    </w:p>
    <w:p>
      <w:pPr>
        <w:pStyle w:val="BodyText"/>
      </w:pPr>
      <w:r>
        <w:t xml:space="preserve">”Anh có thể đi trước không?” Ít nhất cũng cho cô chút không gian riêng tư chứ, cô vẫn chưa thể mặc quần áo hay thay quần áo trước mặt người đàn ông này, điều này làm cho người ta cảm thấy bất an.</w:t>
      </w:r>
    </w:p>
    <w:p>
      <w:pPr>
        <w:pStyle w:val="BodyText"/>
      </w:pPr>
      <w:r>
        <w:t xml:space="preserve">“Không được! Em chỉ có hai lựa chọn, mặc hoặc không.” (Vô—–Ảnh—–Các–35—https://qttp.wordpress /)</w:t>
      </w:r>
    </w:p>
    <w:p>
      <w:pPr>
        <w:pStyle w:val="BodyText"/>
      </w:pPr>
      <w:r>
        <w:t xml:space="preserve">Cô tức giận nâng mắt đón nhận ánh mắt khiêu khích của anh, cô không chịu thua, thân mình trần trụi xuống giường, cầm lấy quần áo trên ghế dựa, nhanh mặc vào.</w:t>
      </w:r>
    </w:p>
    <w:p>
      <w:pPr>
        <w:pStyle w:val="BodyText"/>
      </w:pPr>
      <w:r>
        <w:t xml:space="preserve">Cô thề có một ngày nhất định phải đánh tan nụ cười đắc ý kia trên mặt anh.</w:t>
      </w:r>
    </w:p>
    <w:p>
      <w:pPr>
        <w:pStyle w:val="BodyText"/>
      </w:pPr>
      <w:r>
        <w:t xml:space="preserve">“Ức hiếp một cô gái như thế, vừa lòng không?”</w:t>
      </w:r>
    </w:p>
    <w:p>
      <w:pPr>
        <w:pStyle w:val="BodyText"/>
      </w:pPr>
      <w:r>
        <w:t xml:space="preserve">“Đúng vậy, anh vô cùng vừa lòng!”</w:t>
      </w:r>
    </w:p>
    <w:p>
      <w:pPr>
        <w:pStyle w:val="BodyText"/>
      </w:pPr>
      <w:r>
        <w:t xml:space="preserve">Cô rốt cuộc nhịn không được cầm gạt tàn trên bàn, dùng sức ném vào anh.</w:t>
      </w:r>
    </w:p>
    <w:p>
      <w:pPr>
        <w:pStyle w:val="BodyText"/>
      </w:pPr>
      <w:r>
        <w:t xml:space="preserve">Không biết Hắc Lạc Kiệt là không kịp tránh hay không muốn tránh, gạt tàn nện luôn giữa trán anh.</w:t>
      </w:r>
    </w:p>
    <w:p>
      <w:pPr>
        <w:pStyle w:val="BodyText"/>
      </w:pPr>
      <w:r>
        <w:t xml:space="preserve">Bạch Sấu Hồng cực kỳ kinh ngạc cô có thể làm anh bị thương!</w:t>
      </w:r>
    </w:p>
    <w:p>
      <w:pPr>
        <w:pStyle w:val="BodyText"/>
      </w:pPr>
      <w:r>
        <w:t xml:space="preserve">Hắc Lạc Kiệt đi nhanh đến chỗ cô, biểu tình trên mặt bí hiểm, cô không khiếp sợ đón ánh mắt anh nói: “Tôi không cố ý muốn anh bị thương.”</w:t>
      </w:r>
    </w:p>
    <w:p>
      <w:pPr>
        <w:pStyle w:val="BodyText"/>
      </w:pPr>
      <w:r>
        <w:t xml:space="preserve">”Anh biết.” Anh híp mắt nhìn cô.</w:t>
      </w:r>
    </w:p>
    <w:p>
      <w:pPr>
        <w:pStyle w:val="BodyText"/>
      </w:pPr>
      <w:r>
        <w:t xml:space="preserve">“Có ý gì?” Cô kéo ghế ngồi, cẩn thận xem xét vết thương trên trán anh, may mà chỉ có hơi rách da, thương thế không nghiêm trọng lắm.</w:t>
      </w:r>
    </w:p>
    <w:p>
      <w:pPr>
        <w:pStyle w:val="BodyText"/>
      </w:pPr>
      <w:r>
        <w:t xml:space="preserve">“Nếu em muốn giết anh, sẽ không chọn loại vũ khí này.” Tay anh ôm eo cô, mà cô dùng giấy lau vết máu trên trán anh. (Vô—–Ảnh—–Các—-36-https://qttp.wordpress /)</w:t>
      </w:r>
    </w:p>
    <w:p>
      <w:pPr>
        <w:pStyle w:val="BodyText"/>
      </w:pPr>
      <w:r>
        <w:t xml:space="preserve">“Đúng! Tôi sẽ lấy một con dao, trực tiếp cắm vào trái tim anh.” Cô tức giận trả lời, không lưu ý đến cử chỉ thân mật của hai người.</w:t>
      </w:r>
    </w:p>
    <w:p>
      <w:pPr>
        <w:pStyle w:val="BodyText"/>
      </w:pPr>
      <w:r>
        <w:t xml:space="preserve">“Trái tim?”</w:t>
      </w:r>
    </w:p>
    <w:p>
      <w:pPr>
        <w:pStyle w:val="BodyText"/>
      </w:pPr>
      <w:r>
        <w:t xml:space="preserve">“Đúng vậy, tôi muốn đào trái tim anh ra, nhìn xem là đen hay đỏ, nếu không làm sao có thể mất hết lương tâm làm ra chuyện tàn nhẫn này.” Cô oán trách đếm sai lầm liên tiếp của anh.</w:t>
      </w:r>
    </w:p>
    <w:p>
      <w:pPr>
        <w:pStyle w:val="BodyText"/>
      </w:pPr>
      <w:r>
        <w:t xml:space="preserve">“Em hận anh?” Anh ghét cái ý nghĩ cô hận anh.</w:t>
      </w:r>
    </w:p>
    <w:p>
      <w:pPr>
        <w:pStyle w:val="BodyText"/>
      </w:pPr>
      <w:r>
        <w:t xml:space="preserve">“Nói nhảm! Sau khi anh cướp đoạt sự trong sạch của tôi rồi, còn dùng thủ đoạn vô sỉ ép tôi lại cạnh anh, cũng chỉ làm nơi phát tiết cho anh, tôi không hận anh thì hận ai?” Hai mắt cô chảy ra nước mắt trong suốt, vô cùng tủi cực lên án hành vi của anh. (Vô—–Ảnh—–Các—37–https://qttp.wordpress /)</w:t>
      </w:r>
    </w:p>
    <w:p>
      <w:pPr>
        <w:pStyle w:val="BodyText"/>
      </w:pPr>
      <w:r>
        <w:t xml:space="preserve">“Không được!” Hắc Lạc Kiệt ôm cô thật chặt, buồn bực nói: “Không cho em hận anh! Có nghe hay không?”</w:t>
      </w:r>
    </w:p>
    <w:p>
      <w:pPr>
        <w:pStyle w:val="BodyText"/>
      </w:pPr>
      <w:r>
        <w:t xml:space="preserve">“Tôi muốn hận.” Cô nghẹn ngào lên án, chàng trai này bá đạo đến mức đến quyền hận cũng không cho cô, anh dựa vào cái gì chứ? Cô chẳng nghe anh đâu</w:t>
      </w:r>
    </w:p>
    <w:p>
      <w:pPr>
        <w:pStyle w:val="BodyText"/>
      </w:pPr>
      <w:r>
        <w:t xml:space="preserve">Bàn tay to của anh vỗ lên lưng cô, cằm đặt lên đỉnh đầu cô, “Không được khóc.”</w:t>
      </w:r>
    </w:p>
    <w:p>
      <w:pPr>
        <w:pStyle w:val="BodyText"/>
      </w:pPr>
      <w:r>
        <w:t xml:space="preserve">Cô cũng không muốn khóc nhé! Một cô gái đơn thuần như cô, vô duyên vô cớ bị cướp sự trong sạch, lại bị ép ở chung một tháng với người đàn ông này, loại tủi thân này cũng không thể nói với ai? (Vô—–Ảnh—–Các-38—-https://qttp.wordpress /)</w:t>
      </w:r>
    </w:p>
    <w:p>
      <w:pPr>
        <w:pStyle w:val="BodyText"/>
      </w:pPr>
      <w:r>
        <w:t xml:space="preserve">Loại chuyện này cô có thể nói với ba mẹ ư?</w:t>
      </w:r>
    </w:p>
    <w:p>
      <w:pPr>
        <w:pStyle w:val="BodyText"/>
      </w:pPr>
      <w:r>
        <w:t xml:space="preserve">Ba mẹ nếu biết, căn bản sẽ không đồng ý cho cô đi, nhưng cô như không đến, em trai cô sẽ ra sao?</w:t>
      </w:r>
    </w:p>
    <w:p>
      <w:pPr>
        <w:pStyle w:val="BodyText"/>
      </w:pPr>
      <w:r>
        <w:t xml:space="preserve">Cô không thể khoanh tay đứng nhìn, bỏ mặc đâu!</w:t>
      </w:r>
    </w:p>
    <w:p>
      <w:pPr>
        <w:pStyle w:val="BodyText"/>
      </w:pPr>
      <w:r>
        <w:t xml:space="preserve">Hắc Lạc Kiệt dùng thân thể ấm áp ôm cô thật chặt, giống như để cô an toàn, bất ngờ lại khiến cô hạ phòng bị xuống, thấp giọng nỉ non.</w:t>
      </w:r>
    </w:p>
    <w:p>
      <w:pPr>
        <w:pStyle w:val="BodyText"/>
      </w:pPr>
      <w:r>
        <w:t xml:space="preserve">Nghe tiếng khóc của cô, hai hàng lông mày anh nhíu chặt, anh không thích cô khóc. Dáng vẻ này không giống như cô mà anh quen, kiên cường mà dũng cảm. Nhưng mà cô như đứa trẻ rúc đầu vào lòng anh khóc, lại khiến cho lòng anh đau đớn không hiểu. (Vô—–Ảnh—–Các—39–https://qttp.wordpress /)</w:t>
      </w:r>
    </w:p>
    <w:p>
      <w:pPr>
        <w:pStyle w:val="BodyText"/>
      </w:pPr>
      <w:r>
        <w:t xml:space="preserve">“Không được khóc.” Anh không thích cảm thụ khác thường trong lòng.</w:t>
      </w:r>
    </w:p>
    <w:p>
      <w:pPr>
        <w:pStyle w:val="BodyText"/>
      </w:pPr>
      <w:r>
        <w:t xml:space="preserve">Cô vẫn lên tiếng khóc lớn.</w:t>
      </w:r>
    </w:p>
    <w:p>
      <w:pPr>
        <w:pStyle w:val="BodyText"/>
      </w:pPr>
      <w:r>
        <w:t xml:space="preserve">Anh vỗ nhẹ lưng cô, giọng điệu dịu dàng nói: “Đừng khóc, anh ở cạnh em.”</w:t>
      </w:r>
    </w:p>
    <w:p>
      <w:pPr>
        <w:pStyle w:val="BodyText"/>
      </w:pPr>
      <w:r>
        <w:t xml:space="preserve">Những lời này nói chưa dứt lời, nói xong cô khóc càng thê thảm hơn.</w:t>
      </w:r>
    </w:p>
    <w:p>
      <w:pPr>
        <w:pStyle w:val="BodyText"/>
      </w:pPr>
      <w:r>
        <w:t xml:space="preserve">“Lại khóc nữa anh sẽ đánh gãy hai chân em trai em!” Anh tức giận gào thét.</w:t>
      </w:r>
    </w:p>
    <w:p>
      <w:pPr>
        <w:pStyle w:val="BodyText"/>
      </w:pPr>
      <w:r>
        <w:t xml:space="preserve">Bạch Sấu Hồng lập tức thu nước mắt, dùng sức đánh lên ngực anh, “Chẳng lẽ quyền muốn khóc tôi cũng không có? Tôi không thể khóc sao?”</w:t>
      </w:r>
    </w:p>
    <w:p>
      <w:pPr>
        <w:pStyle w:val="BodyText"/>
      </w:pPr>
      <w:r>
        <w:t xml:space="preserve">“Tốt nhất, em tiếp tục khóc, anh để em trai em khóc thảm hại hơn!” Dùng Bạch Chí Quần uy hiếp cô, quả nhiên tốt hơn bất kỳ linh đan nào.. (Vô—–Ảnh—–Các-40—-https://qttp.wordpress /)</w:t>
      </w:r>
    </w:p>
    <w:p>
      <w:pPr>
        <w:pStyle w:val="BodyText"/>
      </w:pPr>
      <w:r>
        <w:t xml:space="preserve">“Anh chỉ biết uy hiếp tôi.” Cô căm giận mở mắt nhìn anh, đồ mặt dầy!</w:t>
      </w:r>
    </w:p>
    <w:p>
      <w:pPr>
        <w:pStyle w:val="BodyText"/>
      </w:pPr>
      <w:r>
        <w:t xml:space="preserve">Hắc Lạc Kiệt cười đắc ý, “Uy hiếp cũng thật tốt!” Dù sao có thể đạt được mục đích là được, chẳng quan tâm đến việc anh dùng thủ đoạn gì.</w:t>
      </w:r>
    </w:p>
    <w:p>
      <w:pPr>
        <w:pStyle w:val="BodyText"/>
      </w:pPr>
      <w:r>
        <w:t xml:space="preserve">******</w:t>
      </w:r>
    </w:p>
    <w:p>
      <w:pPr>
        <w:pStyle w:val="BodyText"/>
      </w:pPr>
      <w:r>
        <w:t xml:space="preserve">Hắc Lạc Kiệt mang theo Bạch Sấu Hồng đi đến một nhà hàng thanh lịch, tất cả cảnh đêm trong thành phố Thai Trung đều có ở đây, đèn đuốc vạn nhà và đèn xe chiếu thành một bức tranh tuyệt đẹp.</w:t>
      </w:r>
    </w:p>
    <w:p>
      <w:pPr>
        <w:pStyle w:val="BodyText"/>
      </w:pPr>
      <w:r>
        <w:t xml:space="preserve">Bồi bàn cung kính đưa thực đơn, Bạch Sấu Hồng không xem nói “Một ly nước chanh.” (Vô—–Ảnh—–Các–40—https://qttp.wordpress /)</w:t>
      </w:r>
    </w:p>
    <w:p>
      <w:pPr>
        <w:pStyle w:val="BodyText"/>
      </w:pPr>
      <w:r>
        <w:t xml:space="preserve">Nghe vậy, biểu tình Hắc Lạc Kiệt trầm xuống, vẫy tay ý bảo bồi bàn rời đi trước, lạnh giọng nói: “Em muốn khiêu chiến với mệnh lệnh của anh sao?”</w:t>
      </w:r>
    </w:p>
    <w:p>
      <w:pPr>
        <w:pStyle w:val="BodyText"/>
      </w:pPr>
      <w:r>
        <w:t xml:space="preserve">“Tôi ăn không vào.” Cô dời ánh mắt không muốn nhìn anh, trong lòng cảm thấy vô cùng hỗn loạn. Vừa rồi làm sao cô có thể khóc trước mặt kẻ thù chứ? Loại hành vi yếu đuối này, khiến cô không thể tha thứ cho bản thân.</w:t>
      </w:r>
    </w:p>
    <w:p>
      <w:pPr>
        <w:pStyle w:val="BodyText"/>
      </w:pPr>
      <w:r>
        <w:t xml:space="preserve">“Được, em không ăn, vậy nó cũng đừng ăn.”</w:t>
      </w:r>
    </w:p>
    <w:p>
      <w:pPr>
        <w:pStyle w:val="BodyText"/>
      </w:pPr>
      <w:r>
        <w:t xml:space="preserve">Cô vội quay đầu nhìn anh, kinh ngạc hỏi: “Anh chỉ ai vậy?”</w:t>
      </w:r>
    </w:p>
    <w:p>
      <w:pPr>
        <w:pStyle w:val="BodyText"/>
      </w:pPr>
      <w:r>
        <w:t xml:space="preserve">“Em nghĩ đi?” (Vô—–Ảnh—–Các–41—https://qttp.wordpress /)</w:t>
      </w:r>
    </w:p>
    <w:p>
      <w:pPr>
        <w:pStyle w:val="BodyText"/>
      </w:pPr>
      <w:r>
        <w:t xml:space="preserve">Lời nói của anh như gió lạnh thổi qua tai cô, cô không dám tin lắc đầu nói: “Anh không thể làm như vậy, anh đã đồng ý với tôi!”</w:t>
      </w:r>
    </w:p>
    <w:p>
      <w:pPr>
        <w:pStyle w:val="BodyText"/>
      </w:pPr>
      <w:r>
        <w:t xml:space="preserve">“Hừ! Vậy chuyện em đồng ý với anh thì sao? Anh chẳng qua là học em mà thôi.”</w:t>
      </w:r>
    </w:p>
    <w:p>
      <w:pPr>
        <w:pStyle w:val="BodyText"/>
      </w:pPr>
      <w:r>
        <w:t xml:space="preserve">“Anh muốn đổi ý?”</w:t>
      </w:r>
    </w:p>
    <w:p>
      <w:pPr>
        <w:pStyle w:val="BodyText"/>
      </w:pPr>
      <w:r>
        <w:t xml:space="preserve">“Nếu mỗi lần mệnh lệnh của anh đều phải nói hơn hai lần, hơn nữa em còn không muốn tuân theo, em nghĩ, anh có thể đổi ý không?” khóe miệng Hắc Lạc Kiệt giơ lên ý cười lạnh lùng, giọng điệu nghiêm túc cảnh cáo cô.</w:t>
      </w:r>
    </w:p>
    <w:p>
      <w:pPr>
        <w:pStyle w:val="BodyText"/>
      </w:pPr>
      <w:r>
        <w:t xml:space="preserve">“Khóc cũng không được, không ăn cũng không được! Tôi thật sự không rõ tôi rốt cuộc có thể làm cái gì? Không thể làm cái gì? Anh nói rõ một lần đi, để tôi biết chuyện gì tôi có thể làm, chuyện gì tôi không thể làm, như vậy tôi mới sẽ không làm trái với hiệp ước, mới sẽ không chọc giận anh, cũng mới sẽ không khiến anh béo bọt nuốt lời!” Giọng Bạch Sấu Hồng kích động nói. (Vô—–Ảnh—–Các–42—https://qttp.wordpress /)</w:t>
      </w:r>
    </w:p>
    <w:p>
      <w:pPr>
        <w:pStyle w:val="BodyText"/>
      </w:pPr>
      <w:r>
        <w:t xml:space="preserve">“Ngoài cuộc sống bình thường, không được có cảm xúc bi thương gì.”</w:t>
      </w:r>
    </w:p>
    <w:p>
      <w:pPr>
        <w:pStyle w:val="BodyText"/>
      </w:pPr>
      <w:r>
        <w:t xml:space="preserve">“Tôi chẳng phải chỉ có thể mặt không thay đổi hoặc chỉ có thể cười? Không phải anh đã nói cho tôi biết, từ hôm nay trở đi trong vòng một tháng, tôi chỉ có thể ở nhà, không được đi đâu, thậm chí lên lớp cũng không được!” Cô tức giận gầm nhẹ.</w:t>
      </w:r>
    </w:p>
    <w:p>
      <w:pPr>
        <w:pStyle w:val="BodyText"/>
      </w:pPr>
      <w:r>
        <w:t xml:space="preserve">“Trên thực tế, làm người phụ nữ của tôi, cũng chỉ có thể làm theo nhu cầu của tôi, dù sao cũng là em đến xin anh, cũng không phải là anh đi xin em.”</w:t>
      </w:r>
    </w:p>
    <w:p>
      <w:pPr>
        <w:pStyle w:val="BodyText"/>
      </w:pPr>
      <w:r>
        <w:t xml:space="preserve">“Được! Tôi đây liền ngoan ngoãn không ra khỏi cửa, mỗi ngày đều nở nụ cười trên mặt, như vậy có đủ để anh vừa lòng không?” (Vô—–Ảnh—–Các–43—https://qttp.wordpress /)</w:t>
      </w:r>
    </w:p>
    <w:p>
      <w:pPr>
        <w:pStyle w:val="BodyText"/>
      </w:pPr>
      <w:r>
        <w:t xml:space="preserve">“Việc duy nhất em có thể ra ngoài chỉ là mua sắm.”</w:t>
      </w:r>
    </w:p>
    <w:p>
      <w:pPr>
        <w:pStyle w:val="BodyText"/>
      </w:pPr>
      <w:r>
        <w:t xml:space="preserve">Cảm giác vũ nhục nhất thời dấy lên trong lòng cô, nhưng cô ép mình cười nói: “Cám ơn anh nhé!”</w:t>
      </w:r>
    </w:p>
    <w:p>
      <w:pPr>
        <w:pStyle w:val="BodyText"/>
      </w:pPr>
      <w:r>
        <w:t xml:space="preserve">Hắc Lạc Kiệt gọi bồi bàn đến, không càn biết cô đồng ý không, trực tiếp gọi hải sản và rượu.</w:t>
      </w:r>
    </w:p>
    <w:p>
      <w:pPr>
        <w:pStyle w:val="BodyText"/>
      </w:pPr>
      <w:r>
        <w:t xml:space="preserve">Bạch Sấu Hồng không nhắc lại lời kháng nghị, im lặng ăn đồ ăn cùng nhấm nháp rượu ngon, trong vô tình, cô đã uống hết nửa bìn rượu nho, cô không có tửu lượng có vẻ có chút say mông lung, bởi vậy không để ý đến nụ cười đắc ý trên mặt anh.</w:t>
      </w:r>
    </w:p>
    <w:p>
      <w:pPr>
        <w:pStyle w:val="BodyText"/>
      </w:pPr>
      <w:r>
        <w:t xml:space="preserve">Anh là cố ý muốn chuốc cô! (Vô—–Ảnh—–Các—-44-https://qttp.wordpress /)</w:t>
      </w:r>
    </w:p>
    <w:p>
      <w:pPr>
        <w:pStyle w:val="BodyText"/>
      </w:pPr>
      <w:r>
        <w:t xml:space="preserve">******</w:t>
      </w:r>
    </w:p>
    <w:p>
      <w:pPr>
        <w:pStyle w:val="BodyText"/>
      </w:pPr>
      <w:r>
        <w:t xml:space="preserve">Hắc Lạc Kiệt chở Bạch Sấu Hồng say mông lung về biệt thự, ôm cô lên thẳng phòng anh.</w:t>
      </w:r>
    </w:p>
    <w:p>
      <w:pPr>
        <w:pStyle w:val="BodyText"/>
      </w:pPr>
      <w:r>
        <w:t xml:space="preserve">Anh chậm rãi cởi quần áo cả hai, ôm cô ngồi vào bồn tắm mát xa lớn, một tay anh ôm chặt eo tinh tế của cô, một tay kia bắt đầu hành trình thăm dò.</w:t>
      </w:r>
    </w:p>
    <w:p>
      <w:pPr>
        <w:pStyle w:val="BodyText"/>
      </w:pPr>
      <w:r>
        <w:t xml:space="preserve">Nhẹ nhàng hôn vành tai mềm mại của cô, khiến cho cô phát ra tiếng rên rỉ, cô chậm rãi mở hai mắt, nhìn sương mù đầy phòng, cô cảm thấy vô cùng mê mang, đây là mơ ư? (Vô—–Ảnh—–Các–45—https://qttp.wordpress /)</w:t>
      </w:r>
    </w:p>
    <w:p>
      <w:pPr>
        <w:pStyle w:val="BodyText"/>
      </w:pPr>
      <w:r>
        <w:t xml:space="preserve">Anh giữ mặt cô, để hai người mặt đối mặt, hai mắt anh tràn ngập dục vọng khóa chặt cô, môi nóng như lửa nhẹ nhàng hôn cô, lưỡi linh hoạt chơi đùa cô, dịu dàng lấy hết ngọt ngào trong miệng cô.</w:t>
      </w:r>
    </w:p>
    <w:p>
      <w:pPr>
        <w:pStyle w:val="BodyText"/>
      </w:pPr>
      <w:r>
        <w:t xml:space="preserve">Khi anh ngẩng đầu nhìn đôi mắt mê man của cô, không khỏi hiện lên nụ cười vừa lòng, lại hôn lên môi mềm của cô, một đôi tay chậm rãi di tới giữa hai chân cô, dò xét chỗ sâu trong nhụy hoa cô, xúc cảm tốt đẹp làm dục vọng anh cứng rắn đến đau đớn.</w:t>
      </w:r>
    </w:p>
    <w:p>
      <w:pPr>
        <w:pStyle w:val="BodyText"/>
      </w:pPr>
      <w:r>
        <w:t xml:space="preserve">Bàn tay nhỏ bé của cô vô lực vịn cổ anh, cô thở gấp nghĩ muốn đẩy anh ra lại bị anh ôm chặt hơn, cũng càng hôn nhiệt tình hơn. (Vô—–Ảnh—–Các—46–https://qttp.wordpress /)</w:t>
      </w:r>
    </w:p>
    <w:p>
      <w:pPr>
        <w:pStyle w:val="BodyText"/>
      </w:pPr>
      <w:r>
        <w:t xml:space="preserve">Là mơ à? Cô cố gắng mở hai mắt, nhưng cảm giác mù mịt trong đầu không biến mất, cảm giác như bị lửa đốt trong cơ thể càng làm cho cô không biết phải làm sao.</w:t>
      </w:r>
    </w:p>
    <w:p>
      <w:pPr>
        <w:pStyle w:val="BodyText"/>
      </w:pPr>
      <w:r>
        <w:t xml:space="preserve">“Hôn anh!” Anh ép mình dừng lại, ánh mắt lửa nóng nhìn thẳng cô yêu cầu.</w:t>
      </w:r>
    </w:p>
    <w:p>
      <w:pPr>
        <w:pStyle w:val="BodyText"/>
      </w:pPr>
      <w:r>
        <w:t xml:space="preserve">Thân thể mềm mại của cô khẽ di chuyển, làm cơ thể hai người càng dán chặt vào nhau, làm anh thở gấp vui sướng, bàn tay to lấy rượu đặt cạnh bồn tắm, uống một ngụm rồi cúi đầu hôn lên môi đỏ mọng của cô, đưa rượu vào trong miệng cô.</w:t>
      </w:r>
    </w:p>
    <w:p>
      <w:pPr>
        <w:pStyle w:val="BodyText"/>
      </w:pPr>
      <w:r>
        <w:t xml:space="preserve">Rượu làm cô càng thêm mê mang, tay nhỏ bé nhẹ nhàng trượt trên bờ vai rắn chắc của anh.</w:t>
      </w:r>
    </w:p>
    <w:p>
      <w:pPr>
        <w:pStyle w:val="BodyText"/>
      </w:pPr>
      <w:r>
        <w:t xml:space="preserve">Hắc Lạc Kiệt mỉm cười, nghĩ đến hôm nay dùng rượu chuốc cô là đúng, cô trở nên nhiệt tình hơn. (Vô—–Ảnh—–Các—47–https://qttp.wordpress /)</w:t>
      </w:r>
    </w:p>
    <w:p>
      <w:pPr>
        <w:pStyle w:val="BodyText"/>
      </w:pPr>
      <w:r>
        <w:t xml:space="preserve">Anh đột nhiên rút khỏi chỗ sâu của cô, “Hôn anh, hôn khắp người anh, nếu em sẽ không có được thứ em muốn.” Anh cố ý nhắc nhở kích tình của cô lúc trước.</w:t>
      </w:r>
    </w:p>
    <w:p>
      <w:pPr>
        <w:pStyle w:val="BodyText"/>
      </w:pPr>
      <w:r>
        <w:t xml:space="preserve">Dục vọng bốc lên làm Bạch Sấu Hồng dứt bỏ e lệ đưa tay phủ lên anh, khiến cho anh thở kịch kiệt, khuôn mặt nhỏ nhắn của cô không khỏi lộ ra ý cười, ý cười kia làm anh càng thêm hưng phấn, cô rốt cục cũng nở nụ cười vì anh.</w:t>
      </w:r>
    </w:p>
    <w:p>
      <w:pPr>
        <w:pStyle w:val="BodyText"/>
      </w:pPr>
      <w:r>
        <w:t xml:space="preserve">Nụ hôn ngây ngô chậm rãi khắc trên trán, gò má anh, cô bướng bỉnh bỏ qua môi anh mà hôn lên cằm anh, “Nhanh lên! Hôn anh!” (Vô—–Ảnh—–Các–48—https://qttp.wordpress /)</w:t>
      </w:r>
    </w:p>
    <w:p>
      <w:pPr>
        <w:pStyle w:val="BodyText"/>
      </w:pPr>
      <w:r>
        <w:t xml:space="preserve">Cô nghe theo theo lời, anh nhiệt liệt đáp lại, hai người nhiệt liệt dây dưa.</w:t>
      </w:r>
    </w:p>
    <w:p>
      <w:pPr>
        <w:pStyle w:val="BodyText"/>
      </w:pPr>
      <w:r>
        <w:t xml:space="preserve">Môi cô chậm rãi chuyển qua trên đầu vú thô cứng của anh, cô há mồm ngậm nó, nhẹ nhàng cắn day, anh phát ra tiếng thở gấp lớn hơn: “Ngồi trên đi!”</w:t>
      </w:r>
    </w:p>
    <w:p>
      <w:pPr>
        <w:pStyle w:val="BodyText"/>
      </w:pPr>
      <w:r>
        <w:t xml:space="preserve">Cô nghi ngờ nhìn anh, anh bị dục vọng bức đến điên nói: “Nhanh! Nếu không sẽ không cho em!” Bàn tay to của anh thúc giục cô, hai người tiến vào đồng thời không khỏi phát ra tiếng rên rỉ kịch liệt.</w:t>
      </w:r>
    </w:p>
    <w:p>
      <w:pPr>
        <w:pStyle w:val="BodyText"/>
      </w:pPr>
      <w:r>
        <w:t xml:space="preserve">“Thoải mái không?” Anh chịu đựng ý muốn tiến lên xúc động hỏi.</w:t>
      </w:r>
    </w:p>
    <w:p>
      <w:pPr>
        <w:pStyle w:val="BodyText"/>
      </w:pPr>
      <w:r>
        <w:t xml:space="preserve">“Thoải mái.”</w:t>
      </w:r>
    </w:p>
    <w:p>
      <w:pPr>
        <w:pStyle w:val="BodyText"/>
      </w:pPr>
      <w:r>
        <w:t xml:space="preserve">“Thích không?” Anh cố ý nhẹ nhàng chạm vài cái khiến cho cô rung động mãnh liệt.</w:t>
      </w:r>
    </w:p>
    <w:p>
      <w:pPr>
        <w:pStyle w:val="BodyText"/>
      </w:pPr>
      <w:r>
        <w:t xml:space="preserve">“Thích!”</w:t>
      </w:r>
    </w:p>
    <w:p>
      <w:pPr>
        <w:pStyle w:val="BodyText"/>
      </w:pPr>
      <w:r>
        <w:t xml:space="preserve">“Nếu em thích, anh sẽ cho em. Ngồi đi, nhẹ nhàng di chuyển…” Anh dẫn đường cho cô ngồi lên người anh, cho đến khi cô thỏa mãn rồi, anh mới đổi vị trí, tiến sâu ra vào di động trong cơ thể cô.</w:t>
      </w:r>
    </w:p>
    <w:p>
      <w:pPr>
        <w:pStyle w:val="BodyText"/>
      </w:pPr>
      <w:r>
        <w:t xml:space="preserve">Lửa nóng chạy nước rút và sóng nước đánh úp về phía cô, thân thể của cô và anh cùng đong đưa, chạy về phía bên trong cung điện kích tình….</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Một tay Bạch Sấu Hồng ôm đầu vì say rượu mà sinh ra đau đớn, ánh mắt đảo qua căn phòng xa lạ lại có điểm quen thuộc, cô biết đây là lần thứ hai mình tỉnh lại trong căn phòng này.</w:t>
      </w:r>
    </w:p>
    <w:p>
      <w:pPr>
        <w:pStyle w:val="BodyText"/>
      </w:pPr>
      <w:r>
        <w:t xml:space="preserve">“Cô ạ, cô tỉnh rồi.” Nữ quản gia khẽ đẩy cửa ra, xác định cô đã tỉnh lại mới lên tiếng gọi cô. (Vô—–Ảnh—–Các—50–https://qttp.wordpress /)</w:t>
      </w:r>
    </w:p>
    <w:p>
      <w:pPr>
        <w:pStyle w:val="BodyText"/>
      </w:pPr>
      <w:r>
        <w:t xml:space="preserve">Sáng nay bang chủ hạ lệnh muốn cô chuẩn bị thuốc giải rượu tốt, chờ cô tỉnh lại uống, nhưng lại không cho bất kỳ ai làm cô tỉnh lại, cho nên đành phải cứ 15 phút lặng lẽ vào kiểm tra.</w:t>
      </w:r>
    </w:p>
    <w:p>
      <w:pPr>
        <w:pStyle w:val="BodyText"/>
      </w:pPr>
      <w:r>
        <w:t xml:space="preserve">Chợt nghe thấy có tiếng người, Bạch Sấu Hồng vội quấn hai tay trần trụi trong chăn mỏng, hai gò má đỏ bừng, vẻ mặt có chút bất an.</w:t>
      </w:r>
    </w:p>
    <w:p>
      <w:pPr>
        <w:pStyle w:val="BodyText"/>
      </w:pPr>
      <w:r>
        <w:t xml:space="preserve">Nữ quan gia hơn năm mươi tuổi sóng gió gì mà chưa từng thấy, bà không thèm để ý nói: “Cô, cô không cần xấu hổ. Uống thuốc giải rượu trước.” (Vô…..Ảnh…..Các…1.https://qttp.wordpress /)</w:t>
      </w:r>
    </w:p>
    <w:p>
      <w:pPr>
        <w:pStyle w:val="BodyText"/>
      </w:pPr>
      <w:r>
        <w:t xml:space="preserve">“Giải rượu?” Hai mắt cô mang theo mê mang nhìn nữ quản gia, không tự chủ được nhớ lại màn kích tình say rượu đêm qua, hai gò má càng đỏ như lửa đốt.</w:t>
      </w:r>
    </w:p>
    <w:p>
      <w:pPr>
        <w:pStyle w:val="BodyText"/>
      </w:pPr>
      <w:r>
        <w:t xml:space="preserve">“Bang chủ thật đúng là rất yêu cô!” Bà làm quản gia cho bang chủ đã hai mươi mấy năm, bang chủ cuồng ngạo máu lạnh vô tình, bình sinh luôn đối đãi như thế với phụ nữ.</w:t>
      </w:r>
    </w:p>
    <w:p>
      <w:pPr>
        <w:pStyle w:val="BodyText"/>
      </w:pPr>
      <w:r>
        <w:t xml:space="preserve">Trước kia phụ nữ đến Hắc gia rồi lại đi khiến bà cũng không đếm được, nhưng bà chưa từng thấy cô gái nào có thể có được sự chú ý và yêu thương của bang chủ.</w:t>
      </w:r>
    </w:p>
    <w:p>
      <w:pPr>
        <w:pStyle w:val="BodyText"/>
      </w:pPr>
      <w:r>
        <w:t xml:space="preserve">Các cô kia, mỗi người đều ước có cơ hội để được bang chủ để ý, đi lên làm phu nhân bang chủ, nếu không thì lui mà mong lần tiếp theo, làm tình nhân của bang chủ cũng tốt. (Vô…..Ảnh…..Các..2..https://qttp.wordpress /)</w:t>
      </w:r>
    </w:p>
    <w:p>
      <w:pPr>
        <w:pStyle w:val="BodyText"/>
      </w:pPr>
      <w:r>
        <w:t xml:space="preserve">Đáng tiếc nhiều năm trôi qua, không ai có thể đạt được mục tiêu này, bởi vì bang chủ cho tới bây giờ không đối đãi với họ như bảo bối, lên giường cũng không phải trên giường lớn trong phòng bang chủ, mà là giường trong phòng khách.</w:t>
      </w:r>
    </w:p>
    <w:p>
      <w:pPr>
        <w:pStyle w:val="BodyText"/>
      </w:pPr>
      <w:r>
        <w:t xml:space="preserve">Duy có cô gái trước mắt ngủ trên giường lớn trong phòng bang chủ, đêm xuân cùng bang chủ, cho nên Bạch Sấu Hồng rất đặc biệt trong mắt bà.</w:t>
      </w:r>
    </w:p>
    <w:p>
      <w:pPr>
        <w:pStyle w:val="BodyText"/>
      </w:pPr>
      <w:r>
        <w:t xml:space="preserve">“Yêu?” Bạch Sấu Hồng hừ lạnh một tiếng, yên lặng uống hết thuốc giã rượu. Cô không tin gã đê tiện lạnh lùng vô tình uy hiếp cô gái yếu đuối lại yêu cô? Anh ta không bức bách cô, cô đã cảm tạ gào khóc chảy nước mắt rồi. (Vô…..Ảnh…..Các..3..https://qttp.wordpress /)</w:t>
      </w:r>
    </w:p>
    <w:p>
      <w:pPr>
        <w:pStyle w:val="BodyText"/>
      </w:pPr>
      <w:r>
        <w:t xml:space="preserve">“Bang chủ đương nhiên yêu cô! Sáng sớm đã sai người dưới tầng, chờ cô tỉnh dậy.” Nữ quản gia vừa nói vừa nhận cái bát cô đứng xong. “Ai chờ dưới tầng?”</w:t>
      </w:r>
    </w:p>
    <w:p>
      <w:pPr>
        <w:pStyle w:val="BodyText"/>
      </w:pPr>
      <w:r>
        <w:t xml:space="preserve">“Quản lí tài vụ của công ty, hôm nay cậu ta phụng mệnh đưa cô đi mua quần áo và những gì cô muốn.”</w:t>
      </w:r>
    </w:p>
    <w:p>
      <w:pPr>
        <w:pStyle w:val="BodyText"/>
      </w:pPr>
      <w:r>
        <w:t xml:space="preserve">Muốn dùng tiền dụ cô sao? Bạch Sấu Hồng thật không vui nghĩ.</w:t>
      </w:r>
    </w:p>
    <w:p>
      <w:pPr>
        <w:pStyle w:val="BodyText"/>
      </w:pPr>
      <w:r>
        <w:t xml:space="preserve">“Nói anh ta không cần.”</w:t>
      </w:r>
    </w:p>
    <w:p>
      <w:pPr>
        <w:pStyle w:val="BodyText"/>
      </w:pPr>
      <w:r>
        <w:t xml:space="preserve">“Cô ơi, cô không đi mua quần áo thì sao có quần áo để thay? Quần áo của cô vẫn đều do tôi giặt xong rồi dùng máy sấy hong khô.”</w:t>
      </w:r>
    </w:p>
    <w:p>
      <w:pPr>
        <w:pStyle w:val="BodyText"/>
      </w:pPr>
      <w:r>
        <w:t xml:space="preserve">Đó là một vấn đề, lúc trước cô căn bản không biết sẽ dây dưa một tháng với Hắc Lạc Kiệt, cho nên chẳng mang theo gì đi cả, nhưng cô không đồng ý tiêu tiền của anh ta. (Vô…..Ảnh…..Các…4.https://qttp.wordpress /)</w:t>
      </w:r>
    </w:p>
    <w:p>
      <w:pPr>
        <w:pStyle w:val="BodyText"/>
      </w:pPr>
      <w:r>
        <w:t xml:space="preserve">Nếu tiền có thể mua được mọi thứ, không biết có thể mua được tự do cho cô không, cô buồn rầu nghĩ.</w:t>
      </w:r>
    </w:p>
    <w:p>
      <w:pPr>
        <w:pStyle w:val="BodyText"/>
      </w:pPr>
      <w:r>
        <w:t xml:space="preserve">Chẳng lẽ cô thật sự phải nghỉ một tháng sao?</w:t>
      </w:r>
    </w:p>
    <w:p>
      <w:pPr>
        <w:pStyle w:val="BodyText"/>
      </w:pPr>
      <w:r>
        <w:t xml:space="preserve">Tuy rằng đêm qua uống say, nhưng chuyện đã xảy ra cô lại nhớ rất rõ ràng, nhớ lại làm cô đỏ mặt, không được! Cô tuyệt đối không thể đợi nữa, nếu không không biết anh sẽ yêu cầu những gì với cô.</w:t>
      </w:r>
    </w:p>
    <w:p>
      <w:pPr>
        <w:pStyle w:val="BodyText"/>
      </w:pPr>
      <w:r>
        <w:t xml:space="preserve">Cô tin chỉ cần là thứ Hắc Lạc Kiệt anh muốn, anh chắc chắn sẽ dùng bất cứ thủ đoạn tồi tệ nào để đạt được mục đích, cô tuyệt không để anh đạt được.</w:t>
      </w:r>
    </w:p>
    <w:p>
      <w:pPr>
        <w:pStyle w:val="BodyText"/>
      </w:pPr>
      <w:r>
        <w:t xml:space="preserve">“Đúng rồi, anh ta có tình nhân nào ở đây nữa không?” Háo sắc như anh ta, nói vậy sẽ có một đống tình nhân, cô có thể nhờ họ giúp, làm thế nào mới có thể làm anh ta cảm thấy chán ghét cô. (Vô…..Ảnh…..Các.5…https://qttp.wordpress /)</w:t>
      </w:r>
    </w:p>
    <w:p>
      <w:pPr>
        <w:pStyle w:val="BodyText"/>
      </w:pPr>
      <w:r>
        <w:t xml:space="preserve">Nữ quản gia ngẩn người, mới lắc đầu nói: “Không có.”</w:t>
      </w:r>
    </w:p>
    <w:p>
      <w:pPr>
        <w:pStyle w:val="BodyText"/>
      </w:pPr>
      <w:r>
        <w:t xml:space="preserve">“Vậy tình nhân khác của anh ta đang ở đâu?”</w:t>
      </w:r>
    </w:p>
    <w:p>
      <w:pPr>
        <w:pStyle w:val="BodyText"/>
      </w:pPr>
      <w:r>
        <w:t xml:space="preserve">“Bang chủ không có tình nhân khác.”</w:t>
      </w:r>
    </w:p>
    <w:p>
      <w:pPr>
        <w:pStyle w:val="BodyText"/>
      </w:pPr>
      <w:r>
        <w:t xml:space="preserve">Bạch Sấu Hồng cực kỳ nghi ngờ lời nói của bà, dựa trên nhận thức của cô với Hắc Lạc Kiệt, muốn cô tin trước khi họ quen nhau, anh sống như hòa thượng cấm dục, không bằng giết cô trước đi! Đánh chết cô cũng sẽ không thể tin, háo sắc như anh lại không có người phụ nữ khác. (Vô…..Ảnh…..Các..6..https://qttp.wordpress /)</w:t>
      </w:r>
    </w:p>
    <w:p>
      <w:pPr>
        <w:pStyle w:val="BodyText"/>
      </w:pPr>
      <w:r>
        <w:t xml:space="preserve">“Bác cho rằng cháu sẽ tin bác à?” Cô căn bản không tin lời nói của nữ quản gia, nữ quản gia tuyệt đối che chở cho anh.</w:t>
      </w:r>
    </w:p>
    <w:p>
      <w:pPr>
        <w:pStyle w:val="BodyText"/>
      </w:pPr>
      <w:r>
        <w:t xml:space="preserve">“Bang chủ thật sự không có tình nhân khác, chẳng qua Vương Đại cứ định kỳ hai ngày lại đưa một người phụ nữ đến.”</w:t>
      </w:r>
    </w:p>
    <w:p>
      <w:pPr>
        <w:pStyle w:val="BodyText"/>
      </w:pPr>
      <w:r>
        <w:t xml:space="preserve">Nghe vậy, Bạch Sấu Hồng vội vàng truy vấn nói: “Cứ định kỳ hai ngày lại đưa một người phụ nữ đến? Là người phụ nữ nào! Bác có địa chỉ và điện thoại không?”</w:t>
      </w:r>
    </w:p>
    <w:p>
      <w:pPr>
        <w:pStyle w:val="BodyText"/>
      </w:pPr>
      <w:r>
        <w:t xml:space="preserve">“Địa chỉ và điện thoại?” Nữ quản gia cho rằng cô tức giận vì ghen, vội vàng an ủi nói: “Cô ạ, cô không cần phải giận, bang chủ và người phụ nữ này không có chuyện gì liên quan đến tình cảm. Họ là phụ nữ do Vương Đại tìm đến, chỉ cố định đến… (Vô…..Ảnh…..Các…7.https://qttp.wordpress /) cùng bang chủ, mỗi cô gái đều chỉ ghé qua một lần.” Hai mắt Bạch Sấu Hồng mở thật to, không thể tin được hét lớn: “Bác nói con dê cụ kia cứ hai ngày đổi một người phụ nữ? !”</w:t>
      </w:r>
    </w:p>
    <w:p>
      <w:pPr>
        <w:pStyle w:val="BodyText"/>
      </w:pPr>
      <w:r>
        <w:t xml:space="preserve">“Cô ơi, không được gọi bang chủ là dê cụ!” Nữ quản gia sốt ruột sửa đúng lời của cô. Cô Bạch này sao lại kỳ quái như thế, đầu tiên là tra hỏi tình nhân của bang chủ, nghe thấy không có tình nhân lại thất vọng, hiện tại lại gọi bang chủ là dê, bà cảm thấy cực kỳ đau đầu.</w:t>
      </w:r>
    </w:p>
    <w:p>
      <w:pPr>
        <w:pStyle w:val="BodyText"/>
      </w:pPr>
      <w:r>
        <w:t xml:space="preserve">“Anh ta vốn là dê cụ!” Bạch Sấu Hồng tức giận nhấn mạnh nói, “Nếu cứ hai ngày anh ta đổi một người phụ nữ, như vậy chắc cháu cũng bị đào thải.”</w:t>
      </w:r>
    </w:p>
    <w:p>
      <w:pPr>
        <w:pStyle w:val="BodyText"/>
      </w:pPr>
      <w:r>
        <w:t xml:space="preserve">Kỳ quái, Cô Bạch sao đối lại thật cảm thấy hứng thú với chuyện mình bị bỏ, tựa hồ đang chờ bị quăng bị knockout, đây khác hẳn với các cô khác. (Vô…..Ảnh…..Các.8…https://qttp.wordpress /)</w:t>
      </w:r>
    </w:p>
    <w:p>
      <w:pPr>
        <w:pStyle w:val="BodyText"/>
      </w:pPr>
      <w:r>
        <w:t xml:space="preserve">Nữ quản gia nuốt nước miếng, bà cũng không thể làm hỏng chuyện, bang chủ yêu cô thế nào có mắt đều thấy, làm hỏng bà sẽ ăn không tiêu đâu.</w:t>
      </w:r>
    </w:p>
    <w:p>
      <w:pPr>
        <w:pStyle w:val="BodyText"/>
      </w:pPr>
      <w:r>
        <w:t xml:space="preserve">“Cô Bạch là đặc biệt.”</w:t>
      </w:r>
    </w:p>
    <w:p>
      <w:pPr>
        <w:pStyle w:val="BodyText"/>
      </w:pPr>
      <w:r>
        <w:t xml:space="preserve">“Đặc biệt? Đặc biệt chỗ nào?” Bạch Sấu Hồng thầm nghĩ chẳng lẽ là cô có nơi đặc biệt, mới có thể làm anh không buông tha cô, nếu cô giống như người phụ nữ lúc trước của anh, có phải cô sẽ có tự do không?</w:t>
      </w:r>
    </w:p>
    <w:p>
      <w:pPr>
        <w:pStyle w:val="BodyText"/>
      </w:pPr>
      <w:r>
        <w:t xml:space="preserve">“Cô Bạch có khí chất, trắng trẻo nõn nà —— ” (Vô…..Ảnh…..Các.9…https://qttp.wordpress /)</w:t>
      </w:r>
    </w:p>
    <w:p>
      <w:pPr>
        <w:pStyle w:val="BodyText"/>
      </w:pPr>
      <w:r>
        <w:t xml:space="preserve">“Đợi chút, bác có thể nói cho cháu biết dáng vẻ những người phụ nữ trước của Hắc Lạc Kiệt thế nào không? Để cháu để trong lòng, không phạm phải sai lầm như thế nữa.”</w:t>
      </w:r>
    </w:p>
    <w:p>
      <w:pPr>
        <w:pStyle w:val="BodyText"/>
      </w:pPr>
      <w:r>
        <w:t xml:space="preserve">Nữ quản gia nở nụ cười vừa lòng, nghĩ rằng Cô Bạch rốt cục cũng hiểu bang chủ yêu thương cô. Vì thế bắt đầu kể quan sát nhiều năm của bà, hi vọng cô đừng giẫm lên vết xe đổ.</w:t>
      </w:r>
    </w:p>
    <w:p>
      <w:pPr>
        <w:pStyle w:val="BodyText"/>
      </w:pPr>
      <w:r>
        <w:t xml:space="preserve">******</w:t>
      </w:r>
    </w:p>
    <w:p>
      <w:pPr>
        <w:pStyle w:val="BodyText"/>
      </w:pPr>
      <w:r>
        <w:t xml:space="preserve">Tiệm nữ trang công ty bách hóa</w:t>
      </w:r>
    </w:p>
    <w:p>
      <w:pPr>
        <w:pStyle w:val="BodyText"/>
      </w:pPr>
      <w:r>
        <w:t xml:space="preserve">Nữ quản gia cảm thấy mình bị lừa.</w:t>
      </w:r>
    </w:p>
    <w:p>
      <w:pPr>
        <w:pStyle w:val="BodyText"/>
      </w:pPr>
      <w:r>
        <w:t xml:space="preserve">Nhìn Bạch Sấu Hồng nhất nhất làm những việc tuyệt đối không thể làm như lời bà, lông tơ của bà dựng đứng lên.</w:t>
      </w:r>
    </w:p>
    <w:p>
      <w:pPr>
        <w:pStyle w:val="BodyText"/>
      </w:pPr>
      <w:r>
        <w:t xml:space="preserve">Nếu bang chủ nhìn thấy cô Bạch thật cố gắng biến bản thân mình thành một cây hoa trang điểm, cô chắc chắn sẽ bị bang chủ làm thịt rồi quăng làm mồi cho cá.</w:t>
      </w:r>
    </w:p>
    <w:p>
      <w:pPr>
        <w:pStyle w:val="BodyText"/>
      </w:pPr>
      <w:r>
        <w:t xml:space="preserve">“Cô Bạch, cầu xin cô, đừng có dáng vẻ này chứ?” Nữ quản gia năn nỉ nói. Nếu có thể đạt được mục đích, bà thậm chí có thể quỳ xuống. (Vô…..Ảnh…..Các..10..https://qttp.wordpress /)</w:t>
      </w:r>
    </w:p>
    <w:p>
      <w:pPr>
        <w:pStyle w:val="BodyText"/>
      </w:pPr>
      <w:r>
        <w:t xml:space="preserve">Bạch Sấu Hồng đi ra từ phòng thay đổ, trên người mặc áo ngắn bó sát người, phối hợp với khuôn mặt trang điểm tinh tế, ánh mắt quyến rũ quét mọi người một cái, trên mặt nở nụ cười kiều mị hỏi: “Bộ quần áo này nhìn được không?”</w:t>
      </w:r>
    </w:p>
    <w:p>
      <w:pPr>
        <w:pStyle w:val="BodyText"/>
      </w:pPr>
      <w:r>
        <w:t xml:space="preserve">“Đẹp lắm đẹp lắm!” Quản lí tài vụ phụng mệnh trả tiền, nhìn dáng người lẳng lơ kia, nước miếng thèm nhỏ dãi đã chảy nhanh xuống.</w:t>
      </w:r>
    </w:p>
    <w:p>
      <w:pPr>
        <w:pStyle w:val="BodyText"/>
      </w:pPr>
      <w:r>
        <w:t xml:space="preserve">“Không thích hợp.” Nữ quản gia hung tợn lườm quản lí tài vụ mờ mắt, lớn tiếng nói. Nếu không phải đi ra ngoài cùng cô Bạch, bà căn bản không nhận ra cô gái trước mắt này lại là Cô Bạch khí chất thanh thuần.</w:t>
      </w:r>
    </w:p>
    <w:p>
      <w:pPr>
        <w:pStyle w:val="BodyText"/>
      </w:pPr>
      <w:r>
        <w:t xml:space="preserve">Vì sao bà lại lắm lời như thế? (Vô…..Ảnh…..Các.11…https://qttp.wordpress /)</w:t>
      </w:r>
    </w:p>
    <w:p>
      <w:pPr>
        <w:pStyle w:val="BodyText"/>
      </w:pPr>
      <w:r>
        <w:t xml:space="preserve">Vì sao lại nói bang chủ không thích người phụ nữ trang điểm đậm, vẻ mặt giả dối lòng tham lại không đáy?</w:t>
      </w:r>
    </w:p>
    <w:p>
      <w:pPr>
        <w:pStyle w:val="BodyText"/>
      </w:pPr>
      <w:r>
        <w:t xml:space="preserve">“Quản gia, bác nói bang chủ có thích dáng vẻ cháu bây giờ không?” Bạch Sấu Hồng thiên kiều bá mị hỏi.</w:t>
      </w:r>
    </w:p>
    <w:p>
      <w:pPr>
        <w:pStyle w:val="BodyText"/>
      </w:pPr>
      <w:r>
        <w:t xml:space="preserve">Nữ quản gia vội vàng dùng sức lắc đầu, “Không thích, tuyệt đối sẽ không thích.”</w:t>
      </w:r>
    </w:p>
    <w:p>
      <w:pPr>
        <w:pStyle w:val="BodyText"/>
      </w:pPr>
      <w:r>
        <w:t xml:space="preserve">“Sẽ rất không thích chứ?”</w:t>
      </w:r>
    </w:p>
    <w:p>
      <w:pPr>
        <w:pStyle w:val="BodyText"/>
      </w:pPr>
      <w:r>
        <w:t xml:space="preserve">“Vô cùng vô cùng không thích!” Nữ quản gia nhấn mạnh nói.</w:t>
      </w:r>
    </w:p>
    <w:p>
      <w:pPr>
        <w:pStyle w:val="BodyText"/>
      </w:pPr>
      <w:r>
        <w:t xml:space="preserve">“Tốt lắm.” Bạch Sấu Hồng đắc ý cười nói: “Vậy giờ nếu cháu đi tìm bang chủ, bác nghĩ anh ta có hoan nghênh cháu không nhỉ?”</w:t>
      </w:r>
    </w:p>
    <w:p>
      <w:pPr>
        <w:pStyle w:val="BodyText"/>
      </w:pPr>
      <w:r>
        <w:t xml:space="preserve">Nữ quản gia cảm thấy từng trận gió âm thổi qua khắp cả người, bà dè dặt cẩn trọng nói: “Cô Bạch, chắc cô không muốn… Không được, bang chủ sẽ giận dữ, không có người phụ nữ nào dám đi quấy rối bang chủ.”</w:t>
      </w:r>
    </w:p>
    <w:p>
      <w:pPr>
        <w:pStyle w:val="BodyText"/>
      </w:pPr>
      <w:r>
        <w:t xml:space="preserve">“Vậy hiện tại có người muốn ngoại lệ!” Bạch Sấu Hồng đắc ý xoay eo lắc mông rời đi.</w:t>
      </w:r>
    </w:p>
    <w:p>
      <w:pPr>
        <w:pStyle w:val="BodyText"/>
      </w:pPr>
      <w:r>
        <w:t xml:space="preserve">Nữ quản gia bất đắc dĩ thở dài một tiếng, cảm thấy lo lắng cho tiền đồ của cô, sinh mệnh nguy cấp đấy!</w:t>
      </w:r>
    </w:p>
    <w:p>
      <w:pPr>
        <w:pStyle w:val="BodyText"/>
      </w:pPr>
      <w:r>
        <w:t xml:space="preserve">Cả tập đoàn Hỏa Diễm, tin tức tồng tài cưỡng hiếp cô gái thần bí ở trong thang máy hôm qua lan đi như cháy rừng, đây làm chấn động toàn thể công ty, cô gái thần bí kia thành đề tài sốt dẻo nhất. (Vô…..Ảnh…..Các…13.https://qttp.wordpress /)</w:t>
      </w:r>
    </w:p>
    <w:p>
      <w:pPr>
        <w:pStyle w:val="BodyText"/>
      </w:pPr>
      <w:r>
        <w:t xml:space="preserve">Bạch Sấu Hồng là thiên kim tập đoàn nào? Hay là con gái danh nhân chính thương nào?</w:t>
      </w:r>
    </w:p>
    <w:p>
      <w:pPr>
        <w:pStyle w:val="BodyText"/>
      </w:pPr>
      <w:r>
        <w:t xml:space="preserve">Mọi người ở đây đều ào ào bàn luận, Bạch Sấu Hồng lại đến Hỏa Diễm.</w:t>
      </w:r>
    </w:p>
    <w:p>
      <w:pPr>
        <w:pStyle w:val="BodyText"/>
      </w:pPr>
      <w:r>
        <w:t xml:space="preserve">Các cô bàn vốn vây quanh phòng tiếp đón tìm hiểu tin tức nghe thấy lời nói, vội quay đầu nhìn về cô gái trong lời đồn, vừa thấy hai mắt liền mở to, ánh mắt mang theo kinh ngạc nhìn Bạch Sấu Hồng đi vào thang máy.</w:t>
      </w:r>
    </w:p>
    <w:p>
      <w:pPr>
        <w:pStyle w:val="BodyText"/>
      </w:pPr>
      <w:r>
        <w:t xml:space="preserve">Ai nói Bạch Sấu Hồng thanh tú như hoa sen, khí chất như u lan không cốc? Hiện thời vừa thấy, cô như gái điếm trong khách sạn, không có gì đặc biệt.</w:t>
      </w:r>
    </w:p>
    <w:p>
      <w:pPr>
        <w:pStyle w:val="BodyText"/>
      </w:pPr>
      <w:r>
        <w:t xml:space="preserve">Cô kia kinh ngạc nghĩ, sao mới cách một buổi tối, Bạch Sấu Hồng lại như hai người khác nhau? Chẳng lẽ trên đời có hai Bạch Sấu Hồng sao? (Vô…..Ảnh…..Các…14.https://qttp.wordpress /)</w:t>
      </w:r>
    </w:p>
    <w:p>
      <w:pPr>
        <w:pStyle w:val="BodyText"/>
      </w:pPr>
      <w:r>
        <w:t xml:space="preserve">Bạch Sấu Hồng bước ra khỏi thang máy đi đến bên ngoài văn phòng tổng giám đốc, thư ký của Hắc Lạc Kiệt kinh ngạc nhìn cô, hai hàng lông mày nhíu chặt.</w:t>
      </w:r>
    </w:p>
    <w:p>
      <w:pPr>
        <w:pStyle w:val="BodyText"/>
      </w:pPr>
      <w:r>
        <w:t xml:space="preserve">“Tổng giám đốc ở trong không?” quản lí tài vụ mở miệng hỏi, cố lấy lòng giai nhân. Anh biết tổng giám đốc rất yêu Bạch Sấu Hồng, bởi vậy như muốn một bước lên trời, đi theo cô tuyệt đối không sai.</w:t>
      </w:r>
    </w:p>
    <w:p>
      <w:pPr>
        <w:pStyle w:val="BodyText"/>
      </w:pPr>
      <w:r>
        <w:t xml:space="preserve">“Tổng giám đốc và hai vị phó tổng giám đốc họp bên trong, không được ai quấy rầy.” Thư ký cũng không muốn ăn quả đắng, mấy ngày hôm trước tổng giám đốc tức lớn vì tìm cô không thấy, thật vất vả tâm tình anh hôm nay không tệ, cô cũng không muốn đi để ăn mắng đâu. (Vô…..Ảnh…..Các.15…https://qttp.wordpress /)</w:t>
      </w:r>
    </w:p>
    <w:p>
      <w:pPr>
        <w:pStyle w:val="BodyText"/>
      </w:pPr>
      <w:r>
        <w:t xml:space="preserve">“Một khi đã như vậy, Cô Bạch, chúng ta đừng quấy rầy bang chủ họp, đi về trước đi.” Nói xong, nữ quản gia muốn kéo Bạch Sấu Hồng cố ý gây chuyện rời đi.</w:t>
      </w:r>
    </w:p>
    <w:p>
      <w:pPr>
        <w:pStyle w:val="BodyText"/>
      </w:pPr>
      <w:r>
        <w:t xml:space="preserve">Khi thư ký nghe thấy nữ quản gia gọi cô gái xa lạ trước mắt là “Cô Bạch”, cảm thấy còn có chút hiểu, xem ra cô là nhân vật chính trong lời đồn “Cô gái thần bí bị tổng giám đốc cưỡng ép”.</w:t>
      </w:r>
    </w:p>
    <w:p>
      <w:pPr>
        <w:pStyle w:val="BodyText"/>
      </w:pPr>
      <w:r>
        <w:t xml:space="preserve">“Đã đến rồi, ít nhất cũng phải vào chào chứ.” Bạch Sấu Hồng không để ý nữ quản gia cản trở, dùng sức đẩy cửa ra. (Vô…..Ảnh…..Các..16..https://qttp.wordpress /)</w:t>
      </w:r>
    </w:p>
    <w:p>
      <w:pPr>
        <w:pStyle w:val="BodyText"/>
      </w:pPr>
      <w:r>
        <w:t xml:space="preserve">Ba người đàn ông trong văn phòng, vì cô đột nhiên vào mà ngẩng đầu nhìn về phía cô, chờ khi thấy rõ người tới thì tất cả ngây ngẩn cả người.</w:t>
      </w:r>
    </w:p>
    <w:p>
      <w:pPr>
        <w:pStyle w:val="BodyText"/>
      </w:pPr>
      <w:r>
        <w:t xml:space="preserve">“Anh yêu, người ta rất nhớ anh đấy!” Bạch Sấu Hồng ngọt ngào gọi Hắc Lạc Kiệt, phong tình vạn chủng đi đến chỗ anh, đặt mông ngồi lên đùi anh, trên mặt là ý cười kiều mị.</w:t>
      </w:r>
    </w:p>
    <w:p>
      <w:pPr>
        <w:pStyle w:val="BodyText"/>
      </w:pPr>
      <w:r>
        <w:t xml:space="preserve">Đồng Thiệu Vĩ vừa uống trà, nghe vậy, anh nhịn không được phun trà ra, bị sặc làm anh không thở nổi. Tiết Trấn Kỳ bị dọa đến ngã xuống ghế dựa, không thể tin được thứ anh đã thấy.</w:t>
      </w:r>
    </w:p>
    <w:p>
      <w:pPr>
        <w:pStyle w:val="BodyText"/>
      </w:pPr>
      <w:r>
        <w:t xml:space="preserve">Ánh mắt Hắc Lạc Kiệt hồ nghi nhìn cô, trong lòng thầm nghĩ cô rốt cục muốn làm cái gì? (Vô…..Ảnh…..Các.17…https://qttp.wordpress /)</w:t>
      </w:r>
    </w:p>
    <w:p>
      <w:pPr>
        <w:pStyle w:val="BodyText"/>
      </w:pPr>
      <w:r>
        <w:t xml:space="preserve">“Nhìn thấy em mất hứng ư?” Bàn tay nhỏ bé của cô như khiêu khích nhẹ vỗ cánh môi anh.</w:t>
      </w:r>
    </w:p>
    <w:p>
      <w:pPr>
        <w:pStyle w:val="BodyText"/>
      </w:pPr>
      <w:r>
        <w:t xml:space="preserve">“Cô… cô đúng là Bạch Sấu Hồng? !” Tiết Trấn Kỳ đứng lên từ đất, một tay chỉ vào cô, khó khăn tự thốt ra trong miệng nói.</w:t>
      </w:r>
    </w:p>
    <w:p>
      <w:pPr>
        <w:pStyle w:val="BodyText"/>
      </w:pPr>
      <w:r>
        <w:t xml:space="preserve">“Đương nhiên là em, chẳng lẽ anh không quen em ư? Phó tổng giám đốc Tiết.” Bạch Sấu Hồng cong miệng nhìn Tiết Trấn Kỳ, thấy dáng vẻ giật mình không thôi của anh, cũng không uổng công cô diễn thành như vậy.</w:t>
      </w:r>
    </w:p>
    <w:p>
      <w:pPr>
        <w:pStyle w:val="BodyText"/>
      </w:pPr>
      <w:r>
        <w:t xml:space="preserve">“Sao cô có thể biến thành như vậy?” (Vô…..Ảnh…..Các..19..https://qttp.wordpress /)</w:t>
      </w:r>
    </w:p>
    <w:p>
      <w:pPr>
        <w:pStyle w:val="BodyText"/>
      </w:pPr>
      <w:r>
        <w:t xml:space="preserve">“Người ta vốn thế này mà!” Cô cố ý dán sát người vào lòng Hắc Lạc Kiệt, đắc ý nghe thấy tiếng thở thấp của anh, mới ngẩng đầu nhìn anh nói: “Anh yêu, anh nói đi! Người ta vốn thế này mà.”</w:t>
      </w:r>
    </w:p>
    <w:p>
      <w:pPr>
        <w:pStyle w:val="BodyText"/>
      </w:pPr>
      <w:r>
        <w:t xml:space="preserve">“Ít nhất hôm qua cô không thế này!” Tiết Trấn Kỳ nhịn không được gào thét. Người phụ nữ này sao lại như thế, thay đổi bất thường!</w:t>
      </w:r>
    </w:p>
    <w:p>
      <w:pPr>
        <w:pStyle w:val="BodyText"/>
      </w:pPr>
      <w:r>
        <w:t xml:space="preserve">“Em tiêu ít tiền của người yêu em, cho nên hôm nay em dùng hơn ba mươi vạn mua sắm, không nhiều chứ.” Cô dán môi xinh đẹp vào môi Hắc Lạc Kiệt, khi anh muốn hôn sâu hơn, cô đi trước một bước chấm dứt nụ hôn này, ngẩng đầu nhìn anh.</w:t>
      </w:r>
    </w:p>
    <w:p>
      <w:pPr>
        <w:pStyle w:val="BodyText"/>
      </w:pPr>
      <w:r>
        <w:t xml:space="preserve">“Hơn ba mươi vạn?” Tiết Trấn Kỳ rống giận cô tưởng anh ta là cây tiền à.</w:t>
      </w:r>
    </w:p>
    <w:p>
      <w:pPr>
        <w:pStyle w:val="BodyText"/>
      </w:pPr>
      <w:r>
        <w:t xml:space="preserve">“Người yêu của em còn chưa lên tiếng mà! Đau lòng ư?” Bàn tay nhỏ bé cố ý vuốt ngực anh, hai mắt lóe ánh sáng đắc ý, cô sẽ chờ anh tức giận. (Vô…..Ảnh…..Các..20..https://qttp.wordpress /)</w:t>
      </w:r>
    </w:p>
    <w:p>
      <w:pPr>
        <w:pStyle w:val="BodyText"/>
      </w:pPr>
      <w:r>
        <w:t xml:space="preserve">Xem đi! Những người đàn ông khác đều nói không đáng giá thay anh rồi!</w:t>
      </w:r>
    </w:p>
    <w:p>
      <w:pPr>
        <w:pStyle w:val="BodyText"/>
      </w:pPr>
      <w:r>
        <w:t xml:space="preserve">Nhìn đắc ý trong hai mắt cô, anh hiểu rõ. Anh nhàn nhạt nói: “Hơn ba mươi vạn chẳng là gì.”</w:t>
      </w:r>
    </w:p>
    <w:p>
      <w:pPr>
        <w:pStyle w:val="BodyText"/>
      </w:pPr>
      <w:r>
        <w:t xml:space="preserve">“Thật không?” Bạch Sấu Hồng liếc xéo anh một cái, cô tuyệt đối sẽ cố gắng tiêu thật nhiều tiền của anh, anh chờ coi đi! Ngàn vạn lần đừng xem nhẹ phụ nữ nhé! Hắc Lạc Kiệt đón ánh mắt cô, tiếp trận khiêu chiến này.</w:t>
      </w:r>
    </w:p>
    <w:p>
      <w:pPr>
        <w:pStyle w:val="BodyText"/>
      </w:pPr>
      <w:r>
        <w:t xml:space="preserve">******</w:t>
      </w:r>
    </w:p>
    <w:p>
      <w:pPr>
        <w:pStyle w:val="BodyText"/>
      </w:pPr>
      <w:r>
        <w:t xml:space="preserve">Bạch Sấu Hồng tức điên nữa!</w:t>
      </w:r>
    </w:p>
    <w:p>
      <w:pPr>
        <w:pStyle w:val="BodyText"/>
      </w:pPr>
      <w:r>
        <w:t xml:space="preserve">Mười ngày trôi qua, mà Hắc Lạc Kiệt với hành vi tiêu tiền như nước của cô, ngay cả một tia dấu hiệu tức giận cũng không có.</w:t>
      </w:r>
    </w:p>
    <w:p>
      <w:pPr>
        <w:pStyle w:val="BodyText"/>
      </w:pPr>
      <w:r>
        <w:t xml:space="preserve">Từ quá khứ, ba mươi vạn từ ngày đầu tiên dần dần hướng lên trên thêm, nhưng với anh mà nói, giống như số tiền cô tiêu không đáng để nhắc đến, điều này làm cho cô cảm thấy tức giận, càng cố tiêu thêm tiền của anh. (Vô…..Ảnh…..Các…21.https://qttp.wordpress /)</w:t>
      </w:r>
    </w:p>
    <w:p>
      <w:pPr>
        <w:pStyle w:val="BodyText"/>
      </w:pPr>
      <w:r>
        <w:t xml:space="preserve">Hôm nay ước chừng tiêu trên năm trăm vạn, cô không tin anh còn có thể nhẫn nhịn.</w:t>
      </w:r>
    </w:p>
    <w:p>
      <w:pPr>
        <w:pStyle w:val="BodyText"/>
      </w:pPr>
      <w:r>
        <w:t xml:space="preserve">Nghe thấy tiếng cửa phòng mở ra, cô vội vã triển khai khuôn mặt tươi cười nói: “Anh yêu, anh đã về rồi!”</w:t>
      </w:r>
    </w:p>
    <w:p>
      <w:pPr>
        <w:pStyle w:val="BodyText"/>
      </w:pPr>
      <w:r>
        <w:t xml:space="preserve">Hắc Lạc Kiệt cởi áo khoác, ngồi trên sofa nhìn cô. Trên thực tế anh biết rõ cô đang chơi kiểu gì, chỉ là anh không muốn vạch trần cô, phá hư thú giải trí duy nhất của cô, dù sao tiền của anh cô tiêu cả đời cũng không hết, về điểm này trong mắt anh không đáng kể chút nào.</w:t>
      </w:r>
    </w:p>
    <w:p>
      <w:pPr>
        <w:pStyle w:val="BodyText"/>
      </w:pPr>
      <w:r>
        <w:t xml:space="preserve">Bạch Sấu Hồng như con mèo ngồi xuống cạnh anh, giơ cánh tay thon thon lên: “Anh nhìn nhẫn kim cương này có đẹp không? Đây là em dùng năm trăm vạn mua đấy!” (Vô…..Ảnh…..Các..24..https://qttp.wordpress /)</w:t>
      </w:r>
    </w:p>
    <w:p>
      <w:pPr>
        <w:pStyle w:val="BodyText"/>
      </w:pPr>
      <w:r>
        <w:t xml:space="preserve">“Em thích là tốt rồi.” Hắc Lạc Kiệt nhàn nhạt trả lời, bàn tay to lặng lẽ dao động trên người cô, thăm dò thần bí trên người cô, tựa hồ thế nào anh cũng không hết muốn cô,</w:t>
      </w:r>
    </w:p>
    <w:p>
      <w:pPr>
        <w:pStyle w:val="BodyText"/>
      </w:pPr>
      <w:r>
        <w:t xml:space="preserve">Một cỗ hờn dỗi từ từ bay lên, cô nhìn anh nói: “Anh có chịu nhìn không?” Mỗi lần anh đều không thèm để ý cô mua cái gì, chỉ biết đòi lấy người cô, chẳng lẽ anh không hề nhìn ra cô muốn làm anh chán ư?</w:t>
      </w:r>
    </w:p>
    <w:p>
      <w:pPr>
        <w:pStyle w:val="BodyText"/>
      </w:pPr>
      <w:r>
        <w:t xml:space="preserve">Anh nhíu mày, anh đã sớm đoán năng lực nhẫn nại của cô, mười ngày phải là cực hạn của cô. Anh vẫn nhàn nhạt như cũ nói: “Đẹp lắm.” Trên thực tế, anh cảm thấy mấy thứ này và khí chất của cô tuyệt không xứng đôi.</w:t>
      </w:r>
    </w:p>
    <w:p>
      <w:pPr>
        <w:pStyle w:val="BodyText"/>
      </w:pPr>
      <w:r>
        <w:t xml:space="preserve">Hai mắt Bạch Sấu Hồng lóe tức giận, gầm nhẹ nói: “Hôm nay em tiêu hơn năm trăm vạn!” (Vô…..Ảnh…..Các..25..https://qttp.wordpress /)</w:t>
      </w:r>
    </w:p>
    <w:p>
      <w:pPr>
        <w:pStyle w:val="BodyText"/>
      </w:pPr>
      <w:r>
        <w:t xml:space="preserve">“Em vừa nói rồi mà.”</w:t>
      </w:r>
    </w:p>
    <w:p>
      <w:pPr>
        <w:pStyle w:val="BodyText"/>
      </w:pPr>
      <w:r>
        <w:t xml:space="preserve">“Chẳng lẽ anh không biết tức giận là gì à?” Cô nén lửa giận hỏi.</w:t>
      </w:r>
    </w:p>
    <w:p>
      <w:pPr>
        <w:pStyle w:val="BodyText"/>
      </w:pPr>
      <w:r>
        <w:t xml:space="preserve">Anh giả bộ khó hiểu nhìn cô, tò mò hỏi: “Tại sao anh phải tức giận?”</w:t>
      </w:r>
    </w:p>
    <w:p>
      <w:pPr>
        <w:pStyle w:val="BodyText"/>
      </w:pPr>
      <w:r>
        <w:t xml:space="preserve">“Bởi vì em tiêu rất nhiều tiền, trong mười ngày ước chừng đã dùng hết một ngàn năm trăm vạn của anh, chẳng lẽ anh không có gì muốn nói với em à?”</w:t>
      </w:r>
    </w:p>
    <w:p>
      <w:pPr>
        <w:pStyle w:val="BodyText"/>
      </w:pPr>
      <w:r>
        <w:t xml:space="preserve">“Vậy em có đề nghị gì tốt không?”</w:t>
      </w:r>
    </w:p>
    <w:p>
      <w:pPr>
        <w:pStyle w:val="BodyText"/>
      </w:pPr>
      <w:r>
        <w:t xml:space="preserve">“Chắc anh phải tức giận đuổi em ra ngoài!”</w:t>
      </w:r>
    </w:p>
    <w:p>
      <w:pPr>
        <w:pStyle w:val="BodyText"/>
      </w:pPr>
      <w:r>
        <w:t xml:space="preserve">“Nếu anh đuổi em ra ngoài, chẳng phải anh sẽ tổn thất một triệu kia à?” Miệng anh giơ lên ý cười, thật vui vẻ ép cô nói thật.</w:t>
      </w:r>
    </w:p>
    <w:p>
      <w:pPr>
        <w:pStyle w:val="BodyText"/>
      </w:pPr>
      <w:r>
        <w:t xml:space="preserve">“Là anh cố ý!” Bạch Sấu Hồng nghe vậy, lập tức hiểu anh đã sớm biết cô có chủ ý gì, mười ngày cô như con đần diễn trò cho anh xem. Cô thở mạnh dùng sức cởi nhẫn ra, ném vào người anh. (Vô…..Ảnh…..Các..25..https://qttp.wordpress /)</w:t>
      </w:r>
    </w:p>
    <w:p>
      <w:pPr>
        <w:pStyle w:val="BodyText"/>
      </w:pPr>
      <w:r>
        <w:t xml:space="preserve">“Đúng vậy.” Anh né cái nhẫn cô quăng đến, cười đến thật thoải mái.</w:t>
      </w:r>
    </w:p>
    <w:p>
      <w:pPr>
        <w:pStyle w:val="BodyText"/>
      </w:pPr>
      <w:r>
        <w:t xml:space="preserve">“Anh cảm thấy rất đắc ý, thật vui vẻ có phải không?” Cô tức giận đến nắm tay đánh anh, tên đáng giận, tự nhiên đùa giỡn cô như vậy.</w:t>
      </w:r>
    </w:p>
    <w:p>
      <w:pPr>
        <w:pStyle w:val="BodyText"/>
      </w:pPr>
      <w:r>
        <w:t xml:space="preserve">Hắc Lạc Kiệt để cô phát tiết một lát, ôm lấy cô để lên giường, anh cúi đầu dùng sức hôn lên cái miệng nhỏ của cô, “Đừng tức giận !”</w:t>
      </w:r>
    </w:p>
    <w:p>
      <w:pPr>
        <w:pStyle w:val="BodyText"/>
      </w:pPr>
      <w:r>
        <w:t xml:space="preserve">“Anh đùa bỡn tôi!”</w:t>
      </w:r>
    </w:p>
    <w:p>
      <w:pPr>
        <w:pStyle w:val="BodyText"/>
      </w:pPr>
      <w:r>
        <w:t xml:space="preserve">“Em mua đồ, anh trả tiền, anh nào có đùa giỡn em?”</w:t>
      </w:r>
    </w:p>
    <w:p>
      <w:pPr>
        <w:pStyle w:val="BodyText"/>
      </w:pPr>
      <w:r>
        <w:t xml:space="preserve">“Anh..” Cô căm giận quay đầu đi không để ý tới anh.</w:t>
      </w:r>
    </w:p>
    <w:p>
      <w:pPr>
        <w:pStyle w:val="BodyText"/>
      </w:pPr>
      <w:r>
        <w:t xml:space="preserve">Anh ôm cô vào trong ngực, bàn tay to chậm rãi vỗ về chơi đùa thân thể mềm mại của cô, thấp giọng hỏi nói: “Cái kia của em đến rồi à?” (Vô…..Ảnh…..Các..26..https://qttp.wordpress /)</w:t>
      </w:r>
    </w:p>
    <w:p>
      <w:pPr>
        <w:pStyle w:val="BodyText"/>
      </w:pPr>
      <w:r>
        <w:t xml:space="preserve">Trên mặt Bạch Sấu Hồng lập tức đỏ lên, xấu hổ nói: “Anh.. cái kia cái gì? Tôi không biết!” Anh làm sao có thể hỏi con gái việc này? Cô chôn khuôn mặt đỏ hồng trong chăn, không dám đối mặt với anh.</w:t>
      </w:r>
    </w:p>
    <w:p>
      <w:pPr>
        <w:pStyle w:val="BodyText"/>
      </w:pPr>
      <w:r>
        <w:t xml:space="preserve">“Em biết anh chỉ cái gì mà, chẳng lẽ em muốn anh nói rõ à?” Tay anh để mặt cô nhìn anh, không muốn cô trốn đề tài này.</w:t>
      </w:r>
    </w:p>
    <w:p>
      <w:pPr>
        <w:pStyle w:val="BodyText"/>
      </w:pPr>
      <w:r>
        <w:t xml:space="preserve">“Không… Không có.”</w:t>
      </w:r>
    </w:p>
    <w:p>
      <w:pPr>
        <w:pStyle w:val="BodyText"/>
      </w:pPr>
      <w:r>
        <w:t xml:space="preserve">“Như vậy là em có à?” Trong mắt Hắc Lạc Kiệt hiện lên ánh sáng hưng phấn. Nghĩ đến có thể có một cô con gái dũng cảm như cô, trong lòng anh như có một dòng nước ấm. (Vô…..Ảnh…..Các.27…https://qttp.wordpress /)</w:t>
      </w:r>
    </w:p>
    <w:p>
      <w:pPr>
        <w:pStyle w:val="BodyText"/>
      </w:pPr>
      <w:r>
        <w:t xml:space="preserve">“Có cái gì?”</w:t>
      </w:r>
    </w:p>
    <w:p>
      <w:pPr>
        <w:pStyle w:val="BodyText"/>
      </w:pPr>
      <w:r>
        <w:t xml:space="preserve">“Đương nhiên là con của anh và em! Nhìn anh ban ngày làm việc mệt thế nào, trở về cũng lại cố gắng ‘Tăng ca’, anh nghĩ anh vất vả cày cấy nên có thu hoạch chứ nhỉ!” Bàn tay to của anh tiến vào đổ lót của cô, vuốt ve bụng trắng mịn của cô, thầm nghĩ con của anh sẽ trưởng thành ở đây.</w:t>
      </w:r>
    </w:p>
    <w:p>
      <w:pPr>
        <w:pStyle w:val="BodyText"/>
      </w:pPr>
      <w:r>
        <w:t xml:space="preserve">Đích xác, mấy ngày nay mặc kệ anh về trễ thế nào, chắc chắn sẽ đánh thức cô, mây mưa sau với anh rồi mới để cô đi vào giấc ngủ. Bạch Sấu Hồng mắc cỡ đỏ mặt thầm nghĩ đến màn thân mật kia.</w:t>
      </w:r>
    </w:p>
    <w:p>
      <w:pPr>
        <w:pStyle w:val="BodyText"/>
      </w:pPr>
      <w:r>
        <w:t xml:space="preserve">Con?</w:t>
      </w:r>
    </w:p>
    <w:p>
      <w:pPr>
        <w:pStyle w:val="BodyText"/>
      </w:pPr>
      <w:r>
        <w:t xml:space="preserve">Cô chưa từng nghĩ đến chuyện này đấy! (Vô…..Ảnh…..Các.30…https://qttp.wordpress /)</w:t>
      </w:r>
    </w:p>
    <w:p>
      <w:pPr>
        <w:pStyle w:val="BodyText"/>
      </w:pPr>
      <w:r>
        <w:t xml:space="preserve">Cô không tránh thai, anh cũng không, nếu có con, cô nên làm gì bây giờ?</w:t>
      </w:r>
    </w:p>
    <w:p>
      <w:pPr>
        <w:pStyle w:val="BodyText"/>
      </w:pPr>
      <w:r>
        <w:t xml:space="preserve">Anh sẽ bắt cô nạo ư?</w:t>
      </w:r>
    </w:p>
    <w:p>
      <w:pPr>
        <w:pStyle w:val="BodyText"/>
      </w:pPr>
      <w:r>
        <w:t xml:space="preserve">Nhìn dáng vẻ vui mừng của anh, tựa hồ nhận định trong bụng cô đã có con anh, vậy anh muốn cô sinh ra à?</w:t>
      </w:r>
    </w:p>
    <w:p>
      <w:pPr>
        <w:pStyle w:val="BodyText"/>
      </w:pPr>
      <w:r>
        <w:t xml:space="preserve">Đây làm sao có thể? Chưa cưới đã sinh con ở nông thôn thuần phác Bộ Đại Bộ, sẽ thành sóng to gió lớn đấy!</w:t>
      </w:r>
    </w:p>
    <w:p>
      <w:pPr>
        <w:pStyle w:val="BodyText"/>
      </w:pPr>
      <w:r>
        <w:t xml:space="preserve">Cô nên đối mặt thế nào với bạn bè, hàng xóm đây?</w:t>
      </w:r>
    </w:p>
    <w:p>
      <w:pPr>
        <w:pStyle w:val="BodyText"/>
      </w:pPr>
      <w:r>
        <w:t xml:space="preserve">Cô lại sẽ đối mặt thế nào với đủ loại vấn đề sau này?</w:t>
      </w:r>
    </w:p>
    <w:p>
      <w:pPr>
        <w:pStyle w:val="BodyText"/>
      </w:pPr>
      <w:r>
        <w:t xml:space="preserve">Nên giải thích chuyện anh với con thế nào? Chẳng lẽ nói vì lúc trước mẹ nợ ba con một triệu, cho nên đành phải sinh con gán nợ à? (Vô…..Ảnh…..Các.31…https://qttp.wordpress /)</w:t>
      </w:r>
    </w:p>
    <w:p>
      <w:pPr>
        <w:pStyle w:val="BodyText"/>
      </w:pPr>
      <w:r>
        <w:t xml:space="preserve">Trời ơi! Vấn đề này, cô liền thấy đầu bắt đầu đau, căn bản cô không có cách nào đối mặt với chuyện mang thai.</w:t>
      </w:r>
    </w:p>
    <w:p>
      <w:pPr>
        <w:pStyle w:val="BodyText"/>
      </w:pPr>
      <w:r>
        <w:t xml:space="preserve">Tình huống cô gặp đã đủ phức tạp rồi, không hi vọng có thêm một đứa trẻ vô tội, càng thêm hỗn loạn, càng khó có thể rời đi.</w:t>
      </w:r>
    </w:p>
    <w:p>
      <w:pPr>
        <w:pStyle w:val="BodyText"/>
      </w:pPr>
      <w:r>
        <w:t xml:space="preserve">Nhìn dáng vẻ phiền não của cô, Hắc Lạc Kiệt không khỏi có chút căm tức, “Anh cảnh cáo em, nếu em có con của anh, mà dám đụng vào một sợi tơ của nó, anh sẽ để Bạch Chí Quần chôn cùng.”</w:t>
      </w:r>
    </w:p>
    <w:p>
      <w:pPr>
        <w:pStyle w:val="BodyText"/>
      </w:pPr>
      <w:r>
        <w:t xml:space="preserve">“Anh đang nói cái gì?” Cô khó hiểu nhìn vẻ mặt phẫn nộ của anh, ý anh là gì?</w:t>
      </w:r>
    </w:p>
    <w:p>
      <w:pPr>
        <w:pStyle w:val="BodyText"/>
      </w:pPr>
      <w:r>
        <w:t xml:space="preserve">“Nếu em dám cả gan đi phá thai, anh nhất định sẽ muốn Bạch Chí Quần đi theo con anh.” (Vô…..Ảnh…33..Các….https://qttp.wordpress /)</w:t>
      </w:r>
    </w:p>
    <w:p>
      <w:pPr>
        <w:pStyle w:val="BodyText"/>
      </w:pPr>
      <w:r>
        <w:t xml:space="preserve">“Anh điên à! Tự nhiên lên án tôi muốn mưu sát con tôi.” Cô hổn hển dùng sức đánh anh, bản thân mình máu lạnh vô tình thì thôi, còn dám nghi ngờ cô.</w:t>
      </w:r>
    </w:p>
    <w:p>
      <w:pPr>
        <w:pStyle w:val="BodyText"/>
      </w:pPr>
      <w:r>
        <w:t xml:space="preserve">“Nói như vậy em sẽ không làm thế?” Anh xoay người đè lên cô, chặn thân người giãy giụa của cô, trong lòng có chút cảm động, nằm mơ cũng thật không ngờ, cô lại chấp nhận anh nhanh đến thế.</w:t>
      </w:r>
    </w:p>
    <w:p>
      <w:pPr>
        <w:pStyle w:val="BodyText"/>
      </w:pPr>
      <w:r>
        <w:t xml:space="preserve">“Tôi đương nhiên sẽ không mưu sát con tôi!” Cô căn bản đến ý niệm có cũng không.</w:t>
      </w:r>
    </w:p>
    <w:p>
      <w:pPr>
        <w:pStyle w:val="BodyText"/>
      </w:pPr>
      <w:r>
        <w:t xml:space="preserve">“Chúng ta đây tạo ra con là được rồi.” Lời anh mang hai ý nghĩa, cúi đầu che đôi môi đỏ mọng đang kháng nghị của cô lại, hai tay cởi nhanh quần áo của nhau, thân thể mềm mại làm anh khát vọng một ngày hiện ra trước mắt, anh dùng tay, dụng trái tim sùng bái thân thể mềm mại của cô. (Vô…..Ảnh…..Các…34.https://qttp.wordpress /)</w:t>
      </w:r>
    </w:p>
    <w:p>
      <w:pPr>
        <w:pStyle w:val="BodyText"/>
      </w:pPr>
      <w:r>
        <w:t xml:space="preserve">Dục vọng như lửa đánh úp cô, người đàn ông này rất có kỹ xảo tán tỉnh cao siêu đoạt lấy người cô,</w:t>
      </w:r>
    </w:p>
    <w:p>
      <w:pPr>
        <w:pStyle w:val="BodyText"/>
      </w:pPr>
      <w:r>
        <w:t xml:space="preserve">Nhưng còn con?</w:t>
      </w:r>
    </w:p>
    <w:p>
      <w:pPr>
        <w:pStyle w:val="BodyText"/>
      </w:pPr>
      <w:r>
        <w:t xml:space="preserve">Bạch Sấu Hồng đột nhiên nhớ tới, cô căn bản còn không xác định có con không, bọn họ lại tranh cãi không ngớt chuyện đứa con, mà lúc nào anh còn cố làm chuyện để tạo con.</w:t>
      </w:r>
    </w:p>
    <w:p>
      <w:pPr>
        <w:pStyle w:val="BodyText"/>
      </w:pPr>
      <w:r>
        <w:t xml:space="preserve">Anh đưa dục vọng nóng rực vào giữa hai chân cô, cô bị cảm giác tràn ngập mà phát ra tiếng rên rỉ, dùng một tia lý trí còn sót lại cuối cùng nói: “Ngừng đi! Dừng lại!” (Vô…..Ảnh…..Các..35..https://qttp.wordpress /)</w:t>
      </w:r>
    </w:p>
    <w:p>
      <w:pPr>
        <w:pStyle w:val="BodyText"/>
      </w:pPr>
      <w:r>
        <w:t xml:space="preserve">“Bảo bối, anh không dừng được nữa rồi…” Anh mạnh mẽ hô, ra sức rong ruổi trong cơ thể cô.</w:t>
      </w:r>
    </w:p>
    <w:p>
      <w:pPr>
        <w:pStyle w:val="BodyText"/>
      </w:pPr>
      <w:r>
        <w:t xml:space="preserve">“Anh dừng lại mặc áo mưa đi!” Cô cố nén cảm giác càng ngày càng nóng cháy, tay nhỏ bé đẩy ngực anh.</w:t>
      </w:r>
    </w:p>
    <w:p>
      <w:pPr>
        <w:pStyle w:val="BodyText"/>
      </w:pPr>
      <w:r>
        <w:t xml:space="preserve">Hắc Lạc Kiệt lập tức dừng tiến người vào, hai mắt lóe lên không vui nói: “Anh không thích mang mũ!”</w:t>
      </w:r>
    </w:p>
    <w:p>
      <w:pPr>
        <w:pStyle w:val="BodyText"/>
      </w:pPr>
      <w:r>
        <w:t xml:space="preserve">“Vậy anh đừng bắn trong cơ thể tôi.”</w:t>
      </w:r>
    </w:p>
    <w:p>
      <w:pPr>
        <w:pStyle w:val="BodyText"/>
      </w:pPr>
      <w:r>
        <w:t xml:space="preserve">“Anh thích bắn bên trong!”</w:t>
      </w:r>
    </w:p>
    <w:p>
      <w:pPr>
        <w:pStyle w:val="BodyText"/>
      </w:pPr>
      <w:r>
        <w:t xml:space="preserve">“Vậy tôi uống thuốc tránh thai.”</w:t>
      </w:r>
    </w:p>
    <w:p>
      <w:pPr>
        <w:pStyle w:val="BodyText"/>
      </w:pPr>
      <w:r>
        <w:t xml:space="preserve">“Không được!”</w:t>
      </w:r>
    </w:p>
    <w:p>
      <w:pPr>
        <w:pStyle w:val="BodyText"/>
      </w:pPr>
      <w:r>
        <w:t xml:space="preserve">“Vậy tôi sẽ có con đấy.”</w:t>
      </w:r>
    </w:p>
    <w:p>
      <w:pPr>
        <w:pStyle w:val="BodyText"/>
      </w:pPr>
      <w:r>
        <w:t xml:space="preserve">“Vậy thì có đi!” (Vô…..Ảnh…..Các..37..https://qttp.wordpress /)</w:t>
      </w:r>
    </w:p>
    <w:p>
      <w:pPr>
        <w:pStyle w:val="BodyText"/>
      </w:pPr>
      <w:r>
        <w:t xml:space="preserve">“Chúng ta làm sao có thể có con?” Cô hét lên với anh! Không rõ anh nghĩ thế nào nữa. Sau một tháng nữa, bọn họ sẽ không liên quan gì đến nhau, nếu cô có thai, đến lúc đó đứa con nên làm sao? Có thể dùng cách tránh thai để phòng chuyện không may xảy ra, không phải hoàn mỹ à.</w:t>
      </w:r>
    </w:p>
    <w:p>
      <w:pPr>
        <w:pStyle w:val="BodyText"/>
      </w:pPr>
      <w:r>
        <w:t xml:space="preserve">“Chúng ta sao không thể có con ư, phải có.” Anh dùng lực đâm vào chỗ sâu của cô, đi vào luật động cọ sát của anh. Đáng chết! Anh tuyệt không thích cô muốn tránh thai, anh sẽ cố gắng làm cô có con, thật cố gắng, anh cười tà ác.</w:t>
      </w:r>
    </w:p>
    <w:p>
      <w:pPr>
        <w:pStyle w:val="BodyText"/>
      </w:pPr>
      <w:r>
        <w:t xml:space="preserve">“Ước hẹn mọt tháng anh quên rồi à? Nợ anh một triệu, chẳng lẽ anh muốn tôi sinh con làm lãi chắc!” Cô tức giận đến cắn đầu vú anh. (Vô…..Ảnh…..Các..38..https://qttp.wordpress /)</w:t>
      </w:r>
    </w:p>
    <w:p>
      <w:pPr>
        <w:pStyle w:val="BodyText"/>
      </w:pPr>
      <w:r>
        <w:t xml:space="preserve">Bị cô kích thích như vậy, anh nhất thời mất đi lý trí, ra vào nhanh trong cơ thể cô, lần nữa đưa cô lên thiên đường, sau khi kích tình kết thúc, cô mệt mỏi chìm vào giấc ngủ.</w:t>
      </w:r>
    </w:p>
    <w:p>
      <w:pPr>
        <w:pStyle w:val="BodyText"/>
      </w:pPr>
      <w:r>
        <w:t xml:space="preserve">Anh lộ ra nụ cười đắc ý nói: “Anh thích phần lãi này!”</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Chiều ba ngày sau, Bạch Sấu Hồng đau bụng lăn lộn trên giường, nữ quản gia sốt ruột gọi điện thoại cho Hắc Lạc Kiệt. Nửa giờ sau, anh liền vội vàng chạy về biệt thự, đến phòng liền nhìn thấy khuôn mặt nhỏ nhắn của cô tái nhợt.</w:t>
      </w:r>
    </w:p>
    <w:p>
      <w:pPr>
        <w:pStyle w:val="BodyText"/>
      </w:pPr>
      <w:r>
        <w:t xml:space="preserve">“Sao vậy?” Anh ngồi bên cạnh cô, nhìn cô đau đớn trên mặt đầy mồ hôi, lòng nhịn không được đau đớn. Buổi sáng khi ra ngoài cô còn rất tốt, sao hơn ngày đã biến thành như vậy? (Vô…..Ảnh…..Các..39..https://qttp.wordpress /)</w:t>
      </w:r>
    </w:p>
    <w:p>
      <w:pPr>
        <w:pStyle w:val="BodyText"/>
      </w:pPr>
      <w:r>
        <w:t xml:space="preserve">“Đau quá!” Cô nức nở nói.</w:t>
      </w:r>
    </w:p>
    <w:p>
      <w:pPr>
        <w:pStyle w:val="BodyText"/>
      </w:pPr>
      <w:r>
        <w:t xml:space="preserve">“Đau ở đâu?”</w:t>
      </w:r>
    </w:p>
    <w:p>
      <w:pPr>
        <w:pStyle w:val="BodyText"/>
      </w:pPr>
      <w:r>
        <w:t xml:space="preserve">“Bụng!” Cô rốt cuộc nhịn không được rơi lệ.</w:t>
      </w:r>
    </w:p>
    <w:p>
      <w:pPr>
        <w:pStyle w:val="BodyText"/>
      </w:pPr>
      <w:r>
        <w:t xml:space="preserve">Anh nhíu chặt hai hàng lông mày, “Sao lại đau bụng? Có phải ăn không no không?”</w:t>
      </w:r>
    </w:p>
    <w:p>
      <w:pPr>
        <w:pStyle w:val="BodyText"/>
      </w:pPr>
      <w:r>
        <w:t xml:space="preserve">“Không biết, đau quá!” Ánh mắt cô nhìn thẳng anh, lên án nói: “Anh nói đi, có phải anh mang bệnh bên ngoài về không?”</w:t>
      </w:r>
    </w:p>
    <w:p>
      <w:pPr>
        <w:pStyle w:val="BodyText"/>
      </w:pPr>
      <w:r>
        <w:t xml:space="preserve">“Anh?” Hắc Lạc Kiệt chỉ vào mũi mình, không rõ cô đau bụng có liên quan gì với anh? Anh cũng không cho cô ăn thứ gì không tốt mà.</w:t>
      </w:r>
    </w:p>
    <w:p>
      <w:pPr>
        <w:pStyle w:val="BodyText"/>
      </w:pPr>
      <w:r>
        <w:t xml:space="preserve">“Nhất định là anh! Có phải anh trêu hoa ghẹo nguyệt bên ngoài, nhiễm bệnh kỳ quái, rồi lây bệnh cho tôi, làm hại bụng tôi đau quá!”</w:t>
      </w:r>
    </w:p>
    <w:p>
      <w:pPr>
        <w:pStyle w:val="BodyText"/>
      </w:pPr>
      <w:r>
        <w:t xml:space="preserve">“Anh không có.” Lúc trước khi anh chạm vào phụ nữ đều kiểm tra qua, vô cùng khỏe mạnh. (Vô…..Ảnh…..Các..40..https://qttp.wordpress /)</w:t>
      </w:r>
    </w:p>
    <w:p>
      <w:pPr>
        <w:pStyle w:val="BodyText"/>
      </w:pPr>
      <w:r>
        <w:t xml:space="preserve">“Trước đây hai ngày anh đổi một cô, có khi anh đã nhiễm AIDS.”</w:t>
      </w:r>
    </w:p>
    <w:p>
      <w:pPr>
        <w:pStyle w:val="BodyText"/>
      </w:pPr>
      <w:r>
        <w:t xml:space="preserve">Là ai nói cho cô chuyện này? Hắc Lạc Kiệt thề anh nhất định sẽ giết cái tên to miệng đấy.</w:t>
      </w:r>
    </w:p>
    <w:p>
      <w:pPr>
        <w:pStyle w:val="BodyText"/>
      </w:pPr>
      <w:r>
        <w:t xml:space="preserve">Bàn tay anh mở rộng, ôm cô vào trong lòng nói: “Họ đều làm kiểm tra sức khỏe, huống hồ anh đều có mũ.”</w:t>
      </w:r>
    </w:p>
    <w:p>
      <w:pPr>
        <w:pStyle w:val="BodyText"/>
      </w:pPr>
      <w:r>
        <w:t xml:space="preserve">“Gạt người!”</w:t>
      </w:r>
    </w:p>
    <w:p>
      <w:pPr>
        <w:pStyle w:val="BodyText"/>
      </w:pPr>
      <w:r>
        <w:t xml:space="preserve">“Anh gạt người chỗ nào?” Cô bé đáng giận, suốt ngày nghi ngờ lời anh nói, thực đáng chết!</w:t>
      </w:r>
    </w:p>
    <w:p>
      <w:pPr>
        <w:pStyle w:val="BodyText"/>
      </w:pPr>
      <w:r>
        <w:t xml:space="preserve">“Anh không thích mang mũ!”</w:t>
      </w:r>
    </w:p>
    <w:p>
      <w:pPr>
        <w:pStyle w:val="BodyText"/>
      </w:pPr>
      <w:r>
        <w:t xml:space="preserve">“Khi cùng họ anh đều mang.” Anh nghiến răng nghiến lợi nói.</w:t>
      </w:r>
    </w:p>
    <w:p>
      <w:pPr>
        <w:pStyle w:val="BodyText"/>
      </w:pPr>
      <w:r>
        <w:t xml:space="preserve">“Vì sao với tôi lại không mang?”</w:t>
      </w:r>
    </w:p>
    <w:p>
      <w:pPr>
        <w:pStyle w:val="BodyText"/>
      </w:pPr>
      <w:r>
        <w:t xml:space="preserve">“Anh không muốn mang.” Cơn giận của anh lại nổi lên, cô đau bụng mà vẫn còn sức cãi nhau với anh, đúng là phục cô. (Vô…..Ảnh…..Các.41…https://qttp.wordpress /)</w:t>
      </w:r>
    </w:p>
    <w:p>
      <w:pPr>
        <w:pStyle w:val="BodyText"/>
      </w:pPr>
      <w:r>
        <w:t xml:space="preserve">“Anh không công bằng!” Bạch Sấu Hồng lớn tiếng la hét, nhận định anh chỉ biết ức hiếp cô.</w:t>
      </w:r>
    </w:p>
    <w:p>
      <w:pPr>
        <w:pStyle w:val="BodyText"/>
      </w:pPr>
      <w:r>
        <w:t xml:space="preserve">Vì sao người phụ nữ khác đều có bảo đảm, mà cô thì không có? Anh quá bất công!</w:t>
      </w:r>
    </w:p>
    <w:p>
      <w:pPr>
        <w:pStyle w:val="BodyText"/>
      </w:pPr>
      <w:r>
        <w:t xml:space="preserve">Hắc Lạc Kiệt thở dài, cả cái này cô cũng muốn ầm ĩ, thật không hiểu trong đầu cô suy nghĩ cái gì.</w:t>
      </w:r>
    </w:p>
    <w:p>
      <w:pPr>
        <w:pStyle w:val="BodyText"/>
      </w:pPr>
      <w:r>
        <w:t xml:space="preserve">“Còn nữa, chẳng may tôi có con thật, như vậy con tôi xếp thứ mấy?” Mấy ngày nay cô đã nghĩ đến chuyện con cái, nghĩ đến đầu cũng đau lòng cũng đau.</w:t>
      </w:r>
    </w:p>
    <w:p>
      <w:pPr>
        <w:pStyle w:val="BodyText"/>
      </w:pPr>
      <w:r>
        <w:t xml:space="preserve">“Cái gì mà xếp thứ mấy?”</w:t>
      </w:r>
    </w:p>
    <w:p>
      <w:pPr>
        <w:pStyle w:val="BodyText"/>
      </w:pPr>
      <w:r>
        <w:t xml:space="preserve">“Anh đừng nói cho tôi, ngay cả con mình anh cũng không đếm nổi!”</w:t>
      </w:r>
    </w:p>
    <w:p>
      <w:pPr>
        <w:pStyle w:val="BodyText"/>
      </w:pPr>
      <w:r>
        <w:t xml:space="preserve">“Anh không có con riêng.” (Vô…..Ảnh…..Các..42..https://qttp.wordpress /)</w:t>
      </w:r>
    </w:p>
    <w:p>
      <w:pPr>
        <w:pStyle w:val="BodyText"/>
      </w:pPr>
      <w:r>
        <w:t xml:space="preserve">“Con trong giá thú thì sao?” Không có con riêng, vậy chắc anh đã kết hôn vài chục lần.</w:t>
      </w:r>
    </w:p>
    <w:p>
      <w:pPr>
        <w:pStyle w:val="BodyText"/>
      </w:pPr>
      <w:r>
        <w:t xml:space="preserve">“Anh chưa từng kết hôn!” Anh nhịn không được rống to, giận cô đã cùng anh nửa tháng, mới hỏi anh chuyện có vợ, nếu không phải cô đang bị bệnh, anh sẽ hung hăng ép cô một lần.</w:t>
      </w:r>
    </w:p>
    <w:p>
      <w:pPr>
        <w:pStyle w:val="BodyText"/>
      </w:pPr>
      <w:r>
        <w:t xml:space="preserve">“Làm sao có thể? Dù anh có dùng bao cao su, cũng sẽ có bất ngờ xảy ra, tôi đương nhiên phải biết rằng con tôi có địa vị gì chứ!”</w:t>
      </w:r>
    </w:p>
    <w:p>
      <w:pPr>
        <w:pStyle w:val="BodyText"/>
      </w:pPr>
      <w:r>
        <w:t xml:space="preserve">“Nếu em có con, vậy nó sẽ là đứa con duy nhất của anh cho đến giờ.”</w:t>
      </w:r>
    </w:p>
    <w:p>
      <w:pPr>
        <w:pStyle w:val="BodyText"/>
      </w:pPr>
      <w:r>
        <w:t xml:space="preserve">“Duy nhất ?”</w:t>
      </w:r>
    </w:p>
    <w:p>
      <w:pPr>
        <w:pStyle w:val="BodyText"/>
      </w:pPr>
      <w:r>
        <w:t xml:space="preserve">“Duy nhất!” (Vô…..Ảnh…..Các..43..https://qttp.wordpress /)</w:t>
      </w:r>
    </w:p>
    <w:p>
      <w:pPr>
        <w:pStyle w:val="BodyText"/>
      </w:pPr>
      <w:r>
        <w:t xml:space="preserve">“Anh không công bằng, vì sao họ đều không thể sinh, tôi lại có? Rất không công bằng!” Cô thật sự rất tức giận, người khác đều không cần trả lãi mà, vì sao chỉ có cô chứ?</w:t>
      </w:r>
    </w:p>
    <w:p>
      <w:pPr>
        <w:pStyle w:val="BodyText"/>
      </w:pPr>
      <w:r>
        <w:t xml:space="preserve">“Đúng! Anh không công bằng, cho nên em phải sinh cho anh!”</w:t>
      </w:r>
    </w:p>
    <w:p>
      <w:pPr>
        <w:pStyle w:val="BodyText"/>
      </w:pPr>
      <w:r>
        <w:t xml:space="preserve">“Tôi không sinh! Tôi không muốn làm người mẹ chưa lập gia đình! Tôi không muốn con tôi làm con riêng, tương lai còn bị người khác cười nhạo là đứa con không có ba.”</w:t>
      </w:r>
    </w:p>
    <w:p>
      <w:pPr>
        <w:pStyle w:val="BodyText"/>
      </w:pPr>
      <w:r>
        <w:t xml:space="preserve">“Anh có nói để em làm bà mẹ chưa kết hôn, để con anh làm đứa con riêng à?”</w:t>
      </w:r>
    </w:p>
    <w:p>
      <w:pPr>
        <w:pStyle w:val="BodyText"/>
      </w:pPr>
      <w:r>
        <w:t xml:space="preserve">“Ý của anh là từ nay về sau anh sẽ mang mũ sao?”</w:t>
      </w:r>
    </w:p>
    <w:p>
      <w:pPr>
        <w:pStyle w:val="BodyText"/>
      </w:pPr>
      <w:r>
        <w:t xml:space="preserve">“Không, anh không mang mũ.”</w:t>
      </w:r>
    </w:p>
    <w:p>
      <w:pPr>
        <w:pStyle w:val="BodyText"/>
      </w:pPr>
      <w:r>
        <w:t xml:space="preserve">“Vậy anh còn nói không để tôi làm bà mẹ chưa kết hôn, không để con tôi thành con riêng, anh lừa đảo! Đường đường bang chủ Diễm bang, tổng giám đốc tập đoàn Hỏa Diễm, chỉ biết gạt người!” (Vô…..Ảnh…..Các..45..https://qttp.wordpress /)</w:t>
      </w:r>
    </w:p>
    <w:p>
      <w:pPr>
        <w:pStyle w:val="BodyText"/>
      </w:pPr>
      <w:r>
        <w:t xml:space="preserve">“Anh nói không để em thành bà mẹ chưa kết hôn, bởi vì anh sẽ cưới em; con sẽ không thành con riêng, nó là con trong giá thú của chúng ta, hiểu chưa?”</w:t>
      </w:r>
    </w:p>
    <w:p>
      <w:pPr>
        <w:pStyle w:val="BodyText"/>
      </w:pPr>
      <w:r>
        <w:t xml:space="preserve">“Tôi không muốn lấy anh! Chúng ta nói chỉ cần một tháng.” Bạch Sấu Hồng dùng hết toàn lực gào thét.</w:t>
      </w:r>
    </w:p>
    <w:p>
      <w:pPr>
        <w:pStyle w:val="BodyText"/>
      </w:pPr>
      <w:r>
        <w:t xml:space="preserve">“Em cho là em có thể mang theo con của anh xa chạy cao bay sao?” Trong mắt anh lóe ánh sáng nguy hiểm làm mở mắt cô, nếu cô nói có thể, anh sẽ ép cô không thể.</w:t>
      </w:r>
    </w:p>
    <w:p>
      <w:pPr>
        <w:pStyle w:val="BodyText"/>
      </w:pPr>
      <w:r>
        <w:t xml:space="preserve">“Tôi…”</w:t>
      </w:r>
    </w:p>
    <w:p>
      <w:pPr>
        <w:pStyle w:val="BodyText"/>
      </w:pPr>
      <w:r>
        <w:t xml:space="preserve">“Nếu em có con của anh, còn dám cả gan ‘Mang bóng chạy’, anh nhất định sẽ làm thịt em trai em, em có muốn biết anh làm thịt em trai em làm thế nào không?” Anh uy hiếp nằng miệng và mắt, khiến người ta hiểu sẽ không có kết quả tốt. (Vô…..Ảnh…..Các..46..https://qttp.wordpress /)</w:t>
      </w:r>
    </w:p>
    <w:p>
      <w:pPr>
        <w:pStyle w:val="BodyText"/>
      </w:pPr>
      <w:r>
        <w:t xml:space="preserve">“Anh chỉ biết ức hiếp tôi, ức hiếp tôi! Rõ ràng nói chỉ một tháng, hiện tại lại còn muốn cả đời. Vì sao tôi lại gặp chuyện không may như thế chứ? Anh không thể dổi người sinh con cho anh à?”</w:t>
      </w:r>
    </w:p>
    <w:p>
      <w:pPr>
        <w:pStyle w:val="BodyText"/>
      </w:pPr>
      <w:r>
        <w:t xml:space="preserve">“Không thể.”</w:t>
      </w:r>
    </w:p>
    <w:p>
      <w:pPr>
        <w:pStyle w:val="BodyText"/>
      </w:pPr>
      <w:r>
        <w:t xml:space="preserve">“Vì sao tôi lại không may như thế?”</w:t>
      </w:r>
    </w:p>
    <w:p>
      <w:pPr>
        <w:pStyle w:val="BodyText"/>
      </w:pPr>
      <w:r>
        <w:t xml:space="preserve">“Bởi vì em đặc biệt.”</w:t>
      </w:r>
    </w:p>
    <w:p>
      <w:pPr>
        <w:pStyle w:val="BodyText"/>
      </w:pPr>
      <w:r>
        <w:t xml:space="preserve">“Tôi có thể không cần đặc biệt?”</w:t>
      </w:r>
    </w:p>
    <w:p>
      <w:pPr>
        <w:pStyle w:val="BodyText"/>
      </w:pPr>
      <w:r>
        <w:t xml:space="preserve">“Không được!” Hắc Lạc Kiệt trừng mắt một cái, rồi ôm lấy cô nói: “Anh đưa em đi khám.”</w:t>
      </w:r>
    </w:p>
    <w:p>
      <w:pPr>
        <w:pStyle w:val="BodyText"/>
      </w:pPr>
      <w:r>
        <w:t xml:space="preserve">“Tôi không đến bệnh viện, tôi không đến bệnh viện!” Cô dùng sức giãy giụa kháng nghị. (Vô…..Ảnh…..Các48….https://qttp.wordpress /)</w:t>
      </w:r>
    </w:p>
    <w:p>
      <w:pPr>
        <w:pStyle w:val="BodyText"/>
      </w:pPr>
      <w:r>
        <w:t xml:space="preserve">“Không đến bệnh viện cũng được, nhưng em phải gặp bác sĩ.” Nói xong, không để cô phản đối, anh cầm lấy điện thoại quay số, muốn bác sĩ Diễm bang lập tức lại đây.</w:t>
      </w:r>
    </w:p>
    <w:p>
      <w:pPr>
        <w:pStyle w:val="BodyText"/>
      </w:pPr>
      <w:r>
        <w:t xml:space="preserve">******</w:t>
      </w:r>
    </w:p>
    <w:p>
      <w:pPr>
        <w:pStyle w:val="BodyText"/>
      </w:pPr>
      <w:r>
        <w:t xml:space="preserve">“Anh cười đủ chưa? !” Bạch Sấu Hồng nổi trận lôi đình với Hắc Lạc Kiệt cười đến đau bụng. Cô chưa từng có đau bụng kinh, sao lại biết là kinh nguyệt sắp đến? Hơn nữa nghĩ anh làm lung tung bên ngoài, cô mới có thể suy nghĩ miên man, đều do anh phong lưu đa tình, làm sao có thể trách cô chứ?</w:t>
      </w:r>
    </w:p>
    <w:p>
      <w:pPr>
        <w:pStyle w:val="BodyText"/>
      </w:pPr>
      <w:r>
        <w:t xml:space="preserve">“Anh còn cười!” Cô nắm gối đầu dùng sức ném anh.</w:t>
      </w:r>
    </w:p>
    <w:p>
      <w:pPr>
        <w:pStyle w:val="BodyText"/>
      </w:pPr>
      <w:r>
        <w:t xml:space="preserve">Hắc Lạc Kiệt ngừng cười, bước đi đến bên cạnh cô, ánh mắt mờ ám tuần tra thân thể mềm mại của cô, “Xem ra anh còn phải tiếp tục cố gắng mới được.”</w:t>
      </w:r>
    </w:p>
    <w:p>
      <w:pPr>
        <w:pStyle w:val="BodyText"/>
      </w:pPr>
      <w:r>
        <w:t xml:space="preserve">“Không được cố gắng!” Cô thẹn thùng gào thét, người đàn ông này sao lại như dê già thế này. (Vô…..Ảnh…..Các..49..https://qttp.wordpress /)</w:t>
      </w:r>
    </w:p>
    <w:p>
      <w:pPr>
        <w:pStyle w:val="BodyText"/>
      </w:pPr>
      <w:r>
        <w:t xml:space="preserve">“Em nói cái gì?” Anh tới gần cô, khiến cô cả người nằm về phía sau trên giường.</w:t>
      </w:r>
    </w:p>
    <w:p>
      <w:pPr>
        <w:pStyle w:val="BodyText"/>
      </w:pPr>
      <w:r>
        <w:t xml:space="preserve">“Tôi…tôi cái kia đến, nếu anh muốn có người sinh con cho anh, tốt nhất anh đi người phụ nữ khác, để tránh lãng phí tinh lực của anh.”</w:t>
      </w:r>
    </w:p>
    <w:p>
      <w:pPr>
        <w:pStyle w:val="BodyText"/>
      </w:pPr>
      <w:r>
        <w:t xml:space="preserve">“Nếu anh chỉ muốn lãng phí tinh lực của mình?” Anh càng tới gần cô hơn, phả hơi thở ấm áp bên tai cô, làm cô cảm thấy tê dại.</w:t>
      </w:r>
    </w:p>
    <w:p>
      <w:pPr>
        <w:pStyle w:val="BodyText"/>
      </w:pPr>
      <w:r>
        <w:t xml:space="preserve">“Cũng thể không hay không?”</w:t>
      </w:r>
    </w:p>
    <w:p>
      <w:pPr>
        <w:pStyle w:val="BodyText"/>
      </w:pPr>
      <w:r>
        <w:t xml:space="preserve">“Không được!” Tay anh cởi bỏ cúc áo của cô.</w:t>
      </w:r>
    </w:p>
    <w:p>
      <w:pPr>
        <w:pStyle w:val="BodyText"/>
      </w:pPr>
      <w:r>
        <w:t xml:space="preserve">“Người ta bụng đau quá.” Cô vội vã lấy bùa hộ mệnh ra.</w:t>
      </w:r>
    </w:p>
    <w:p>
      <w:pPr>
        <w:pStyle w:val="BodyText"/>
      </w:pPr>
      <w:r>
        <w:t xml:space="preserve">Hắc Lạc Kiệt lập tức dừng động tác, nằm bên cạnh cô, ôm cô vào trong ngực, nhẹ giọng nói: “Thấy em không thoải mái, bỏ qua cho em vài ngày.”</w:t>
      </w:r>
    </w:p>
    <w:p>
      <w:pPr>
        <w:pStyle w:val="BodyText"/>
      </w:pPr>
      <w:r>
        <w:t xml:space="preserve">“Có thể hơn vài ngày không?”</w:t>
      </w:r>
    </w:p>
    <w:p>
      <w:pPr>
        <w:pStyle w:val="BodyText"/>
      </w:pPr>
      <w:r>
        <w:t xml:space="preserve">“Đừng có được voi đòi tiên, tin giờ anh muốn em không?” Anh uy hiếp nhìn cô. (Vô…..Ảnh…..Các.50…https://qttp.wordpress /)</w:t>
      </w:r>
    </w:p>
    <w:p>
      <w:pPr>
        <w:pStyle w:val="BodyText"/>
      </w:pPr>
      <w:r>
        <w:t xml:space="preserve">“Nếu tôi không mang thai, vậy lần sau anh cũng phải công bằng một chút, đeo bao cao su đi? Dù sao chỉ là một lớp mỏng manh, cũng không phải anh chưa từng mang, hơn nữa quảng cáo trên tivi cũng nói, thêm một tầng đảm bảo an toàn một tầng!” Bạch Sấu Hồng cố gắng muốn thuyết phục anh.</w:t>
      </w:r>
    </w:p>
    <w:p>
      <w:pPr>
        <w:pStyle w:val="BodyText"/>
      </w:pPr>
      <w:r>
        <w:t xml:space="preserve">“Ngậm miệng! Ngủ.”</w:t>
      </w:r>
    </w:p>
    <w:p>
      <w:pPr>
        <w:pStyle w:val="BodyText"/>
      </w:pPr>
      <w:r>
        <w:t xml:space="preserve">“Nếu anh sợ rắc rối, tôi có thể uống thuốc.”</w:t>
      </w:r>
    </w:p>
    <w:p>
      <w:pPr>
        <w:pStyle w:val="BodyText"/>
      </w:pPr>
      <w:r>
        <w:t xml:space="preserve">“Nếu em ăn một viên, anh sẽ xẻo em trai em một miếng.”</w:t>
      </w:r>
    </w:p>
    <w:p>
      <w:pPr>
        <w:pStyle w:val="BodyText"/>
      </w:pPr>
      <w:r>
        <w:t xml:space="preserve">******</w:t>
      </w:r>
    </w:p>
    <w:p>
      <w:pPr>
        <w:pStyle w:val="BodyText"/>
      </w:pPr>
      <w:r>
        <w:t xml:space="preserve">Có ai tới cứu cô đi!</w:t>
      </w:r>
    </w:p>
    <w:p>
      <w:pPr>
        <w:pStyle w:val="BodyText"/>
      </w:pPr>
      <w:r>
        <w:t xml:space="preserve">Kỳ hạn một tháng còn có mười ngày, nhưng nhìn theo tên hám gái Hắc Lạc Kiệt kia động tình mỗi đêm, cô thật sự thật sợ mình sẽ mang thai.</w:t>
      </w:r>
    </w:p>
    <w:p>
      <w:pPr>
        <w:pStyle w:val="BodyText"/>
      </w:pPr>
      <w:r>
        <w:t xml:space="preserve">Chẳng may có, vậy chẳng phải cả đời này cô sẽ bị anh quản à?</w:t>
      </w:r>
    </w:p>
    <w:p>
      <w:pPr>
        <w:pStyle w:val="BodyText"/>
      </w:pPr>
      <w:r>
        <w:t xml:space="preserve">Anh nhất định sẽ dùng bất cứ thủ đoạn tồi tệ nào khóa cô lại, cho đến khi cô an toàn sinh con anh. (Vô_Ảnh_Các_____________https://qttp.wordpress /)</w:t>
      </w:r>
    </w:p>
    <w:p>
      <w:pPr>
        <w:pStyle w:val="BodyText"/>
      </w:pPr>
      <w:r>
        <w:t xml:space="preserve">Trời ạ! Cô còn chưa từng yêu đương, đừng cứ thế mà gả cho tên hám gái biến thái này chứ, ông trời ơi, đến cứu con đi mà!</w:t>
      </w:r>
    </w:p>
    <w:p>
      <w:pPr>
        <w:pStyle w:val="BodyText"/>
      </w:pPr>
      <w:r>
        <w:t xml:space="preserve">“Cô ơi, cô còn chưa ăn cơm trưa.” Nữ quản gia nói phía sau cô.</w:t>
      </w:r>
    </w:p>
    <w:p>
      <w:pPr>
        <w:pStyle w:val="BodyText"/>
      </w:pPr>
      <w:r>
        <w:t xml:space="preserve">“Ăn không vào.”</w:t>
      </w:r>
    </w:p>
    <w:p>
      <w:pPr>
        <w:pStyle w:val="BodyText"/>
      </w:pPr>
      <w:r>
        <w:t xml:space="preserve">“Cô ơi, cô không ăn không được đâu, bang chủ sẽ tức giận.”</w:t>
      </w:r>
    </w:p>
    <w:p>
      <w:pPr>
        <w:pStyle w:val="BodyText"/>
      </w:pPr>
      <w:r>
        <w:t xml:space="preserve">“Anh ta tức giận, cháu cũng sẽ tức giận nhé! Vì sao cháu cứ toàn gặp chuyện không hay như thế? Quản gia, bang chủ của các người có phải có bệnh không, vì sao lại ép cháu làm người tình của anh chứ? Còn muốn sinh con cho anh, chẳng lẽ không có người phụ nữ khác sinh cho anh à? Thật sự là quá đáng! Chỉ biết ức hiếp con gái nhà lành!” Bạch Sấu Hồng nhịn không được oán giận. (Vô_Ảnh_Các____1_________https://qttp.wordpress /)</w:t>
      </w:r>
    </w:p>
    <w:p>
      <w:pPr>
        <w:pStyle w:val="BodyText"/>
      </w:pPr>
      <w:r>
        <w:t xml:space="preserve">Nữ quản gia nghe vậy chấn động, bang chủ chưa có con nối dõi, tự nhiên muốn có con, đúng là tin đáng mừng!</w:t>
      </w:r>
    </w:p>
    <w:p>
      <w:pPr>
        <w:pStyle w:val="BodyText"/>
      </w:pPr>
      <w:r>
        <w:t xml:space="preserve">“Không biết bác có cách gì để cháu tránh thai không?” Ấnh mắt Bạch Sấu Hồng cầu xin nhìn nữ quản gia.</w:t>
      </w:r>
    </w:p>
    <w:p>
      <w:pPr>
        <w:pStyle w:val="BodyText"/>
      </w:pPr>
      <w:r>
        <w:t xml:space="preserve">Nữ quản gia tý nữa ngã nhào, bang chủ tránh thai làm được giọt nước không lọt, chẳng những bản thân mang bao cao su, còn muốn cô gái dùng thuốc tránh thai, chẳng lẽ cô Bạch không uống thuốc ư?</w:t>
      </w:r>
    </w:p>
    <w:p>
      <w:pPr>
        <w:pStyle w:val="BodyText"/>
      </w:pPr>
      <w:r>
        <w:t xml:space="preserve">“Chẳng lẽ cô không uống thuốc tránh thai?”</w:t>
      </w:r>
    </w:p>
    <w:p>
      <w:pPr>
        <w:pStyle w:val="BodyText"/>
      </w:pPr>
      <w:r>
        <w:t xml:space="preserve">“Anh nói nếu cháu dám ăn một viên, anh sẽ lấy của em cháu một miếng thịt.”</w:t>
      </w:r>
    </w:p>
    <w:p>
      <w:pPr>
        <w:pStyle w:val="BodyText"/>
      </w:pPr>
      <w:r>
        <w:t xml:space="preserve">“Vậy bang chủ… cậu ấy có dùng bao cao su không?” (Vô_Ảnh_Các________2_____https://qttp.wordpress /)</w:t>
      </w:r>
    </w:p>
    <w:p>
      <w:pPr>
        <w:pStyle w:val="BodyText"/>
      </w:pPr>
      <w:r>
        <w:t xml:space="preserve">“Anh ta không chịu! Cháu đã đau khổ cầu xin anh mười ngày, anh lại không hề động đến, cho nên cháu muốn hỏi có cách khác để tránh thai không.”</w:t>
      </w:r>
    </w:p>
    <w:p>
      <w:pPr>
        <w:pStyle w:val="BodyText"/>
      </w:pPr>
      <w:r>
        <w:t xml:space="preserve">“Bang chủ trước kia đều…”</w:t>
      </w:r>
    </w:p>
    <w:p>
      <w:pPr>
        <w:pStyle w:val="BodyText"/>
      </w:pPr>
      <w:r>
        <w:t xml:space="preserve">“Cái này phải nói đến tài hoa của cháu, trước kia anh đều bảo vệ người khác, hiện tại tuyệt không bảo vệ cháu, tên bất công!” Cô càng nghĩ càng giận.</w:t>
      </w:r>
    </w:p>
    <w:p>
      <w:pPr>
        <w:pStyle w:val="BodyText"/>
      </w:pPr>
      <w:r>
        <w:t xml:space="preserve">“Đó là bang chủ yêu cô, chỉ cần con của cô.”</w:t>
      </w:r>
    </w:p>
    <w:p>
      <w:pPr>
        <w:pStyle w:val="BodyText"/>
      </w:pPr>
      <w:r>
        <w:t xml:space="preserve">“Cháu không muốn liên quan đến anh ta nhiều như thế.” Nói tới đây, Bạch Sấu Hồng chợt lóe linh quang, vội vàng nói: “Đúng rồi, có thể xin đầu bếp một ít thuốc bổ không?”</w:t>
      </w:r>
    </w:p>
    <w:p>
      <w:pPr>
        <w:pStyle w:val="BodyText"/>
      </w:pPr>
      <w:r>
        <w:t xml:space="preserve">“Thuốc bổ cho bang chủ?” (Vô_Ảnh_Các______3_______https://qttp.wordpress /)</w:t>
      </w:r>
    </w:p>
    <w:p>
      <w:pPr>
        <w:pStyle w:val="BodyText"/>
      </w:pPr>
      <w:r>
        <w:t xml:space="preserve">“Vâng!”</w:t>
      </w:r>
    </w:p>
    <w:p>
      <w:pPr>
        <w:pStyle w:val="BodyText"/>
      </w:pPr>
      <w:r>
        <w:t xml:space="preserve">“Muốn hổ tiên hay là —— “</w:t>
      </w:r>
    </w:p>
    <w:p>
      <w:pPr>
        <w:pStyle w:val="BodyText"/>
      </w:pPr>
      <w:r>
        <w:t xml:space="preserve">“Có loại thuốc mà ăn sẽ bất lực không?” Cô vội vàng hỏi.</w:t>
      </w:r>
    </w:p>
    <w:p>
      <w:pPr>
        <w:pStyle w:val="BodyText"/>
      </w:pPr>
      <w:r>
        <w:t xml:space="preserve">Nữ quản gia không dám tin nhìn cô, ai có lá gan dám cho bang chủ ăn cái này, dù người không muốn sống cũng không dám làm!</w:t>
      </w:r>
    </w:p>
    <w:p>
      <w:pPr>
        <w:pStyle w:val="BodyText"/>
      </w:pPr>
      <w:r>
        <w:t xml:space="preserve">“Thật sự không có?” Bạch Sấu Hồng hồ nghi nhìn bà.</w:t>
      </w:r>
    </w:p>
    <w:p>
      <w:pPr>
        <w:pStyle w:val="BodyText"/>
      </w:pPr>
      <w:r>
        <w:t xml:space="preserve">Nữ quản gia gật đầu, “Cam đoan không có.” Trong phòng bếp thật sự không có đâu!</w:t>
      </w:r>
    </w:p>
    <w:p>
      <w:pPr>
        <w:pStyle w:val="BodyText"/>
      </w:pPr>
      <w:r>
        <w:t xml:space="preserve">“Vì sao không có nửa người phụ nữ nào đến cửa tìm? Cháu ở đây hai mươi ngày rồi, sao không có phu nhân bang chủ đến chứ?” Bạch Sấu Hồng sắp điên rồi, cô rời nhà hai mươi ngày, tuy rằng cứ hai ngày cô lại gọi điện thoại về, nhưng nói vậy cha mẹ vẫn rất nhớ cô. (Vô_Ảnh_Các___4__________https://qttp.wordpress /)</w:t>
      </w:r>
    </w:p>
    <w:p>
      <w:pPr>
        <w:pStyle w:val="BodyText"/>
      </w:pPr>
      <w:r>
        <w:t xml:space="preserve">“Diễm bang chưa có phu nhân bang chủ.” Nữ quản gia đã xác định cô tuyệt không muốn làm phu nhân bang chủ, chỉ muốn rời đi.</w:t>
      </w:r>
    </w:p>
    <w:p>
      <w:pPr>
        <w:pStyle w:val="BodyText"/>
      </w:pPr>
      <w:r>
        <w:t xml:space="preserve">“Dù không có phu nhân bang chủ, nhưng có ai có khả năng không?” Cô do ôm một tia hi vọng hỏi.</w:t>
      </w:r>
    </w:p>
    <w:p>
      <w:pPr>
        <w:pStyle w:val="BodyText"/>
      </w:pPr>
      <w:r>
        <w:t xml:space="preserve">“Cũng không có.”</w:t>
      </w:r>
    </w:p>
    <w:p>
      <w:pPr>
        <w:pStyle w:val="BodyText"/>
      </w:pPr>
      <w:r>
        <w:t xml:space="preserve">“Một người cũng không có?”</w:t>
      </w:r>
    </w:p>
    <w:p>
      <w:pPr>
        <w:pStyle w:val="BodyText"/>
      </w:pPr>
      <w:r>
        <w:t xml:space="preserve">“Một cũng không!” Nữ quản gia nói như đinh chém sắt.</w:t>
      </w:r>
    </w:p>
    <w:p>
      <w:pPr>
        <w:pStyle w:val="BodyText"/>
      </w:pPr>
      <w:r>
        <w:t xml:space="preserve">Thất vọng đã lấp đầy trái tim Bạch Sấu Hồng.</w:t>
      </w:r>
    </w:p>
    <w:p>
      <w:pPr>
        <w:pStyle w:val="BodyText"/>
      </w:pPr>
      <w:r>
        <w:t xml:space="preserve">Sáng hôm sau, Bạch Sấu Hồng ai oán nhìn Hắc Lạc Kiệt đã mặc xong quần áo rời đi.</w:t>
      </w:r>
    </w:p>
    <w:p>
      <w:pPr>
        <w:pStyle w:val="BodyText"/>
      </w:pPr>
      <w:r>
        <w:t xml:space="preserve">“Sao thế?” Hai ngày nay thấy cô càng ngày càng không vui, trong lòng anh cũng nặng nề, nhưng lại không biết hỏi cô thế nào</w:t>
      </w:r>
    </w:p>
    <w:p>
      <w:pPr>
        <w:pStyle w:val="BodyText"/>
      </w:pPr>
      <w:r>
        <w:t xml:space="preserve">“Anh muốn đi ra ngoài!” Cô lên án hành vi của anh.</w:t>
      </w:r>
    </w:p>
    <w:p>
      <w:pPr>
        <w:pStyle w:val="BodyText"/>
      </w:pPr>
      <w:r>
        <w:t xml:space="preserve">“Anh muốn đi làm.” Kỳ quái, mỗi ngày lúc này anh đều đến công ty đi làm, có thấy cô kháng nghị đâu?</w:t>
      </w:r>
    </w:p>
    <w:p>
      <w:pPr>
        <w:pStyle w:val="BodyText"/>
      </w:pPr>
      <w:r>
        <w:t xml:space="preserve">“Vì sao em không thể đi làm?” Nhàm chán làm cô muốn điên rồi, mỗi ngày ăn no ngủ kỹ rồi lại chờ anh về nhà, cô sắp buồn muốn chết.</w:t>
      </w:r>
    </w:p>
    <w:p>
      <w:pPr>
        <w:pStyle w:val="BodyText"/>
      </w:pPr>
      <w:r>
        <w:t xml:space="preserve">“Anh nuôi em.”</w:t>
      </w:r>
    </w:p>
    <w:p>
      <w:pPr>
        <w:pStyle w:val="BodyText"/>
      </w:pPr>
      <w:r>
        <w:t xml:space="preserve">“Nhưng em rất chán!”</w:t>
      </w:r>
    </w:p>
    <w:p>
      <w:pPr>
        <w:pStyle w:val="BodyText"/>
      </w:pPr>
      <w:r>
        <w:t xml:space="preserve">“Đi dạo phố.” (Vô_Ảnh_Các_______6______https://qttp.wordpress /)</w:t>
      </w:r>
    </w:p>
    <w:p>
      <w:pPr>
        <w:pStyle w:val="BodyText"/>
      </w:pPr>
      <w:r>
        <w:t xml:space="preserve">“Không mua đồ!” Cô vốn không thích đi dạo phố, lúc trước vì giận anh mà liều mình đi dạo phố mua đồ, cô nên mua cũng mua, không nên mua cũng mua một đống, từ đầu đã chẳng muốn mua gì cả.</w:t>
      </w:r>
    </w:p>
    <w:p>
      <w:pPr>
        <w:pStyle w:val="BodyText"/>
      </w:pPr>
      <w:r>
        <w:t xml:space="preserve">“Vậy trước kia ngoài đi làm em còn thứ gì muốn làm không?”</w:t>
      </w:r>
    </w:p>
    <w:p>
      <w:pPr>
        <w:pStyle w:val="BodyText"/>
      </w:pPr>
      <w:r>
        <w:t xml:space="preserve">“Chăm sóc ba mẹ em.” Nhắc đến cha mẹ, ánh mắt cô càng thêm ai oán nhìn anh.</w:t>
      </w:r>
    </w:p>
    <w:p>
      <w:pPr>
        <w:pStyle w:val="BodyText"/>
      </w:pPr>
      <w:r>
        <w:t xml:space="preserve">Hắc Lạc Kiệt mỉm cười, hiểu ra vấn đề. “Muốn về thăm nhà?”</w:t>
      </w:r>
    </w:p>
    <w:p>
      <w:pPr>
        <w:pStyle w:val="BodyText"/>
      </w:pPr>
      <w:r>
        <w:t xml:space="preserve">“Có thể chứ?”</w:t>
      </w:r>
    </w:p>
    <w:p>
      <w:pPr>
        <w:pStyle w:val="BodyText"/>
      </w:pPr>
      <w:r>
        <w:t xml:space="preserve">“Anh có lợi gì?” (Vô_Ảnh_Các______7_______https://qttp.wordpress /)</w:t>
      </w:r>
    </w:p>
    <w:p>
      <w:pPr>
        <w:pStyle w:val="BodyText"/>
      </w:pPr>
      <w:r>
        <w:t xml:space="preserve">“Tiện nghi của em đều bị anh chiếm hết, còn chưa đủ sao?” Cô tức giận nhìn anh, mỗi tối anh đều nhiệt tình cầu hoan làm cô không thể ngủ ngon, hiện tại lại còn đòi lợi ích.</w:t>
      </w:r>
    </w:p>
    <w:p>
      <w:pPr>
        <w:pStyle w:val="BodyText"/>
      </w:pPr>
      <w:r>
        <w:t xml:space="preserve">“Nếu tối hôm nay em chủ động quyến rũ anh, anh đồng ý cho em về nhà một chuyến.” Hắc Lạc Kiệt đưa ra điều kiện trao đổi.</w:t>
      </w:r>
    </w:p>
    <w:p>
      <w:pPr>
        <w:pStyle w:val="BodyText"/>
      </w:pPr>
      <w:r>
        <w:t xml:space="preserve">“Không muốn!” Cô không cần nghĩ ngợi cự tuyệt.</w:t>
      </w:r>
    </w:p>
    <w:p>
      <w:pPr>
        <w:pStyle w:val="BodyText"/>
      </w:pPr>
      <w:r>
        <w:t xml:space="preserve">“Vậy ngoan ngoãn ở nhà.”</w:t>
      </w:r>
    </w:p>
    <w:p>
      <w:pPr>
        <w:pStyle w:val="BodyText"/>
      </w:pPr>
      <w:r>
        <w:t xml:space="preserve">“Được rồi!”</w:t>
      </w:r>
    </w:p>
    <w:p>
      <w:pPr>
        <w:pStyle w:val="BodyText"/>
      </w:pPr>
      <w:r>
        <w:t xml:space="preserve">“Được, tám giờ tối anh sẽ về nhà chờ em, đừng đến muộn! Còn nữa, đừng có chơi xấu!” Nói xong, anh lập tức xoay người rời đi.</w:t>
      </w:r>
    </w:p>
    <w:p>
      <w:pPr>
        <w:pStyle w:val="BodyText"/>
      </w:pPr>
      <w:r>
        <w:t xml:space="preserve">Nhìn bóng dáng anh rời đi, vẻ mặt Bạch Sấu Hồng có chút mê muội, cô phát hiện mình càng ngày càng không hận anh, tại sao có thể như vậy chứ?</w:t>
      </w:r>
    </w:p>
    <w:p>
      <w:pPr>
        <w:pStyle w:val="BodyText"/>
      </w:pPr>
      <w:r>
        <w:t xml:space="preserve">******</w:t>
      </w:r>
    </w:p>
    <w:p>
      <w:pPr>
        <w:pStyle w:val="BodyText"/>
      </w:pPr>
      <w:r>
        <w:t xml:space="preserve">Mấy ngày hôm trước khi Bạch Sấu Hồng về nhà thăm cha mẹ, lấy cớ đến Đài Trung giúp bạn dạy học, phải ở lại Đài Trung một thời gian, ba mẹ cũng không nghi ngờ, chỉ nói về việc nhà với cô.</w:t>
      </w:r>
    </w:p>
    <w:p>
      <w:pPr>
        <w:pStyle w:val="BodyText"/>
      </w:pPr>
      <w:r>
        <w:t xml:space="preserve">Nhắc đến đứa con trai không có chí tiến thủ kia, không biết vì sao bỗng ngoan hơn rất nhiều, bắt đầu đi tìm việc, không gây chuyện thị phi nữa, cô nghe xong cực kỳ vui vẻ.</w:t>
      </w:r>
    </w:p>
    <w:p>
      <w:pPr>
        <w:pStyle w:val="BodyText"/>
      </w:pPr>
      <w:r>
        <w:t xml:space="preserve">Tám giờ vừa đến, Hắc Lạc Kiệt quả nhiên đúng giờ về phòng chờ cô, trở lại biệt thự muốn cô thực hiện lời hứa. Cô nhớ lại nhiệt tình đêm đó liền mặt đỏ không thôi. (Vô_Ảnh_Các_________8____https://qttp.wordpress /)</w:t>
      </w:r>
    </w:p>
    <w:p>
      <w:pPr>
        <w:pStyle w:val="BodyText"/>
      </w:pPr>
      <w:r>
        <w:t xml:space="preserve">Chiều mỗi ngày cô đều luyện đàn, để tránh lâu không đàn, nhưng hôm nay cô mới luyện trong chốc lát, nữ quản gia vội vội vàng vàng tiến vào, nói cho cô các trưởng bối Hắc gia tới chơi, mời cô đến đại sảnh.</w:t>
      </w:r>
    </w:p>
    <w:p>
      <w:pPr>
        <w:pStyle w:val="BodyText"/>
      </w:pPr>
      <w:r>
        <w:t xml:space="preserve">“Bác nói thật ạ?” Bạch Sấu Hồng vui vẻ hỏi, trên mặt là hưng phấn. Cách kỳ hạn chỉ còn lại không đến năm ngày, nhưng lại có thể chấm dứt trước thời gian, cô sao lại không làm chứ.</w:t>
      </w:r>
    </w:p>
    <w:p>
      <w:pPr>
        <w:pStyle w:val="BodyText"/>
      </w:pPr>
      <w:r>
        <w:t xml:space="preserve">“Cô, chẳng lẽ cô không lo lắng sao?” Các trưởng bối Hắc gia người người lưng hổ eo gấu, một mặt lạnh lùng, khi người ta thấy liền cả người ứa ra hơi lạnh.</w:t>
      </w:r>
    </w:p>
    <w:p>
      <w:pPr>
        <w:pStyle w:val="BodyText"/>
      </w:pPr>
      <w:r>
        <w:t xml:space="preserve">Cô nhún nhún vai, “Có gì mà lo?”</w:t>
      </w:r>
    </w:p>
    <w:p>
      <w:pPr>
        <w:pStyle w:val="BodyText"/>
      </w:pPr>
      <w:r>
        <w:t xml:space="preserve">“Cô, cô thay quần áo cho phù hợp đi.” (Vô_Ảnh_Các____9_________https://qttp.wordpress /)</w:t>
      </w:r>
    </w:p>
    <w:p>
      <w:pPr>
        <w:pStyle w:val="BodyText"/>
      </w:pPr>
      <w:r>
        <w:t xml:space="preserve">“Không hợp mới tốt.” Chỉ cần có thể làm cho bọn họ hạ lệnh khiến Hắc Lạc Kiệt thả cô về nhà là tốt rồi, tốt nhất còn ra lệnh cho anh không được quấy rầy cô. Bạch Sấu Hồng tràn ngập phấn khởi đi vào đại sảnh.</w:t>
      </w:r>
    </w:p>
    <w:p>
      <w:pPr>
        <w:pStyle w:val="BodyText"/>
      </w:pPr>
      <w:r>
        <w:t xml:space="preserve">Vừa đi vào đại sảnh, cô phát hiện các trưởng bối Hắc gia ước chừng có hơn hai mươi người, người người vẻ mặt lạnh như băng, khó trách lại nuôi thành cái loại lạnh lùng vô tình như Hắc Lạc Kiệt.</w:t>
      </w:r>
    </w:p>
    <w:p>
      <w:pPr>
        <w:pStyle w:val="BodyText"/>
      </w:pPr>
      <w:r>
        <w:t xml:space="preserve">“Bạch Sấu Hồng hỏi thăm các vị trưởng bối.” Cô cung kính lễ phép nói.</w:t>
      </w:r>
    </w:p>
    <w:p>
      <w:pPr>
        <w:pStyle w:val="BodyText"/>
      </w:pPr>
      <w:r>
        <w:t xml:space="preserve">Ông nội Hắc Lạc Kiệt – Hắc Diễm giọng như sấm hỏi: “Cô là Bạch Sấu Hồng?”</w:t>
      </w:r>
    </w:p>
    <w:p>
      <w:pPr>
        <w:pStyle w:val="BodyText"/>
      </w:pPr>
      <w:r>
        <w:t xml:space="preserve">“Vâng ạ.”</w:t>
      </w:r>
    </w:p>
    <w:p>
      <w:pPr>
        <w:pStyle w:val="BodyText"/>
      </w:pPr>
      <w:r>
        <w:t xml:space="preserve">“Nói gia thế xuất thân nhà cô cho rõ xem.” Nhìn dáng vẻ gan dạ của cô khiến cho ông thật thưởng thức, mắt của cháu trai thật không tồi. (Vô_Ảnh_Các______1-_______https://qttp.wordpress /)</w:t>
      </w:r>
    </w:p>
    <w:p>
      <w:pPr>
        <w:pStyle w:val="BodyText"/>
      </w:pPr>
      <w:r>
        <w:t xml:space="preserve">“Cháu xuất thân bần hàn, gia cảnh chỉ hơn nhà nghèo một ít. Trong nhà có ba mẹ, có một em trai ngỗ ngược, ăn chơi tán gái bài bạc, chuyên môn gây chuyện thị phi.” Cô nói hết thứ xấu ra, muốn làm cho bọn họ hiểu, thân phận cô không xứng với Hắc Lạc Kiệt.</w:t>
      </w:r>
    </w:p>
    <w:p>
      <w:pPr>
        <w:pStyle w:val="BodyText"/>
      </w:pPr>
      <w:r>
        <w:t xml:space="preserve">“Xuất thân đúng là không tốt. Vậy cô có ưu điểm gì?”</w:t>
      </w:r>
    </w:p>
    <w:p>
      <w:pPr>
        <w:pStyle w:val="BodyText"/>
      </w:pPr>
      <w:r>
        <w:t xml:space="preserve">“Ngực cháu không có chí lớn, lòng dạ hẹp hòi, nói chuyện không hay, lại không có sở trường đặc biệt, cho nên không có ưu điểm gì.”</w:t>
      </w:r>
    </w:p>
    <w:p>
      <w:pPr>
        <w:pStyle w:val="BodyText"/>
      </w:pPr>
      <w:r>
        <w:t xml:space="preserve">Các trưởng bối Hắc gia có chút không nhịn được lộ ra ý cười, không thể tưởng được cô lại làm thấp đi bản thân như thế. (Vô_Ảnh_Các_______11______https://qttp.wordpress /)</w:t>
      </w:r>
    </w:p>
    <w:p>
      <w:pPr>
        <w:pStyle w:val="BodyText"/>
      </w:pPr>
      <w:r>
        <w:t xml:space="preserve">Trước mắt rõ ràng là cô gái tràn ngập khí chất đấy!</w:t>
      </w:r>
    </w:p>
    <w:p>
      <w:pPr>
        <w:pStyle w:val="BodyText"/>
      </w:pPr>
      <w:r>
        <w:t xml:space="preserve">Hắc Lạc Kiệt, cậu đúng là tự tìm tội chịu, lại tìm được một cô gái thế này.</w:t>
      </w:r>
    </w:p>
    <w:p>
      <w:pPr>
        <w:pStyle w:val="BodyText"/>
      </w:pPr>
      <w:r>
        <w:t xml:space="preserve">“Cháu ở với cháu trai ta một tháng?”</w:t>
      </w:r>
    </w:p>
    <w:p>
      <w:pPr>
        <w:pStyle w:val="BodyText"/>
      </w:pPr>
      <w:r>
        <w:t xml:space="preserve">“Sắp hết rồi, chỉ còn có năm ngày.”</w:t>
      </w:r>
    </w:p>
    <w:p>
      <w:pPr>
        <w:pStyle w:val="BodyText"/>
      </w:pPr>
      <w:r>
        <w:t xml:space="preserve">“Cái gì chỉ còn năm ngày?” Hắc Diễm nhếch mày trắng lên.</w:t>
      </w:r>
    </w:p>
    <w:p>
      <w:pPr>
        <w:pStyle w:val="BodyText"/>
      </w:pPr>
      <w:r>
        <w:t xml:space="preserve">“Chúng cháu chỉ ở chung một tháng.”</w:t>
      </w:r>
    </w:p>
    <w:p>
      <w:pPr>
        <w:pStyle w:val="BodyText"/>
      </w:pPr>
      <w:r>
        <w:t xml:space="preserve">Thật ra từ một tháng trước bọn họ đã biết sự tồn tại của Bạch Sấu Hồng, cũng biết Hắc Lạc Kiệt đối đãi với cô khác những người phụ nữ khác, bọn họ người người hưng phấn không thôi, nghĩ rằng Hắc gia rốt cục sắp có đời sau.</w:t>
      </w:r>
    </w:p>
    <w:p>
      <w:pPr>
        <w:pStyle w:val="BodyText"/>
      </w:pPr>
      <w:r>
        <w:t xml:space="preserve">Sợ gặp cô quá sớm sẽ không hay, cho nên bọn họ nhịn một thời gian mới đến gặp cô, vừa thấy cô quả nhiên danh bất hư truyền, khó trách cháu trai lại thua trên tay cô. (Vô_Ảnh_Các______12_______https://qttp.wordpress /)</w:t>
      </w:r>
    </w:p>
    <w:p>
      <w:pPr>
        <w:pStyle w:val="BodyText"/>
      </w:pPr>
      <w:r>
        <w:t xml:space="preserve">“Khi nào thì kết hôn?”</w:t>
      </w:r>
    </w:p>
    <w:p>
      <w:pPr>
        <w:pStyle w:val="BodyText"/>
      </w:pPr>
      <w:r>
        <w:t xml:space="preserve">“Có con mới kết hôn.” Cô thật lòng đáp.</w:t>
      </w:r>
    </w:p>
    <w:p>
      <w:pPr>
        <w:pStyle w:val="BodyText"/>
      </w:pPr>
      <w:r>
        <w:t xml:space="preserve">“Vậy cháu có con rồi à?”</w:t>
      </w:r>
    </w:p>
    <w:p>
      <w:pPr>
        <w:pStyle w:val="BodyText"/>
      </w:pPr>
      <w:r>
        <w:t xml:space="preserve">“Còn chưa có.” Bạch Sấu Hồng bất an vỗ cái bụng phẳng, ít nhất mấy ngày hôm trước còn chưa có, chỉ không biết mấy ngày nay cố gắng của Hắc Lạc Kiệt có thành quả không?</w:t>
      </w:r>
    </w:p>
    <w:p>
      <w:pPr>
        <w:pStyle w:val="BodyText"/>
      </w:pPr>
      <w:r>
        <w:t xml:space="preserve">“Vậy còn không ngừng cố gắng! Người đâu, gọi người mau kê thuốc bổ cho bang chủ, bồi bổ cho nó, để nó cố gắng hơn.” Hắc Diễm lập tức dặn dò nói.</w:t>
      </w:r>
    </w:p>
    <w:p>
      <w:pPr>
        <w:pStyle w:val="BodyText"/>
      </w:pPr>
      <w:r>
        <w:t xml:space="preserve">“Chậm đã! Cháu có muốn kết hôn đâu!” Bạch Sấu Hồng có chút hoảng loạn, cô cũng không có cơ hội để anh “Không được”, làm sao có thể để anh bổ nữa? Không được! (Vô_Ảnh_Các______14_______https://qttp.wordpress /)</w:t>
      </w:r>
    </w:p>
    <w:p>
      <w:pPr>
        <w:pStyle w:val="BodyText"/>
      </w:pPr>
      <w:r>
        <w:t xml:space="preserve">“Không kết hôn sao được? Ta không thể để chắt ta là con tư sinh!”</w:t>
      </w:r>
    </w:p>
    <w:p>
      <w:pPr>
        <w:pStyle w:val="BodyText"/>
      </w:pPr>
      <w:r>
        <w:t xml:space="preserve">“Chỉ cần tránh thai là ổn, không có con thì cần gì kết hôn.”</w:t>
      </w:r>
    </w:p>
    <w:p>
      <w:pPr>
        <w:pStyle w:val="BodyText"/>
      </w:pPr>
      <w:r>
        <w:t xml:space="preserve">“Tránh thai? ! Cháu có tránh thai sao?” Hắc Diễm tức giận đi lại giữ vai cô, ngày ngày đêm đêm hi vọng ôm chắt nội, mà cô dám tránh thai, đáng giận!</w:t>
      </w:r>
    </w:p>
    <w:p>
      <w:pPr>
        <w:pStyle w:val="BodyText"/>
      </w:pPr>
      <w:r>
        <w:t xml:space="preserve">Bạch Sấu Hồng bị ông tức giận dọa, vội vàng nói: “Không có, anh ta không chịu!”</w:t>
      </w:r>
    </w:p>
    <w:p>
      <w:pPr>
        <w:pStyle w:val="BodyText"/>
      </w:pPr>
      <w:r>
        <w:t xml:space="preserve">Hắc Diễm nghe vậy tức giận nhất thời biến mất, gật đầu nói: “Thằng nhóc làm rất khá.”</w:t>
      </w:r>
    </w:p>
    <w:p>
      <w:pPr>
        <w:pStyle w:val="BodyText"/>
      </w:pPr>
      <w:r>
        <w:t xml:space="preserve">Tuy rằng bị Hắc Diễm dọa, nhưng vì tự do đời người, cô không thể không cố lấy dũng khí nói: “Chẳng lẽ bác không biết Hắc Lạc Kiệt rất đáng thẹn ư! Lại dùng con để bức hôn.” (Vô_Ảnh_Các_____15________https://qttp.wordpress /)</w:t>
      </w:r>
    </w:p>
    <w:p>
      <w:pPr>
        <w:pStyle w:val="BodyText"/>
      </w:pPr>
      <w:r>
        <w:t xml:space="preserve">“Có à?” Hắc Diễm mang theo ánh mắt thú vị nhìn cô.</w:t>
      </w:r>
    </w:p>
    <w:p>
      <w:pPr>
        <w:pStyle w:val="BodyText"/>
      </w:pPr>
      <w:r>
        <w:t xml:space="preserve">“Hành vi cưỡng bức cô gái yếu đuối! Hơn nữa gia cảnh của cháu bần cùng, lại không có dung mạo kinh người và tài hoa, thật sự không xứng đôi với bang chủ Diễm bang, cho nên thừa dịp sai lầm chưa thành, không bằng các người để cháu về nhà, kể từ đó, tất cả đều vui.”</w:t>
      </w:r>
    </w:p>
    <w:p>
      <w:pPr>
        <w:pStyle w:val="BodyText"/>
      </w:pPr>
      <w:r>
        <w:t xml:space="preserve">“Em nói cái gì?” Hắc Lạc Kiệt xanh mặt đứng phía sau cô, không biết đã đứng bao lâu.</w:t>
      </w:r>
    </w:p>
    <w:p>
      <w:pPr>
        <w:pStyle w:val="BodyText"/>
      </w:pPr>
      <w:r>
        <w:t xml:space="preserve">“Em chí nói thật.” Cô nhỏ giọng kháng nghị.</w:t>
      </w:r>
    </w:p>
    <w:p>
      <w:pPr>
        <w:pStyle w:val="BodyText"/>
      </w:pPr>
      <w:r>
        <w:t xml:space="preserve">Nữ quản gia thật không thức thời trả lời: “Cô vừa rồi nói ngực mình không có chí lớn lòng dạ hẹp hòi, nói chuyện không hay, lại không có sở trường đặc biệt, cho nên không có ưu điểm gì.”</w:t>
      </w:r>
    </w:p>
    <w:p>
      <w:pPr>
        <w:pStyle w:val="BodyText"/>
      </w:pPr>
      <w:r>
        <w:t xml:space="preserve">“Hả?” Hắc Lạc Kiệt ngóng nhìn cô, lại vừa bực mình vừa buồn cười nói: “Đây cũng là sự thật sao?” (Vô_Ảnh_Các____16_________https://qttp.wordpress /)</w:t>
      </w:r>
    </w:p>
    <w:p>
      <w:pPr>
        <w:pStyle w:val="BodyText"/>
      </w:pPr>
      <w:r>
        <w:t xml:space="preserve">Cô sao lại xui xẻo bị anh bắt như thế. Bạch Sấu Hồng đau khổ nói: “Đúng! Đều là tôi nói ! Dù sao các người nghe rõ cho tôi, tôi không cần kết hôn!” Câu nói cuối cùng cô nói như rống lên.</w:t>
      </w:r>
    </w:p>
    <w:p>
      <w:pPr>
        <w:pStyle w:val="BodyText"/>
      </w:pPr>
      <w:r>
        <w:t xml:space="preserve">“Cô bé, chúng ta hoan nghênh con vào Hắc gia!” Hắc Diễm đại diện mọi người tỏ vẻ hoan nghênh.</w:t>
      </w:r>
    </w:p>
    <w:p>
      <w:pPr>
        <w:pStyle w:val="BodyText"/>
      </w:pPr>
      <w:r>
        <w:t xml:space="preserve">Bạch Sấu Hồng đầu tiên là ngây ngẩn cả người, lập tức hét lớn: “Cháu ngực không chí lớn lòng dạ hẹp hòi, nói chuyện không hay, lại không có sở trường đặc biệt, vậy mọi người còn muốn hoan nghênh cháu? ! Mọi người có uống nhầm thuốc không? Mọi người phải đuổi cháu khỏi Hắc gia chứ, để tránh sau trăm tuổi gặp tổ tông không thể báo cáo.” (Vô_Ảnh_Các_______18______https://qttp.wordpress /)</w:t>
      </w:r>
    </w:p>
    <w:p>
      <w:pPr>
        <w:pStyle w:val="BodyText"/>
      </w:pPr>
      <w:r>
        <w:t xml:space="preserve">” Hắc gia chúng ta là thế gia hắc đạo, ưu điểm này của cháu còn có chỗ có ích.”</w:t>
      </w:r>
    </w:p>
    <w:p>
      <w:pPr>
        <w:pStyle w:val="BodyText"/>
      </w:pPr>
      <w:r>
        <w:t xml:space="preserve">“Không đâu, vừa rồi cháu nói sai rồi, cháu. cháu… Có khí chất, có học vấn, có giáo dưỡng, có chí hướng vĩ đại, trái tim lại mềm yếu…” Cô liều mình đau khổ móc ra ưu điểm.</w:t>
      </w:r>
    </w:p>
    <w:p>
      <w:pPr>
        <w:pStyle w:val="BodyText"/>
      </w:pPr>
      <w:r>
        <w:t xml:space="preserve">Tay Hắc Lạc Kiệt ôm chặt vào trong lòng, ánh mắt nhìn về phía ông nội và ba mẹ, hiểu mọi người Hắc gia đã đồng ý cô là phu nhân bang chủ Hắc gia.</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Bạch Sấu Hồng sau mây mưa thường ngủ luôn, bất ngờ mở to hai mắt tỉnh lại nhìn anh nói: “Người trong hắc đạo có phải nói một là một, nói được thì làm được không?”</w:t>
      </w:r>
    </w:p>
    <w:p>
      <w:pPr>
        <w:pStyle w:val="BodyText"/>
      </w:pPr>
      <w:r>
        <w:t xml:space="preserve">Hắc Lạc Kiệt gật gật đầu, “Trên cơ bản là như thế.” Ở chung với cô một thời gian, với cá tính của cô cũng có chút hiểu biết, như cô hỏi vấn đề hiện tại, anh cược cô nhất định có mục đích gì đó.</w:t>
      </w:r>
    </w:p>
    <w:p>
      <w:pPr>
        <w:pStyle w:val="BodyText"/>
      </w:pPr>
      <w:r>
        <w:t xml:space="preserve">“Có ý gì?” (Vô_Ảnh_Các__19___________https://qttp.wordpress /)</w:t>
      </w:r>
    </w:p>
    <w:p>
      <w:pPr>
        <w:pStyle w:val="BodyText"/>
      </w:pPr>
      <w:r>
        <w:t xml:space="preserve">“Xem tình hình mà định.” Anh kéo thân thể mềm mại của cô lại gần, ôm chặt vào lòng.</w:t>
      </w:r>
    </w:p>
    <w:p>
      <w:pPr>
        <w:pStyle w:val="BodyText"/>
      </w:pPr>
      <w:r>
        <w:t xml:space="preserve">“Vậy lời hứa của anh?”</w:t>
      </w:r>
    </w:p>
    <w:p>
      <w:pPr>
        <w:pStyle w:val="BodyText"/>
      </w:pPr>
      <w:r>
        <w:t xml:space="preserve">“Em nói đi?”</w:t>
      </w:r>
    </w:p>
    <w:p>
      <w:pPr>
        <w:pStyle w:val="BodyText"/>
      </w:pPr>
      <w:r>
        <w:t xml:space="preserve">“Anh đã nói một tháng sẽ để em về nhà, ngày mai là đến ngày, anh không thể nuốt lời.” Bạch Sấu Hồng nghiêm mặt nhìn anh nói.</w:t>
      </w:r>
    </w:p>
    <w:p>
      <w:pPr>
        <w:pStyle w:val="BodyText"/>
      </w:pPr>
      <w:r>
        <w:t xml:space="preserve">“Anh sẽ cho em về.” Nhưng cũng không nói không đón em lại. Anh bổ sung thêm một câu trong lòng.</w:t>
      </w:r>
    </w:p>
    <w:p>
      <w:pPr>
        <w:pStyle w:val="BodyText"/>
      </w:pPr>
      <w:r>
        <w:t xml:space="preserve">Cô vừa lòng gật đầu, rúc vào lòng ấm áp của anh, nghĩ ngày mai có thể rời đi, trong lòng không khỏi có điểm vui sướng… Nhưng vì sao lại có chút khó khăn?</w:t>
      </w:r>
    </w:p>
    <w:p>
      <w:pPr>
        <w:pStyle w:val="BodyText"/>
      </w:pPr>
      <w:r>
        <w:t xml:space="preserve">Không! Cô làm sao có thể luyến tiếc rời khỏi anh?</w:t>
      </w:r>
    </w:p>
    <w:p>
      <w:pPr>
        <w:pStyle w:val="BodyText"/>
      </w:pPr>
      <w:r>
        <w:t xml:space="preserve">Không có khả năng, tuyệt đối không thể!</w:t>
      </w:r>
    </w:p>
    <w:p>
      <w:pPr>
        <w:pStyle w:val="BodyText"/>
      </w:pPr>
      <w:r>
        <w:t xml:space="preserve">“Đúng rồi, em trai em bỗng thay đổi, có phải anh…” (Vô_Ảnh_Các__________20___https://qttp.wordpress /)</w:t>
      </w:r>
    </w:p>
    <w:p>
      <w:pPr>
        <w:pStyle w:val="BodyText"/>
      </w:pPr>
      <w:r>
        <w:t xml:space="preserve">“Anh phái người chỉnh cậu ta, để cậu ta hiểu cái gì là nhân ngoại hữu nhân, thiên ngoại hữu thiên, cả ngày chờ một bước lên trời là không thực tế, làm đến nơi đến chốn mới quan trọng, xem, cậu ta hiện tại có phải thực tế hơn không.”</w:t>
      </w:r>
    </w:p>
    <w:p>
      <w:pPr>
        <w:pStyle w:val="BodyText"/>
      </w:pPr>
      <w:r>
        <w:t xml:space="preserve">“Thì ra đúng là anh.” Thay đổi của em trai, cô thật là lòng tràn đầy vui mừng.</w:t>
      </w:r>
    </w:p>
    <w:p>
      <w:pPr>
        <w:pStyle w:val="BodyText"/>
      </w:pPr>
      <w:r>
        <w:t xml:space="preserve">“Em nói nhiều quá, nếu không ngủ, chúng ta sẽ vận động một tý.”</w:t>
      </w:r>
    </w:p>
    <w:p>
      <w:pPr>
        <w:pStyle w:val="BodyText"/>
      </w:pPr>
      <w:r>
        <w:t xml:space="preserve">“Chúng ta làm rồi mà.”</w:t>
      </w:r>
    </w:p>
    <w:p>
      <w:pPr>
        <w:pStyle w:val="BodyText"/>
      </w:pPr>
      <w:r>
        <w:t xml:space="preserve">Hắc Lạc Kiệt xoay người đè lên thân thể mềm mại của cô, tha thiết nói: “Lý do đã đổi, nếu ngày mai em phải về, không bằng chúng ta nói lời từ biệt một phen.”</w:t>
      </w:r>
    </w:p>
    <w:p>
      <w:pPr>
        <w:pStyle w:val="BodyText"/>
      </w:pPr>
      <w:r>
        <w:t xml:space="preserve">Hai thân mình trần trụi lại dây dưa chặt chẽ, Bạch Sấu Hồng thở gấp nói: “Anh vừa mới mới…” (Vô_Ảnh_Các___21__________https://qttp.wordpress /)</w:t>
      </w:r>
    </w:p>
    <w:p>
      <w:pPr>
        <w:pStyle w:val="BodyText"/>
      </w:pPr>
      <w:r>
        <w:t xml:space="preserve">“Có thể là thuốc bổ của ông nội rất bổ.”</w:t>
      </w:r>
    </w:p>
    <w:p>
      <w:pPr>
        <w:pStyle w:val="BodyText"/>
      </w:pPr>
      <w:r>
        <w:t xml:space="preserve">Tương lai nếu có cơ hội, cô nhất định không cho anh tẩm bổ nữa. Người đàn ông vốn đã đòi hỏi vô độ, bị lão gia gia Hắc gia tẩm bổ đến cố gắng như vậy, hại cô mỗi tối đều không thể ngủ ngon.</w:t>
      </w:r>
    </w:p>
    <w:p>
      <w:pPr>
        <w:pStyle w:val="BodyText"/>
      </w:pPr>
      <w:r>
        <w:t xml:space="preserve">“Không muốn!” Tối hôm nay anh đã muốn cô rất nhiều lần rồi.</w:t>
      </w:r>
    </w:p>
    <w:p>
      <w:pPr>
        <w:pStyle w:val="BodyText"/>
      </w:pPr>
      <w:r>
        <w:t xml:space="preserve">“Không được không muốn!” Anh nhiệt tình hôn môi cô, bàn tay to dao động trên người cô.</w:t>
      </w:r>
    </w:p>
    <w:p>
      <w:pPr>
        <w:pStyle w:val="BodyText"/>
      </w:pPr>
      <w:r>
        <w:t xml:space="preserve">Ban đêm nóng bỏng sắp bắt đầu!</w:t>
      </w:r>
    </w:p>
    <w:p>
      <w:pPr>
        <w:pStyle w:val="BodyText"/>
      </w:pPr>
      <w:r>
        <w:t xml:space="preserve">******</w:t>
      </w:r>
    </w:p>
    <w:p>
      <w:pPr>
        <w:pStyle w:val="BodyText"/>
      </w:pPr>
      <w:r>
        <w:t xml:space="preserve">“Hiếm khi chúng ta có cơ hội bước vào biệt thự.” Đồng Thiệu Vĩ thoải mái nằm trên sofa, khẽ lắc ly rượu. (Vô_Ảnh_Các______21_______https://qttp.wordpress /)</w:t>
      </w:r>
    </w:p>
    <w:p>
      <w:pPr>
        <w:pStyle w:val="BodyText"/>
      </w:pPr>
      <w:r>
        <w:t xml:space="preserve">“Cô ấy về rồi!”</w:t>
      </w:r>
    </w:p>
    <w:p>
      <w:pPr>
        <w:pStyle w:val="BodyText"/>
      </w:pPr>
      <w:r>
        <w:t xml:space="preserve">“Ngày mai lại đi đón cô ấy về.” Hắc Lạc Kiệt uống một ngụm rượu.</w:t>
      </w:r>
    </w:p>
    <w:p>
      <w:pPr>
        <w:pStyle w:val="BodyText"/>
      </w:pPr>
      <w:r>
        <w:t xml:space="preserve">“Bang chủ, anh muốn cưới cô ấy à?” những lời này của Tiết Trấn Kỳ khẳng định là nghi ngờ.</w:t>
      </w:r>
    </w:p>
    <w:p>
      <w:pPr>
        <w:pStyle w:val="BodyText"/>
      </w:pPr>
      <w:r>
        <w:t xml:space="preserve">“Đúng.”</w:t>
      </w:r>
    </w:p>
    <w:p>
      <w:pPr>
        <w:pStyle w:val="BodyText"/>
      </w:pPr>
      <w:r>
        <w:t xml:space="preserve">Nghe vậy, Tiết Trấn Kỳ cười to nói: “Nghe đại ca Hắc gia nói, Bạch Sấu Hồng còn liều mình vùng vẫy, không phải sao?”</w:t>
      </w:r>
    </w:p>
    <w:p>
      <w:pPr>
        <w:pStyle w:val="BodyText"/>
      </w:pPr>
      <w:r>
        <w:t xml:space="preserve">“Em xin chúc mừng!” Đồng Thiệu Vĩ nâng chén với anh, “Vậy đêm nay coi như là đêm chúc mừng kết thúc cuộc sống độc thân, cụng ly! Không say không về!”</w:t>
      </w:r>
    </w:p>
    <w:p>
      <w:pPr>
        <w:pStyle w:val="BodyText"/>
      </w:pPr>
      <w:r>
        <w:t xml:space="preserve">“Đúng! Không say không về!” (Vô_Ảnh_Các___________22__https://qttp.wordpress /)</w:t>
      </w:r>
    </w:p>
    <w:p>
      <w:pPr>
        <w:pStyle w:val="BodyText"/>
      </w:pPr>
      <w:r>
        <w:t xml:space="preserve">******</w:t>
      </w:r>
    </w:p>
    <w:p>
      <w:pPr>
        <w:pStyle w:val="BodyText"/>
      </w:pPr>
      <w:r>
        <w:t xml:space="preserve">Lúc đêm khuya, một cuộc động đất làm biệt thự rơi vào cảnh hỗn loạn.</w:t>
      </w:r>
    </w:p>
    <w:p>
      <w:pPr>
        <w:pStyle w:val="BodyText"/>
      </w:pPr>
      <w:r>
        <w:t xml:space="preserve">Ba người Hắc Lạc Kiệt đều uống say, gọi thế nào cũng không tỉnh, cuối cùng vẫn đành hợp sức mang ba người ra bãi đất trống trong biệt thự.</w:t>
      </w:r>
    </w:p>
    <w:p>
      <w:pPr>
        <w:pStyle w:val="BodyText"/>
      </w:pPr>
      <w:r>
        <w:t xml:space="preserve">Cận vệ của Hắc Lạc Kiệt cầm lấy điện thoại đi hỏi tin tức, sau một lúc lâu, sắc mặt nghiêm trọng nói: “Động đất ở Chấn Ương.”</w:t>
      </w:r>
    </w:p>
    <w:p>
      <w:pPr>
        <w:pStyle w:val="BodyText"/>
      </w:pPr>
      <w:r>
        <w:t xml:space="preserve">“Cái gì? ! Nhà Cô Bạch rất gần nơi đó!” Nữ quản gia sốt ruột nói, vội vàng bấm số nhà Bạch Sấu Hồng, nhưng điện thoại không kết nối, bà chỉ cảm thấy trong lòng rối như tơ vò, nếu Cô Bạch có chuyện không hay xảy ra, bang chủ có thể hay không… (Vô_Ảnh_Các___23__________https://qttp.wordpress /)</w:t>
      </w:r>
    </w:p>
    <w:p>
      <w:pPr>
        <w:pStyle w:val="BodyText"/>
      </w:pPr>
      <w:r>
        <w:t xml:space="preserve">Mọi người nhìn ba người say khướt, không biết nên đánh thức bọn họ thế nào, có người mang một thùng nước đến, đổ thẳng lên ba người, tiếp theo chợt nghe tiếng mắng thô tục.</w:t>
      </w:r>
    </w:p>
    <w:p>
      <w:pPr>
        <w:pStyle w:val="BodyText"/>
      </w:pPr>
      <w:r>
        <w:t xml:space="preserve">“Mẹ kiếp, thằng khốn nào!” Sau những lời này, Tiết Trấn Kỳ đánh một quyền vào cận vệ.</w:t>
      </w:r>
    </w:p>
    <w:p>
      <w:pPr>
        <w:pStyle w:val="BodyText"/>
      </w:pPr>
      <w:r>
        <w:t xml:space="preserve">“Cô Bạch nguy rồi!” Nữ quản gia sốt ruột hô.</w:t>
      </w:r>
    </w:p>
    <w:p>
      <w:pPr>
        <w:pStyle w:val="BodyText"/>
      </w:pPr>
      <w:r>
        <w:t xml:space="preserve">Những lời này có tác dụng ngăn quả đấm lại hơn cả.</w:t>
      </w:r>
    </w:p>
    <w:p>
      <w:pPr>
        <w:pStyle w:val="BodyText"/>
      </w:pPr>
      <w:r>
        <w:t xml:space="preserve">“Nói rõ!” Đáy lòng Hắc Lạc Kiệt nổi lên ý lạnh.</w:t>
      </w:r>
    </w:p>
    <w:p>
      <w:pPr>
        <w:pStyle w:val="BodyText"/>
      </w:pPr>
      <w:r>
        <w:t xml:space="preserve">Nữ quản gia có chút nức nở nói: “Vừa mới xảy ra động đất, trong phòng rất nhiều đồ rung động, chỉ e xảy ra nguy hiểm, cho nên chúng ta phải ra khỏi biệt thự trước.” Động đất mạnh đến không hề báo trước, mọi người ngủ say bị làm tỉnh lại.</w:t>
      </w:r>
    </w:p>
    <w:p>
      <w:pPr>
        <w:pStyle w:val="BodyText"/>
      </w:pPr>
      <w:r>
        <w:t xml:space="preserve">“Cái này liên quan gì đến Bạch Sấu Hồng?” Hắc Lạc Kiệt hoảng loạn gào thét. (Vô_Ảnh_Các_______24______https://qttp.wordpress /)</w:t>
      </w:r>
    </w:p>
    <w:p>
      <w:pPr>
        <w:pStyle w:val="BodyText"/>
      </w:pPr>
      <w:r>
        <w:t xml:space="preserve">Cận vệ vội vàng trả lời: “Động đất gần Chấn Ương, hơn nữa chúng ta đã gọi điện về nhà Cô Bạch, nhưng không kết nối được.”</w:t>
      </w:r>
    </w:p>
    <w:p>
      <w:pPr>
        <w:pStyle w:val="BodyText"/>
      </w:pPr>
      <w:r>
        <w:t xml:space="preserve">“Không thể nào, Sấu Hồng nhất định không có chuyện… Tôi muốn đến Bộ Đại Bộ, tôi muốn tận mắt thấy cô ấy còn khỏe mạnh. Đáng chết! Em nhất định phải khỏe mạnh cho anh, nếu không anh nhất định sẽ…” Vì sao trong mắt lại có hơi nước? Anh đau đớn nhắm mắt lại.</w:t>
      </w:r>
    </w:p>
    <w:p>
      <w:pPr>
        <w:pStyle w:val="BodyText"/>
      </w:pPr>
      <w:r>
        <w:t xml:space="preserve">“Bang chủ, ” nữ quản gia an ủi nói: “Cô Bạch là người lương thiện, cô ấy nhất định sẽ bình an vô sự.”</w:t>
      </w:r>
    </w:p>
    <w:p>
      <w:pPr>
        <w:pStyle w:val="BodyText"/>
      </w:pPr>
      <w:r>
        <w:t xml:space="preserve">******</w:t>
      </w:r>
    </w:p>
    <w:p>
      <w:pPr>
        <w:pStyle w:val="BodyText"/>
      </w:pPr>
      <w:r>
        <w:t xml:space="preserve">Cho dù không tự mình trải qua cơn động đất, nhưng sau khi tòa nhà sụp đổ, chỉ thấy tiếng người hô hoán bên trong, biểu tình vẫn mang theo kinh hoảng, trong tiếng sốt ruột là vị chua của mũi. (Vô_Ảnh_Các__________25___https://qttp.wordpress /)</w:t>
      </w:r>
    </w:p>
    <w:p>
      <w:pPr>
        <w:pStyle w:val="BodyText"/>
      </w:pPr>
      <w:r>
        <w:t xml:space="preserve">Khi Hắc Lạc Kiệt tận mắt nhìn thấy tình hình bi thảm do động đất tạo thành, trái tim không khỏi đau đớn, cô còn tốt không?</w:t>
      </w:r>
    </w:p>
    <w:p>
      <w:pPr>
        <w:pStyle w:val="BodyText"/>
      </w:pPr>
      <w:r>
        <w:t xml:space="preserve">Có hoảng hốt không?</w:t>
      </w:r>
    </w:p>
    <w:p>
      <w:pPr>
        <w:pStyle w:val="BodyText"/>
      </w:pPr>
      <w:r>
        <w:t xml:space="preserve">Có bị thương không?</w:t>
      </w:r>
    </w:p>
    <w:p>
      <w:pPr>
        <w:pStyle w:val="BodyText"/>
      </w:pPr>
      <w:r>
        <w:t xml:space="preserve">Có phải… Có còn sống không…</w:t>
      </w:r>
    </w:p>
    <w:p>
      <w:pPr>
        <w:pStyle w:val="BodyText"/>
      </w:pPr>
      <w:r>
        <w:t xml:space="preserve">Khi biết được tin từ radio, Bộ Đại Bộ là khu xảy ra động đất nghiêm trọng nhất, tất cả thông tin bị gián đoạn, anh càng thêm tâm loạn như ma.</w:t>
      </w:r>
    </w:p>
    <w:p>
      <w:pPr>
        <w:pStyle w:val="BodyText"/>
      </w:pPr>
      <w:r>
        <w:t xml:space="preserve">Bởi vì động đất mà đường nghiêng sụp đổ, cầu gãy, xe không thể đi đến, Hắc Lạc Kiệt lập tức sai người đưa xe máy đến, lái xe máy đến Bộ Đại Bộ, anh lòng nóng như lửa đốt muốn tận mắt thấy cô bình an vô sự. Đi theo là hai vị phó bang chủ và cận vệ của anh. (Vô_Ảnh_Các___65__________https://qttp.wordpress /)</w:t>
      </w:r>
    </w:p>
    <w:p>
      <w:pPr>
        <w:pStyle w:val="BodyText"/>
      </w:pPr>
      <w:r>
        <w:t xml:space="preserve">Khi đến ngoài cửa Bạch gia, đã là năm giờ sáng.</w:t>
      </w:r>
    </w:p>
    <w:p>
      <w:pPr>
        <w:pStyle w:val="BodyText"/>
      </w:pPr>
      <w:r>
        <w:t xml:space="preserve">Anh nhìn căn nhà vốn bốn tầng, hiện thời đã chỉ còn hai tầng, tầng một, hai hoàn toàn bị vùi trong lớp đất. Hai mắt anh mở thật to, đôi tay nắm chặt.</w:t>
      </w:r>
    </w:p>
    <w:p>
      <w:pPr>
        <w:pStyle w:val="BodyText"/>
      </w:pPr>
      <w:r>
        <w:t xml:space="preserve">“Bang chủ, có lẽ Cô Bạch đã trốn ra được.” Đồng Thiệu Vĩ hi vọng có kỳ tích xảy ra trên người Bạch Sấu Hồng, nếu không chỉ sợ bang chủ sẽ phát cuồng.</w:t>
      </w:r>
    </w:p>
    <w:p>
      <w:pPr>
        <w:pStyle w:val="BodyText"/>
      </w:pPr>
      <w:r>
        <w:t xml:space="preserve">Một người dân bản xứ đi tới hỏi: “Các người đến tìm người Bạch gia à?”</w:t>
      </w:r>
    </w:p>
    <w:p>
      <w:pPr>
        <w:pStyle w:val="BodyText"/>
      </w:pPr>
      <w:r>
        <w:t xml:space="preserve">“Đúng, bọn họ có trốn được không?” Hắc Lạc Kiệt vội vàng hỏi.</w:t>
      </w:r>
    </w:p>
    <w:p>
      <w:pPr>
        <w:pStyle w:val="BodyText"/>
      </w:pPr>
      <w:r>
        <w:t xml:space="preserve">Người nọ lắc đầu, “Chỉ sợ là không, từ lúc động đất đến giờ vẫn không nhìn thấy người nhà Bạch gia.”</w:t>
      </w:r>
    </w:p>
    <w:p>
      <w:pPr>
        <w:pStyle w:val="BodyText"/>
      </w:pPr>
      <w:r>
        <w:t xml:space="preserve">“Không! Không thể nào! Bạch Sấu Hồng, em đi ra cho anh!” Hắc Lạc Kiệt muốn đi vào trong, anh sống phải thấy người, chết phải thấy xác! (Vô_Ảnh_Các________31_____https://qttp.wordpress /)</w:t>
      </w:r>
    </w:p>
    <w:p>
      <w:pPr>
        <w:pStyle w:val="BodyText"/>
      </w:pPr>
      <w:r>
        <w:t xml:space="preserve">Tiết Trấn Kỳ và cận vệ vội vàng ngăn anh lại, dư chấn không ngừng, nếu anh đi vào trong, chỉ sợ sẽ gặp nguy hiểm.</w:t>
      </w:r>
    </w:p>
    <w:p>
      <w:pPr>
        <w:pStyle w:val="BodyText"/>
      </w:pPr>
      <w:r>
        <w:t xml:space="preserve">Giọng điệu Đồng Thiệu Vĩ đau xót nói: “Bang chủ, Cô Bạch có thể đã…”</w:t>
      </w:r>
    </w:p>
    <w:p>
      <w:pPr>
        <w:pStyle w:val="BodyText"/>
      </w:pPr>
      <w:r>
        <w:t xml:space="preserve">“Không thể nào! Cô ấy không thể chết, cô ấy nhất định còn sống, tôi không tin mới mấy giờ ngắn ngủn, cô ấy đã… Tôi muốn đi cứu cô ấy!” Hắc Lạc Kiệt dùng sức tránh khỏi sự kìm chế của hai người lao về phía trước, lại bị ngăn lại, anh vung một quyền vào Tiết Trấn Kỳ.</w:t>
      </w:r>
    </w:p>
    <w:p>
      <w:pPr>
        <w:pStyle w:val="BodyText"/>
      </w:pPr>
      <w:r>
        <w:t xml:space="preserve">Ba người Tiết Trấn Kỳ, Đồng Thiệu Vĩ cập cận vệ dùng hết sức lực, mới có thể khống chế Hắc Lạc Kiệt trên mặt đất không thể nhúc nhích. (Vô_Ảnh_Các____124_________https://qttp.wordpress /)</w:t>
      </w:r>
    </w:p>
    <w:p>
      <w:pPr>
        <w:pStyle w:val="BodyText"/>
      </w:pPr>
      <w:r>
        <w:t xml:space="preserve">“Buông tôi ra! Tôi muốn cứu cô ấy ra ngoài! Tôi…” Không thể biết được người mình yêu bình an hay không, làm Hắc Lạc Kiệt lãnh khốc vô tình rốt cuộc không nhịn được bi thương mà nghẹn ngào trong lòng.</w:t>
      </w:r>
    </w:p>
    <w:p>
      <w:pPr>
        <w:pStyle w:val="BodyText"/>
      </w:pPr>
      <w:r>
        <w:t xml:space="preserve">“Bang chủ, chúng em cũng hi vọng Cô Bạch bình an vô sự, nhưng Cô Bạch nếu còn ở trong, chúng ta cũng không thể hành động thiếu suy nghĩ, nếu không không cẩn thận một cái, Cô Bạch có thể bị đè chết.” Đồng Thiệu Vĩ nhắc nhở anh.</w:t>
      </w:r>
    </w:p>
    <w:p>
      <w:pPr>
        <w:pStyle w:val="BodyText"/>
      </w:pPr>
      <w:r>
        <w:t xml:space="preserve">“Lập tức tìm người đến lấy, mau!” Hắc Lạc Kiệt lập tức hạ lệnh.</w:t>
      </w:r>
    </w:p>
    <w:p>
      <w:pPr>
        <w:pStyle w:val="BodyText"/>
      </w:pPr>
      <w:r>
        <w:t xml:space="preserve">Hai giờ sau, bắt đầu khởi công.</w:t>
      </w:r>
    </w:p>
    <w:p>
      <w:pPr>
        <w:pStyle w:val="BodyText"/>
      </w:pPr>
      <w:r>
        <w:t xml:space="preserve">Bọn họ vừa đào vừa gọi người, chỉ mong có tiếng đáp lại, Hắc Lạc Kiệt kêu khàn cả giọng. Cho đến khi mặt trời xuống núi, anh vẫn không buông tay, tin cô vẫn còn sống, sẽ không bỏ anh mà đi. (Vô_Ảnh_Các_____1212________https://qttp.wordpress /)</w:t>
      </w:r>
    </w:p>
    <w:p>
      <w:pPr>
        <w:pStyle w:val="BodyText"/>
      </w:pPr>
      <w:r>
        <w:t xml:space="preserve">“Bang chủ, tối rồi, ngày mai lại đào tiếp.”</w:t>
      </w:r>
    </w:p>
    <w:p>
      <w:pPr>
        <w:pStyle w:val="BodyText"/>
      </w:pPr>
      <w:r>
        <w:t xml:space="preserve">“Không được ngừng! Tiếp tục đào!”</w:t>
      </w:r>
    </w:p>
    <w:p>
      <w:pPr>
        <w:pStyle w:val="BodyText"/>
      </w:pPr>
      <w:r>
        <w:t xml:space="preserve">“Nhưng trời tối tầm mắt không tốt, chỉ e làm Cô Bạch bị thương.”</w:t>
      </w:r>
    </w:p>
    <w:p>
      <w:pPr>
        <w:pStyle w:val="BodyText"/>
      </w:pPr>
      <w:r>
        <w:t xml:space="preserve">“Tìm máy phát điện đến, bật đèn đuốc sáng trưng bốn phía. Đã hơn mười hai giờ rồi, tôi không thể để cô ấy bên trong lâu hơn nữa, mau đào cho tôi. Còn nữa, gọi bác sỹ đưa thuốc đến, chẳng may cô ấy bị thương, lập tức cấp cứu.” Theo thời gian trôi qua, tính nhẫn nại của anh sắp hết rồi.</w:t>
      </w:r>
    </w:p>
    <w:p>
      <w:pPr>
        <w:pStyle w:val="BodyText"/>
      </w:pPr>
      <w:r>
        <w:t xml:space="preserve">Sáu giờ sáng hôm sau, đột nhiên có người nói “Tìm được rồi”, Hắc Lạc Kiệt vội vàng tiến vào, trong một cái hốc nhỏ, anh thấy bóng người cô, nhưng cô lẳng lặng nằm đó, tựa hồ… (Vô_Ảnh_Các____163_________https://qttp.wordpress /)</w:t>
      </w:r>
    </w:p>
    <w:p>
      <w:pPr>
        <w:pStyle w:val="BodyText"/>
      </w:pPr>
      <w:r>
        <w:t xml:space="preserve">“Sấu Hồng, Sấu Hồng…” Anh gọi nhưng cô chẳng đáp lại, anh gấp đến độ như kiến bò trên chảo nóng, cho đến khi xà nhà bốn phía chuyển ra, lộ ra không gian một người có thể vào, anh lập tức khom người đi vào, bàn tay to run run phủ lên hơi thở của cô. Ông trời ơi! Xin đừng để cô ấy rời khỏi con!</w:t>
      </w:r>
    </w:p>
    <w:p>
      <w:pPr>
        <w:pStyle w:val="BodyText"/>
      </w:pPr>
      <w:r>
        <w:t xml:space="preserve">Hơi thở ấm áp làm anh kém chút cảm động khóc thất thanh, anh dè dặt cẩn thận ôm cô ra, vội vàng gọi bác sĩ khám cho cô,.</w:t>
      </w:r>
    </w:p>
    <w:p>
      <w:pPr>
        <w:pStyle w:val="BodyText"/>
      </w:pPr>
      <w:r>
        <w:t xml:space="preserve">Hơn hai giờ sau Bạch Sấu Hồng mới chậm rãi tỉnh lại, khi vẻ mặt mỏi mệt của Hắc Lạc Kiệt ánh vào mi mắt cô, nước mắt như sợi châu đứt rơi xuống.</w:t>
      </w:r>
    </w:p>
    <w:p>
      <w:pPr>
        <w:pStyle w:val="BodyText"/>
      </w:pPr>
      <w:r>
        <w:t xml:space="preserve">Xa nhau không đến hai ngày, cô lại có cảm giác như mấy đời, nức nở nói: “Ôm… em…” (Vô_Ảnh_Các_______724 ______https://qttp.wordpress /)</w:t>
      </w:r>
    </w:p>
    <w:p>
      <w:pPr>
        <w:pStyle w:val="BodyText"/>
      </w:pPr>
      <w:r>
        <w:t xml:space="preserve">Sau một giây, cô đã rơi vào cái ôm ấm áp của anh, cúi đầu nỉ non.</w:t>
      </w:r>
    </w:p>
    <w:p>
      <w:pPr>
        <w:pStyle w:val="BodyText"/>
      </w:pPr>
      <w:r>
        <w:t xml:space="preserve">“Đừng khóc, ăn một chút gì nhé?” Thấy cô rốt cục đã tỉnh lại, trái tim nôn nóng của anh cuối cùng cũng bình tĩnh lại, Anh nhận chão loãng một bác gái tốt bụng đưa đến, xúc từng thìa nhỏ vào miệng cô,</w:t>
      </w:r>
    </w:p>
    <w:p>
      <w:pPr>
        <w:pStyle w:val="BodyText"/>
      </w:pPr>
      <w:r>
        <w:t xml:space="preserve">Thật vất vả ăn xong ba thìa, Bạch Sấu Hồng giống như nhớ tới chuyện gì, kinh hoảng nhìn anh nói: “Người nhà của em đâu? Bọn họ còn khỏe không?” Nói xong, cô kích động muốn ngồi dậy.</w:t>
      </w:r>
    </w:p>
    <w:p>
      <w:pPr>
        <w:pStyle w:val="BodyText"/>
      </w:pPr>
      <w:r>
        <w:t xml:space="preserve">“Đừng gấp gáp, anh phát người đi đào, đừng nóng vội!” Anh đau lòng nhìn dáng vẻ kinh hoàng và sốt ruột của cô, sớm biết anh sẽ không để cô trở về, thà rằng nuốt lời chứ không muốn cô chịu loại tra tấn này.</w:t>
      </w:r>
    </w:p>
    <w:p>
      <w:pPr>
        <w:pStyle w:val="BodyText"/>
      </w:pPr>
      <w:r>
        <w:t xml:space="preserve">“Em sợ, rất sợ!” Cô ngã vào lòng anh khóc nói: “Em muốn đi cứu ba mẹ em, nhưng em bị nhốt trong không gian nhỏ hẹp, em lại không có gì để đào, chỉ có thể lấy tay đi đào, mà em dùng lực thế nào, cũng không thể đào nổi tường xi măng kia. Em liều mình gọi họ, nhưng đều không có người đáp em… Không ai trả lời em…” (Vô_Ảnh_Các_______724______https://qttp.wordpress /)</w:t>
      </w:r>
    </w:p>
    <w:p>
      <w:pPr>
        <w:pStyle w:val="BodyText"/>
      </w:pPr>
      <w:r>
        <w:t xml:space="preserve">“Anh biết.” Anh đau lòng nhìn hai tay băng bó của cô, khi nhìn thấy vết máu loang lổ trên bàn tay nhỏ của cô, anh sợ hãi, cực kỳ đau lòng.</w:t>
      </w:r>
    </w:p>
    <w:p>
      <w:pPr>
        <w:pStyle w:val="BodyText"/>
      </w:pPr>
      <w:r>
        <w:t xml:space="preserve">“Em tưởng là em chết chắc rồi.”</w:t>
      </w:r>
    </w:p>
    <w:p>
      <w:pPr>
        <w:pStyle w:val="BodyText"/>
      </w:pPr>
      <w:r>
        <w:t xml:space="preserve">“Chẳng lẽ em quên anh rồi sao? Anh sẽ đến cứu em.” Tay Hắc Lạc Kiệt lau đi nước mắt cho cô.</w:t>
      </w:r>
    </w:p>
    <w:p>
      <w:pPr>
        <w:pStyle w:val="BodyText"/>
      </w:pPr>
      <w:r>
        <w:t xml:space="preserve">“Em không biết anh có thể đến cứu em không.”</w:t>
      </w:r>
    </w:p>
    <w:p>
      <w:pPr>
        <w:pStyle w:val="BodyText"/>
      </w:pPr>
      <w:r>
        <w:t xml:space="preserve">“Nếu giờ em không yếu như thế, anh nhất định sẽ hung hăng đánh em một trận, cô bé.”</w:t>
      </w:r>
    </w:p>
    <w:p>
      <w:pPr>
        <w:pStyle w:val="BodyText"/>
      </w:pPr>
      <w:r>
        <w:t xml:space="preserve">“Em nghe thấy anh gọi em, em tưởng là em đang nằm mơ.” (Vô_Ảnh_Các_______764______https://qttp.wordpress /)</w:t>
      </w:r>
    </w:p>
    <w:p>
      <w:pPr>
        <w:pStyle w:val="BodyText"/>
      </w:pPr>
      <w:r>
        <w:t xml:space="preserve">“Đứa ngốc! Đó đúng là anh gọi em. Trước khi chúng ta về Đài Trung, cho em nghỉ ngơi thật tốt?” Anh sợ hãi để cô chờ ở đây, nếu có tin bất hạnh truyền đến, cô nhất định sẽ không chịu nổi.</w:t>
      </w:r>
    </w:p>
    <w:p>
      <w:pPr>
        <w:pStyle w:val="BodyText"/>
      </w:pPr>
      <w:r>
        <w:t xml:space="preserve">Bạch Sấu Hồng lắc đầu, “Không cần, em phải ở lại đây chờ tin tức, em muốn nhìn thấy người nhà của em.”</w:t>
      </w:r>
    </w:p>
    <w:p>
      <w:pPr>
        <w:pStyle w:val="BodyText"/>
      </w:pPr>
      <w:r>
        <w:t xml:space="preserve">“Thân thể của em…”</w:t>
      </w:r>
    </w:p>
    <w:p>
      <w:pPr>
        <w:pStyle w:val="BodyText"/>
      </w:pPr>
      <w:r>
        <w:t xml:space="preserve">“Em chịu đựng được! Em xin anh, để em chờ ở đây được không?” nước mắt trong xuống lại rơi xuống, cô đáng thương nhìn anh.</w:t>
      </w:r>
    </w:p>
    <w:p>
      <w:pPr>
        <w:pStyle w:val="BodyText"/>
      </w:pPr>
      <w:r>
        <w:t xml:space="preserve">Hắc Lạc Kiệt không thể cự tuyệt được cầu xin trong mắt cô, đành phải bất đắc dĩ gật đầu.</w:t>
      </w:r>
    </w:p>
    <w:p>
      <w:pPr>
        <w:pStyle w:val="BodyText"/>
      </w:pPr>
      <w:r>
        <w:t xml:space="preserve">Cô lộ ra một nụ cười, nhẹ giọng nói: “Anh biết không? Khi em cho là em sắp chết, em rất muốn gặp anh.” (Vô_Ảnh_Các_____158________https://qttp.wordpress /)</w:t>
      </w:r>
    </w:p>
    <w:p>
      <w:pPr>
        <w:pStyle w:val="BodyText"/>
      </w:pPr>
      <w:r>
        <w:t xml:space="preserve">Nghe vậy, trong lòng Hắc Lạc Kiệt tràn ngập nhu tình, cúi đầu hôn lên cánh môi tái của cô.</w:t>
      </w:r>
    </w:p>
    <w:p>
      <w:pPr>
        <w:pStyle w:val="BodyText"/>
      </w:pPr>
      <w:r>
        <w:t xml:space="preserve">******</w:t>
      </w:r>
    </w:p>
    <w:p>
      <w:pPr>
        <w:pStyle w:val="BodyText"/>
      </w:pPr>
      <w:r>
        <w:t xml:space="preserve">Trong mơ bất an hỗn loạn làm Bạch Sấu Hồng ngủ không yên ổn, cho đến khi Hắc Lạc Kiệt kéo cô không ngừng dãy dụa vào lòng, cô mới khó khăn ngủ.</w:t>
      </w:r>
    </w:p>
    <w:p>
      <w:pPr>
        <w:pStyle w:val="BodyText"/>
      </w:pPr>
      <w:r>
        <w:t xml:space="preserve">Nhìn dáng vẻ gầy yếu của cô, Hắc Lạc Kiệt cảm tạ ông trời thật nhiều, không lấy cô khỏi tay anh, nếu không, anh khó có thể tưởng tượng được ngày sau sẽ ra sao?</w:t>
      </w:r>
    </w:p>
    <w:p>
      <w:pPr>
        <w:pStyle w:val="BodyText"/>
      </w:pPr>
      <w:r>
        <w:t xml:space="preserve">Sau sự kiện này, anh càng rõ thêm, cô có địa vị quan trọng thế nào trong lòng anh. Mười năm trước dũng khí của cô hấp dẫn anh, mà hôm nay mười năm sau, trái tim anh đã hoàn toàn đắm chìm trong nhu tình với cô, không thể tự kềm chế.</w:t>
      </w:r>
    </w:p>
    <w:p>
      <w:pPr>
        <w:pStyle w:val="BodyText"/>
      </w:pPr>
      <w:r>
        <w:t xml:space="preserve">Anh tuyệt đối không thể buông tay. (Vô_Ảnh_Các______876_______https://qttp.wordpress /)</w:t>
      </w:r>
    </w:p>
    <w:p>
      <w:pPr>
        <w:pStyle w:val="BodyText"/>
      </w:pPr>
      <w:r>
        <w:t xml:space="preserve">Gần chạng vạng, Bạch Sấu Hồng tự tỉnh lại từ trong mộng, phát hiện mình an toàn kề trong lòng anh, không khỏi dãn đôi mi thanh tú.</w:t>
      </w:r>
    </w:p>
    <w:p>
      <w:pPr>
        <w:pStyle w:val="BodyText"/>
      </w:pPr>
      <w:r>
        <w:t xml:space="preserve">Nhìn vào đôi mắt tràn đầy mỏi mệt nhưng dịu dàng của anh, trong lòng cô bất an, thấp giọng hỏi nói: “Người nhà của em đâu?”</w:t>
      </w:r>
    </w:p>
    <w:p>
      <w:pPr>
        <w:pStyle w:val="BodyText"/>
      </w:pPr>
      <w:r>
        <w:t xml:space="preserve">“Đã tìm được rồi.” Nếu có thể, anh không muốn nói cho cô sự thật tàn khốc này, biết rõ cô có ý muốn bảo vệ gia đình đến thế nào, cô nhất định khó có thể nhận tin dữ này, nhưng anh có thể không nói sao?</w:t>
      </w:r>
    </w:p>
    <w:p>
      <w:pPr>
        <w:pStyle w:val="BodyText"/>
      </w:pPr>
      <w:r>
        <w:t xml:space="preserve">“Ở đâu?” Ánh mắt cô nhìn quét xung quanh, lại phát hiện không thấy bóng hình quen thuộc, cô sốt ruột vạn phần kéo anh nói: “Nói cho em, bọn họ ở đâu?”</w:t>
      </w:r>
    </w:p>
    <w:p>
      <w:pPr>
        <w:pStyle w:val="BodyText"/>
      </w:pPr>
      <w:r>
        <w:t xml:space="preserve">Hắc Lạc Kiệt ôm bóng hình nhỏ bé vào lòng, nhẹ giọng nói: “Một giờ trước người nhà của em đều đã tìm được, bọn họ đã… Đã qua đời.”</w:t>
      </w:r>
    </w:p>
    <w:p>
      <w:pPr>
        <w:pStyle w:val="BodyText"/>
      </w:pPr>
      <w:r>
        <w:t xml:space="preserve">“Không! Không! Không thể nào, không thể…” Cô như nổi điên giãy giụa, khóc lóc gào thét.</w:t>
      </w:r>
    </w:p>
    <w:p>
      <w:pPr>
        <w:pStyle w:val="BodyText"/>
      </w:pPr>
      <w:r>
        <w:t xml:space="preserve">Hai tay anh ôm chặt cô, “Sấu Hồng, em đừng như vậy, sẽ làm hại đến mình.”</w:t>
      </w:r>
    </w:p>
    <w:p>
      <w:pPr>
        <w:pStyle w:val="BodyText"/>
      </w:pPr>
      <w:r>
        <w:t xml:space="preserve">“Em không tin! Ta không tin!” Cô vẫn khóc kêu, “Em muốn nhìn họ, em muốn tận mắt nhìn thấy bọn họ.”</w:t>
      </w:r>
    </w:p>
    <w:p>
      <w:pPr>
        <w:pStyle w:val="BodyText"/>
      </w:pPr>
      <w:r>
        <w:t xml:space="preserve">“Em chắc chắn có thể chứ?” (Vô_Ảnh_Các_________935____https://qttp.wordpress /)</w:t>
      </w:r>
    </w:p>
    <w:p>
      <w:pPr>
        <w:pStyle w:val="BodyText"/>
      </w:pPr>
      <w:r>
        <w:t xml:space="preserve">“Đưa em đi!” Cô tránh cái ôm của anh, dùng sức hất cánh tay ra. Cô muốn nhìn tận mắt, nếu không cô căn bản không thể chấp nhận người nhà hai ngày trước còn tươi cười, hiện thời đã âm dương xa xách, không có khả năng đâu!</w:t>
      </w:r>
    </w:p>
    <w:p>
      <w:pPr>
        <w:pStyle w:val="BodyText"/>
      </w:pPr>
      <w:r>
        <w:t xml:space="preserve">***</w:t>
      </w:r>
    </w:p>
    <w:p>
      <w:pPr>
        <w:pStyle w:val="BodyText"/>
      </w:pPr>
      <w:r>
        <w:t xml:space="preserve">Hắc Lạc Kiệt vội ôm thân mình yếu ớt của cô nói: “Đừng quá kích động, anh đưa em đi.”</w:t>
      </w:r>
    </w:p>
    <w:p>
      <w:pPr>
        <w:pStyle w:val="BodyText"/>
      </w:pPr>
      <w:r>
        <w:t xml:space="preserve">“Anh lừa em đúng không? Anh nói đi!” Bạch Sấu Hồng do dự mang hi vọng hỏi.</w:t>
      </w:r>
    </w:p>
    <w:p>
      <w:pPr>
        <w:pStyle w:val="BodyText"/>
      </w:pPr>
      <w:r>
        <w:t xml:space="preserve">Anh không nói chỉ nhẹ đỡ cô ra ngoài, cô nhìn thấy sân nhà quen thuộc đã san thành bình đại, có thể biết uy lực của động đất kinh người thế nào.</w:t>
      </w:r>
    </w:p>
    <w:p>
      <w:pPr>
        <w:pStyle w:val="BodyText"/>
      </w:pPr>
      <w:r>
        <w:t xml:space="preserve">Hắc Lạc Kiệt đưa cô tạm vào lều, nhìn những di thể trùm khăn trắng, nước mắt cô nhịn không được tràn mi. (Vô_Ảnh_Các_________111____https://qttp.wordpress /)</w:t>
      </w:r>
    </w:p>
    <w:p>
      <w:pPr>
        <w:pStyle w:val="BodyText"/>
      </w:pPr>
      <w:r>
        <w:t xml:space="preserve">“Không! Đây không phải sự thật, không phải sự thật…”</w:t>
      </w:r>
    </w:p>
    <w:p>
      <w:pPr>
        <w:pStyle w:val="BodyText"/>
      </w:pPr>
      <w:r>
        <w:t xml:space="preserve">“Sấu Hồng, tỉnh lại lại!” Anh đỡ người cô đi đến di thể của người nhà, nếu có thể anh thật muốn lập tức đưa cô rời khỏi đây, không đành lòng nhìn dáng vẻ mất mát của cô.</w:t>
      </w:r>
    </w:p>
    <w:p>
      <w:pPr>
        <w:pStyle w:val="BodyText"/>
      </w:pPr>
      <w:r>
        <w:t xml:space="preserve">Bạch Sấu Hồng run run đưa tay vén khăn trắng lên, đập vào mắt đúng là người nhà yêu quý của cô, trái tim cô đau như bị kiếm đâm thủng.</w:t>
      </w:r>
    </w:p>
    <w:p>
      <w:pPr>
        <w:pStyle w:val="BodyText"/>
      </w:pPr>
      <w:r>
        <w:t xml:space="preserve">Cô nhìn về phía cha mẹ, căn bản không muốn nhận sự thật này. Tối hôm đó người một nhà còn cùng ăn cơm, cha mẹ cực kỳ vui mừng khi em trai trở nên biết chuyện, biết tiến lên.</w:t>
      </w:r>
    </w:p>
    <w:p>
      <w:pPr>
        <w:pStyle w:val="BodyText"/>
      </w:pPr>
      <w:r>
        <w:t xml:space="preserve">Tiếp theo cô nhìn di thể Bạch Chí Quần, đêm đó nó mới nói cho cô, nó muốn đến nhà xưởng học nghề, nhưng hiện tại lại… (Vô_Ảnh_Các_____222________https://qttp.wordpress /)</w:t>
      </w:r>
    </w:p>
    <w:p>
      <w:pPr>
        <w:pStyle w:val="BodyText"/>
      </w:pPr>
      <w:r>
        <w:t xml:space="preserve">Đồng Thiệu Vĩ đốt hương đưa cho Hắc Lạc Kiệt, anh nhẹ nhàng đặt vào tay cô.</w:t>
      </w:r>
    </w:p>
    <w:p>
      <w:pPr>
        <w:pStyle w:val="BodyText"/>
      </w:pPr>
      <w:r>
        <w:t xml:space="preserve">“Tỉnh lại chút, đừng để họ cho lo lắng cho em.”</w:t>
      </w:r>
    </w:p>
    <w:p>
      <w:pPr>
        <w:pStyle w:val="BodyText"/>
      </w:pPr>
      <w:r>
        <w:t xml:space="preserve">Cô thắp hương rồi bái lậy, anh nhìn cô chưa ngừng khóc, trái tim anh cũng đau đớn không ngừng, “Sấu Hồng!”</w:t>
      </w:r>
    </w:p>
    <w:p>
      <w:pPr>
        <w:pStyle w:val="BodyText"/>
      </w:pPr>
      <w:r>
        <w:t xml:space="preserve">“Em không tin! Em không tin!” Cô che mặt nỉ non, làm sao có thể trong thời gian ngắn, cô đã mất đi tất cả người nhà, để cô còn lại một mình trên đời làm gì chứ?</w:t>
      </w:r>
    </w:p>
    <w:p>
      <w:pPr>
        <w:pStyle w:val="BodyText"/>
      </w:pPr>
      <w:r>
        <w:t xml:space="preserve">“Vì sao…” Cô bi thống la lên, trước mặt bỗng tối sầm, thân mình suy yếu tựa như lá rụng rơi xuống. (Vô_Ảnh_Các________333_____https://qttp.wordpress /)</w:t>
      </w:r>
    </w:p>
    <w:p>
      <w:pPr>
        <w:pStyle w:val="BodyText"/>
      </w:pPr>
      <w:r>
        <w:t xml:space="preserve">“Sấu Hồng?” Hắc Lạc Kiệt một tay đỡ cô vào lòng, khẩn trương gọi.</w:t>
      </w:r>
    </w:p>
    <w:p>
      <w:pPr>
        <w:pStyle w:val="BodyText"/>
      </w:pPr>
      <w:r>
        <w:t xml:space="preserve">******</w:t>
      </w:r>
    </w:p>
    <w:p>
      <w:pPr>
        <w:pStyle w:val="BodyText"/>
      </w:pPr>
      <w:r>
        <w:t xml:space="preserve">Khi Bạch Sấu Hồng lại tỉnh lại, phát hiện mình đã đi khỏi Bộ Đại Bộ, cô khóc sướt mướt muốn về Bộ Đại Bộ, Hắc Lạc Kiệt lại nói gì cũng không chịu đồng ý.</w:t>
      </w:r>
    </w:p>
    <w:p>
      <w:pPr>
        <w:pStyle w:val="BodyText"/>
      </w:pPr>
      <w:r>
        <w:t xml:space="preserve">“Em phải đi về!”</w:t>
      </w:r>
    </w:p>
    <w:p>
      <w:pPr>
        <w:pStyle w:val="BodyText"/>
      </w:pPr>
      <w:r>
        <w:t xml:space="preserve">“Không được!”</w:t>
      </w:r>
    </w:p>
    <w:p>
      <w:pPr>
        <w:pStyle w:val="BodyText"/>
      </w:pPr>
      <w:r>
        <w:t xml:space="preserve">“Anh dựa vào cái gì mà không được? Anh cũng chẳng phải là gì của em!”</w:t>
      </w:r>
    </w:p>
    <w:p>
      <w:pPr>
        <w:pStyle w:val="BodyText"/>
      </w:pPr>
      <w:r>
        <w:t xml:space="preserve">“Hiện ở đó rất nguy hiểm, vài ngày nữa tự anh sẽ đưa em về, giờ em nghỉ đi.”</w:t>
      </w:r>
    </w:p>
    <w:p>
      <w:pPr>
        <w:pStyle w:val="BodyText"/>
      </w:pPr>
      <w:r>
        <w:t xml:space="preserve">“Em không cần nghỉ, em phải đi về! Em không thể để người nhà em nằm đấy, em phải đi về cùng bọn họ, anh thả em về được không? Cầu xin anh!”</w:t>
      </w:r>
    </w:p>
    <w:p>
      <w:pPr>
        <w:pStyle w:val="BodyText"/>
      </w:pPr>
      <w:r>
        <w:t xml:space="preserve">“Tất cả di thể đã đưa đến nhà tang lễ, vài ngày nữa, anh lại đưa em trở về. Em mới vừa trở về từ quỷ môn quan, người còn yếu, nghỉ ngơi vài ngày, em cũng không muốn để người nhà đã mất của mình lo lắng chứ.” Anh kéo người con gái đang khóc vào lòng, dịu dàng an ủi.</w:t>
      </w:r>
    </w:p>
    <w:p>
      <w:pPr>
        <w:pStyle w:val="BodyText"/>
      </w:pPr>
      <w:r>
        <w:t xml:space="preserve">“Anh không được gạt em.” Cô như con mèo nhỏ ngoan ngoãn nằm trong lòng anh.</w:t>
      </w:r>
    </w:p>
    <w:p>
      <w:pPr>
        <w:pStyle w:val="BodyText"/>
      </w:pPr>
      <w:r>
        <w:t xml:space="preserve">“Ngủ đi.” Anh nhẹ vuốt sợi tóc trước mặt cô. (Vô_Ảnh_Các____________444_https://qttp.wordpress /)</w:t>
      </w:r>
    </w:p>
    <w:p>
      <w:pPr>
        <w:pStyle w:val="BodyText"/>
      </w:pPr>
      <w:r>
        <w:t xml:space="preserve">“Anh phải ở cùng em, không được đi.” Ánh mắt cô bất an nhìn anh, sợ ở một mình.</w:t>
      </w:r>
    </w:p>
    <w:p>
      <w:pPr>
        <w:pStyle w:val="BodyText"/>
      </w:pPr>
      <w:r>
        <w:t xml:space="preserve">“Anh sẽ không đi.” Anh nhận lời, thấy thần sắc cô sợ hãi, chỉ cảm thấy đau lòng không thôi.</w:t>
      </w:r>
    </w:p>
    <w:p>
      <w:pPr>
        <w:pStyle w:val="BodyText"/>
      </w:pPr>
      <w:r>
        <w:t xml:space="preserve">Mất đi người thân làm Bạch Sấu Hồng đau xót muốn lấy ấm áp và dựa vào người anh, bàn tay nhỏ bé của cô lén luồn vào áo anh, mềm nhẹ vuốt ve anh.</w:t>
      </w:r>
    </w:p>
    <w:p>
      <w:pPr>
        <w:pStyle w:val="BodyText"/>
      </w:pPr>
      <w:r>
        <w:t xml:space="preserve">“Sấu Hồng, em đùa với lửa.” Anh khàn giọng nói. Cô chưa bao giờ chủ động gần anh, vui sướng khẽ nảy lên trong lòng anh, nhưng người cô yếu như thế, thật sự không thích hợp…</w:t>
      </w:r>
    </w:p>
    <w:p>
      <w:pPr>
        <w:pStyle w:val="BodyText"/>
      </w:pPr>
      <w:r>
        <w:t xml:space="preserve">“Thích không?” Cô cố ý xoa đầu vú thô cứng của anh.</w:t>
      </w:r>
    </w:p>
    <w:p>
      <w:pPr>
        <w:pStyle w:val="BodyText"/>
      </w:pPr>
      <w:r>
        <w:t xml:space="preserve">Hơi thở của anh càng ngày càng bất ổn, “Thân thể của em còn rất yếu…” Đáng chết! Cô hoàn toàn làm dấy lên dục vọng từ đáy lòng anh.</w:t>
      </w:r>
    </w:p>
    <w:p>
      <w:pPr>
        <w:pStyle w:val="BodyText"/>
      </w:pPr>
      <w:r>
        <w:t xml:space="preserve">“Em muốn cảm nhận hơi ấm của anh, được không?” (Vô_Ảnh_Các____________555_https://qttp.wordpress /)</w:t>
      </w:r>
    </w:p>
    <w:p>
      <w:pPr>
        <w:pStyle w:val="BodyText"/>
      </w:pPr>
      <w:r>
        <w:t xml:space="preserve">“Nhưng thân thể của em…”</w:t>
      </w:r>
    </w:p>
    <w:p>
      <w:pPr>
        <w:pStyle w:val="BodyText"/>
      </w:pPr>
      <w:r>
        <w:t xml:space="preserve">Cô mềm mại nói: “Anh dịu dàng một chút, nhẹ một chút…”</w:t>
      </w:r>
    </w:p>
    <w:p>
      <w:pPr>
        <w:pStyle w:val="BodyText"/>
      </w:pPr>
      <w:r>
        <w:t xml:space="preserve">Anh điên cuồng hét lên một tiếng đè cô xuống người, ánh mắt mang theo dục vọng mãnh liệt nói: “Em chắc chắn không? Giờ hối hận còn kịp.”</w:t>
      </w:r>
    </w:p>
    <w:p>
      <w:pPr>
        <w:pStyle w:val="BodyText"/>
      </w:pPr>
      <w:r>
        <w:t xml:space="preserve">Bạch Sấu Hồng ngẩng đầu ấn môi đỏ mọng lên môi anh, khiến cho anh phản ứng cuồng nhiệt, vội vàng cởi quần áo của hai người. (Vô_Ảnh_Các__________666___https://qttp.wordpress /)</w:t>
      </w:r>
    </w:p>
    <w:p>
      <w:pPr>
        <w:pStyle w:val="BodyText"/>
      </w:pPr>
      <w:r>
        <w:t xml:space="preserve">Anh mềm nhẹ hôn lên toàn thân cô, nhẹ giọng nói lời an ủi, khi tiến vào cô cũng không điên cuồng như trước, dùng sức nhẹ, dịu dàng tựa như sợ cô vỡ mất.</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Nửa tháng sau, Hắc Lạc Kiệt quyết định cầu hôn Bạch Sấu Hồng.</w:t>
      </w:r>
    </w:p>
    <w:p>
      <w:pPr>
        <w:pStyle w:val="BodyText"/>
      </w:pPr>
      <w:r>
        <w:t xml:space="preserve">Sau cơn động đất, tâm tình của cô luôn bị vây trong đau thương, gần đây cô thường xuyên đưa mắt nhìn phương xa, trong mắt lóe ánh sáng làm anh khó hiểu, anh không hiểu cô suy nghĩ cái gì.</w:t>
      </w:r>
    </w:p>
    <w:p>
      <w:pPr>
        <w:pStyle w:val="BodyText"/>
      </w:pPr>
      <w:r>
        <w:t xml:space="preserve">Đả kích mất người thân quá lớn, anh chỉ có thể ôm cô, nhưng không cách nào chạm đến vết thương của cô. Anh muốn nói cho cô biết cỡ nào, cô còn có anh mà!</w:t>
      </w:r>
    </w:p>
    <w:p>
      <w:pPr>
        <w:pStyle w:val="BodyText"/>
      </w:pPr>
      <w:r>
        <w:t xml:space="preserve">Cho nên hôm nay, anh muốn chính thức cầu hôn cô, muốn cô trở thành một nửa kia của anh, mà cô cũng có thể lại có người thân, mở ra cuộc sống mới.</w:t>
      </w:r>
    </w:p>
    <w:p>
      <w:pPr>
        <w:pStyle w:val="BodyText"/>
      </w:pPr>
      <w:r>
        <w:t xml:space="preserve">Hắc Lạc Kiệt duy trì ý cười trên mặt đến khi anh trở lại biệt thự, lại tìm không thấy cô, nụ cười thoáng biến mất.</w:t>
      </w:r>
    </w:p>
    <w:p>
      <w:pPr>
        <w:pStyle w:val="BodyText"/>
      </w:pPr>
      <w:r>
        <w:t xml:space="preserve">Khi anh ngồi trong phòng chờ cô trở lại, thời gian trôi qua cô vẫn không xuất hiện, sung sướng của anh chuyển thành tức giận, lập tức hạ lệnh ọi người tìm ra cô.</w:t>
      </w:r>
    </w:p>
    <w:p>
      <w:pPr>
        <w:pStyle w:val="BodyText"/>
      </w:pPr>
      <w:r>
        <w:t xml:space="preserve">Ba ngày sau, Bạch Sấu Hồng vẫn không thấy bóng người, không có tin tức.</w:t>
      </w:r>
    </w:p>
    <w:p>
      <w:pPr>
        <w:pStyle w:val="BodyText"/>
      </w:pPr>
      <w:r>
        <w:t xml:space="preserve">Anh tức giận động viên toàn bộ Diễm bang đi thăm dò, cho dù lật tung cả Đài Loan, anh cũng phải tìm ra cô,</w:t>
      </w:r>
    </w:p>
    <w:p>
      <w:pPr>
        <w:pStyle w:val="BodyText"/>
      </w:pPr>
      <w:r>
        <w:t xml:space="preserve">Cô lại dám cả gan rời khỏi anh, thậm chí chẳng để lại một lời.</w:t>
      </w:r>
    </w:p>
    <w:p>
      <w:pPr>
        <w:pStyle w:val="BodyText"/>
      </w:pPr>
      <w:r>
        <w:t xml:space="preserve">Lại qua bốn ngày, rốt cục tìm ra cô bay đến Australia, tức giận làm anh kém chút nữa bay đi kéo cô về. Cô lại có gan bay đến nơi xa như thế, thậm chí chưa từng nói cho anh.</w:t>
      </w:r>
    </w:p>
    <w:p>
      <w:pPr>
        <w:pStyle w:val="BodyText"/>
      </w:pPr>
      <w:r>
        <w:t xml:space="preserve">Cô đáng chết!</w:t>
      </w:r>
    </w:p>
    <w:p>
      <w:pPr>
        <w:pStyle w:val="BodyText"/>
      </w:pPr>
      <w:r>
        <w:t xml:space="preserve">Chẳng lẽ trong lòng cô, anh không hề có một điểm nặng nào ư? Cho nên mới có thể dễ dàng bỏ qua như thế.</w:t>
      </w:r>
    </w:p>
    <w:p>
      <w:pPr>
        <w:pStyle w:val="BodyText"/>
      </w:pPr>
      <w:r>
        <w:t xml:space="preserve">Hắc Lạc Kiệt hờn dỗi không chịu đi tìm cô, cáu kỉnh dần tăng lên theo ngày.</w:t>
      </w:r>
    </w:p>
    <w:p>
      <w:pPr>
        <w:pStyle w:val="BodyText"/>
      </w:pPr>
      <w:r>
        <w:t xml:space="preserve">Hai tuần sau, Tiết Trấn Kỳ trộm bay đến Australia tìm Bạch Sấu Hồng, xin cô trở về cứu bọn họ, đáng tiếc Bạch Sấu Hồng đều không để ý, anh đành phải vuốt mũi, ủ rũ trở về.</w:t>
      </w:r>
    </w:p>
    <w:p>
      <w:pPr>
        <w:pStyle w:val="BodyText"/>
      </w:pPr>
      <w:r>
        <w:t xml:space="preserve">Lại qua hai tuần, Đồng Thiệu Vĩ cũng chịu không được cáu kỉnh của Hắc Lạc Kiệt, đáp máy bay đến Australia, xin cô trở về cứu kẻ đáng thương như họ. Bạch Sấu Hồng chỉ lẳng lặng nghe anh nói xong, vẫn không muốn về Đài Loan, cho nên anh chỉ thật thất vọng mà quay về.</w:t>
      </w:r>
    </w:p>
    <w:p>
      <w:pPr>
        <w:pStyle w:val="BodyText"/>
      </w:pPr>
      <w:r>
        <w:t xml:space="preserve">Lại qua hai tuần, các trưởng bối Hắc gia cũng không nhịn được, thuê máy bay trọn gói đi Australia thăm Sấu Hồng kiêm nghỉ phép. Bạch Sấu Hồng thừa dịp trường học được nghỉ, cùng họ đi chơi, ở chung thật vui, nhưng trưởng bối Hắc gia khi về cũng không đưa Bạch Sấu Hồng về.</w:t>
      </w:r>
    </w:p>
    <w:p>
      <w:pPr>
        <w:pStyle w:val="BodyText"/>
      </w:pPr>
      <w:r>
        <w:t xml:space="preserve">Lại hai tuần trôi đi, Hắc Lạc Kiệt cáu kỉnh đến mức người gặp là sợ, cho dù có chuyện cũng không dám đi gặp anh.</w:t>
      </w:r>
    </w:p>
    <w:p>
      <w:pPr>
        <w:pStyle w:val="BodyText"/>
      </w:pPr>
      <w:r>
        <w:t xml:space="preserve">Đáng tiếc chỉ cần Hắc Lạc Kiệt hạ lệnh muốn gặp ai, ai dám không đi gặp anh chứ? Giống bây giờ Tiết Trấn Kỳ và Đồng Thiệu Vĩ bị anh gọi đến, nơm nớp lo sợ đứng trước mặt anh.</w:t>
      </w:r>
    </w:p>
    <w:p>
      <w:pPr>
        <w:pStyle w:val="BodyText"/>
      </w:pPr>
      <w:r>
        <w:t xml:space="preserve">“Vì sao không nhìn tôi?” Hắc Lạc Kiệt giận dữ hét.</w:t>
      </w:r>
    </w:p>
    <w:p>
      <w:pPr>
        <w:pStyle w:val="BodyText"/>
      </w:pPr>
      <w:r>
        <w:t xml:space="preserve">Hai người vội vàng nâng ánh mắt lên nhìn về phía anh, không dám nói ra hai giờ trước, anh mới hạ lệnh không cho bọn họ nhìn anh.</w:t>
      </w:r>
    </w:p>
    <w:p>
      <w:pPr>
        <w:pStyle w:val="BodyText"/>
      </w:pPr>
      <w:r>
        <w:t xml:space="preserve">Ai! Làm kẻ hầu mệt mỏi quá đi!</w:t>
      </w:r>
    </w:p>
    <w:p>
      <w:pPr>
        <w:pStyle w:val="BodyText"/>
      </w:pPr>
      <w:r>
        <w:t xml:space="preserve">“Đã hơn hai tháng, cô lại vẫn chưa trở lại!” Hắc Lạc Kiệt tức giận đến nắm tay đánh lên mặt bàn.</w:t>
      </w:r>
    </w:p>
    <w:p>
      <w:pPr>
        <w:pStyle w:val="BodyText"/>
      </w:pPr>
      <w:r>
        <w:t xml:space="preserve">“Bang chủ, có lẽ Cô Bạch đang đợi anh đi đón cô ấy.” Đồng Thiệu Vĩ cẩn thận nói.</w:t>
      </w:r>
    </w:p>
    <w:p>
      <w:pPr>
        <w:pStyle w:val="BodyText"/>
      </w:pPr>
      <w:r>
        <w:t xml:space="preserve">“Cô ấy không để lại giấy tờ gì, sao tôi biết cô ấy đi đâu!” Hắc Lạc Kiệt căm giận quát.</w:t>
      </w:r>
    </w:p>
    <w:p>
      <w:pPr>
        <w:pStyle w:val="BodyText"/>
      </w:pPr>
      <w:r>
        <w:t xml:space="preserve">“Cô Bạch hiện tại ở Australia mà!”</w:t>
      </w:r>
    </w:p>
    <w:p>
      <w:pPr>
        <w:pStyle w:val="BodyText"/>
      </w:pPr>
      <w:r>
        <w:t xml:space="preserve">“Đó là tôi điều tra ra, không phải cô ấy nói cho tôi biết.” Ánh mắt Hắc Lạc Kiệt giống như phun lửa bắn về phía anh.</w:t>
      </w:r>
    </w:p>
    <w:p>
      <w:pPr>
        <w:pStyle w:val="BodyText"/>
      </w:pPr>
      <w:r>
        <w:t xml:space="preserve">Cái này có gì mà so đo, chỉ cần biết rằng cô ở đâu là được rồi mà.</w:t>
      </w:r>
    </w:p>
    <w:p>
      <w:pPr>
        <w:pStyle w:val="BodyText"/>
      </w:pPr>
      <w:r>
        <w:t xml:space="preserve">Đồng Thiệu Vĩ chịu không nổi coi thường, vì sao bang chủ cứ phải ảo não như thế?</w:t>
      </w:r>
    </w:p>
    <w:p>
      <w:pPr>
        <w:pStyle w:val="BodyText"/>
      </w:pPr>
      <w:r>
        <w:t xml:space="preserve">“Dù sao chúng ta đều biết cô ấy ở đâu.”</w:t>
      </w:r>
    </w:p>
    <w:p>
      <w:pPr>
        <w:pStyle w:val="BodyText"/>
      </w:pPr>
      <w:r>
        <w:t xml:space="preserve">“Cô ấy không nói cho tôi, cũng không gọi điện cho tôi.”</w:t>
      </w:r>
    </w:p>
    <w:p>
      <w:pPr>
        <w:pStyle w:val="BodyText"/>
      </w:pPr>
      <w:r>
        <w:t xml:space="preserve">Đồng Thiệu Vĩ chỉ vào di động bị vỡ ở bên cạnh nói: “Bang chủ, cứ hai ngày anh lại làm hỏng một cái điện thoại, ba cái điện thoại, em nghĩ cô Bạch cho dù có gọi điện thoại, bang chủ cũng không nhận được.”</w:t>
      </w:r>
    </w:p>
    <w:p>
      <w:pPr>
        <w:pStyle w:val="BodyText"/>
      </w:pPr>
      <w:r>
        <w:t xml:space="preserve">“Cậu nói chuyện thay cô ấy à?” Hắc Lạc Kiệt hừng hực lửa giận nhìn anh.</w:t>
      </w:r>
    </w:p>
    <w:p>
      <w:pPr>
        <w:pStyle w:val="BodyText"/>
      </w:pPr>
      <w:r>
        <w:t xml:space="preserve">Đồng Thiệu Vĩ vội vàng xua tay, “Không có! Không có! Sao em dám chứ!”</w:t>
      </w:r>
    </w:p>
    <w:p>
      <w:pPr>
        <w:pStyle w:val="BodyText"/>
      </w:pPr>
      <w:r>
        <w:t xml:space="preserve">“Các cậu đang làm gì, tôi không đi đón cô ấy, các cậu cũng không được đi!” Hắc Lạc Kiệt tức giận quát.</w:t>
      </w:r>
    </w:p>
    <w:p>
      <w:pPr>
        <w:pStyle w:val="BodyText"/>
      </w:pPr>
      <w:r>
        <w:t xml:space="preserve">“Em đã sớm đi rồi.” Tiết Trấn Kỳ cố lấy dũng khí thừa nhận.</w:t>
      </w:r>
    </w:p>
    <w:p>
      <w:pPr>
        <w:pStyle w:val="BodyText"/>
      </w:pPr>
      <w:r>
        <w:t xml:space="preserve">Ánh mắt Hắc Lạc Kiệt lạnh lùng nhìn anh hỏi: “Đi? Đi lúc nào?”</w:t>
      </w:r>
    </w:p>
    <w:p>
      <w:pPr>
        <w:pStyle w:val="BodyText"/>
      </w:pPr>
      <w:r>
        <w:t xml:space="preserve">“Sáu tuần trước.”</w:t>
      </w:r>
    </w:p>
    <w:p>
      <w:pPr>
        <w:pStyle w:val="BodyText"/>
      </w:pPr>
      <w:r>
        <w:t xml:space="preserve">“Còn cậu?” Ánh mắt Hắc Lạc Kiệt chuyển sang vị phó bang chủ khác.</w:t>
      </w:r>
    </w:p>
    <w:p>
      <w:pPr>
        <w:pStyle w:val="BodyText"/>
      </w:pPr>
      <w:r>
        <w:t xml:space="preserve">“Bốn tuần trước.”</w:t>
      </w:r>
    </w:p>
    <w:p>
      <w:pPr>
        <w:pStyle w:val="BodyText"/>
      </w:pPr>
      <w:r>
        <w:t xml:space="preserve">“Rất tốt! Các cậu không có sự đồng ý của tôi, bỏ đi xem người phụ nữ của tôi!” Lời anh như gió lạnh quét về phía bọn họ, làm bọn họ không khỏi lạnh run.</w:t>
      </w:r>
    </w:p>
    <w:p>
      <w:pPr>
        <w:pStyle w:val="BodyText"/>
      </w:pPr>
      <w:r>
        <w:t xml:space="preserve">Vừa rồi bang chủ rõ ràng nói, bọn họ sao không chủ động đi đón Cô Bạch, chờ khi họ thành thật thừa nhận, sao anh lại trở mặt ?</w:t>
      </w:r>
    </w:p>
    <w:p>
      <w:pPr>
        <w:pStyle w:val="BodyText"/>
      </w:pPr>
      <w:r>
        <w:t xml:space="preserve">“Trưởng bối Hắc gia kia cũng có phần, hai tuần trước họ còn tổ chức thành đoàn.” Dù sao phải chết thì mọi người cùng chết. Đồng Thiệu Vĩ nói ra tất cả.</w:t>
      </w:r>
    </w:p>
    <w:p>
      <w:pPr>
        <w:pStyle w:val="BodyText"/>
      </w:pPr>
      <w:r>
        <w:t xml:space="preserve">“Cô ấy nói sao?” Hắc Lạc Kiệt trầm giọng hỏi.</w:t>
      </w:r>
    </w:p>
    <w:p>
      <w:pPr>
        <w:pStyle w:val="BodyText"/>
      </w:pPr>
      <w:r>
        <w:t xml:space="preserve">“Cô ấy nói không muốn về.” Tiết Trấn Kỳ cúi đầu trả lời.</w:t>
      </w:r>
    </w:p>
    <w:p>
      <w:pPr>
        <w:pStyle w:val="BodyText"/>
      </w:pPr>
      <w:r>
        <w:t xml:space="preserve">“Vậy cậu không ép cô ấy về à?”</w:t>
      </w:r>
    </w:p>
    <w:p>
      <w:pPr>
        <w:pStyle w:val="BodyText"/>
      </w:pPr>
      <w:r>
        <w:t xml:space="preserve">“Em không dám đụng vào cô ấy.” Anh cũng không muốn tìm cái chết. đâu</w:t>
      </w:r>
    </w:p>
    <w:p>
      <w:pPr>
        <w:pStyle w:val="BodyText"/>
      </w:pPr>
      <w:r>
        <w:t xml:space="preserve">“Coi như cậu có óc. Vậy còn cậu?” Ánh mắt Hắc Lạc Kiệt chuyển đến Đồng Thiệu Vĩ.</w:t>
      </w:r>
    </w:p>
    <w:p>
      <w:pPr>
        <w:pStyle w:val="BodyText"/>
      </w:pPr>
      <w:r>
        <w:t xml:space="preserve">“Cô ấy nói không biết về làm gì.”</w:t>
      </w:r>
    </w:p>
    <w:p>
      <w:pPr>
        <w:pStyle w:val="BodyText"/>
      </w:pPr>
      <w:r>
        <w:t xml:space="preserve">“Trở về làm người phụ nữ của tôi!”</w:t>
      </w:r>
    </w:p>
    <w:p>
      <w:pPr>
        <w:pStyle w:val="BodyText"/>
      </w:pPr>
      <w:r>
        <w:t xml:space="preserve">“Em cũng nói như vậy, nhưng cô ấy nói không cần.”</w:t>
      </w:r>
    </w:p>
    <w:p>
      <w:pPr>
        <w:pStyle w:val="BodyText"/>
      </w:pPr>
      <w:r>
        <w:t xml:space="preserve">“Không cần? !” Hắc Lạc Kiệt tức giận đứng lên, “Lập tức làm visa cho tôi, tôi muốn ép người phụ nữ đó về, Lại dám cả gan nói không cần, làm người phụ nữ của tôi không tốt sao? Trời biết có bao nhiêu người phụ nữ muốn làm người phụ nữ của tôi.”</w:t>
      </w:r>
    </w:p>
    <w:p>
      <w:pPr>
        <w:pStyle w:val="BodyText"/>
      </w:pPr>
      <w:r>
        <w:t xml:space="preserve">Đồng Thiệu Vĩ nghe vậy! Vội vàng dâng một quyển nói: “Visa đã làm xong từ lúc biết cô Bạch ở Australia rồi.”</w:t>
      </w:r>
    </w:p>
    <w:p>
      <w:pPr>
        <w:pStyle w:val="BodyText"/>
      </w:pPr>
      <w:r>
        <w:t xml:space="preserve">Hắc Lạc Kiệt liếc xéo anh, “Cậu có vẻ đoán được không sớm thì muộn tôi cũng đi.”</w:t>
      </w:r>
    </w:p>
    <w:p>
      <w:pPr>
        <w:pStyle w:val="BodyText"/>
      </w:pPr>
      <w:r>
        <w:t xml:space="preserve">“Bởi vì chúng em cho rằng bang chủ sẽ không để Cô Bạch tự do quá lâu, dù sao cô gái xinh đẹp ở nước ngoài một mình, chẳng may bị người khác theo đuổi…”</w:t>
      </w:r>
    </w:p>
    <w:p>
      <w:pPr>
        <w:pStyle w:val="BodyText"/>
      </w:pPr>
      <w:r>
        <w:t xml:space="preserve">“Có người dám động vào cô ấy ư? Là tên không có mắt nào, chặt hết tất cả cho tôi! Còn nữa, khi tôi đi Australia, lợi ích và mở rộng của tập đoàn Hỏa Diễm, chờ sau khi tôi về phải nâng 30%, có nghe hay không?”</w:t>
      </w:r>
    </w:p>
    <w:p>
      <w:pPr>
        <w:pStyle w:val="BodyText"/>
      </w:pPr>
      <w:r>
        <w:t xml:space="preserve">“Bang chủ? !” Vậy chẳng phải là bang chủ nghỉ phép, bọn họ lại liều mình làm việc.</w:t>
      </w:r>
    </w:p>
    <w:p>
      <w:pPr>
        <w:pStyle w:val="BodyText"/>
      </w:pPr>
      <w:r>
        <w:t xml:space="preserve">“Có ý kiến à?” Hắc Lạc Kiệt lạnh giọng hỏi.</w:t>
      </w:r>
    </w:p>
    <w:p>
      <w:pPr>
        <w:pStyle w:val="BodyText"/>
      </w:pPr>
      <w:r>
        <w:t xml:space="preserve">“Bang chủ, đi chơi vui.” Bọn họ nhăn như trái ớt! Trăm miệng một lời nói.</w:t>
      </w:r>
    </w:p>
    <w:p>
      <w:pPr>
        <w:pStyle w:val="BodyText"/>
      </w:pPr>
      <w:r>
        <w:t xml:space="preserve">Australia</w:t>
      </w:r>
    </w:p>
    <w:p>
      <w:pPr>
        <w:pStyle w:val="BodyText"/>
      </w:pPr>
      <w:r>
        <w:t xml:space="preserve">Động đất qua rồi, cô lại đứng lên một lần nữa dưới sự giúp đỡ của Hắc Lạc Kiệt, nhưng không danh không phận, cô làm sao có thể ở cả đời cạnh anh? Muốn bắt đầu cuộc sống độc thân lần nữa, cô mới có thể đi ngàn dặm ra nước ngoài.</w:t>
      </w:r>
    </w:p>
    <w:p>
      <w:pPr>
        <w:pStyle w:val="BodyText"/>
      </w:pPr>
      <w:r>
        <w:t xml:space="preserve">Nhưng, cô không dự đoán được Hắc Lạc Kiệt sẽ tìm cô, càng không dự đoán được anh sẽ vì cô mà cáu giận.</w:t>
      </w:r>
    </w:p>
    <w:p>
      <w:pPr>
        <w:pStyle w:val="BodyText"/>
      </w:pPr>
      <w:r>
        <w:t xml:space="preserve">Là thật vậy chăng? Cô thật sự có lực ảnh hưởng lớn như vậy sao?</w:t>
      </w:r>
    </w:p>
    <w:p>
      <w:pPr>
        <w:pStyle w:val="BodyText"/>
      </w:pPr>
      <w:r>
        <w:t xml:space="preserve">Cô không biết là bản thân có năng lực lớn như vậy, nhưng cứ hai tuần lại có khách đến từ Đài Loan tìm cô, cô không khỏi thầm đoán, người tiếp theo sẽ là Hắc Lạc Kiệt ư?</w:t>
      </w:r>
    </w:p>
    <w:p>
      <w:pPr>
        <w:pStyle w:val="BodyText"/>
      </w:pPr>
      <w:r>
        <w:t xml:space="preserve">Hẳn là không phải anh, người đàn ông chủ nghĩa như anh chắc sẽ không vì một người phụ nữ, ngàn dặm xa xôi đuổi đến Australia, hơn nữa nếu đến anh đã sớm đến rồi.</w:t>
      </w:r>
    </w:p>
    <w:p>
      <w:pPr>
        <w:pStyle w:val="BodyText"/>
      </w:pPr>
      <w:r>
        <w:t xml:space="preserve">Rời khỏi anh là đúng, cô không thể chấp nhận một hôn nhân không có tình yêu.</w:t>
      </w:r>
    </w:p>
    <w:p>
      <w:pPr>
        <w:pStyle w:val="BodyText"/>
      </w:pPr>
      <w:r>
        <w:t xml:space="preserve">Cuộc sống với anh từ sau trận động đất, cô biết bóng anh đã không thể xóa đi trong lòng cô, cũng không thể phai nhạt.</w:t>
      </w:r>
    </w:p>
    <w:p>
      <w:pPr>
        <w:pStyle w:val="BodyText"/>
      </w:pPr>
      <w:r>
        <w:t xml:space="preserve">Cô không thể không thừa nhận từ rất sớm trước kia, tác phong cường thế, hành vi mạnh mẽ đoạt lấy của anh, đã sớm đoạt lấy trái tim cô.</w:t>
      </w:r>
    </w:p>
    <w:p>
      <w:pPr>
        <w:pStyle w:val="BodyText"/>
      </w:pPr>
      <w:r>
        <w:t xml:space="preserve">Phần tình cảm này làm cô như bị vây trong đá, khi đến gần cái chết bỗng hiểu ra, khi đó cô rất muốn gặp anh, cũng rất nhớ anh.</w:t>
      </w:r>
    </w:p>
    <w:p>
      <w:pPr>
        <w:pStyle w:val="BodyText"/>
      </w:pPr>
      <w:r>
        <w:t xml:space="preserve">Sau động đất anh dịu dàng săn sóc, che chở cô, nhưng đáy lòng cô nghi ngờ, rất bất an!</w:t>
      </w:r>
    </w:p>
    <w:p>
      <w:pPr>
        <w:pStyle w:val="BodyText"/>
      </w:pPr>
      <w:r>
        <w:t xml:space="preserve">Cô căn bản không rõ vì sao họ lại dây dưa một chỗ?</w:t>
      </w:r>
    </w:p>
    <w:p>
      <w:pPr>
        <w:pStyle w:val="BodyText"/>
      </w:pPr>
      <w:r>
        <w:t xml:space="preserve">Cô yêu anh, nhưng còn anh?</w:t>
      </w:r>
    </w:p>
    <w:p>
      <w:pPr>
        <w:pStyle w:val="BodyText"/>
      </w:pPr>
      <w:r>
        <w:t xml:space="preserve">Anh từng nói muốn kết hôn với cô, nếu cô có con, đó chứng tỏ anh vì con mà cưới cô?</w:t>
      </w:r>
    </w:p>
    <w:p>
      <w:pPr>
        <w:pStyle w:val="BodyText"/>
      </w:pPr>
      <w:r>
        <w:t xml:space="preserve">Trong lòng có rất nhiều nghi vấn, cho nên cô quyết định phải rời khỏi, để bản thân suy nghĩ một chút.</w:t>
      </w:r>
    </w:p>
    <w:p>
      <w:pPr>
        <w:pStyle w:val="BodyText"/>
      </w:pPr>
      <w:r>
        <w:t xml:space="preserve">Chỉ đảo mắt đã hơn hai tháng trôi qua, vì sao trái tim còn chưa bình an? Còn chờ mong gì nữa?</w:t>
      </w:r>
    </w:p>
    <w:p>
      <w:pPr>
        <w:pStyle w:val="BodyText"/>
      </w:pPr>
      <w:r>
        <w:t xml:space="preserve">Phút chốc, một tiếng nói trầm thấp bỗng hét lên phía sau cô ——</w:t>
      </w:r>
    </w:p>
    <w:p>
      <w:pPr>
        <w:pStyle w:val="BodyText"/>
      </w:pPr>
      <w:r>
        <w:t xml:space="preserve">“Bạch Sấu Hồng!”</w:t>
      </w:r>
    </w:p>
    <w:p>
      <w:pPr>
        <w:pStyle w:val="BodyText"/>
      </w:pPr>
      <w:r>
        <w:t xml:space="preserve">Cô thất thần quay người lại, nhìn bóng người quen thuộc vội đi đến, hai mắt nhất thời mở thật to.</w:t>
      </w:r>
    </w:p>
    <w:p>
      <w:pPr>
        <w:pStyle w:val="BodyText"/>
      </w:pPr>
      <w:r>
        <w:t xml:space="preserve">“Anh…”</w:t>
      </w:r>
    </w:p>
    <w:p>
      <w:pPr>
        <w:pStyle w:val="BodyText"/>
      </w:pPr>
      <w:r>
        <w:t xml:space="preserve">Anh thật sự đến Thật là đến vì cô sao?</w:t>
      </w:r>
    </w:p>
    <w:p>
      <w:pPr>
        <w:pStyle w:val="BodyText"/>
      </w:pPr>
      <w:r>
        <w:t xml:space="preserve">“Em lại dám bỏ anh!” Hắc Lạc Kiệt đứng trước mặt cô, mắt lộ ra hung quang nhìn cô.</w:t>
      </w:r>
    </w:p>
    <w:p>
      <w:pPr>
        <w:pStyle w:val="BodyText"/>
      </w:pPr>
      <w:r>
        <w:t xml:space="preserve">Nghe thấy tiếng rống giận dữ quen thuộc, cô ngược lại lộ ra ý cười nói: “Vì sao em không thể đi? Em chẳng phải cái gì của anh cả.”</w:t>
      </w:r>
    </w:p>
    <w:p>
      <w:pPr>
        <w:pStyle w:val="BodyText"/>
      </w:pPr>
      <w:r>
        <w:t xml:space="preserve">“Em nói cái gì?” Anh cầm tay cô.</w:t>
      </w:r>
    </w:p>
    <w:p>
      <w:pPr>
        <w:pStyle w:val="BodyText"/>
      </w:pPr>
      <w:r>
        <w:t xml:space="preserve">“Em cảnh cáo anh, không được hét lên với em. Anh nên rõ, giữa chúng ta chẳng có quan hệ gì cả.”</w:t>
      </w:r>
    </w:p>
    <w:p>
      <w:pPr>
        <w:pStyle w:val="BodyText"/>
      </w:pPr>
      <w:r>
        <w:t xml:space="preserve">“Giữa chúng ta có quan hệ thân mật!” Anh cao giọng rống to.</w:t>
      </w:r>
    </w:p>
    <w:p>
      <w:pPr>
        <w:pStyle w:val="BodyText"/>
      </w:pPr>
      <w:r>
        <w:t xml:space="preserve">Nghe vậy, gương mặt nhỏ nhắn của cô đỏ bừng, “Đó không tính!”</w:t>
      </w:r>
    </w:p>
    <w:p>
      <w:pPr>
        <w:pStyle w:val="BodyText"/>
      </w:pPr>
      <w:r>
        <w:t xml:space="preserve">“Không tính? !” Hắc Lạc Kiệt tý nữa tức điên, kéo cô đi về phòng.</w:t>
      </w:r>
    </w:p>
    <w:p>
      <w:pPr>
        <w:pStyle w:val="BodyText"/>
      </w:pPr>
      <w:r>
        <w:t xml:space="preserve">“Nếu em cho rằng quan hệ lúc trước của chúng ta không tính, chúng ta giờ phát triển quan hệ!” Anh mở ám liếc g cô, một tay mở cửa ra, kéo cô đi vào phòng khách.</w:t>
      </w:r>
    </w:p>
    <w:p>
      <w:pPr>
        <w:pStyle w:val="BodyText"/>
      </w:pPr>
      <w:r>
        <w:t xml:space="preserve">“Hắc Lạc Kiệt!” Bạch Sấu Hồng dùng sức giãy giụa.</w:t>
      </w:r>
    </w:p>
    <w:p>
      <w:pPr>
        <w:pStyle w:val="BodyText"/>
      </w:pPr>
      <w:r>
        <w:t xml:space="preserve">“Em tốt nhất nghĩ xem nên dập tắt lửa giận của anh thế nào, nếu không anh không dám cam đoan có thể đánh em không. Em lại dám cả gan rời khỏi anh, thậm chí chẳng để lại giấy tờ gì cả.”</w:t>
      </w:r>
    </w:p>
    <w:p>
      <w:pPr>
        <w:pStyle w:val="BodyText"/>
      </w:pPr>
      <w:r>
        <w:t xml:space="preserve">“Có người phụ nữ nào từng để lại giấy tờ cho anh không?”</w:t>
      </w:r>
    </w:p>
    <w:p>
      <w:pPr>
        <w:pStyle w:val="BodyText"/>
      </w:pPr>
      <w:r>
        <w:t xml:space="preserve">“Không có.” Không ai dám rời khỏi anh, tự nhiên không có.</w:t>
      </w:r>
    </w:p>
    <w:p>
      <w:pPr>
        <w:pStyle w:val="BodyText"/>
      </w:pPr>
      <w:r>
        <w:t xml:space="preserve">“Xem đi! Người phụ nữ khác rời khỏi anh đều không cần viết, vì sao em phải chứ?” Cô nhỏ giọng kháng nghị.</w:t>
      </w:r>
    </w:p>
    <w:p>
      <w:pPr>
        <w:pStyle w:val="BodyText"/>
      </w:pPr>
      <w:r>
        <w:t xml:space="preserve">“Em nói lại lần nữa xem, anh sẽ khiến cho em ngày mai không xuống giường được.” Anh dùng lực ném cô lên giường.</w:t>
      </w:r>
    </w:p>
    <w:p>
      <w:pPr>
        <w:pStyle w:val="BodyText"/>
      </w:pPr>
      <w:r>
        <w:t xml:space="preserve">“Anh muốn làm gì?”</w:t>
      </w:r>
    </w:p>
    <w:p>
      <w:pPr>
        <w:pStyle w:val="BodyText"/>
      </w:pPr>
      <w:r>
        <w:t xml:space="preserve">“Em nghĩ anh muốn làm gì?” Anh vừa nói vừa cởi quần áo.</w:t>
      </w:r>
    </w:p>
    <w:p>
      <w:pPr>
        <w:pStyle w:val="BodyText"/>
      </w:pPr>
      <w:r>
        <w:t xml:space="preserve">“Em giờ không nợ anh tiền, hơn nữa anh cũng không có quyền làm thế với em.” Cô muốn chạy đi, lại bị anh kéo lại lên giường, cả người trần trụi ép lên người cô.</w:t>
      </w:r>
    </w:p>
    <w:p>
      <w:pPr>
        <w:pStyle w:val="BodyText"/>
      </w:pPr>
      <w:r>
        <w:t xml:space="preserve">“Em mặc nhiều quá, cô bé!” Anh ra tay cởi quần áo của cô, động tác rất thô lỗ, cứ như muốn xé rách quần áo cô.</w:t>
      </w:r>
    </w:p>
    <w:p>
      <w:pPr>
        <w:pStyle w:val="BodyText"/>
      </w:pPr>
      <w:r>
        <w:t xml:space="preserve">“Anh… Dừng tay !” Cô vặn vẹo thân thể giãy giụa.</w:t>
      </w:r>
    </w:p>
    <w:p>
      <w:pPr>
        <w:pStyle w:val="BodyText"/>
      </w:pPr>
      <w:r>
        <w:t xml:space="preserve">Hơi thở lửa nóng của anh phun bên tai cô, mờ ám nói: “Anh sẽ đánh cho em ngày mai không xuống giường được, không dùng gậy bình thường, em có biết là dùng loại gậy gì không?”</w:t>
      </w:r>
    </w:p>
    <w:p>
      <w:pPr>
        <w:pStyle w:val="BodyText"/>
      </w:pPr>
      <w:r>
        <w:t xml:space="preserve">“Anh làm sao có thể…” Bạch Sấu Hồng kinh hô, bàn tay to của anh đã tiến vào giữa hai chân cô.</w:t>
      </w:r>
    </w:p>
    <w:p>
      <w:pPr>
        <w:pStyle w:val="BodyText"/>
      </w:pPr>
      <w:r>
        <w:t xml:space="preserve">“Anh đương nhiên có thể, em đã quên, trên người em có ấn ký thuộc về anh.” Ánh mắt nóng rực của Hắc Lạc Kiệt đảo qua thân thể mềm mại của cô, “Em thuộc về anh!”</w:t>
      </w:r>
    </w:p>
    <w:p>
      <w:pPr>
        <w:pStyle w:val="BodyText"/>
      </w:pPr>
      <w:r>
        <w:t xml:space="preserve">“Không!” Cô lớn tiếng kháng nghị.</w:t>
      </w:r>
    </w:p>
    <w:p>
      <w:pPr>
        <w:pStyle w:val="BodyText"/>
      </w:pPr>
      <w:r>
        <w:t xml:space="preserve">Câu trả lời của anh là thắt lưng dùng sức một cái, vọt vào hoa tâm của cô.</w:t>
      </w:r>
    </w:p>
    <w:p>
      <w:pPr>
        <w:pStyle w:val="BodyText"/>
      </w:pPr>
      <w:r>
        <w:t xml:space="preserve">Tay cô dùng sức muốn đẩy anh ra, lại không làm anh nhúc nhích được nữa phần</w:t>
      </w:r>
    </w:p>
    <w:p>
      <w:pPr>
        <w:pStyle w:val="BodyText"/>
      </w:pPr>
      <w:r>
        <w:t xml:space="preserve">“Không được nhúc nhích, anh muốn cảm nhận cảm giác trong cơ thể em một chút.” Anh hung tợn nhìn cô, không cho cô phá vỡ thời gian hưởng lạc của anh.</w:t>
      </w:r>
    </w:p>
    <w:p>
      <w:pPr>
        <w:pStyle w:val="BodyText"/>
      </w:pPr>
      <w:r>
        <w:t xml:space="preserve">Đã hơn hai tháng, anh lâu lắm không nhấm nháp vị ngọt cơ thẻ cô, nghĩ đến trái tim anh cũng đau, thân mình càng cứng lên làm anh ngủ không yên.</w:t>
      </w:r>
    </w:p>
    <w:p>
      <w:pPr>
        <w:pStyle w:val="BodyText"/>
      </w:pPr>
      <w:r>
        <w:t xml:space="preserve">“Vừa thấy mặt đã hung dữ với em.”</w:t>
      </w:r>
    </w:p>
    <w:p>
      <w:pPr>
        <w:pStyle w:val="BodyText"/>
      </w:pPr>
      <w:r>
        <w:t xml:space="preserve">“Ai bảo em chọc anh giận.”</w:t>
      </w:r>
    </w:p>
    <w:p>
      <w:pPr>
        <w:pStyle w:val="BodyText"/>
      </w:pPr>
      <w:r>
        <w:t xml:space="preserve">“Giờ em và anh chẳng còn khế ước nữa, em có thể đi bất cứ lúc nào!” Bạch Sấu Hồng nói đến đúng lý hợp tình, nhưng khi nhìn đến lửa giận và ánh mắt ngập lửa tình của anh, vội vàng im miệng không dám nhiều lời.</w:t>
      </w:r>
    </w:p>
    <w:p>
      <w:pPr>
        <w:pStyle w:val="BodyText"/>
      </w:pPr>
      <w:r>
        <w:t xml:space="preserve">“Nếu em lại dám cả gan rời đi, anh sẽ như hôm nay, đánh em một trận!” Hắc Lạc Kiệt di chuyển thân người mạnh mẽ tiến vào.</w:t>
      </w:r>
    </w:p>
    <w:p>
      <w:pPr>
        <w:pStyle w:val="BodyText"/>
      </w:pPr>
      <w:r>
        <w:t xml:space="preserve">Thân thể mềm mại của cô đầy mồ hôi mỏng, mà anh dũng mãnh tiến vào, làm cô thở gấp không ngớt.</w:t>
      </w:r>
    </w:p>
    <w:p>
      <w:pPr>
        <w:pStyle w:val="BodyText"/>
      </w:pPr>
      <w:r>
        <w:t xml:space="preserve">Tóc như mây tản trên gối, cô không ngừng lắc lư đầu, yêu kiều rên rỉ: “Đừng, ngừng lại! Em không chịu nổi nữa!”</w:t>
      </w:r>
    </w:p>
    <w:p>
      <w:pPr>
        <w:pStyle w:val="BodyText"/>
      </w:pPr>
      <w:r>
        <w:t xml:space="preserve">“Còn dám trốn không?” Anh như nổi điên ra sức tiến lên.</w:t>
      </w:r>
    </w:p>
    <w:p>
      <w:pPr>
        <w:pStyle w:val="BodyText"/>
      </w:pPr>
      <w:r>
        <w:t xml:space="preserve">“Người ta không muốn làm tình nhân!” Bạch Sấu Hồng có chút tủi thân nói.</w:t>
      </w:r>
    </w:p>
    <w:p>
      <w:pPr>
        <w:pStyle w:val="BodyText"/>
      </w:pPr>
      <w:r>
        <w:t xml:space="preserve">“Cho tới bây giờ anh chưa từng nói để em làm tình nhân!” Anh nhìn cô. Không rõ người phụ nữ này động não kiểu gì.</w:t>
      </w:r>
    </w:p>
    <w:p>
      <w:pPr>
        <w:pStyle w:val="BodyText"/>
      </w:pPr>
      <w:r>
        <w:t xml:space="preserve">“Người ta cũng không muốn vì con mà lấy anh.”</w:t>
      </w:r>
    </w:p>
    <w:p>
      <w:pPr>
        <w:pStyle w:val="BodyText"/>
      </w:pPr>
      <w:r>
        <w:t xml:space="preserve">“Chẳng lẽ em có con cũng không lấy anh à?” Anh giật giật, thúc giục nói: “Nói đi!”</w:t>
      </w:r>
    </w:p>
    <w:p>
      <w:pPr>
        <w:pStyle w:val="BodyText"/>
      </w:pPr>
      <w:r>
        <w:t xml:space="preserve">“Em không muốn vì con mà lập gia đình! Anh hiểu không?” Bạch Sấu Hồng tức giận đến đánh vào ngực anh.</w:t>
      </w:r>
    </w:p>
    <w:p>
      <w:pPr>
        <w:pStyle w:val="BodyText"/>
      </w:pPr>
      <w:r>
        <w:t xml:space="preserve">“Không hiểu, anh không muốn vì con mà lấy anh, vậy thế nào em mới bằng lòng lấy anh? Nói đi! Em nỏi rõ cho anh.” Anh đã người phụ nữ này làm tức chết rồi, dù sao có con hay không cô đều phải lấy anh, đây có gì khác nhau?</w:t>
      </w:r>
    </w:p>
    <w:p>
      <w:pPr>
        <w:pStyle w:val="BodyText"/>
      </w:pPr>
      <w:r>
        <w:t xml:space="preserve">Anh lại rong ruổi trong cơ thể cô, anh đã không làm với cô như thế hai tháng rồi, anh có nhớ cô biết bao, nhớ tư vị này biết bao.</w:t>
      </w:r>
    </w:p>
    <w:p>
      <w:pPr>
        <w:pStyle w:val="BodyText"/>
      </w:pPr>
      <w:r>
        <w:t xml:space="preserve">“Dừng lại!” Trong co rút mê hồn, bảo cô có thể bình tĩnh suy xét thế nào?</w:t>
      </w:r>
    </w:p>
    <w:p>
      <w:pPr>
        <w:pStyle w:val="BodyText"/>
      </w:pPr>
      <w:r>
        <w:t xml:space="preserve">“Không ngừng!”</w:t>
      </w:r>
    </w:p>
    <w:p>
      <w:pPr>
        <w:pStyle w:val="BodyText"/>
      </w:pPr>
      <w:r>
        <w:t xml:space="preserve">Cô yêu kiều rên rỉ: “Anh không ngừng, em nói thế nào… A! Anh nhẹ một chút !”</w:t>
      </w:r>
    </w:p>
    <w:p>
      <w:pPr>
        <w:pStyle w:val="BodyText"/>
      </w:pPr>
      <w:r>
        <w:t xml:space="preserve">“Em nói là chuyện của em, anh làm là chuyện của anh.”</w:t>
      </w:r>
    </w:p>
    <w:p>
      <w:pPr>
        <w:pStyle w:val="BodyText"/>
      </w:pPr>
      <w:r>
        <w:t xml:space="preserve">“Vậy động tác của anh nhẹ một chút !” Cô thở gấp liên tục nói.</w:t>
      </w:r>
    </w:p>
    <w:p>
      <w:pPr>
        <w:pStyle w:val="BodyText"/>
      </w:pPr>
      <w:r>
        <w:t xml:space="preserve">“Ít nói nhảm đi, nói mau!”</w:t>
      </w:r>
    </w:p>
    <w:p>
      <w:pPr>
        <w:pStyle w:val="BodyText"/>
      </w:pPr>
      <w:r>
        <w:t xml:space="preserve">“Em…” Nào có người dùng cách này bức cung chứ, thật sự là không võ mà thắng.</w:t>
      </w:r>
    </w:p>
    <w:p>
      <w:pPr>
        <w:pStyle w:val="BodyText"/>
      </w:pPr>
      <w:r>
        <w:t xml:space="preserve">“Nói đi!” Kịch liệt chạy nước rút đưa hai người cùng lên mây, anh lại bắn lửa nóng vào cơ thể cô.</w:t>
      </w:r>
    </w:p>
    <w:p>
      <w:pPr>
        <w:pStyle w:val="BodyText"/>
      </w:pPr>
      <w:r>
        <w:t xml:space="preserve">“Còn không mau nói!” Ánh mắt anh khóa chặt cô thở gấp dưới thân không thôi.</w:t>
      </w:r>
    </w:p>
    <w:p>
      <w:pPr>
        <w:pStyle w:val="BodyText"/>
      </w:pPr>
      <w:r>
        <w:t xml:space="preserve">“Để em nghỉ một chút.”</w:t>
      </w:r>
    </w:p>
    <w:p>
      <w:pPr>
        <w:pStyle w:val="BodyText"/>
      </w:pPr>
      <w:r>
        <w:t xml:space="preserve">“Không được, không trả lời, chúng ta sẽ tiếp tục.” Anh tàn ác nhìn cô.</w:t>
      </w:r>
    </w:p>
    <w:p>
      <w:pPr>
        <w:pStyle w:val="BodyText"/>
      </w:pPr>
      <w:r>
        <w:t xml:space="preserve">Cô không tin anh, chiếu theo lệ thường lúc trước, sau hai lần, anh ít nhất phải nghỉ ngơi nửa giờ.</w:t>
      </w:r>
    </w:p>
    <w:p>
      <w:pPr>
        <w:pStyle w:val="BodyText"/>
      </w:pPr>
      <w:r>
        <w:t xml:space="preserve">Hắc Lạc Kiệt nhếch mày rậm lên, “Nghi ngờ năng lực của anh?”</w:t>
      </w:r>
    </w:p>
    <w:p>
      <w:pPr>
        <w:pStyle w:val="BodyText"/>
      </w:pPr>
      <w:r>
        <w:t xml:space="preserve">Bạch Sấu Hồng trợn to hai mắt, “Anh…”</w:t>
      </w:r>
    </w:p>
    <w:p>
      <w:pPr>
        <w:pStyle w:val="BodyText"/>
      </w:pPr>
      <w:r>
        <w:t xml:space="preserve">“Em nợ anh hai tháng, tối hôm nay anh muốn em phải cùng anh. Còn không mau nói!”</w:t>
      </w:r>
    </w:p>
    <w:p>
      <w:pPr>
        <w:pStyle w:val="BodyText"/>
      </w:pPr>
      <w:r>
        <w:t xml:space="preserve">Cô sao lại gặp loại đàn ông này chứ?</w:t>
      </w:r>
    </w:p>
    <w:p>
      <w:pPr>
        <w:pStyle w:val="BodyText"/>
      </w:pPr>
      <w:r>
        <w:t xml:space="preserve">“Người ta… người ta chỉ muốn có một người yêu mình, em không muốn chỉ vì con mới lập gia đình.”</w:t>
      </w:r>
    </w:p>
    <w:p>
      <w:pPr>
        <w:pStyle w:val="BodyText"/>
      </w:pPr>
      <w:r>
        <w:t xml:space="preserve">Nghe vậy, ánh mắt anh dịu dàng nhìn cô, thở dài nói: “Nếu không yêu em, làm sao anh có thể để em mang con của anh.”</w:t>
      </w:r>
    </w:p>
    <w:p>
      <w:pPr>
        <w:pStyle w:val="BodyText"/>
      </w:pPr>
      <w:r>
        <w:t xml:space="preserve">Cô ngạc nhiên nhìn và hai mắt thâm tình của anh, “Anh nói anh yêu em?”</w:t>
      </w:r>
    </w:p>
    <w:p>
      <w:pPr>
        <w:pStyle w:val="BodyText"/>
      </w:pPr>
      <w:r>
        <w:t xml:space="preserve">“Anh đương nhiên yêu em, nếu không yêu em, anh sẽ không đau khổ chờ em mười năm. Còn nhớ mười năm trước, chuyện em nguyện ý dùng sinh mệnh đổi mạng của em trai mình không?”</w:t>
      </w:r>
    </w:p>
    <w:p>
      <w:pPr>
        <w:pStyle w:val="BodyText"/>
      </w:pPr>
      <w:r>
        <w:t xml:space="preserve">“Khi đó ngồi trong xe là anh!” Cô kinh hoàng hô.</w:t>
      </w:r>
    </w:p>
    <w:p>
      <w:pPr>
        <w:pStyle w:val="BodyText"/>
      </w:pPr>
      <w:r>
        <w:t xml:space="preserve">“Đúng, vì có được em, anh dùng mọi thủ đoạn để giữ em lại bên cạnh, thậm chí để em mang thai. Em cũng biết, ta anh không cho phép người phụ nữ khác có con của anh, anh chỉ cần em sinh con.”</w:t>
      </w:r>
    </w:p>
    <w:p>
      <w:pPr>
        <w:pStyle w:val="BodyText"/>
      </w:pPr>
      <w:r>
        <w:t xml:space="preserve">“Anh nói là thật?”</w:t>
      </w:r>
    </w:p>
    <w:p>
      <w:pPr>
        <w:pStyle w:val="BodyText"/>
      </w:pPr>
      <w:r>
        <w:t xml:space="preserve">“Nếu không phải trong lòng có em, em nghĩ anh có thể đến Bộ Đại Bộ suốt đêm, rồi cứu em ra khỏi đống gạch vụn mà sinh ly tử biệt chưa biết ư? Hôm nay nếu không phải là em, em nghi anh có thể bỏ tự tôn đến Australia tìm à? Tất cả đều vì yêu em mà.”</w:t>
      </w:r>
    </w:p>
    <w:p>
      <w:pPr>
        <w:pStyle w:val="BodyText"/>
      </w:pPr>
      <w:r>
        <w:t xml:space="preserve">Bạch Sấu Hồng cảm động chảy nước mắt, ôm chặt anh quá vui mà khóc nói: “Em không biết anh yêu em, em nghĩ anh chỉ coi em là công cụ sản xuất.”</w:t>
      </w:r>
    </w:p>
    <w:p>
      <w:pPr>
        <w:pStyle w:val="BodyText"/>
      </w:pPr>
      <w:r>
        <w:t xml:space="preserve">Nhìn vào đôi mắt vừa khóc vừa cười của cô, anh cúi đầu hôn lên đôi môi nhỏ nhắn mê người mơ màng kia.</w:t>
      </w:r>
    </w:p>
    <w:p>
      <w:pPr>
        <w:pStyle w:val="BodyText"/>
      </w:pPr>
      <w:r>
        <w:t xml:space="preserve">“Vậy em còn muốn lấy anh không?”</w:t>
      </w:r>
    </w:p>
    <w:p>
      <w:pPr>
        <w:pStyle w:val="BodyText"/>
      </w:pPr>
      <w:r>
        <w:t xml:space="preserve">“Em muốn lấy anh!” Cô vui sướng hứa hẹn.</w:t>
      </w:r>
    </w:p>
    <w:p>
      <w:pPr>
        <w:pStyle w:val="BodyText"/>
      </w:pPr>
      <w:r>
        <w:t xml:space="preserve">“Hơn nữa dù em không đồng ý, anh cũng sẽ ép em vào lễ đường, bởi vì anh tuyệt đối sẽ không để con anh thành con tư sinh.”</w:t>
      </w:r>
    </w:p>
    <w:p>
      <w:pPr>
        <w:pStyle w:val="BodyText"/>
      </w:pPr>
      <w:r>
        <w:t xml:space="preserve">Ánh mắt anh nhìn về phía bụng cô, kinh ngạc nói: “Em đừng nói cho anh… em có thai ?”</w:t>
      </w:r>
    </w:p>
    <w:p>
      <w:pPr>
        <w:pStyle w:val="BodyText"/>
      </w:pPr>
      <w:r>
        <w:t xml:space="preserve">“Đúng vậy, em có thai hơn ba tháng rồi.”</w:t>
      </w:r>
    </w:p>
    <w:p>
      <w:pPr>
        <w:pStyle w:val="BodyText"/>
      </w:pPr>
      <w:r>
        <w:t xml:space="preserve">“Có thai hơn ba tháng? ! Đáng chết! Em lại chẳng nói với anh, còn tự chạy đến đây, em muốn trộm con anh đi à?” Anh đúng là bị người phụ nữ này làm tức chết, dám cả gan mang theo con anh chạy loạn.</w:t>
      </w:r>
    </w:p>
    <w:p>
      <w:pPr>
        <w:pStyle w:val="BodyText"/>
      </w:pPr>
      <w:r>
        <w:t xml:space="preserve">“Khi em đến Australia rồi mới phát hiện mang thai.”</w:t>
      </w:r>
    </w:p>
    <w:p>
      <w:pPr>
        <w:pStyle w:val="BodyText"/>
      </w:pPr>
      <w:r>
        <w:t xml:space="preserve">“Vậy còn không nhanh trở về?”</w:t>
      </w:r>
    </w:p>
    <w:p>
      <w:pPr>
        <w:pStyle w:val="BodyText"/>
      </w:pPr>
      <w:r>
        <w:t xml:space="preserve">“Anh lại chẳng đến tìm em, chẳng lẽ bảo em mặt dày trở về tìm anh à?”</w:t>
      </w:r>
    </w:p>
    <w:p>
      <w:pPr>
        <w:pStyle w:val="BodyText"/>
      </w:pPr>
      <w:r>
        <w:t xml:space="preserve">Hắc Lạc Kiệt thở sâu, tự nói phải nhẫn nại trong lòng.</w:t>
      </w:r>
    </w:p>
    <w:p>
      <w:pPr>
        <w:pStyle w:val="BodyText"/>
      </w:pPr>
      <w:r>
        <w:t xml:space="preserve">“Vậy nếu anh không đến, có phải em không tính về không?”</w:t>
      </w:r>
    </w:p>
    <w:p>
      <w:pPr>
        <w:pStyle w:val="BodyText"/>
      </w:pPr>
      <w:r>
        <w:t xml:space="preserve">“Còn chưa tính đến.” Hai tay cô ôm cổ anh, làm nũng nói: “Đừng tức giận mà! Người ta không cố ý, người ta cho rằng anh sẽ đến mà!”</w:t>
      </w:r>
    </w:p>
    <w:p>
      <w:pPr>
        <w:pStyle w:val="BodyText"/>
      </w:pPr>
      <w:r>
        <w:t xml:space="preserve">“Em ấy!” Anh xoay người rời khỏi thân thể mềm mại của cô, ánh mắt có chút lo lắng hỏi: “Vừa rồi anh có quá thô lỗ không? Có làm con bị thương không?”</w:t>
      </w:r>
    </w:p>
    <w:p>
      <w:pPr>
        <w:pStyle w:val="BodyText"/>
      </w:pPr>
      <w:r>
        <w:t xml:space="preserve">“Vậy anh còn muốn đánh em không!” Mắt cô lóe lên ánh sáng khiêu khích.</w:t>
      </w:r>
    </w:p>
    <w:p>
      <w:pPr>
        <w:pStyle w:val="BodyText"/>
      </w:pPr>
      <w:r>
        <w:t xml:space="preserve">“Bé con, đừng quá phận.”</w:t>
      </w:r>
    </w:p>
    <w:p>
      <w:pPr>
        <w:pStyle w:val="BodyText"/>
      </w:pPr>
      <w:r>
        <w:t xml:space="preserve">“Em chỉ nghĩ, người đàn ông đã nói là làm có nuốt lời không!” Cô nâng tay nhỏ bé lên nhẹ nhàng mà vuốt ngực anh.</w:t>
      </w:r>
    </w:p>
    <w:p>
      <w:pPr>
        <w:pStyle w:val="BodyText"/>
      </w:pPr>
      <w:r>
        <w:t xml:space="preserve">“Em đừng thách thức anh!”</w:t>
      </w:r>
    </w:p>
    <w:p>
      <w:pPr>
        <w:pStyle w:val="BodyText"/>
      </w:pPr>
      <w:r>
        <w:t xml:space="preserve">Cô yêu kiều liếc xéo anh một cái, “Chẳng lẽ anh không được nữa?”</w:t>
      </w:r>
    </w:p>
    <w:p>
      <w:pPr>
        <w:pStyle w:val="BodyText"/>
      </w:pPr>
      <w:r>
        <w:t xml:space="preserve">“Đáng chết!” Anh lại xoay người chặn cô, nhưng động tác đã mềm nhẹ hơn rất nhiều.</w:t>
      </w:r>
    </w:p>
    <w:p>
      <w:pPr>
        <w:pStyle w:val="BodyText"/>
      </w:pPr>
      <w:r>
        <w:t xml:space="preserve">“Đúng là không làm con bị thương?”</w:t>
      </w:r>
    </w:p>
    <w:p>
      <w:pPr>
        <w:pStyle w:val="BodyText"/>
      </w:pPr>
      <w:r>
        <w:t xml:space="preserve">“Không đâu!”</w:t>
      </w:r>
    </w:p>
    <w:p>
      <w:pPr>
        <w:pStyle w:val="BodyText"/>
      </w:pPr>
      <w:r>
        <w:t xml:space="preserve">Hắc Lạc Kiệt lập tức tha thiết che cánh môi mềm mại của cô lại, lại cùng cô kích tình….</w:t>
      </w:r>
    </w:p>
    <w:p>
      <w:pPr>
        <w:pStyle w:val="BodyText"/>
      </w:pPr>
      <w:r>
        <w:t xml:space="preserve">******</w:t>
      </w:r>
    </w:p>
    <w:p>
      <w:pPr>
        <w:pStyle w:val="BodyText"/>
      </w:pPr>
      <w:r>
        <w:t xml:space="preserve">“Tôi còn muốn nghỉ ngơi ở đây một thời gian, chuyện công ty và trong bang giao cho các cậu toàn quyền phụ trách.” Hắc Lạc Kiệt nói qua điện thoại, ánh mắt yêu chiểu chuyển đến Bạch Sấu Hồng bận rộn nấu đồ ăn.</w:t>
      </w:r>
    </w:p>
    <w:p>
      <w:pPr>
        <w:pStyle w:val="BodyText"/>
      </w:pPr>
      <w:r>
        <w:t xml:space="preserve">“Bang chủ chơi hết sức, chơi càng lâu càng vui vẻ, không cần lo lắng công ty và bang.” Đồng Thiệu Vĩ thật sự là rất cảm kích Bạch Sấu Hồng, giữ bang chủ tàn bạo ở Australia một thời gian, nếu không bọn họ sao có thể trong thời gian ngắn như thế, nâng tầm công ty chứ?</w:t>
      </w:r>
    </w:p>
    <w:p>
      <w:pPr>
        <w:pStyle w:val="BodyText"/>
      </w:pPr>
      <w:r>
        <w:t xml:space="preserve">“Mặt khác, có thể bắt đầu chuẩn bị hôn lễ.”</w:t>
      </w:r>
    </w:p>
    <w:p>
      <w:pPr>
        <w:pStyle w:val="BodyText"/>
      </w:pPr>
      <w:r>
        <w:t xml:space="preserve">“Vâng.”</w:t>
      </w:r>
    </w:p>
    <w:p>
      <w:pPr>
        <w:pStyle w:val="BodyText"/>
      </w:pPr>
      <w:r>
        <w:t xml:space="preserve">Hắc Lạc Kiệt với chuyện Sấu Hồng cố ý muốn hoàn thành chương trình học ngữ văn ở Úc cảm thấy vô cùng bất đắc dĩ, vốn định trực tiếp ép cô về Đài Loan, ép vào lễ đường, hiện thời cũng chỉ có thể để vợ yêu ở lại.</w:t>
      </w:r>
    </w:p>
    <w:p>
      <w:pPr>
        <w:pStyle w:val="BodyText"/>
      </w:pPr>
      <w:r>
        <w:t xml:space="preserve">Anh cúp điện thoại rồi, đứng dậy đi vào phòng bếp, mắt ngắm bao đồ trong tủ, tò mò mở ra xem, lập tức kinh ngạc kêu lên: “Là ai đưa đến?”</w:t>
      </w:r>
    </w:p>
    <w:p>
      <w:pPr>
        <w:pStyle w:val="BodyText"/>
      </w:pPr>
      <w:r>
        <w:t xml:space="preserve">Bạch Sấu Hồng theo tiếng nhìn lại, hai gò má lập tức ửng đó, “Đó là ông nội đưa đến.”</w:t>
      </w:r>
    </w:p>
    <w:p>
      <w:pPr>
        <w:pStyle w:val="BodyText"/>
      </w:pPr>
      <w:r>
        <w:t xml:space="preserve">“Ông nội anh đưa cho em làm gì?” Sao ông nội có thể cho cô thuốc tráng dương chứ? Huống hồ hai tuần trước, cô có một mình mà.</w:t>
      </w:r>
    </w:p>
    <w:p>
      <w:pPr>
        <w:pStyle w:val="BodyText"/>
      </w:pPr>
      <w:r>
        <w:t xml:space="preserve">Cho ai bổ đây?</w:t>
      </w:r>
    </w:p>
    <w:p>
      <w:pPr>
        <w:pStyle w:val="BodyText"/>
      </w:pPr>
      <w:r>
        <w:t xml:space="preserve">Hắc Lạc Kiệt tức giận đến bốc lửa.</w:t>
      </w:r>
    </w:p>
    <w:p>
      <w:pPr>
        <w:pStyle w:val="BodyText"/>
      </w:pPr>
      <w:r>
        <w:t xml:space="preserve">“Ông nội nói…”</w:t>
      </w:r>
    </w:p>
    <w:p>
      <w:pPr>
        <w:pStyle w:val="BodyText"/>
      </w:pPr>
      <w:r>
        <w:t xml:space="preserve">“Nói cái gì?”</w:t>
      </w:r>
    </w:p>
    <w:p>
      <w:pPr>
        <w:pStyle w:val="BodyText"/>
      </w:pPr>
      <w:r>
        <w:t xml:space="preserve">Cô thẹn thùng liếc anh một cái, “Bọn họ nói, thấy anh cố gắng lâu như thế cũng không thấy thành quả, có khi bất lực, cho nên mới muốn em tẩm bổ cho anh.”</w:t>
      </w:r>
    </w:p>
    <w:p>
      <w:pPr>
        <w:pStyle w:val="BodyText"/>
      </w:pPr>
      <w:r>
        <w:t xml:space="preserve">Anh nhìn hai mươi mấy túi thuốc, ôm vợ tương lai nói: “Tối hôm nay có bổ không?”</w:t>
      </w:r>
    </w:p>
    <w:p>
      <w:pPr>
        <w:pStyle w:val="BodyText"/>
      </w:pPr>
      <w:r>
        <w:t xml:space="preserve">Cô vội vàng lắc đầu, “Không được! Em không thể ngủ được, nếu nữa, chẳng phải ngay cả đi em cũng không làm nổi ư.” Nhu cầu của anh làm cô giật mình, tựa hồ thế nào cũng không đủ.</w:t>
      </w:r>
    </w:p>
    <w:p>
      <w:pPr>
        <w:pStyle w:val="BodyText"/>
      </w:pPr>
      <w:r>
        <w:t xml:space="preserve">“Vợ ơi! Em oán giận à?”</w:t>
      </w:r>
    </w:p>
    <w:p>
      <w:pPr>
        <w:pStyle w:val="BodyText"/>
      </w:pPr>
      <w:r>
        <w:t xml:space="preserve">Bạch Sấu Hồng mỉm cười nhìn anh, “Anh nói đi? Em muốn thực lực, không phải nước đến chân mới nhảy.”</w:t>
      </w:r>
    </w:p>
    <w:p>
      <w:pPr>
        <w:pStyle w:val="BodyText"/>
      </w:pPr>
      <w:r>
        <w:t xml:space="preserve">“Giờ anh có thể chứng tỏ thực lực của mình với em không?” Hắc Lạc Kiệt ép về phía cô, ép thân thể mềm mại của cô xuống sofa, bắt đầu bày ra bản tính tham lam của anh.</w:t>
      </w:r>
    </w:p>
    <w:p>
      <w:pPr>
        <w:pStyle w:val="BodyText"/>
      </w:pPr>
      <w:r>
        <w:t xml:space="preserve">“Em còn đang nấu cơm mà.”</w:t>
      </w:r>
    </w:p>
    <w:p>
      <w:pPr>
        <w:pStyle w:val="BodyText"/>
      </w:pPr>
      <w:r>
        <w:t xml:space="preserve">“Anh mở máy rồi.” Tiếng chưa dứt, môi nóng rực của anh liền che lên cánh môi xinh của cô.</w:t>
      </w:r>
    </w:p>
    <w:p>
      <w:pPr>
        <w:pStyle w:val="Compact"/>
      </w:pPr>
      <w:r>
        <w:t xml:space="preserve">— Hết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ang-chu-doat-ye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2b7e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g Chủ Đoạt Yêu</dc:title>
  <dc:creator/>
</cp:coreProperties>
</file>